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E31A95" w:rsidRDefault="00E31A95" w:rsidP="00E31A95">
      <w:pPr>
        <w:pStyle w:val="CETTitle"/>
        <w:rPr>
          <w:lang w:val="en-US"/>
        </w:rPr>
      </w:pPr>
      <w:r w:rsidRPr="00E31A95">
        <w:rPr>
          <w:lang w:val="en-US"/>
        </w:rPr>
        <w:t>Effect of Process Parameters on Microencapsulation of Active Compounds by Co-Flow</w:t>
      </w:r>
      <w:r>
        <w:rPr>
          <w:lang w:val="en-US"/>
        </w:rPr>
        <w:t xml:space="preserve"> </w:t>
      </w:r>
      <w:r w:rsidRPr="00E31A95">
        <w:rPr>
          <w:lang w:val="en-US"/>
        </w:rPr>
        <w:t>Air Assisted Microfluidic Extrusion</w:t>
      </w:r>
    </w:p>
    <w:p w:rsidR="00E978D0" w:rsidRPr="00B57B36" w:rsidRDefault="00E31A95" w:rsidP="00AB5011">
      <w:pPr>
        <w:pStyle w:val="CETAuthors"/>
      </w:pPr>
      <w:r>
        <w:t>Fabrizio Sarghini</w:t>
      </w:r>
      <w:r w:rsidRPr="00B57B36">
        <w:t>,</w:t>
      </w:r>
      <w:r>
        <w:t xml:space="preserve"> </w:t>
      </w:r>
      <w:r w:rsidR="00600535" w:rsidRPr="00B57B36">
        <w:t>A</w:t>
      </w:r>
      <w:r>
        <w:t>ngela De Vivo</w:t>
      </w:r>
    </w:p>
    <w:p w:rsidR="00E978D0" w:rsidRPr="00012DC1" w:rsidRDefault="00E31A95" w:rsidP="00E978D0">
      <w:pPr>
        <w:pStyle w:val="CETAddress"/>
        <w:rPr>
          <w:rFonts w:cs="Arial"/>
          <w:szCs w:val="16"/>
        </w:rPr>
      </w:pPr>
      <w:r w:rsidRPr="00012DC1">
        <w:rPr>
          <w:rFonts w:eastAsia="Calibri" w:cs="Arial"/>
          <w:noProof w:val="0"/>
          <w:szCs w:val="16"/>
          <w:lang w:val="en-US"/>
        </w:rPr>
        <w:t xml:space="preserve">University of Naples Federico II, Department of Agricultural Sciences, </w:t>
      </w:r>
      <w:r w:rsidRPr="00012DC1">
        <w:rPr>
          <w:rFonts w:eastAsia="Calibri" w:cs="Arial"/>
          <w:noProof w:val="0"/>
          <w:szCs w:val="16"/>
          <w:lang w:val="tr-TR"/>
        </w:rPr>
        <w:t>Naples</w:t>
      </w:r>
      <w:r w:rsidRPr="00012DC1">
        <w:rPr>
          <w:rFonts w:eastAsia="Calibri" w:cs="Arial"/>
          <w:noProof w:val="0"/>
          <w:szCs w:val="16"/>
          <w:lang w:val="en-US"/>
        </w:rPr>
        <w:t>, Italy</w:t>
      </w:r>
      <w:r w:rsidRPr="00012DC1">
        <w:rPr>
          <w:rFonts w:cs="Arial"/>
          <w:szCs w:val="16"/>
          <w:vertAlign w:val="superscript"/>
        </w:rPr>
        <w:t xml:space="preserve"> </w:t>
      </w:r>
    </w:p>
    <w:p w:rsidR="002D2DB9" w:rsidRDefault="00D30B95" w:rsidP="00600535">
      <w:pPr>
        <w:pStyle w:val="CETBodytext"/>
        <w:rPr>
          <w:sz w:val="16"/>
          <w:szCs w:val="16"/>
        </w:rPr>
      </w:pPr>
      <w:hyperlink r:id="rId10" w:history="1">
        <w:r w:rsidR="002D2DB9" w:rsidRPr="006773BA">
          <w:rPr>
            <w:rStyle w:val="Hyperlink"/>
            <w:color w:val="auto"/>
            <w:sz w:val="16"/>
            <w:szCs w:val="16"/>
            <w:u w:val="none"/>
          </w:rPr>
          <w:t>fabrizio.sarghini@unina.it</w:t>
        </w:r>
      </w:hyperlink>
      <w:r w:rsidR="00E31A95" w:rsidRPr="006773BA">
        <w:rPr>
          <w:sz w:val="16"/>
          <w:szCs w:val="16"/>
        </w:rPr>
        <w:t xml:space="preserve"> </w:t>
      </w:r>
    </w:p>
    <w:p w:rsidR="00E63C4F" w:rsidRDefault="00E63C4F" w:rsidP="00600535">
      <w:pPr>
        <w:pStyle w:val="CETBodytext"/>
        <w:rPr>
          <w:sz w:val="16"/>
          <w:szCs w:val="16"/>
        </w:rPr>
      </w:pPr>
    </w:p>
    <w:p w:rsidR="00E63C4F" w:rsidRPr="00E63C4F" w:rsidRDefault="00E63C4F" w:rsidP="00E63C4F">
      <w:pPr>
        <w:pStyle w:val="CETBodytext"/>
        <w:rPr>
          <w:szCs w:val="18"/>
        </w:rPr>
      </w:pPr>
      <w:r w:rsidRPr="00E63C4F">
        <w:rPr>
          <w:szCs w:val="18"/>
        </w:rPr>
        <w:t xml:space="preserve">A co-flow microfluidic system consists of two concentric channels inside which flow the inner dispersed phase (sodium alginate) and the outer continuous phase. The size and shape of microbeads depend on the </w:t>
      </w:r>
      <w:r w:rsidR="0014441F" w:rsidRPr="00E63C4F">
        <w:rPr>
          <w:szCs w:val="18"/>
        </w:rPr>
        <w:t>physical</w:t>
      </w:r>
      <w:r w:rsidRPr="00E63C4F">
        <w:rPr>
          <w:szCs w:val="18"/>
        </w:rPr>
        <w:t xml:space="preserve">-chemical properties and flow rate of fluids and on the </w:t>
      </w:r>
      <w:r>
        <w:rPr>
          <w:szCs w:val="18"/>
        </w:rPr>
        <w:t xml:space="preserve">process conditions such </w:t>
      </w:r>
      <w:r w:rsidRPr="00E63C4F">
        <w:rPr>
          <w:szCs w:val="18"/>
        </w:rPr>
        <w:t>as diameter, material type of dripping tip and collecting distance. In order to reduce the micro</w:t>
      </w:r>
      <w:r w:rsidR="0014441F">
        <w:rPr>
          <w:szCs w:val="18"/>
        </w:rPr>
        <w:t>beads</w:t>
      </w:r>
      <w:r w:rsidRPr="00E63C4F">
        <w:rPr>
          <w:szCs w:val="18"/>
        </w:rPr>
        <w:t xml:space="preserve"> size, external forces are used to break up the droplets</w:t>
      </w:r>
      <w:r>
        <w:rPr>
          <w:szCs w:val="18"/>
        </w:rPr>
        <w:t xml:space="preserve">. </w:t>
      </w:r>
      <w:r w:rsidRPr="00E63C4F">
        <w:rPr>
          <w:szCs w:val="18"/>
        </w:rPr>
        <w:t>These forces could be generated by pressurized air, electrostatic charges and vibration. The technologies presented in literature for matrix encapsulation are based on a liquid-liquid dual immiscible fluid configuration</w:t>
      </w:r>
      <w:r w:rsidR="0014441F">
        <w:rPr>
          <w:szCs w:val="18"/>
        </w:rPr>
        <w:t xml:space="preserve">, introducing </w:t>
      </w:r>
      <w:r w:rsidRPr="00E63C4F">
        <w:rPr>
          <w:szCs w:val="18"/>
        </w:rPr>
        <w:t xml:space="preserve"> a series of problems</w:t>
      </w:r>
      <w:r w:rsidR="0014441F" w:rsidRPr="0014441F">
        <w:rPr>
          <w:szCs w:val="18"/>
        </w:rPr>
        <w:t xml:space="preserve"> </w:t>
      </w:r>
      <w:r w:rsidR="0014441F">
        <w:rPr>
          <w:szCs w:val="18"/>
        </w:rPr>
        <w:t xml:space="preserve">in </w:t>
      </w:r>
      <w:r w:rsidR="0014441F" w:rsidRPr="00E63C4F">
        <w:rPr>
          <w:szCs w:val="18"/>
        </w:rPr>
        <w:t>industrial</w:t>
      </w:r>
      <w:r w:rsidR="0014441F">
        <w:rPr>
          <w:szCs w:val="18"/>
        </w:rPr>
        <w:t xml:space="preserve"> production</w:t>
      </w:r>
      <w:r w:rsidRPr="00E63C4F">
        <w:rPr>
          <w:szCs w:val="18"/>
        </w:rPr>
        <w:t xml:space="preserve">, like gelation, oil separation and cleaning which would not arise using air as </w:t>
      </w:r>
      <w:r w:rsidR="0014441F">
        <w:rPr>
          <w:szCs w:val="18"/>
        </w:rPr>
        <w:t>continuous</w:t>
      </w:r>
      <w:r w:rsidRPr="00E63C4F">
        <w:rPr>
          <w:szCs w:val="18"/>
        </w:rPr>
        <w:t xml:space="preserve"> phase. However</w:t>
      </w:r>
      <w:r>
        <w:rPr>
          <w:szCs w:val="18"/>
        </w:rPr>
        <w:t>,</w:t>
      </w:r>
      <w:r w:rsidRPr="00E63C4F">
        <w:rPr>
          <w:szCs w:val="18"/>
        </w:rPr>
        <w:t xml:space="preserve"> the use of air introduces</w:t>
      </w:r>
      <w:r w:rsidR="0014441F">
        <w:rPr>
          <w:szCs w:val="18"/>
        </w:rPr>
        <w:t xml:space="preserve"> a</w:t>
      </w:r>
      <w:r w:rsidRPr="00E63C4F">
        <w:rPr>
          <w:szCs w:val="18"/>
        </w:rPr>
        <w:t xml:space="preserve"> more complex fluid dynamics in </w:t>
      </w:r>
      <w:r w:rsidR="0014441F">
        <w:rPr>
          <w:szCs w:val="18"/>
        </w:rPr>
        <w:t>possibly turbulent</w:t>
      </w:r>
      <w:r w:rsidRPr="00E63C4F">
        <w:rPr>
          <w:szCs w:val="18"/>
        </w:rPr>
        <w:t xml:space="preserve"> flow </w:t>
      </w:r>
      <w:r w:rsidR="0014441F" w:rsidRPr="00E63C4F">
        <w:rPr>
          <w:szCs w:val="18"/>
        </w:rPr>
        <w:t>regime</w:t>
      </w:r>
      <w:r w:rsidR="0014441F">
        <w:rPr>
          <w:szCs w:val="18"/>
        </w:rPr>
        <w:t>.</w:t>
      </w:r>
      <w:r w:rsidR="0014441F" w:rsidRPr="00E63C4F">
        <w:rPr>
          <w:szCs w:val="18"/>
        </w:rPr>
        <w:t xml:space="preserve"> The</w:t>
      </w:r>
      <w:r w:rsidRPr="00E63C4F">
        <w:rPr>
          <w:szCs w:val="18"/>
        </w:rPr>
        <w:t xml:space="preserve"> aims of this study  include: firstly the developing an integrated system pu</w:t>
      </w:r>
      <w:r w:rsidR="0014441F">
        <w:rPr>
          <w:szCs w:val="18"/>
        </w:rPr>
        <w:t>mp-microfluidic device; secondly</w:t>
      </w:r>
      <w:r w:rsidRPr="00E63C4F">
        <w:rPr>
          <w:szCs w:val="18"/>
        </w:rPr>
        <w:t xml:space="preserve"> the analysis of the size of Ca-alginate beads at different air flow rates setting the dispersed phase flow rate at 1 ml min</w:t>
      </w:r>
      <w:r w:rsidRPr="00E63C4F">
        <w:rPr>
          <w:szCs w:val="18"/>
          <w:vertAlign w:val="superscript"/>
        </w:rPr>
        <w:t>-1</w:t>
      </w:r>
      <w:r w:rsidRPr="00E63C4F">
        <w:rPr>
          <w:szCs w:val="18"/>
        </w:rPr>
        <w:t>; and finally the study of the influence of alginate sodium flow rate on beads size distribution and the capsules payload . For these purposes, a 3% (w/v) solution of sodium alginate was used. The air focused the dispersed phase at dripping tip</w:t>
      </w:r>
      <w:r w:rsidR="0014441F">
        <w:rPr>
          <w:szCs w:val="18"/>
        </w:rPr>
        <w:t>,</w:t>
      </w:r>
      <w:r w:rsidRPr="00E63C4F">
        <w:rPr>
          <w:szCs w:val="18"/>
        </w:rPr>
        <w:t xml:space="preserve"> applying a shear force generating micro-droplets. A 0.2 M solution of calcium chloride dehydrate allowed the extruded drops gelation</w:t>
      </w:r>
      <w:r w:rsidR="00BD39E0">
        <w:rPr>
          <w:szCs w:val="18"/>
        </w:rPr>
        <w:t xml:space="preserve">. </w:t>
      </w:r>
      <w:bookmarkStart w:id="0" w:name="_GoBack"/>
      <w:bookmarkEnd w:id="0"/>
      <w:r w:rsidRPr="00E63C4F">
        <w:rPr>
          <w:szCs w:val="18"/>
        </w:rPr>
        <w:t xml:space="preserve">Then, the size distribution was investigated using laser diffraction. The results showed that the size of microbeads decreased with increasing air flow rate </w:t>
      </w:r>
      <w:r w:rsidRPr="00BC5D67">
        <w:rPr>
          <w:szCs w:val="18"/>
        </w:rPr>
        <w:t xml:space="preserve">(from 0.7 to </w:t>
      </w:r>
      <w:r w:rsidR="00762283" w:rsidRPr="00BC5D67">
        <w:rPr>
          <w:szCs w:val="18"/>
        </w:rPr>
        <w:t>2</w:t>
      </w:r>
      <w:r w:rsidRPr="00BC5D67">
        <w:rPr>
          <w:szCs w:val="18"/>
        </w:rPr>
        <w:t>.</w:t>
      </w:r>
      <w:r w:rsidR="00C24777" w:rsidRPr="00BC5D67">
        <w:rPr>
          <w:szCs w:val="18"/>
        </w:rPr>
        <w:t>4</w:t>
      </w:r>
      <w:r w:rsidRPr="00BC5D67">
        <w:rPr>
          <w:szCs w:val="18"/>
        </w:rPr>
        <w:t xml:space="preserve"> l</w:t>
      </w:r>
      <w:r w:rsidRPr="00BC5D67">
        <w:rPr>
          <w:szCs w:val="18"/>
          <w:vertAlign w:val="subscript"/>
        </w:rPr>
        <w:t>n</w:t>
      </w:r>
      <w:r w:rsidRPr="00BC5D67">
        <w:rPr>
          <w:szCs w:val="18"/>
        </w:rPr>
        <w:t xml:space="preserve"> min</w:t>
      </w:r>
      <w:r w:rsidRPr="00BC5D67">
        <w:rPr>
          <w:szCs w:val="18"/>
          <w:vertAlign w:val="superscript"/>
        </w:rPr>
        <w:t>-1</w:t>
      </w:r>
      <w:r w:rsidRPr="00BC5D67">
        <w:rPr>
          <w:szCs w:val="18"/>
        </w:rPr>
        <w:t>).</w:t>
      </w:r>
    </w:p>
    <w:p w:rsidR="002D2DB9" w:rsidRDefault="002D2DB9" w:rsidP="00600535">
      <w:pPr>
        <w:pStyle w:val="CETBodytext"/>
      </w:pPr>
    </w:p>
    <w:p w:rsidR="00600535" w:rsidRPr="00B57B36" w:rsidRDefault="00600535" w:rsidP="00600535">
      <w:pPr>
        <w:pStyle w:val="CETHeading1"/>
        <w:rPr>
          <w:lang w:val="en-GB"/>
        </w:rPr>
      </w:pPr>
      <w:r w:rsidRPr="00B57B36">
        <w:rPr>
          <w:lang w:val="en-GB"/>
        </w:rPr>
        <w:t>Introduction</w:t>
      </w:r>
    </w:p>
    <w:p w:rsidR="00C126E7" w:rsidRPr="002651DC" w:rsidRDefault="00934821" w:rsidP="00FB2279">
      <w:r>
        <w:t>Ionotropic alginate microgel particles (micro</w:t>
      </w:r>
      <w:r w:rsidR="0014441F">
        <w:t>beads</w:t>
      </w:r>
      <w:r>
        <w:t xml:space="preserve">) have been </w:t>
      </w:r>
      <w:r w:rsidR="006773BA">
        <w:t xml:space="preserve">reported to encapsulate a variety of substances, which in their raw form may be sensitive to heat, light, moisture, pH, toxin, oxidation, mechanical shear or pressure. Encapsulation is carried out to </w:t>
      </w:r>
      <w:r w:rsidR="00DC2E13">
        <w:t>prolon</w:t>
      </w:r>
      <w:r w:rsidR="002469B0">
        <w:t xml:space="preserve">g the product shelf life, </w:t>
      </w:r>
      <w:r w:rsidR="006773BA">
        <w:t>improve/retain the quality of the product, enhance the appearance of the product and/or add value to the product</w:t>
      </w:r>
      <w:r w:rsidR="00777BA2">
        <w:t xml:space="preserve">. </w:t>
      </w:r>
      <w:r w:rsidR="006773BA">
        <w:t xml:space="preserve">The </w:t>
      </w:r>
      <w:r w:rsidR="00EA1F16">
        <w:t>micro</w:t>
      </w:r>
      <w:r w:rsidR="0014441F">
        <w:t>beads</w:t>
      </w:r>
      <w:r w:rsidR="00EA1F16">
        <w:t xml:space="preserve"> are </w:t>
      </w:r>
      <w:r w:rsidR="006773BA">
        <w:t>produced via ionotropic cross-linking</w:t>
      </w:r>
      <w:r w:rsidR="00C126E7">
        <w:t xml:space="preserve"> </w:t>
      </w:r>
      <w:r w:rsidR="00B3405D">
        <w:t xml:space="preserve">reaction </w:t>
      </w:r>
      <w:r w:rsidR="00B3405D" w:rsidRPr="00B1182A">
        <w:t>between calcium cations and alginate chains</w:t>
      </w:r>
      <w:r w:rsidR="00B3405D">
        <w:t xml:space="preserve">. </w:t>
      </w:r>
      <w:r w:rsidR="001B7892" w:rsidRPr="00777BA2">
        <w:t xml:space="preserve">Microencapsulation </w:t>
      </w:r>
      <w:r w:rsidR="00777BA2" w:rsidRPr="00777BA2">
        <w:t>require</w:t>
      </w:r>
      <w:r w:rsidR="00777BA2">
        <w:t xml:space="preserve"> simultaneous control and tuning of numerous capsule parameters, including their size, permeability and mechanical properties, which can be difficult to achieve with traditional encapsulation techniques. </w:t>
      </w:r>
      <w:r w:rsidR="00EA1F16">
        <w:t>Instead,</w:t>
      </w:r>
      <w:r w:rsidR="00777BA2">
        <w:t xml:space="preserve"> double emulsion templates made using microfluidics can offer substantial advantages due its inherent precision and control of a wide range of processing variables such as particle size and its distribution, capsules payload</w:t>
      </w:r>
      <w:r w:rsidR="0017083E">
        <w:t xml:space="preserve">. </w:t>
      </w:r>
      <w:r w:rsidR="00BC405C">
        <w:t xml:space="preserve">In </w:t>
      </w:r>
      <w:r w:rsidR="00EA1F16">
        <w:t>fact,</w:t>
      </w:r>
      <w:r w:rsidR="00626920">
        <w:t xml:space="preserve"> microfluidic chips are based on microscale channels where in liquids flow, enabling a high control of their movement</w:t>
      </w:r>
      <w:r w:rsidR="00F42744">
        <w:t xml:space="preserve"> and dynamics.</w:t>
      </w:r>
      <w:r w:rsidR="00626920">
        <w:t xml:space="preserve"> </w:t>
      </w:r>
      <w:r w:rsidR="0017083E">
        <w:t>Beyond the capsule size control, microfluidics can also be used to produce controlled capsules shapes different from spherical, such as cylindrical shapes</w:t>
      </w:r>
      <w:r w:rsidR="000C4159">
        <w:t xml:space="preserve"> with a </w:t>
      </w:r>
      <w:r w:rsidR="000C4159" w:rsidRPr="000C4159">
        <w:t>better bioavailability</w:t>
      </w:r>
      <w:r w:rsidR="0017083E">
        <w:t xml:space="preserve">. </w:t>
      </w:r>
      <w:r w:rsidR="008D6D80">
        <w:t xml:space="preserve">In summary, microfluidics are a highly advanced tool for tailoring the physical features microcapsules. </w:t>
      </w:r>
      <w:r w:rsidR="000970E7">
        <w:t xml:space="preserve">One of the most popular ways to produce </w:t>
      </w:r>
      <w:r w:rsidR="000970E7" w:rsidRPr="00B1182A">
        <w:t>hydrogel beads</w:t>
      </w:r>
      <w:r w:rsidR="00EA1F16" w:rsidRPr="00B1182A">
        <w:t xml:space="preserve"> is by extrusion dripping. In this method, an alginate solution is </w:t>
      </w:r>
      <w:r w:rsidR="00D663A0" w:rsidRPr="00B1182A">
        <w:t>deliver</w:t>
      </w:r>
      <w:r w:rsidR="00EA1F16" w:rsidRPr="00B1182A">
        <w:t>ed through a capillary</w:t>
      </w:r>
      <w:r w:rsidR="00BF457E" w:rsidRPr="00B1182A">
        <w:t xml:space="preserve"> and then is extruded into droplets which </w:t>
      </w:r>
      <w:r w:rsidR="00603C1F" w:rsidRPr="00B1182A">
        <w:t>detach from the dripping tip</w:t>
      </w:r>
      <w:r w:rsidR="00EA1F16" w:rsidRPr="00B1182A">
        <w:t xml:space="preserve"> </w:t>
      </w:r>
      <w:r w:rsidR="00603C1F" w:rsidRPr="00B1182A">
        <w:t>by</w:t>
      </w:r>
      <w:r w:rsidR="00EA1F16" w:rsidRPr="00B1182A">
        <w:t xml:space="preserve"> the influence of gravitational force (</w:t>
      </w:r>
      <w:r w:rsidR="00EA1F16" w:rsidRPr="00887EF0">
        <w:t>natural</w:t>
      </w:r>
      <w:r w:rsidR="00EA1F16" w:rsidRPr="00B1182A">
        <w:t xml:space="preserve"> extrusion</w:t>
      </w:r>
      <w:r w:rsidR="00076E42" w:rsidRPr="00B1182A">
        <w:t xml:space="preserve">). The size of </w:t>
      </w:r>
      <w:r w:rsidR="008F2CF7" w:rsidRPr="00B1182A">
        <w:t>a bead</w:t>
      </w:r>
      <w:r w:rsidR="00076E42" w:rsidRPr="00B1182A">
        <w:t xml:space="preserve"> produced </w:t>
      </w:r>
      <w:r w:rsidR="008F2CF7" w:rsidRPr="00B1182A">
        <w:t>by simple extr</w:t>
      </w:r>
      <w:r w:rsidR="00E236AD" w:rsidRPr="00B1182A">
        <w:t>usion dripping is greater than 1,</w:t>
      </w:r>
      <w:r w:rsidR="008F2CF7" w:rsidRPr="00B1182A">
        <w:t xml:space="preserve">000 </w:t>
      </w:r>
      <w:r w:rsidR="008F2CF7" w:rsidRPr="00B1182A">
        <w:rPr>
          <w:rFonts w:cs="Arial"/>
        </w:rPr>
        <w:t>µ</w:t>
      </w:r>
      <w:r w:rsidR="008F2CF7" w:rsidRPr="00B1182A">
        <w:t xml:space="preserve">m bigger than the range size of 200-800 </w:t>
      </w:r>
      <w:r w:rsidR="008F2CF7" w:rsidRPr="00B1182A">
        <w:rPr>
          <w:rFonts w:cs="Arial"/>
        </w:rPr>
        <w:t>µ</w:t>
      </w:r>
      <w:r w:rsidR="008F2CF7" w:rsidRPr="00B1182A">
        <w:t xml:space="preserve">m desired for most encapsulation applications. </w:t>
      </w:r>
      <w:r w:rsidR="00603C1F" w:rsidRPr="00B1182A">
        <w:t>Beads with diameters smaller than 1</w:t>
      </w:r>
      <w:r w:rsidR="00E236AD" w:rsidRPr="00B1182A">
        <w:t>,</w:t>
      </w:r>
      <w:r w:rsidR="00603C1F" w:rsidRPr="00B1182A">
        <w:t xml:space="preserve">000 </w:t>
      </w:r>
      <w:r w:rsidR="00603C1F" w:rsidRPr="00B1182A">
        <w:rPr>
          <w:rFonts w:cs="Arial"/>
        </w:rPr>
        <w:t>µ</w:t>
      </w:r>
      <w:r w:rsidR="00603C1F" w:rsidRPr="00B1182A">
        <w:t>m could be produced through external forces</w:t>
      </w:r>
      <w:r w:rsidR="00614F80" w:rsidRPr="00B1182A">
        <w:t xml:space="preserve"> such as</w:t>
      </w:r>
      <w:r w:rsidR="00614F80" w:rsidRPr="00614F80">
        <w:t xml:space="preserve"> vibration, pressurized air </w:t>
      </w:r>
      <w:r w:rsidR="00614F80" w:rsidRPr="00614F80">
        <w:lastRenderedPageBreak/>
        <w:t xml:space="preserve">and </w:t>
      </w:r>
      <w:r w:rsidR="00614F80" w:rsidRPr="00DD5B60">
        <w:t xml:space="preserve">electrostatic charges </w:t>
      </w:r>
      <w:r w:rsidR="000C4159" w:rsidRPr="00DD5B60">
        <w:t>(Lee et al.,</w:t>
      </w:r>
      <w:r w:rsidR="00614F80" w:rsidRPr="00DD5B60">
        <w:t xml:space="preserve"> 2013)</w:t>
      </w:r>
      <w:r w:rsidR="00614F80" w:rsidRPr="00DD5B60">
        <w:rPr>
          <w:color w:val="7030A0"/>
        </w:rPr>
        <w:t xml:space="preserve">. </w:t>
      </w:r>
      <w:r w:rsidR="00887EF0" w:rsidRPr="00DD5B60">
        <w:t>At</w:t>
      </w:r>
      <w:r w:rsidR="00887EF0" w:rsidRPr="00D877FD">
        <w:t xml:space="preserve"> </w:t>
      </w:r>
      <w:r w:rsidR="00D877FD" w:rsidRPr="00D877FD">
        <w:t>the same time</w:t>
      </w:r>
      <w:r w:rsidR="00887EF0" w:rsidRPr="00D877FD">
        <w:t>, the forces may also increase the microgel production rate.</w:t>
      </w:r>
      <w:r w:rsidR="00E236AD" w:rsidRPr="00D877FD">
        <w:t xml:space="preserve"> The main </w:t>
      </w:r>
      <w:r w:rsidR="00E236AD" w:rsidRPr="00A0237E">
        <w:t xml:space="preserve">innovation of this work relies on the choice to develop a technology based on air assisted microfluidic extrusion that has a number of advantages due to easier some post-processing operations like gelation and cleaning. On the other hand the higher velocity and consequently the turbulence flow regime due to high </w:t>
      </w:r>
      <w:r w:rsidR="00E236AD" w:rsidRPr="00B1182A">
        <w:t xml:space="preserve">Reynolds numbers involved makes extremely difficult to operate in core-shell configuration </w:t>
      </w:r>
      <w:r w:rsidR="00E236AD" w:rsidRPr="00DD5B60">
        <w:t>(Marra et al., 2017).</w:t>
      </w:r>
      <w:r w:rsidR="00D877FD" w:rsidRPr="00DD5B60">
        <w:t xml:space="preserve"> Moreover</w:t>
      </w:r>
      <w:r w:rsidR="00D877FD">
        <w:t>, the possible micro pump-micro device integration is up today an open and unresolved problem. The air extrusion method using pressurized air is not complicated and can handle relatively higher viscosity. A typical air extrusion system for alginate microgel formation consists of a pressurized air or gas supply source, an extrusion nozzle and a gelation bath of calcium chloride for gelation process. The use of flow-focusing nozzle to produce micro</w:t>
      </w:r>
      <w:r w:rsidR="0014441F">
        <w:t>beads</w:t>
      </w:r>
      <w:r w:rsidR="00D877FD">
        <w:t xml:space="preserve"> was used </w:t>
      </w:r>
      <w:r w:rsidR="00D877FD" w:rsidRPr="00771883">
        <w:t>in which the inner dispersed ph</w:t>
      </w:r>
      <w:r w:rsidR="00D877FD">
        <w:t>ase fluid (sodium alginate) and</w:t>
      </w:r>
      <w:r w:rsidR="00D877FD" w:rsidRPr="00771883">
        <w:t xml:space="preserve"> the outer continuous phase fluid (air) flow inside two concentric channels. The fluids meet into the</w:t>
      </w:r>
      <w:r w:rsidR="00D877FD">
        <w:t xml:space="preserve"> larger outer channel where the focusing air stream generates shear force (which exceeds the gravitation force) that leads to a concentric stretching of the alginate solution jet in the direction of flow. The shear and stretching effect of the </w:t>
      </w:r>
      <w:r w:rsidR="00D877FD" w:rsidRPr="002B4B98">
        <w:rPr>
          <w:rFonts w:cs="Arial"/>
          <w:szCs w:val="18"/>
        </w:rPr>
        <w:t>air causes the jet to get attenuated and capillary instability breaks up th</w:t>
      </w:r>
      <w:r w:rsidR="002B4B98">
        <w:rPr>
          <w:rFonts w:cs="Arial"/>
          <w:szCs w:val="18"/>
        </w:rPr>
        <w:t xml:space="preserve">e jet into homogeneous droplets. </w:t>
      </w:r>
      <w:r w:rsidR="00523FE9">
        <w:rPr>
          <w:rFonts w:cs="Arial"/>
          <w:szCs w:val="18"/>
        </w:rPr>
        <w:t xml:space="preserve">The </w:t>
      </w:r>
      <w:r w:rsidR="00523FE9" w:rsidRPr="00B1182A">
        <w:rPr>
          <w:rFonts w:eastAsiaTheme="minorHAnsi" w:cs="Arial"/>
          <w:bCs/>
          <w:color w:val="231F20"/>
          <w:szCs w:val="18"/>
        </w:rPr>
        <w:t>size and the shape of Ca-Alginate beads</w:t>
      </w:r>
      <w:r w:rsidR="00523FE9" w:rsidRPr="00B1182A">
        <w:rPr>
          <w:rFonts w:eastAsiaTheme="minorHAnsi" w:cs="Arial"/>
          <w:b/>
          <w:bCs/>
          <w:color w:val="231F20"/>
          <w:szCs w:val="18"/>
        </w:rPr>
        <w:t xml:space="preserve"> </w:t>
      </w:r>
      <w:r w:rsidR="00523FE9" w:rsidRPr="00B1182A">
        <w:rPr>
          <w:rFonts w:eastAsiaTheme="minorHAnsi" w:cs="Arial"/>
          <w:bCs/>
          <w:color w:val="231F20"/>
          <w:szCs w:val="18"/>
        </w:rPr>
        <w:t xml:space="preserve">is influenced by physical properties such as viscosity or surface tension and solution formulation of the alginate and gelling. </w:t>
      </w:r>
      <w:r w:rsidR="00523FE9">
        <w:t xml:space="preserve">Dripping tip diameter and collecting distance (between the dripping tip and the </w:t>
      </w:r>
      <w:r w:rsidR="00523FE9" w:rsidRPr="00B1182A">
        <w:t>gelation bath-air interface</w:t>
      </w:r>
      <w:r w:rsidR="00523FE9">
        <w:t>)</w:t>
      </w:r>
      <w:r w:rsidR="00523FE9" w:rsidRPr="00B1182A">
        <w:rPr>
          <w:rFonts w:eastAsiaTheme="minorHAnsi" w:cs="Arial"/>
          <w:bCs/>
          <w:color w:val="231F20"/>
          <w:szCs w:val="18"/>
        </w:rPr>
        <w:t xml:space="preserve"> are instead the </w:t>
      </w:r>
      <w:r w:rsidR="00523FE9" w:rsidRPr="00B1182A">
        <w:t xml:space="preserve">main factors </w:t>
      </w:r>
      <w:r w:rsidR="00287CE3" w:rsidRPr="00B1182A">
        <w:t>concerning</w:t>
      </w:r>
      <w:r w:rsidR="00523FE9" w:rsidRPr="00B1182A">
        <w:t xml:space="preserve"> </w:t>
      </w:r>
      <w:r w:rsidR="00523FE9">
        <w:t xml:space="preserve">the experimental set up </w:t>
      </w:r>
      <w:r w:rsidR="00523FE9" w:rsidRPr="00B1182A">
        <w:t>that may influence the bead size and shape.</w:t>
      </w:r>
      <w:r w:rsidR="004B36C0" w:rsidRPr="00B1182A">
        <w:t xml:space="preserve"> </w:t>
      </w:r>
      <w:r w:rsidR="004B36C0">
        <w:t xml:space="preserve">The </w:t>
      </w:r>
      <w:r w:rsidR="00287CE3">
        <w:t>principal aim</w:t>
      </w:r>
      <w:r w:rsidR="004B36C0">
        <w:t xml:space="preserve">s </w:t>
      </w:r>
      <w:r w:rsidR="004B36C0">
        <w:rPr>
          <w:lang w:val="en-GB"/>
        </w:rPr>
        <w:t xml:space="preserve">of this </w:t>
      </w:r>
      <w:r w:rsidR="004B36C0">
        <w:t xml:space="preserve">work </w:t>
      </w:r>
      <w:r w:rsidR="004B36C0">
        <w:rPr>
          <w:lang w:val="en-GB"/>
        </w:rPr>
        <w:t>concern</w:t>
      </w:r>
      <w:r w:rsidR="004B36C0">
        <w:t xml:space="preserve"> (i) </w:t>
      </w:r>
      <w:r w:rsidR="004B36C0">
        <w:rPr>
          <w:lang w:val="en-GB"/>
        </w:rPr>
        <w:t xml:space="preserve">the study of </w:t>
      </w:r>
      <w:r w:rsidR="004B36C0">
        <w:t xml:space="preserve">a microfluidic </w:t>
      </w:r>
      <w:r w:rsidR="004B36C0" w:rsidRPr="002B6579">
        <w:t xml:space="preserve">device </w:t>
      </w:r>
      <w:r w:rsidR="002651DC">
        <w:t>for extrusion of microbeads</w:t>
      </w:r>
      <w:r w:rsidR="004B36C0">
        <w:t xml:space="preserve"> in matrix configuration </w:t>
      </w:r>
      <w:r w:rsidR="004B36C0" w:rsidRPr="00B26E6F">
        <w:rPr>
          <w:lang w:val="en-GB"/>
        </w:rPr>
        <w:t>by optimising</w:t>
      </w:r>
      <w:r w:rsidR="004B36C0">
        <w:t xml:space="preserve"> geometric parameters of the device</w:t>
      </w:r>
      <w:r w:rsidR="00D524ED">
        <w:t xml:space="preserve">; </w:t>
      </w:r>
      <w:r w:rsidR="004B36C0">
        <w:t xml:space="preserve">(ii) analysis </w:t>
      </w:r>
      <w:r w:rsidR="00D524ED">
        <w:t xml:space="preserve">of the </w:t>
      </w:r>
      <w:r w:rsidR="00D524ED" w:rsidRPr="00B1182A">
        <w:t xml:space="preserve">influence </w:t>
      </w:r>
      <w:r w:rsidR="002651DC" w:rsidRPr="00B1182A">
        <w:t xml:space="preserve">of the process parameters </w:t>
      </w:r>
      <w:r w:rsidR="004B36C0" w:rsidRPr="00B1182A">
        <w:t>on the microcapsule</w:t>
      </w:r>
      <w:r w:rsidR="002651DC" w:rsidRPr="00B1182A">
        <w:t>s</w:t>
      </w:r>
      <w:r w:rsidR="004B36C0" w:rsidRPr="00B1182A">
        <w:t xml:space="preserve"> </w:t>
      </w:r>
      <w:r w:rsidR="004B36C0" w:rsidRPr="00B1182A">
        <w:rPr>
          <w:bCs/>
        </w:rPr>
        <w:t xml:space="preserve">particle size distribution </w:t>
      </w:r>
      <w:r w:rsidR="00D524ED" w:rsidRPr="00B1182A">
        <w:rPr>
          <w:bCs/>
        </w:rPr>
        <w:t xml:space="preserve">by varying </w:t>
      </w:r>
      <w:r w:rsidR="002651DC" w:rsidRPr="00B1182A">
        <w:rPr>
          <w:bCs/>
        </w:rPr>
        <w:t xml:space="preserve">the dispersed or continuous phase </w:t>
      </w:r>
      <w:r w:rsidR="00D524ED" w:rsidRPr="002B6579">
        <w:t xml:space="preserve">flow rate </w:t>
      </w:r>
      <w:r w:rsidR="00D524ED">
        <w:t xml:space="preserve">or </w:t>
      </w:r>
      <w:r w:rsidR="002651DC">
        <w:t xml:space="preserve">the viscosity </w:t>
      </w:r>
      <w:r w:rsidR="00D524ED">
        <w:t>of alginate solution</w:t>
      </w:r>
      <w:r w:rsidR="002651DC">
        <w:t>. In this case the other parameters were</w:t>
      </w:r>
      <w:r w:rsidR="00D524ED">
        <w:t xml:space="preserve"> </w:t>
      </w:r>
      <w:r w:rsidR="00D524ED" w:rsidRPr="00D524ED">
        <w:rPr>
          <w:lang w:val="en-GB"/>
        </w:rPr>
        <w:t>keep unchanged</w:t>
      </w:r>
      <w:r w:rsidR="002651DC">
        <w:rPr>
          <w:lang w:val="en-GB"/>
        </w:rPr>
        <w:t>.</w:t>
      </w:r>
    </w:p>
    <w:p w:rsidR="00E33A0B" w:rsidRDefault="00E33A0B" w:rsidP="00600535">
      <w:pPr>
        <w:pStyle w:val="CETHeading1"/>
        <w:tabs>
          <w:tab w:val="clear" w:pos="360"/>
          <w:tab w:val="right" w:pos="7100"/>
        </w:tabs>
        <w:jc w:val="both"/>
        <w:rPr>
          <w:lang w:val="en-GB"/>
        </w:rPr>
      </w:pPr>
      <w:r>
        <w:rPr>
          <w:lang w:val="en-GB"/>
        </w:rPr>
        <w:t>Material</w:t>
      </w:r>
      <w:r w:rsidR="00B1182A">
        <w:rPr>
          <w:lang w:val="en-GB"/>
        </w:rPr>
        <w:t>s</w:t>
      </w:r>
      <w:r>
        <w:rPr>
          <w:lang w:val="en-GB"/>
        </w:rPr>
        <w:t xml:space="preserve"> and Methods</w:t>
      </w:r>
    </w:p>
    <w:p w:rsidR="00306654" w:rsidRPr="00306654" w:rsidRDefault="0014441F" w:rsidP="00306654">
      <w:pPr>
        <w:pStyle w:val="CETBodytext"/>
      </w:pPr>
      <w:r w:rsidRPr="00306654">
        <w:rPr>
          <w:b/>
          <w:lang w:val="en-GB"/>
        </w:rPr>
        <w:t>Experimental</w:t>
      </w:r>
      <w:r w:rsidR="00306654" w:rsidRPr="00306654">
        <w:rPr>
          <w:b/>
          <w:lang w:val="en-GB"/>
        </w:rPr>
        <w:t xml:space="preserve"> Set Up. </w:t>
      </w:r>
      <w:r w:rsidR="00306654" w:rsidRPr="00306654">
        <w:rPr>
          <w:lang w:val="en-GB"/>
        </w:rPr>
        <w:t xml:space="preserve">The microdevice geometry was created using CAE software and printed in </w:t>
      </w:r>
      <w:r w:rsidR="00306654" w:rsidRPr="00306654">
        <w:t xml:space="preserve">methacrylate photopolymer resin </w:t>
      </w:r>
      <w:r w:rsidR="00306654" w:rsidRPr="00306654">
        <w:rPr>
          <w:lang w:val="en-GB"/>
        </w:rPr>
        <w:t>with a 3D printer for rapid prototyping (FORMLABS 1+, USA).</w:t>
      </w:r>
      <w:r w:rsidR="00306654" w:rsidRPr="00306654">
        <w:t xml:space="preserve"> The device consisted of a support for the extrusion nozzle and an air chamber. In particular the extrusion nozzle consisted of a fused silica polyimide coated capillary with a tip diameter, d</w:t>
      </w:r>
      <w:r w:rsidR="00306654" w:rsidRPr="00306654">
        <w:rPr>
          <w:vertAlign w:val="subscript"/>
        </w:rPr>
        <w:t>d</w:t>
      </w:r>
      <w:r w:rsidR="00306654" w:rsidRPr="00306654">
        <w:t xml:space="preserve"> = 100 μm (MOLEX, USA). This was inserted into a </w:t>
      </w:r>
      <w:r w:rsidR="00306654" w:rsidRPr="00306654">
        <w:rPr>
          <w:bCs/>
        </w:rPr>
        <w:t>hypodermic needle which ensured the capillary to be always properly </w:t>
      </w:r>
      <w:r w:rsidRPr="00306654">
        <w:rPr>
          <w:bCs/>
        </w:rPr>
        <w:t>centered</w:t>
      </w:r>
      <w:r w:rsidR="00306654" w:rsidRPr="00306654">
        <w:rPr>
          <w:bCs/>
        </w:rPr>
        <w:t xml:space="preserve"> and aligned. A </w:t>
      </w:r>
      <w:r w:rsidR="00306654" w:rsidRPr="00306654">
        <w:t>700 μm (d</w:t>
      </w:r>
      <w:r w:rsidR="00306654" w:rsidRPr="00306654">
        <w:rPr>
          <w:vertAlign w:val="subscript"/>
        </w:rPr>
        <w:t>c</w:t>
      </w:r>
      <w:r w:rsidR="00306654" w:rsidRPr="00306654">
        <w:t>) inner diameter</w:t>
      </w:r>
      <w:r w:rsidR="00306654" w:rsidRPr="00306654">
        <w:rPr>
          <w:bCs/>
        </w:rPr>
        <w:t xml:space="preserve"> pipettor tip was used for conveying</w:t>
      </w:r>
      <w:r w:rsidR="00306654" w:rsidRPr="00306654">
        <w:rPr>
          <w:lang w:val="en-GB"/>
        </w:rPr>
        <w:t xml:space="preserve"> the air </w:t>
      </w:r>
      <w:r w:rsidR="00306654" w:rsidRPr="00306654">
        <w:t xml:space="preserve">flow, thus focusing the flow of the dispersed phase. The collecting distance between dripping tip and gelation bath was fixed at 5 cm. The co-flow device adopted in the experiments is described in Figure 1. </w:t>
      </w:r>
    </w:p>
    <w:p w:rsidR="00306654" w:rsidRPr="00306654" w:rsidRDefault="00306654" w:rsidP="00306654">
      <w:pPr>
        <w:pStyle w:val="CETBodytext"/>
        <w:rPr>
          <w:bCs/>
        </w:rPr>
      </w:pPr>
      <w:r w:rsidRPr="00306654">
        <w:rPr>
          <w:b/>
        </w:rPr>
        <w:t xml:space="preserve">Materials and Sample Preparation. </w:t>
      </w:r>
      <w:r w:rsidRPr="00306654">
        <w:t>Sodium alginate and calcium chloride dehydrate was purchased from the Sigma-Aldrich (Milano, Italy). Sodium alginate solutions with different concentrations (2.0 %, 2.5%, 3.0%, 3.5% w/v) were prepared by dissolving a proper amount of powder in 100 mL deionized water; the solutions</w:t>
      </w:r>
      <w:r w:rsidRPr="00306654">
        <w:rPr>
          <w:lang w:val="en-GB"/>
        </w:rPr>
        <w:t xml:space="preserve"> were mixed by a magnetic stirrer for 24 hours to facilitate degasation and then were transported by</w:t>
      </w:r>
      <w:r w:rsidRPr="00306654">
        <w:t xml:space="preserve"> a syringe pump</w:t>
      </w:r>
      <w:r w:rsidRPr="00306654">
        <w:rPr>
          <w:lang w:val="en-GB"/>
        </w:rPr>
        <w:t xml:space="preserve"> (</w:t>
      </w:r>
      <w:r w:rsidRPr="00306654">
        <w:rPr>
          <w:bCs/>
        </w:rPr>
        <w:t>Aladdin 300-220, WPI). The gelation bath was made up of CaCl</w:t>
      </w:r>
      <w:r w:rsidRPr="00306654">
        <w:rPr>
          <w:bCs/>
          <w:vertAlign w:val="subscript"/>
        </w:rPr>
        <w:t>2</w:t>
      </w:r>
      <w:r w:rsidRPr="00306654">
        <w:rPr>
          <w:bCs/>
        </w:rPr>
        <w:t>·2H</w:t>
      </w:r>
      <w:r w:rsidRPr="00306654">
        <w:rPr>
          <w:bCs/>
          <w:vertAlign w:val="subscript"/>
        </w:rPr>
        <w:t>2</w:t>
      </w:r>
      <w:r w:rsidRPr="00306654">
        <w:rPr>
          <w:bCs/>
        </w:rPr>
        <w:t>O in the concentration 0.2 M (Cerverò et al., 2011).</w:t>
      </w:r>
    </w:p>
    <w:p w:rsidR="00306654" w:rsidRPr="00306654" w:rsidRDefault="00306654" w:rsidP="00306654">
      <w:pPr>
        <w:pStyle w:val="CETBodytext"/>
      </w:pPr>
      <w:r w:rsidRPr="00306654">
        <w:t>Air flow was controlled by mass flow meter (MASS-VIEW Bronkhorst, The Netherlands) connected to a pressurized air. The micro</w:t>
      </w:r>
      <w:r w:rsidR="0014441F">
        <w:t>beads</w:t>
      </w:r>
      <w:r w:rsidRPr="00306654">
        <w:t xml:space="preserve"> were recovered with a filter and then washed with deionized water.</w:t>
      </w:r>
    </w:p>
    <w:p w:rsidR="00306654" w:rsidRPr="00306654" w:rsidRDefault="00306654" w:rsidP="00306654">
      <w:pPr>
        <w:pStyle w:val="CETBodytext"/>
      </w:pPr>
      <w:r w:rsidRPr="00306654">
        <w:rPr>
          <w:b/>
        </w:rPr>
        <w:t>Rheological characterization</w:t>
      </w:r>
      <w:r w:rsidRPr="00306654">
        <w:t>. Rheological properties of sodium alginate solutions were performed by using a Rotational rheome</w:t>
      </w:r>
      <w:r w:rsidRPr="00306654">
        <w:rPr>
          <w:bCs/>
        </w:rPr>
        <w:t>ter (</w:t>
      </w:r>
      <w:r w:rsidRPr="00306654">
        <w:t xml:space="preserve">Kinexus lab+, Malvern Instruments). The measurements were carried out at 25 °C using a cone plate configuration (CP4/40) with a 40 mm diameter and a 4 ° cone angle, the range of shear rate from </w:t>
      </w:r>
      <w:r w:rsidRPr="00306654">
        <w:rPr>
          <w:lang w:val="en-GB"/>
        </w:rPr>
        <w:t>1 to 1,000 s</w:t>
      </w:r>
      <w:r w:rsidRPr="00306654">
        <w:rPr>
          <w:vertAlign w:val="superscript"/>
          <w:lang w:val="en-GB"/>
        </w:rPr>
        <w:t>-1</w:t>
      </w:r>
      <w:r w:rsidRPr="00306654">
        <w:rPr>
          <w:lang w:val="en-GB"/>
        </w:rPr>
        <w:t xml:space="preserve"> </w:t>
      </w:r>
      <w:r w:rsidRPr="00306654">
        <w:t xml:space="preserve">were applied, </w:t>
      </w:r>
      <w:r w:rsidRPr="00306654">
        <w:rPr>
          <w:lang w:val="en-GB"/>
        </w:rPr>
        <w:t>viscosity (</w:t>
      </w:r>
      <m:oMath>
        <m:sSub>
          <m:sSubPr>
            <m:ctrlPr>
              <w:rPr>
                <w:rFonts w:ascii="Cambria Math" w:hAnsi="Cambria Math"/>
                <w:i/>
              </w:rPr>
            </m:ctrlPr>
          </m:sSubPr>
          <m:e>
            <m:r>
              <m:rPr>
                <m:sty m:val="bi"/>
              </m:rPr>
              <w:rPr>
                <w:rFonts w:ascii="Cambria Math" w:hAnsi="Cambria Math"/>
              </w:rPr>
              <m:t>η</m:t>
            </m:r>
          </m:e>
          <m:sub>
            <m:r>
              <m:rPr>
                <m:sty m:val="bi"/>
              </m:rPr>
              <w:rPr>
                <w:rFonts w:ascii="Cambria Math" w:hAnsi="Cambria Math"/>
              </w:rPr>
              <m:t xml:space="preserve"> </m:t>
            </m:r>
          </m:sub>
        </m:sSub>
      </m:oMath>
      <w:r w:rsidRPr="00306654">
        <w:rPr>
          <w:lang w:val="en-GB"/>
        </w:rPr>
        <w:t xml:space="preserve">) </w:t>
      </w:r>
      <w:r w:rsidRPr="00306654">
        <w:t xml:space="preserve">was recorded as a function of shear rate </w:t>
      </w:r>
      <w:r w:rsidRPr="00306654">
        <w:rPr>
          <w:lang w:val="en-GB"/>
        </w:rPr>
        <w:t>(</w:t>
      </w:r>
      <m:oMath>
        <m:acc>
          <m:accPr>
            <m:chr m:val="̇"/>
            <m:ctrlPr>
              <w:rPr>
                <w:rFonts w:ascii="Cambria Math" w:hAnsi="Cambria Math"/>
              </w:rPr>
            </m:ctrlPr>
          </m:accPr>
          <m:e>
            <m:r>
              <m:rPr>
                <m:sty m:val="bi"/>
              </m:rPr>
              <w:rPr>
                <w:rFonts w:ascii="Cambria Math" w:hAnsi="Cambria Math"/>
              </w:rPr>
              <m:t>γ</m:t>
            </m:r>
          </m:e>
        </m:acc>
      </m:oMath>
      <w:r w:rsidRPr="00306654">
        <w:rPr>
          <w:lang w:val="en-GB"/>
        </w:rPr>
        <w:t xml:space="preserve">).  </w:t>
      </w:r>
      <w:r w:rsidRPr="00306654">
        <w:t xml:space="preserve"> </w:t>
      </w:r>
    </w:p>
    <w:p w:rsidR="00306654" w:rsidRPr="00306654" w:rsidRDefault="00306654" w:rsidP="00306654">
      <w:pPr>
        <w:pStyle w:val="CETBodytext"/>
      </w:pPr>
      <w:r w:rsidRPr="00306654">
        <w:rPr>
          <w:b/>
        </w:rPr>
        <w:t xml:space="preserve">Particle Size Analysis. </w:t>
      </w:r>
      <w:r w:rsidRPr="00306654">
        <w:t xml:space="preserve">The particle size distributions </w:t>
      </w:r>
      <w:r w:rsidRPr="00306654">
        <w:rPr>
          <w:bCs/>
        </w:rPr>
        <w:t>of microbeads</w:t>
      </w:r>
      <w:r w:rsidRPr="00306654">
        <w:t xml:space="preserve"> were measured via a Malvern Mastersizer 3000E Hydro, (Malvern Instruments, Worcestershire, U.K.). Each individual particle size measurement was determined from the average of three readings made per sample. </w:t>
      </w:r>
    </w:p>
    <w:p w:rsidR="00B26E6F" w:rsidRPr="00306654" w:rsidRDefault="00B26E6F" w:rsidP="006F49E1">
      <w:pPr>
        <w:pStyle w:val="CETBodytext"/>
      </w:pPr>
    </w:p>
    <w:p w:rsidR="00B26E6F" w:rsidRDefault="00B26E6F" w:rsidP="00B26E6F">
      <w:pPr>
        <w:pStyle w:val="CETBodytext"/>
        <w:rPr>
          <w:lang w:val="en-GB"/>
        </w:rPr>
      </w:pPr>
    </w:p>
    <w:p w:rsidR="00B26E6F" w:rsidRDefault="00B26E6F" w:rsidP="00B26E6F">
      <w:pPr>
        <w:pStyle w:val="CETBodytext"/>
        <w:rPr>
          <w:lang w:val="en-GB"/>
        </w:rPr>
      </w:pPr>
    </w:p>
    <w:p w:rsidR="00B26E6F" w:rsidRDefault="00B26E6F" w:rsidP="00B26E6F">
      <w:pPr>
        <w:pStyle w:val="CETBodytext"/>
        <w:rPr>
          <w:lang w:val="en-GB"/>
        </w:rPr>
      </w:pPr>
    </w:p>
    <w:p w:rsidR="00B26E6F" w:rsidRDefault="00B26E6F" w:rsidP="00B26E6F">
      <w:pPr>
        <w:pStyle w:val="CETBodytext"/>
        <w:rPr>
          <w:lang w:val="en-GB"/>
        </w:rPr>
      </w:pPr>
    </w:p>
    <w:p w:rsidR="00B26E6F" w:rsidRDefault="00B26E6F" w:rsidP="00B26E6F">
      <w:pPr>
        <w:pStyle w:val="CETBodytext"/>
        <w:rPr>
          <w:lang w:val="en-GB"/>
        </w:rPr>
      </w:pPr>
    </w:p>
    <w:p w:rsidR="00795E7F" w:rsidRDefault="00795E7F" w:rsidP="00B26E6F">
      <w:pPr>
        <w:pStyle w:val="CETBodytext"/>
        <w:rPr>
          <w:rFonts w:asciiTheme="minorHAnsi" w:hAnsi="Calibri" w:cstheme="minorBidi"/>
          <w:b/>
          <w:bCs/>
          <w:i/>
          <w:iCs/>
          <w:color w:val="000000" w:themeColor="text1"/>
          <w:kern w:val="24"/>
          <w:sz w:val="36"/>
          <w:szCs w:val="36"/>
        </w:rPr>
      </w:pPr>
    </w:p>
    <w:p w:rsidR="00FB2279" w:rsidRDefault="00FB2279" w:rsidP="00B26E6F">
      <w:pPr>
        <w:pStyle w:val="CETBodytext"/>
        <w:rPr>
          <w:lang w:val="en-GB"/>
        </w:rPr>
      </w:pPr>
    </w:p>
    <w:p w:rsidR="00FB2279" w:rsidRDefault="00FB2279" w:rsidP="00B26E6F">
      <w:pPr>
        <w:pStyle w:val="CETBodytext"/>
        <w:rPr>
          <w:lang w:val="en-GB"/>
        </w:rPr>
      </w:pPr>
    </w:p>
    <w:p w:rsidR="00FB2279" w:rsidRDefault="00FB2279" w:rsidP="00B26E6F">
      <w:pPr>
        <w:pStyle w:val="CETBodytext"/>
        <w:rPr>
          <w:lang w:val="en-GB"/>
        </w:rPr>
      </w:pPr>
    </w:p>
    <w:p w:rsidR="00FB2279" w:rsidRDefault="00FB2279" w:rsidP="00B26E6F">
      <w:pPr>
        <w:pStyle w:val="CETBodytext"/>
        <w:rPr>
          <w:lang w:val="en-GB"/>
        </w:rPr>
      </w:pPr>
    </w:p>
    <w:p w:rsidR="00FB2279" w:rsidRDefault="00391596" w:rsidP="00B26E6F">
      <w:pPr>
        <w:pStyle w:val="CETBodytext"/>
        <w:rPr>
          <w:lang w:val="en-GB"/>
        </w:rPr>
      </w:pPr>
      <w:r>
        <w:rPr>
          <w:noProof/>
        </w:rPr>
        <mc:AlternateContent>
          <mc:Choice Requires="wpg">
            <w:drawing>
              <wp:anchor distT="0" distB="0" distL="114300" distR="114300" simplePos="0" relativeHeight="251657216" behindDoc="0" locked="0" layoutInCell="1" allowOverlap="1">
                <wp:simplePos x="0" y="0"/>
                <wp:positionH relativeFrom="margin">
                  <wp:align>left</wp:align>
                </wp:positionH>
                <wp:positionV relativeFrom="paragraph">
                  <wp:posOffset>-799807</wp:posOffset>
                </wp:positionV>
                <wp:extent cx="4488815" cy="3594100"/>
                <wp:effectExtent l="0" t="0" r="6985" b="6350"/>
                <wp:wrapNone/>
                <wp:docPr id="7" name="Gruppo 7"/>
                <wp:cNvGraphicFramePr/>
                <a:graphic xmlns:a="http://schemas.openxmlformats.org/drawingml/2006/main">
                  <a:graphicData uri="http://schemas.microsoft.com/office/word/2010/wordprocessingGroup">
                    <wpg:wgp>
                      <wpg:cNvGrpSpPr/>
                      <wpg:grpSpPr>
                        <a:xfrm>
                          <a:off x="0" y="0"/>
                          <a:ext cx="4488815" cy="3594100"/>
                          <a:chOff x="0" y="0"/>
                          <a:chExt cx="4488815" cy="3594100"/>
                        </a:xfrm>
                      </wpg:grpSpPr>
                      <wpg:grpSp>
                        <wpg:cNvPr id="4" name="Gruppo 4"/>
                        <wpg:cNvGrpSpPr/>
                        <wpg:grpSpPr>
                          <a:xfrm>
                            <a:off x="0" y="0"/>
                            <a:ext cx="4488815" cy="3594100"/>
                            <a:chOff x="0" y="0"/>
                            <a:chExt cx="4488815" cy="3594100"/>
                          </a:xfrm>
                        </wpg:grpSpPr>
                        <wpg:grpSp>
                          <wpg:cNvPr id="95" name="Gruppo 95"/>
                          <wpg:cNvGrpSpPr/>
                          <wpg:grpSpPr>
                            <a:xfrm>
                              <a:off x="0" y="0"/>
                              <a:ext cx="4488815" cy="3594100"/>
                              <a:chOff x="0" y="0"/>
                              <a:chExt cx="4488815" cy="3594100"/>
                            </a:xfrm>
                          </wpg:grpSpPr>
                          <wpg:grpSp>
                            <wpg:cNvPr id="75" name="Gruppo 81"/>
                            <wpg:cNvGrpSpPr/>
                            <wpg:grpSpPr>
                              <a:xfrm>
                                <a:off x="0" y="0"/>
                                <a:ext cx="1800225" cy="2956560"/>
                                <a:chOff x="0" y="-113095"/>
                                <a:chExt cx="2795446" cy="6027463"/>
                              </a:xfrm>
                            </wpg:grpSpPr>
                            <wpg:grpSp>
                              <wpg:cNvPr id="76" name="Gruppo 76"/>
                              <wpg:cNvGrpSpPr/>
                              <wpg:grpSpPr>
                                <a:xfrm>
                                  <a:off x="0" y="-113095"/>
                                  <a:ext cx="2795446" cy="6027463"/>
                                  <a:chOff x="0" y="-116821"/>
                                  <a:chExt cx="3344232" cy="6226068"/>
                                </a:xfrm>
                              </wpg:grpSpPr>
                              <wpg:grpSp>
                                <wpg:cNvPr id="77" name="Gruppo 77"/>
                                <wpg:cNvGrpSpPr/>
                                <wpg:grpSpPr>
                                  <a:xfrm>
                                    <a:off x="0" y="27002"/>
                                    <a:ext cx="2952328" cy="5904656"/>
                                    <a:chOff x="0" y="27002"/>
                                    <a:chExt cx="2952328" cy="5976000"/>
                                  </a:xfrm>
                                </wpg:grpSpPr>
                                <pic:pic xmlns:pic="http://schemas.openxmlformats.org/drawingml/2006/picture">
                                  <pic:nvPicPr>
                                    <pic:cNvPr id="78" name="Immagine 78" descr="device.png"/>
                                    <pic:cNvPicPr>
                                      <a:picLocks noChangeAspect="1"/>
                                    </pic:cNvPicPr>
                                  </pic:nvPicPr>
                                  <pic:blipFill>
                                    <a:blip r:embed="rId11" cstate="print"/>
                                    <a:srcRect l="32647" t="-2083" r="33497"/>
                                    <a:stretch>
                                      <a:fillRect/>
                                    </a:stretch>
                                  </pic:blipFill>
                                  <pic:spPr>
                                    <a:xfrm>
                                      <a:off x="0" y="315034"/>
                                      <a:ext cx="2952328" cy="5166574"/>
                                    </a:xfrm>
                                    <a:prstGeom prst="rect">
                                      <a:avLst/>
                                    </a:prstGeom>
                                  </pic:spPr>
                                </pic:pic>
                                <wpg:grpSp>
                                  <wpg:cNvPr id="79" name="Gruppo 79"/>
                                  <wpg:cNvGrpSpPr/>
                                  <wpg:grpSpPr>
                                    <a:xfrm>
                                      <a:off x="1402959" y="27002"/>
                                      <a:ext cx="216024" cy="5976000"/>
                                      <a:chOff x="1402959" y="27002"/>
                                      <a:chExt cx="216024" cy="5976000"/>
                                    </a:xfrm>
                                  </wpg:grpSpPr>
                                  <wps:wsp>
                                    <wps:cNvPr id="80" name="Cilindro 80"/>
                                    <wps:cNvSpPr/>
                                    <wps:spPr>
                                      <a:xfrm>
                                        <a:off x="1402959" y="315034"/>
                                        <a:ext cx="216024" cy="1908000"/>
                                      </a:xfrm>
                                      <a:prstGeom prst="can">
                                        <a:avLst/>
                                      </a:prstGeom>
                                      <a:noFill/>
                                      <a:ln w="15875">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1" name="Connettore 1 81"/>
                                    <wps:cNvCnPr/>
                                    <wps:spPr>
                                      <a:xfrm>
                                        <a:off x="1509423" y="27002"/>
                                        <a:ext cx="0" cy="597600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82" name="CasellaDiTesto 8"/>
                                <wps:cNvSpPr txBox="1"/>
                                <wps:spPr>
                                  <a:xfrm>
                                    <a:off x="2121319" y="3117760"/>
                                    <a:ext cx="976592" cy="445006"/>
                                  </a:xfrm>
                                  <a:prstGeom prst="rect">
                                    <a:avLst/>
                                  </a:prstGeom>
                                  <a:noFill/>
                                </wps:spPr>
                                <wps:txbx>
                                  <w:txbxContent>
                                    <w:p w:rsidR="006D3F20" w:rsidRPr="005B6832" w:rsidRDefault="006D3F20" w:rsidP="005B6832">
                                      <w:pPr>
                                        <w:pStyle w:val="NormalWeb"/>
                                        <w:jc w:val="center"/>
                                        <w:rPr>
                                          <w:sz w:val="14"/>
                                          <w:szCs w:val="14"/>
                                        </w:rPr>
                                      </w:pPr>
                                      <w:r w:rsidRPr="005B6832">
                                        <w:rPr>
                                          <w:rFonts w:cs="Arial"/>
                                          <w:color w:val="000000" w:themeColor="text1"/>
                                          <w:kern w:val="24"/>
                                          <w:sz w:val="14"/>
                                          <w:szCs w:val="14"/>
                                        </w:rPr>
                                        <w:t xml:space="preserve">Air </w:t>
                                      </w:r>
                                    </w:p>
                                    <w:p w:rsidR="006D3F20" w:rsidRPr="005B6832" w:rsidRDefault="006D3F20" w:rsidP="005B6832">
                                      <w:pPr>
                                        <w:pStyle w:val="NormalWeb"/>
                                        <w:jc w:val="center"/>
                                        <w:rPr>
                                          <w:sz w:val="14"/>
                                          <w:szCs w:val="14"/>
                                        </w:rPr>
                                      </w:pPr>
                                      <w:r w:rsidRPr="005B6832">
                                        <w:rPr>
                                          <w:rFonts w:cs="Arial"/>
                                          <w:color w:val="000000" w:themeColor="text1"/>
                                          <w:kern w:val="24"/>
                                          <w:sz w:val="14"/>
                                          <w:szCs w:val="14"/>
                                        </w:rPr>
                                        <w:t>chamber</w:t>
                                      </w:r>
                                    </w:p>
                                  </w:txbxContent>
                                </wps:txbx>
                                <wps:bodyPr wrap="square" rtlCol="0">
                                  <a:noAutofit/>
                                </wps:bodyPr>
                              </wps:wsp>
                              <wps:wsp>
                                <wps:cNvPr id="83" name="CasellaDiTesto 9"/>
                                <wps:cNvSpPr txBox="1"/>
                                <wps:spPr>
                                  <a:xfrm>
                                    <a:off x="1176446" y="-16054"/>
                                    <a:ext cx="2167786" cy="609459"/>
                                  </a:xfrm>
                                  <a:prstGeom prst="rect">
                                    <a:avLst/>
                                  </a:prstGeom>
                                  <a:noFill/>
                                </wps:spPr>
                                <wps:txbx>
                                  <w:txbxContent>
                                    <w:p w:rsidR="006D3F20" w:rsidRDefault="006D3F20" w:rsidP="005B6832">
                                      <w:pPr>
                                        <w:pStyle w:val="NormalWeb"/>
                                        <w:jc w:val="center"/>
                                      </w:pPr>
                                      <w:r w:rsidRPr="005B6832">
                                        <w:rPr>
                                          <w:rFonts w:cs="Arial"/>
                                          <w:color w:val="000000" w:themeColor="text1"/>
                                          <w:kern w:val="24"/>
                                          <w:sz w:val="14"/>
                                          <w:szCs w:val="14"/>
                                        </w:rPr>
                                        <w:t>Hypodermic</w:t>
                                      </w:r>
                                      <w:r>
                                        <w:rPr>
                                          <w:rFonts w:cs="Arial"/>
                                          <w:color w:val="000000" w:themeColor="text1"/>
                                          <w:kern w:val="24"/>
                                          <w:sz w:val="18"/>
                                          <w:szCs w:val="18"/>
                                        </w:rPr>
                                        <w:t xml:space="preserve"> </w:t>
                                      </w:r>
                                    </w:p>
                                    <w:p w:rsidR="006D3F20" w:rsidRPr="005B6832" w:rsidRDefault="006D3F20" w:rsidP="005B6832">
                                      <w:pPr>
                                        <w:pStyle w:val="NormalWeb"/>
                                        <w:jc w:val="center"/>
                                        <w:rPr>
                                          <w:sz w:val="14"/>
                                          <w:szCs w:val="14"/>
                                        </w:rPr>
                                      </w:pPr>
                                      <w:r w:rsidRPr="005B6832">
                                        <w:rPr>
                                          <w:rFonts w:cs="Arial"/>
                                          <w:color w:val="000000" w:themeColor="text1"/>
                                          <w:kern w:val="24"/>
                                          <w:sz w:val="14"/>
                                          <w:szCs w:val="14"/>
                                        </w:rPr>
                                        <w:t>needle</w:t>
                                      </w:r>
                                    </w:p>
                                  </w:txbxContent>
                                </wps:txbx>
                                <wps:bodyPr wrap="square" rtlCol="0">
                                  <a:noAutofit/>
                                </wps:bodyPr>
                              </wps:wsp>
                              <wps:wsp>
                                <wps:cNvPr id="84" name="CasellaDiTesto 10"/>
                                <wps:cNvSpPr txBox="1"/>
                                <wps:spPr>
                                  <a:xfrm>
                                    <a:off x="321487" y="-116821"/>
                                    <a:ext cx="1094607" cy="428417"/>
                                  </a:xfrm>
                                  <a:prstGeom prst="rect">
                                    <a:avLst/>
                                  </a:prstGeom>
                                  <a:noFill/>
                                </wps:spPr>
                                <wps:txbx>
                                  <w:txbxContent>
                                    <w:p w:rsidR="006D3F20" w:rsidRDefault="006D3F20" w:rsidP="005B6832">
                                      <w:pPr>
                                        <w:pStyle w:val="NormalWeb"/>
                                      </w:pPr>
                                      <w:r w:rsidRPr="005B6832">
                                        <w:rPr>
                                          <w:rFonts w:cs="Arial"/>
                                          <w:color w:val="000000" w:themeColor="text1"/>
                                          <w:kern w:val="24"/>
                                          <w:sz w:val="14"/>
                                          <w:szCs w:val="14"/>
                                        </w:rPr>
                                        <w:t>Capillary</w:t>
                                      </w:r>
                                    </w:p>
                                  </w:txbxContent>
                                </wps:txbx>
                                <wps:bodyPr wrap="square" rtlCol="0">
                                  <a:noAutofit/>
                                </wps:bodyPr>
                              </wps:wsp>
                              <pic:pic xmlns:pic="http://schemas.openxmlformats.org/drawingml/2006/picture">
                                <pic:nvPicPr>
                                  <pic:cNvPr id="85" name="Immagine 85" descr="puntale.jpg"/>
                                  <pic:cNvPicPr>
                                    <a:picLocks noChangeAspect="1"/>
                                  </pic:cNvPicPr>
                                </pic:nvPicPr>
                                <pic:blipFill>
                                  <a:blip r:embed="rId12" cstate="print"/>
                                  <a:srcRect l="42857" t="57143" r="39286" b="7143"/>
                                  <a:stretch>
                                    <a:fillRect/>
                                  </a:stretch>
                                </pic:blipFill>
                                <pic:spPr>
                                  <a:xfrm>
                                    <a:off x="1368151" y="5355594"/>
                                    <a:ext cx="360040" cy="720080"/>
                                  </a:xfrm>
                                  <a:prstGeom prst="rect">
                                    <a:avLst/>
                                  </a:prstGeom>
                                </pic:spPr>
                              </pic:pic>
                              <wps:wsp>
                                <wps:cNvPr id="86" name="CasellaDiTesto 12"/>
                                <wps:cNvSpPr txBox="1"/>
                                <wps:spPr>
                                  <a:xfrm>
                                    <a:off x="1665680" y="4987028"/>
                                    <a:ext cx="1082519" cy="615074"/>
                                  </a:xfrm>
                                  <a:prstGeom prst="rect">
                                    <a:avLst/>
                                  </a:prstGeom>
                                  <a:noFill/>
                                </wps:spPr>
                                <wps:txbx>
                                  <w:txbxContent>
                                    <w:p w:rsidR="006D3F20" w:rsidRPr="005B6832" w:rsidRDefault="006D3F20" w:rsidP="005B6832">
                                      <w:pPr>
                                        <w:pStyle w:val="NormalWeb"/>
                                        <w:jc w:val="center"/>
                                        <w:rPr>
                                          <w:sz w:val="14"/>
                                          <w:szCs w:val="14"/>
                                        </w:rPr>
                                      </w:pPr>
                                      <w:r w:rsidRPr="005B6832">
                                        <w:rPr>
                                          <w:rFonts w:cs="Arial"/>
                                          <w:color w:val="000000" w:themeColor="text1"/>
                                          <w:kern w:val="24"/>
                                          <w:sz w:val="14"/>
                                          <w:szCs w:val="14"/>
                                        </w:rPr>
                                        <w:t>Pipettor tip</w:t>
                                      </w:r>
                                    </w:p>
                                  </w:txbxContent>
                                </wps:txbx>
                                <wps:bodyPr wrap="square" rtlCol="0">
                                  <a:noAutofit/>
                                </wps:bodyPr>
                              </wps:wsp>
                              <wps:wsp>
                                <wps:cNvPr id="87" name="CasellaDiTesto 13"/>
                                <wps:cNvSpPr txBox="1"/>
                                <wps:spPr>
                                  <a:xfrm>
                                    <a:off x="476718" y="5416489"/>
                                    <a:ext cx="999261" cy="692758"/>
                                  </a:xfrm>
                                  <a:prstGeom prst="rect">
                                    <a:avLst/>
                                  </a:prstGeom>
                                  <a:noFill/>
                                </wps:spPr>
                                <wps:txbx>
                                  <w:txbxContent>
                                    <w:p w:rsidR="006D3F20" w:rsidRPr="005B6832" w:rsidRDefault="006D3F20" w:rsidP="005B6832">
                                      <w:pPr>
                                        <w:pStyle w:val="NormalWeb"/>
                                        <w:jc w:val="center"/>
                                        <w:rPr>
                                          <w:sz w:val="14"/>
                                          <w:szCs w:val="14"/>
                                        </w:rPr>
                                      </w:pPr>
                                      <w:r w:rsidRPr="005B6832">
                                        <w:rPr>
                                          <w:rFonts w:cs="Arial"/>
                                          <w:color w:val="000000" w:themeColor="text1"/>
                                          <w:kern w:val="24"/>
                                          <w:sz w:val="14"/>
                                          <w:szCs w:val="14"/>
                                        </w:rPr>
                                        <w:t>Dripping tip</w:t>
                                      </w:r>
                                    </w:p>
                                  </w:txbxContent>
                                </wps:txbx>
                                <wps:bodyPr wrap="square" rtlCol="0">
                                  <a:noAutofit/>
                                </wps:bodyPr>
                              </wps:wsp>
                            </wpg:grpSp>
                            <wpg:grpSp>
                              <wpg:cNvPr id="88" name="Gruppo 88"/>
                              <wpg:cNvGrpSpPr/>
                              <wpg:grpSpPr>
                                <a:xfrm>
                                  <a:off x="297883" y="230832"/>
                                  <a:ext cx="2135732" cy="5575885"/>
                                  <a:chOff x="297883" y="230832"/>
                                  <a:chExt cx="2135732" cy="5575885"/>
                                </a:xfrm>
                              </wpg:grpSpPr>
                              <wps:wsp>
                                <wps:cNvPr id="89" name="Connettore 2 89"/>
                                <wps:cNvCnPr/>
                                <wps:spPr>
                                  <a:xfrm rot="-60000">
                                    <a:off x="297883" y="5793331"/>
                                    <a:ext cx="936000" cy="13386"/>
                                  </a:xfrm>
                                  <a:prstGeom prst="straightConnector1">
                                    <a:avLst/>
                                  </a:prstGeom>
                                  <a:ln w="0">
                                    <a:solidFill>
                                      <a:schemeClr val="bg1">
                                        <a:lumMod val="7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90" name="Connettore 2 90"/>
                                <wps:cNvCnPr/>
                                <wps:spPr>
                                  <a:xfrm rot="-60000">
                                    <a:off x="307596" y="230832"/>
                                    <a:ext cx="936000" cy="13386"/>
                                  </a:xfrm>
                                  <a:prstGeom prst="straightConnector1">
                                    <a:avLst/>
                                  </a:prstGeom>
                                  <a:ln w="0">
                                    <a:solidFill>
                                      <a:schemeClr val="bg1">
                                        <a:lumMod val="7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91" name="Connettore 2 91"/>
                                <wps:cNvCnPr/>
                                <wps:spPr>
                                  <a:xfrm rot="-60000" flipH="1" flipV="1">
                                    <a:off x="1368893" y="547143"/>
                                    <a:ext cx="1064722" cy="15130"/>
                                  </a:xfrm>
                                  <a:prstGeom prst="straightConnector1">
                                    <a:avLst/>
                                  </a:prstGeom>
                                  <a:ln w="0">
                                    <a:solidFill>
                                      <a:schemeClr val="bg1">
                                        <a:lumMod val="75000"/>
                                      </a:schemeClr>
                                    </a:solidFill>
                                    <a:headEnd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92" name="Connettore 2 92"/>
                                <wps:cNvCnPr/>
                                <wps:spPr>
                                  <a:xfrm flipH="1">
                                    <a:off x="1867918" y="3368990"/>
                                    <a:ext cx="544216" cy="0"/>
                                  </a:xfrm>
                                  <a:prstGeom prst="straightConnector1">
                                    <a:avLst/>
                                  </a:prstGeom>
                                  <a:ln w="0">
                                    <a:solidFill>
                                      <a:schemeClr val="bg1">
                                        <a:lumMod val="7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93" name="Connettore 2 93"/>
                                <wps:cNvCnPr/>
                                <wps:spPr>
                                  <a:xfrm flipH="1">
                                    <a:off x="1341017" y="5410446"/>
                                    <a:ext cx="729571" cy="1727"/>
                                  </a:xfrm>
                                  <a:prstGeom prst="straightConnector1">
                                    <a:avLst/>
                                  </a:prstGeom>
                                  <a:ln w="0">
                                    <a:solidFill>
                                      <a:schemeClr val="bg1">
                                        <a:lumMod val="7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g:grpSp>
                          </wpg:grpSp>
                          <wps:wsp>
                            <wps:cNvPr id="94" name="Casella di testo 94"/>
                            <wps:cNvSpPr txBox="1"/>
                            <wps:spPr>
                              <a:xfrm>
                                <a:off x="0" y="3013075"/>
                                <a:ext cx="4488815" cy="581025"/>
                              </a:xfrm>
                              <a:prstGeom prst="rect">
                                <a:avLst/>
                              </a:prstGeom>
                              <a:solidFill>
                                <a:prstClr val="white"/>
                              </a:solidFill>
                              <a:ln>
                                <a:noFill/>
                              </a:ln>
                              <a:effectLst/>
                            </wps:spPr>
                            <wps:txbx>
                              <w:txbxContent>
                                <w:p w:rsidR="006D3F20" w:rsidRPr="00F10833" w:rsidRDefault="006D3F20" w:rsidP="00F10833">
                                  <w:pPr>
                                    <w:pStyle w:val="CETCaption"/>
                                  </w:pPr>
                                  <w:r w:rsidRPr="00F10833">
                                    <w:rPr>
                                      <w:rStyle w:val="CETCaptionCarattere"/>
                                      <w:i/>
                                    </w:rPr>
                                    <w:t>Figure 1</w:t>
                                  </w:r>
                                  <w:r w:rsidRPr="00F10833">
                                    <w:t>: Microdevice design (a) and scheme of extrusion dripping (b).</w:t>
                                  </w:r>
                                </w:p>
                                <w:p w:rsidR="006D3F20" w:rsidRPr="00F0723B" w:rsidRDefault="006D3F20" w:rsidP="0008778B">
                                  <w:pPr>
                                    <w:pStyle w:val="Caption"/>
                                    <w:rPr>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grpSp>
                          <wpg:cNvPr id="182" name="Gruppo 18"/>
                          <wpg:cNvGrpSpPr/>
                          <wpg:grpSpPr>
                            <a:xfrm>
                              <a:off x="2850444" y="112889"/>
                              <a:ext cx="1591310" cy="2591192"/>
                              <a:chOff x="0" y="-307052"/>
                              <a:chExt cx="5667640" cy="8506203"/>
                            </a:xfrm>
                          </wpg:grpSpPr>
                          <wps:wsp>
                            <wps:cNvPr id="183" name="Ovale 183"/>
                            <wps:cNvSpPr/>
                            <wps:spPr>
                              <a:xfrm flipH="1">
                                <a:off x="867582" y="4641553"/>
                                <a:ext cx="313412" cy="283629"/>
                              </a:xfrm>
                              <a:prstGeom prst="ellipse">
                                <a:avLst/>
                              </a:prstGeom>
                              <a:noFill/>
                              <a:ln w="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84" name="Gruppo 184"/>
                            <wpg:cNvGrpSpPr/>
                            <wpg:grpSpPr>
                              <a:xfrm>
                                <a:off x="0" y="-307052"/>
                                <a:ext cx="5667640" cy="8506203"/>
                                <a:chOff x="0" y="-307052"/>
                                <a:chExt cx="5667640" cy="8506203"/>
                              </a:xfrm>
                            </wpg:grpSpPr>
                            <wpg:grpSp>
                              <wpg:cNvPr id="185" name="Gruppo 185"/>
                              <wpg:cNvGrpSpPr/>
                              <wpg:grpSpPr>
                                <a:xfrm>
                                  <a:off x="144015" y="5112569"/>
                                  <a:ext cx="5523625" cy="3086582"/>
                                  <a:chOff x="144015" y="5112569"/>
                                  <a:chExt cx="5523625" cy="3086582"/>
                                </a:xfrm>
                              </wpg:grpSpPr>
                              <wpg:grpSp>
                                <wpg:cNvPr id="186" name="Gruppo 186"/>
                                <wpg:cNvGrpSpPr/>
                                <wpg:grpSpPr>
                                  <a:xfrm>
                                    <a:off x="144015" y="5112569"/>
                                    <a:ext cx="2664295" cy="3086582"/>
                                    <a:chOff x="144016" y="5112569"/>
                                    <a:chExt cx="1224136" cy="1648000"/>
                                  </a:xfrm>
                                </wpg:grpSpPr>
                                <wpg:grpSp>
                                  <wpg:cNvPr id="187" name="Gruppo 187"/>
                                  <wpg:cNvGrpSpPr/>
                                  <wpg:grpSpPr>
                                    <a:xfrm>
                                      <a:off x="144016" y="5112908"/>
                                      <a:ext cx="1224136" cy="1647661"/>
                                      <a:chOff x="144016" y="5112908"/>
                                      <a:chExt cx="1224136" cy="1647661"/>
                                    </a:xfrm>
                                  </wpg:grpSpPr>
                                  <wps:wsp>
                                    <wps:cNvPr id="188" name="Rettangolo 188"/>
                                    <wps:cNvSpPr/>
                                    <wps:spPr>
                                      <a:xfrm>
                                        <a:off x="288032" y="5705311"/>
                                        <a:ext cx="936104" cy="91124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9" name="Rettangolo 189"/>
                                    <wps:cNvSpPr/>
                                    <wps:spPr>
                                      <a:xfrm>
                                        <a:off x="144016" y="6616553"/>
                                        <a:ext cx="1224136" cy="14401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0" name="Connettore 1 190"/>
                                    <wps:cNvCnPr/>
                                    <wps:spPr>
                                      <a:xfrm>
                                        <a:off x="288032" y="5159650"/>
                                        <a:ext cx="936104" cy="2821"/>
                                      </a:xfrm>
                                      <a:prstGeom prst="line">
                                        <a:avLst/>
                                      </a:prstGeom>
                                      <a:ln w="95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91" name="Connettore 1 191"/>
                                    <wps:cNvCnPr/>
                                    <wps:spPr>
                                      <a:xfrm flipV="1">
                                        <a:off x="288032" y="5112908"/>
                                        <a:ext cx="0" cy="592403"/>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92" name="Gruppo 192"/>
                                  <wpg:cNvGrpSpPr/>
                                  <wpg:grpSpPr>
                                    <a:xfrm>
                                      <a:off x="476467" y="5112569"/>
                                      <a:ext cx="747933" cy="1439395"/>
                                      <a:chOff x="476467" y="5112569"/>
                                      <a:chExt cx="747933" cy="1439395"/>
                                    </a:xfrm>
                                  </wpg:grpSpPr>
                                  <wps:wsp>
                                    <wps:cNvPr id="193" name="Ovale 193"/>
                                    <wps:cNvSpPr/>
                                    <wps:spPr>
                                      <a:xfrm flipH="1">
                                        <a:off x="936103" y="5336770"/>
                                        <a:ext cx="144000" cy="151436"/>
                                      </a:xfrm>
                                      <a:prstGeom prst="ellipse">
                                        <a:avLst/>
                                      </a:prstGeom>
                                      <a:noFill/>
                                      <a:ln w="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5" name="Ovale 195"/>
                                    <wps:cNvSpPr/>
                                    <wps:spPr>
                                      <a:xfrm flipH="1">
                                        <a:off x="971135" y="5843058"/>
                                        <a:ext cx="144000" cy="144000"/>
                                      </a:xfrm>
                                      <a:prstGeom prst="ellipse">
                                        <a:avLst/>
                                      </a:prstGeom>
                                      <a:noFill/>
                                      <a:ln w="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6" name="Ovale 196"/>
                                    <wps:cNvSpPr/>
                                    <wps:spPr>
                                      <a:xfrm flipH="1">
                                        <a:off x="476467" y="6400528"/>
                                        <a:ext cx="144000" cy="151436"/>
                                      </a:xfrm>
                                      <a:prstGeom prst="ellipse">
                                        <a:avLst/>
                                      </a:prstGeom>
                                      <a:noFill/>
                                      <a:ln w="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7" name="Connettore 1 197"/>
                                    <wps:cNvCnPr/>
                                    <wps:spPr>
                                      <a:xfrm flipV="1">
                                        <a:off x="1224400" y="5112569"/>
                                        <a:ext cx="0" cy="592403"/>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198" name="CasellaDiTesto 49"/>
                                <wps:cNvSpPr txBox="1"/>
                                <wps:spPr>
                                  <a:xfrm>
                                    <a:off x="1943558" y="6597326"/>
                                    <a:ext cx="3724082" cy="1121103"/>
                                  </a:xfrm>
                                  <a:prstGeom prst="rect">
                                    <a:avLst/>
                                  </a:prstGeom>
                                  <a:noFill/>
                                </wps:spPr>
                                <wps:txbx>
                                  <w:txbxContent>
                                    <w:p w:rsidR="006D3F20" w:rsidRDefault="006D3F20" w:rsidP="005F2E22">
                                      <w:pPr>
                                        <w:pStyle w:val="NormalWeb"/>
                                        <w:jc w:val="center"/>
                                      </w:pPr>
                                      <w:r>
                                        <w:rPr>
                                          <w:rFonts w:cs="Arial"/>
                                          <w:color w:val="000000" w:themeColor="text1"/>
                                          <w:kern w:val="24"/>
                                          <w:sz w:val="14"/>
                                          <w:szCs w:val="14"/>
                                        </w:rPr>
                                        <w:t xml:space="preserve">Gelation bath of </w:t>
                                      </w:r>
                                      <w:r>
                                        <w:rPr>
                                          <w:rFonts w:eastAsia="Calibri" w:cs="Arial"/>
                                          <w:color w:val="000000" w:themeColor="text1"/>
                                          <w:kern w:val="24"/>
                                          <w:sz w:val="14"/>
                                          <w:szCs w:val="14"/>
                                        </w:rPr>
                                        <w:t>CaCl</w:t>
                                      </w:r>
                                      <w:r>
                                        <w:rPr>
                                          <w:rFonts w:eastAsia="Calibri" w:cs="Arial"/>
                                          <w:color w:val="000000" w:themeColor="text1"/>
                                          <w:kern w:val="24"/>
                                          <w:position w:val="-4"/>
                                          <w:sz w:val="14"/>
                                          <w:szCs w:val="14"/>
                                          <w:vertAlign w:val="subscript"/>
                                        </w:rPr>
                                        <w:t>2</w:t>
                                      </w:r>
                                    </w:p>
                                  </w:txbxContent>
                                </wps:txbx>
                                <wps:bodyPr wrap="square" rtlCol="0">
                                  <a:spAutoFit/>
                                </wps:bodyPr>
                              </wps:wsp>
                            </wpg:grpSp>
                            <wpg:grpSp>
                              <wpg:cNvPr id="199" name="Gruppo 199"/>
                              <wpg:cNvGrpSpPr/>
                              <wpg:grpSpPr>
                                <a:xfrm>
                                  <a:off x="0" y="-307052"/>
                                  <a:ext cx="3167570" cy="5395156"/>
                                  <a:chOff x="0" y="-307052"/>
                                  <a:chExt cx="3167570" cy="5395156"/>
                                </a:xfrm>
                              </wpg:grpSpPr>
                              <wpg:grpSp>
                                <wpg:cNvPr id="200" name="Gruppo 200"/>
                                <wpg:cNvGrpSpPr/>
                                <wpg:grpSpPr>
                                  <a:xfrm>
                                    <a:off x="0" y="-307052"/>
                                    <a:ext cx="3167570" cy="5395156"/>
                                    <a:chOff x="0" y="-307052"/>
                                    <a:chExt cx="3167570" cy="5395156"/>
                                  </a:xfrm>
                                </wpg:grpSpPr>
                                <wpg:grpSp>
                                  <wpg:cNvPr id="201" name="Gruppo 201"/>
                                  <wpg:cNvGrpSpPr/>
                                  <wpg:grpSpPr>
                                    <a:xfrm>
                                      <a:off x="0" y="-307052"/>
                                      <a:ext cx="3095825" cy="4682194"/>
                                      <a:chOff x="0" y="-307052"/>
                                      <a:chExt cx="3095825" cy="4682194"/>
                                    </a:xfrm>
                                  </wpg:grpSpPr>
                                  <wpg:grpSp>
                                    <wpg:cNvPr id="202" name="Gruppo 202"/>
                                    <wpg:cNvGrpSpPr/>
                                    <wpg:grpSpPr>
                                      <a:xfrm>
                                        <a:off x="0" y="4"/>
                                        <a:ext cx="2880320" cy="3569069"/>
                                        <a:chOff x="0" y="4"/>
                                        <a:chExt cx="2880320" cy="3168458"/>
                                      </a:xfrm>
                                    </wpg:grpSpPr>
                                    <wps:wsp>
                                      <wps:cNvPr id="203" name="Connettore 1 203"/>
                                      <wps:cNvCnPr/>
                                      <wps:spPr>
                                        <a:xfrm>
                                          <a:off x="1080120" y="4"/>
                                          <a:ext cx="0" cy="3168458"/>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4" name="Connettore 1 204"/>
                                      <wps:cNvCnPr/>
                                      <wps:spPr>
                                        <a:xfrm>
                                          <a:off x="1800200" y="4"/>
                                          <a:ext cx="0" cy="3168458"/>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5" name="Connettore 1 205"/>
                                      <wps:cNvCnPr/>
                                      <wps:spPr>
                                        <a:xfrm flipV="1">
                                          <a:off x="2160240" y="1872318"/>
                                          <a:ext cx="720080" cy="1296144"/>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6" name="Connettore 1 206"/>
                                      <wps:cNvCnPr/>
                                      <wps:spPr>
                                        <a:xfrm flipH="1" flipV="1">
                                          <a:off x="0" y="1872318"/>
                                          <a:ext cx="720080" cy="1296144"/>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7" name="Connettore 1 207"/>
                                      <wps:cNvCnPr/>
                                      <wps:spPr>
                                        <a:xfrm flipV="1">
                                          <a:off x="2880320" y="7"/>
                                          <a:ext cx="0" cy="1872314"/>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8" name="Connettore 1 208"/>
                                      <wps:cNvCnPr/>
                                      <wps:spPr>
                                        <a:xfrm flipV="1">
                                          <a:off x="0" y="4"/>
                                          <a:ext cx="0" cy="1872314"/>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09" name="Connettore 2 209"/>
                                    <wps:cNvCnPr/>
                                    <wps:spPr>
                                      <a:xfrm>
                                        <a:off x="720079" y="4375142"/>
                                        <a:ext cx="1440162" cy="0"/>
                                      </a:xfrm>
                                      <a:prstGeom prst="straightConnector1">
                                        <a:avLst/>
                                      </a:prstGeom>
                                      <a:ln w="0">
                                        <a:solidFill>
                                          <a:schemeClr val="bg1">
                                            <a:lumMod val="75000"/>
                                          </a:schemeClr>
                                        </a:solidFill>
                                        <a:headEnd type="stealth" w="sm" len="med"/>
                                        <a:tailEnd type="stealth" w="sm" len="med"/>
                                      </a:ln>
                                    </wps:spPr>
                                    <wps:style>
                                      <a:lnRef idx="1">
                                        <a:schemeClr val="accent1"/>
                                      </a:lnRef>
                                      <a:fillRef idx="0">
                                        <a:schemeClr val="accent1"/>
                                      </a:fillRef>
                                      <a:effectRef idx="0">
                                        <a:schemeClr val="accent1"/>
                                      </a:effectRef>
                                      <a:fontRef idx="minor">
                                        <a:schemeClr val="tx1"/>
                                      </a:fontRef>
                                    </wps:style>
                                    <wps:bodyPr/>
                                  </wps:wsp>
                                  <wps:wsp>
                                    <wps:cNvPr id="210" name="CasellaDiTesto 39"/>
                                    <wps:cNvSpPr txBox="1"/>
                                    <wps:spPr>
                                      <a:xfrm>
                                        <a:off x="1800198" y="-133773"/>
                                        <a:ext cx="1295627" cy="668910"/>
                                      </a:xfrm>
                                      <a:prstGeom prst="rect">
                                        <a:avLst/>
                                      </a:prstGeom>
                                      <a:noFill/>
                                    </wps:spPr>
                                    <wps:txbx>
                                      <w:txbxContent>
                                        <w:p w:rsidR="006D3F20" w:rsidRDefault="006D3F20" w:rsidP="005F2E22">
                                          <w:pPr>
                                            <w:pStyle w:val="NormalWeb"/>
                                          </w:pPr>
                                          <w:r>
                                            <w:rPr>
                                              <w:rFonts w:cs="Arial"/>
                                              <w:color w:val="000000" w:themeColor="text1"/>
                                              <w:kern w:val="24"/>
                                              <w:sz w:val="14"/>
                                              <w:szCs w:val="14"/>
                                            </w:rPr>
                                            <w:t>Air</w:t>
                                          </w:r>
                                        </w:p>
                                      </w:txbxContent>
                                    </wps:txbx>
                                    <wps:bodyPr wrap="square" rtlCol="0">
                                      <a:spAutoFit/>
                                    </wps:bodyPr>
                                  </wps:wsp>
                                  <wps:wsp>
                                    <wps:cNvPr id="211" name="CasellaDiTesto 40"/>
                                    <wps:cNvSpPr txBox="1"/>
                                    <wps:spPr>
                                      <a:xfrm>
                                        <a:off x="44677" y="-146408"/>
                                        <a:ext cx="1161048" cy="656505"/>
                                      </a:xfrm>
                                      <a:prstGeom prst="rect">
                                        <a:avLst/>
                                      </a:prstGeom>
                                      <a:noFill/>
                                    </wps:spPr>
                                    <wps:txbx>
                                      <w:txbxContent>
                                        <w:p w:rsidR="006D3F20" w:rsidRDefault="006D3F20" w:rsidP="005F2E22">
                                          <w:pPr>
                                            <w:pStyle w:val="NormalWeb"/>
                                          </w:pPr>
                                          <w:r>
                                            <w:rPr>
                                              <w:rFonts w:cs="Arial"/>
                                              <w:color w:val="000000" w:themeColor="text1"/>
                                              <w:kern w:val="24"/>
                                              <w:sz w:val="14"/>
                                              <w:szCs w:val="14"/>
                                            </w:rPr>
                                            <w:t>Air</w:t>
                                          </w:r>
                                        </w:p>
                                      </w:txbxContent>
                                    </wps:txbx>
                                    <wps:bodyPr wrap="square" rtlCol="0">
                                      <a:spAutoFit/>
                                    </wps:bodyPr>
                                  </wps:wsp>
                                  <wps:wsp>
                                    <wps:cNvPr id="212" name="CasellaDiTesto 41"/>
                                    <wps:cNvSpPr txBox="1"/>
                                    <wps:spPr>
                                      <a:xfrm rot="5400000">
                                        <a:off x="-303732" y="1021879"/>
                                        <a:ext cx="3383844" cy="725982"/>
                                      </a:xfrm>
                                      <a:prstGeom prst="rect">
                                        <a:avLst/>
                                      </a:prstGeom>
                                      <a:noFill/>
                                    </wps:spPr>
                                    <wps:txbx>
                                      <w:txbxContent>
                                        <w:p w:rsidR="006D3F20" w:rsidRDefault="006D3F20" w:rsidP="005F2E22">
                                          <w:pPr>
                                            <w:pStyle w:val="NormalWeb"/>
                                          </w:pPr>
                                          <w:r>
                                            <w:rPr>
                                              <w:rFonts w:cs="Arial"/>
                                              <w:color w:val="000000" w:themeColor="text1"/>
                                              <w:kern w:val="24"/>
                                              <w:sz w:val="14"/>
                                              <w:szCs w:val="14"/>
                                            </w:rPr>
                                            <w:t>Alginate Solution</w:t>
                                          </w:r>
                                        </w:p>
                                      </w:txbxContent>
                                    </wps:txbx>
                                    <wps:bodyPr wrap="square" rtlCol="0">
                                      <a:spAutoFit/>
                                    </wps:bodyPr>
                                  </wps:wsp>
                                </wpg:grpSp>
                                <wps:wsp>
                                  <wps:cNvPr id="213" name="Rettangolo 213"/>
                                  <wps:cNvSpPr/>
                                  <wps:spPr>
                                    <a:xfrm>
                                      <a:off x="963970" y="3535481"/>
                                      <a:ext cx="1293651" cy="858830"/>
                                    </a:xfrm>
                                    <a:prstGeom prst="rect">
                                      <a:avLst/>
                                    </a:prstGeom>
                                  </wps:spPr>
                                  <wps:txbx>
                                    <w:txbxContent>
                                      <w:p w:rsidR="006D3F20" w:rsidRPr="00B33C1D" w:rsidRDefault="006D3F20" w:rsidP="005F2E22">
                                        <w:pPr>
                                          <w:pStyle w:val="NormalWeb"/>
                                          <w:rPr>
                                            <w:sz w:val="18"/>
                                            <w:szCs w:val="18"/>
                                          </w:rPr>
                                        </w:pPr>
                                        <w:r w:rsidRPr="00B33C1D">
                                          <w:rPr>
                                            <w:rFonts w:cs="Arial"/>
                                            <w:color w:val="000000" w:themeColor="text1"/>
                                            <w:kern w:val="24"/>
                                            <w:sz w:val="18"/>
                                            <w:szCs w:val="18"/>
                                          </w:rPr>
                                          <w:t>d</w:t>
                                        </w:r>
                                        <w:r w:rsidRPr="00B33C1D">
                                          <w:rPr>
                                            <w:rFonts w:cs="Arial"/>
                                            <w:color w:val="000000" w:themeColor="text1"/>
                                            <w:kern w:val="24"/>
                                            <w:position w:val="-4"/>
                                            <w:sz w:val="18"/>
                                            <w:szCs w:val="18"/>
                                            <w:vertAlign w:val="subscript"/>
                                          </w:rPr>
                                          <w:t>d</w:t>
                                        </w:r>
                                      </w:p>
                                    </w:txbxContent>
                                  </wps:txbx>
                                  <wps:bodyPr wrap="square">
                                    <a:spAutoFit/>
                                  </wps:bodyPr>
                                </wps:wsp>
                                <wps:wsp>
                                  <wps:cNvPr id="214" name="Rettangolo 214"/>
                                  <wps:cNvSpPr/>
                                  <wps:spPr>
                                    <a:xfrm>
                                      <a:off x="991885" y="4229274"/>
                                      <a:ext cx="2175685" cy="858830"/>
                                    </a:xfrm>
                                    <a:prstGeom prst="rect">
                                      <a:avLst/>
                                    </a:prstGeom>
                                  </wps:spPr>
                                  <wps:txbx>
                                    <w:txbxContent>
                                      <w:p w:rsidR="006D3F20" w:rsidRPr="00B33C1D" w:rsidRDefault="006D3F20" w:rsidP="005F2E22">
                                        <w:pPr>
                                          <w:pStyle w:val="NormalWeb"/>
                                          <w:rPr>
                                            <w:sz w:val="18"/>
                                            <w:szCs w:val="18"/>
                                          </w:rPr>
                                        </w:pPr>
                                        <w:r w:rsidRPr="00B33C1D">
                                          <w:rPr>
                                            <w:rFonts w:cs="Arial"/>
                                            <w:color w:val="000000" w:themeColor="text1"/>
                                            <w:kern w:val="24"/>
                                            <w:sz w:val="18"/>
                                            <w:szCs w:val="18"/>
                                          </w:rPr>
                                          <w:t>d</w:t>
                                        </w:r>
                                        <w:r w:rsidRPr="00B33C1D">
                                          <w:rPr>
                                            <w:rFonts w:cs="Arial"/>
                                            <w:color w:val="000000" w:themeColor="text1"/>
                                            <w:kern w:val="24"/>
                                            <w:position w:val="-4"/>
                                            <w:sz w:val="18"/>
                                            <w:szCs w:val="18"/>
                                            <w:vertAlign w:val="subscript"/>
                                          </w:rPr>
                                          <w:t>c</w:t>
                                        </w:r>
                                      </w:p>
                                    </w:txbxContent>
                                  </wps:txbx>
                                  <wps:bodyPr wrap="square">
                                    <a:spAutoFit/>
                                  </wps:bodyPr>
                                </wps:wsp>
                              </wpg:grpSp>
                              <wps:wsp>
                                <wps:cNvPr id="215" name="Connettore 1 215"/>
                                <wps:cNvCnPr/>
                                <wps:spPr>
                                  <a:xfrm>
                                    <a:off x="720080" y="3907188"/>
                                    <a:ext cx="0" cy="791999"/>
                                  </a:xfrm>
                                  <a:prstGeom prst="line">
                                    <a:avLst/>
                                  </a:prstGeom>
                                  <a:ln w="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216" name="Connettore 1 216"/>
                                <wps:cNvCnPr/>
                                <wps:spPr>
                                  <a:xfrm>
                                    <a:off x="2160242" y="3859120"/>
                                    <a:ext cx="0" cy="792001"/>
                                  </a:xfrm>
                                  <a:prstGeom prst="line">
                                    <a:avLst/>
                                  </a:prstGeom>
                                  <a:ln w="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wpg:grpSp>
                            <wpg:grpSp>
                              <wpg:cNvPr id="217" name="Gruppo 217"/>
                              <wpg:cNvGrpSpPr/>
                              <wpg:grpSpPr>
                                <a:xfrm>
                                  <a:off x="2649524" y="3600401"/>
                                  <a:ext cx="1206598" cy="2618691"/>
                                  <a:chOff x="2649524" y="3600401"/>
                                  <a:chExt cx="1206598" cy="2618691"/>
                                </a:xfrm>
                              </wpg:grpSpPr>
                              <wps:wsp>
                                <wps:cNvPr id="218" name="CasellaDiTesto 24"/>
                                <wps:cNvSpPr txBox="1"/>
                                <wps:spPr>
                                  <a:xfrm rot="5400000" flipV="1">
                                    <a:off x="2132933" y="4305793"/>
                                    <a:ext cx="2320088" cy="1126291"/>
                                  </a:xfrm>
                                  <a:prstGeom prst="rect">
                                    <a:avLst/>
                                  </a:prstGeom>
                                  <a:noFill/>
                                </wps:spPr>
                                <wps:txbx>
                                  <w:txbxContent>
                                    <w:p w:rsidR="006D3F20" w:rsidRDefault="006D3F20" w:rsidP="005F2E22">
                                      <w:pPr>
                                        <w:pStyle w:val="NormalWeb"/>
                                        <w:jc w:val="center"/>
                                      </w:pPr>
                                      <w:r>
                                        <w:rPr>
                                          <w:rFonts w:cs="Arial"/>
                                          <w:color w:val="000000" w:themeColor="text1"/>
                                          <w:kern w:val="24"/>
                                          <w:sz w:val="14"/>
                                          <w:szCs w:val="14"/>
                                        </w:rPr>
                                        <w:t>Collecing distance</w:t>
                                      </w:r>
                                    </w:p>
                                  </w:txbxContent>
                                </wps:txbx>
                                <wps:bodyPr wrap="square" rtlCol="0">
                                  <a:spAutoFit/>
                                </wps:bodyPr>
                              </wps:wsp>
                              <wps:wsp>
                                <wps:cNvPr id="219" name="Connettore 1 219"/>
                                <wps:cNvCnPr/>
                                <wps:spPr>
                                  <a:xfrm>
                                    <a:off x="2649524" y="3600401"/>
                                    <a:ext cx="388800" cy="0"/>
                                  </a:xfrm>
                                  <a:prstGeom prst="line">
                                    <a:avLst/>
                                  </a:prstGeom>
                                  <a:ln w="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220" name="Connettore 2 220"/>
                                <wps:cNvCnPr/>
                                <wps:spPr>
                                  <a:xfrm>
                                    <a:off x="2843924" y="3600401"/>
                                    <a:ext cx="7595" cy="2618691"/>
                                  </a:xfrm>
                                  <a:prstGeom prst="straightConnector1">
                                    <a:avLst/>
                                  </a:prstGeom>
                                  <a:ln w="0">
                                    <a:solidFill>
                                      <a:schemeClr val="bg1">
                                        <a:lumMod val="75000"/>
                                      </a:schemeClr>
                                    </a:solidFill>
                                    <a:headEnd type="stealth" w="sm" len="med"/>
                                    <a:tailEnd type="stealth" w="sm" len="med"/>
                                  </a:ln>
                                </wps:spPr>
                                <wps:style>
                                  <a:lnRef idx="1">
                                    <a:schemeClr val="accent1"/>
                                  </a:lnRef>
                                  <a:fillRef idx="0">
                                    <a:schemeClr val="accent1"/>
                                  </a:fillRef>
                                  <a:effectRef idx="0">
                                    <a:schemeClr val="accent1"/>
                                  </a:effectRef>
                                  <a:fontRef idx="minor">
                                    <a:schemeClr val="tx1"/>
                                  </a:fontRef>
                                </wps:style>
                                <wps:bodyPr/>
                              </wps:wsp>
                              <wps:wsp>
                                <wps:cNvPr id="221" name="Connettore 1 221"/>
                                <wps:cNvCnPr/>
                                <wps:spPr>
                                  <a:xfrm flipV="1">
                                    <a:off x="2649524" y="6218184"/>
                                    <a:ext cx="388800" cy="1"/>
                                  </a:xfrm>
                                  <a:prstGeom prst="line">
                                    <a:avLst/>
                                  </a:prstGeom>
                                  <a:ln w="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wpg:grpSp>
                          </wpg:grpSp>
                        </wpg:grpSp>
                      </wpg:grpSp>
                      <wps:wsp>
                        <wps:cNvPr id="222" name="Connettore 2 222"/>
                        <wps:cNvCnPr/>
                        <wps:spPr>
                          <a:xfrm>
                            <a:off x="3138311" y="1298222"/>
                            <a:ext cx="209017" cy="0"/>
                          </a:xfrm>
                          <a:prstGeom prst="straightConnector1">
                            <a:avLst/>
                          </a:prstGeom>
                          <a:ln w="0">
                            <a:solidFill>
                              <a:schemeClr val="bg1">
                                <a:lumMod val="75000"/>
                              </a:schemeClr>
                            </a:solidFill>
                            <a:headEnd type="stealth" w="sm" len="med"/>
                            <a:tailEnd type="stealth" w="sm" len="med"/>
                          </a:ln>
                        </wps:spPr>
                        <wps:style>
                          <a:lnRef idx="1">
                            <a:schemeClr val="accent1"/>
                          </a:lnRef>
                          <a:fillRef idx="0">
                            <a:schemeClr val="accent1"/>
                          </a:fillRef>
                          <a:effectRef idx="0">
                            <a:schemeClr val="accent1"/>
                          </a:effectRef>
                          <a:fontRef idx="minor">
                            <a:schemeClr val="tx1"/>
                          </a:fontRef>
                        </wps:style>
                        <wps:bodyPr/>
                      </wps:wsp>
                      <wps:wsp>
                        <wps:cNvPr id="223" name="Ovale 223"/>
                        <wps:cNvSpPr/>
                        <wps:spPr>
                          <a:xfrm flipH="1">
                            <a:off x="3127022" y="2184400"/>
                            <a:ext cx="87997" cy="86387"/>
                          </a:xfrm>
                          <a:prstGeom prst="ellipse">
                            <a:avLst/>
                          </a:prstGeom>
                          <a:noFill/>
                          <a:ln w="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id="Gruppo 7" o:spid="_x0000_s1026" style="position:absolute;left:0;text-align:left;margin-left:0;margin-top:-63pt;width:353.45pt;height:283pt;z-index:251657216;mso-position-horizontal:left;mso-position-horizontal-relative:margin" coordsize="44888,3594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">
                <v:group id="Gruppo 4" o:spid="_x0000_s1027" style="position:absolute;width:44888;height:35941" coordsize="44888,359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group id="Gruppo 95" o:spid="_x0000_s1028" style="position:absolute;width:44888;height:35941" coordsize="44888,359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Jli2MUAAADbAAAADwAAAGRycy9kb3ducmV2LnhtbESPT2vCQBTE70K/w/IK&#10;vdVNWlJqdBWRtvQgBZOCeHtkn0kw+zZkt/nz7V2h4HGYmd8wq81oGtFT52rLCuJ5BIK4sLrmUsFv&#10;/vn8DsJ5ZI2NZVIwkYPN+mG2wlTbgQ/UZ74UAcIuRQWV920qpSsqMujmtiUO3tl2Bn2QXSl1h0OA&#10;m0a+RNGbNFhzWKiwpV1FxSX7Mwq+Bhy2r/FHv7+cd9MpT36O+5iUenoct0sQnkZ/D/+3v7WCR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CZYtjFAAAA2wAA&#10;AA8AAAAAAAAAAAAAAAAAqgIAAGRycy9kb3ducmV2LnhtbFBLBQYAAAAABAAEAPoAAACcAwAAAAA=&#10;">
                    <v:group id="Gruppo 81" o:spid="_x0000_s1029" style="position:absolute;width:18002;height:29565" coordorigin=",-1130" coordsize="27954,60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JWEIsUAAADbAAAADwAAAGRycy9kb3ducmV2LnhtbESPT2vCQBTE70K/w/IK&#10;vdVNWtJKdBWRtvQgBZOCeHtkn0kw+zZkt/nz7V2h4HGYmd8wq81oGtFT52rLCuJ5BIK4sLrmUsFv&#10;/vm8AOE8ssbGMimYyMFm/TBbYartwAfqM1+KAGGXooLK+zaV0hUVGXRz2xIH72w7gz7IrpS6wyHA&#10;TSNfouhNGqw5LFTY0q6i4pL9GQVfAw7b1/ij31/Ou+mUJz/HfUxKPT2O2yUIT6O/h//b31rBew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CVhCLFAAAA2wAA&#10;AA8AAAAAAAAAAAAAAAAAqgIAAGRycy9kb3ducmV2LnhtbFBLBQYAAAAABAAEAPoAAACcAwAAAAA=&#10;">
                      <v:group id="Gruppo 76" o:spid="_x0000_s1030" style="position:absolute;top:-1130;width:27954;height:60273" coordorigin=",-1168" coordsize="33442,62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caVcUAAADbAAAADwAAAGRycy9kb3ducmV2LnhtbESPT2vCQBTE74V+h+UV&#10;ejObtGglZhWRtvQQBLUg3h7ZZxLMvg3Zbf58e7dQ6HGYmd8w2WY0jeipc7VlBUkUgyAurK65VPB9&#10;+pgtQTiPrLGxTAomcrBZPz5kmGo78IH6oy9FgLBLUUHlfZtK6YqKDLrItsTBu9rOoA+yK6XucAhw&#10;08iXOF5IgzWHhQpb2lVU3I4/RsHngMP2NXnv89t1N11O8/05T0ip56dxuwLhafT/4b/2l1bwt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BHGlXFAAAA2wAA&#10;AA8AAAAAAAAAAAAAAAAAqgIAAGRycy9kb3ducmV2LnhtbFBLBQYAAAAABAAEAPoAAACcAwAAAAA=&#10;">
                        <v:group id="Gruppo 77" o:spid="_x0000_s1031" style="position:absolute;top:270;width:29523;height:59046" coordorigin=",270" coordsize="29523,59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wu/zsQAAADbAAAADwAAAGRycy9kb3ducmV2LnhtbESPT4vCMBTE74LfITzB&#10;m6ZVdl26RhFR8SAL/oFlb4/m2Rabl9LEtn77jSB4HGbmN8x82ZlSNFS7wrKCeByBIE6tLjhTcDlv&#10;R18gnEfWWFomBQ9ysFz0e3NMtG35SM3JZyJA2CWoIPe+SqR0aU4G3dhWxMG72tqgD7LOpK6xDXBT&#10;ykkUfUqDBYeFHCta55TeTnejYNdiu5rGm+Zwu64ff+ePn99DTEoNB93qG4Snzr/Dr/ZeK5jN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wu/zsQAAADb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78" o:spid="_x0000_s1032" type="#_x0000_t75" alt="device.png" style="position:absolute;top:3150;width:29523;height:516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rt3FzBAAAA2wAAAA8AAABkcnMvZG93bnJldi54bWxET8uKwjAU3Qv+Q7jC7DR1kKlWo4gwOm4G&#10;XwvdXZtrW2xuSpOp9e8nC8Hl4bxni9aUoqHaFZYVDAcRCOLU6oIzBafjd38MwnlkjaVlUvAkB4t5&#10;tzPDRNsH76k5+EyEEHYJKsi9rxIpXZqTQTewFXHgbrY26AOsM6lrfIRwU8rPKPqSBgsODTlWtMop&#10;vR/+jIIqludL7K7bMt6MNuuJo2ZX/Cr10WuXUxCeWv8Wv9w/WkEcxoYv4QfI+T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rt3FzBAAAA2wAAAA8AAAAAAAAAAAAAAAAAnwIA&#10;AGRycy9kb3ducmV2LnhtbFBLBQYAAAAABAAEAPcAAACNAwAAAAA=&#10;">
                            <v:imagedata r:id="rId13" o:title="device" croptop="-1365f" cropleft="21396f" cropright="21953f"/>
                            <v:path arrowok="t"/>
                          </v:shape>
                          <v:group id="Gruppo 79" o:spid="_x0000_s1033" style="position:absolute;left:14029;top:270;width:2160;height:59760" coordorigin="14029,270" coordsize="2160,59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iOJ8YAAADbAAAADwAAAGRycy9kb3ducmV2LnhtbESPW2vCQBSE3wv+h+UI&#10;faubWFo1ZhURW/ogghcQ3w7Zkwtmz4bsNon/vlso9HGYmW+YdD2YWnTUusqygngSgSDOrK64UHA5&#10;f7zMQTiPrLG2TAoe5GC9Gj2lmGjb85G6ky9EgLBLUEHpfZNI6bKSDLqJbYiDl9vWoA+yLaRusQ9w&#10;U8tpFL1LgxWHhRIb2paU3U/fRsFnj/3mNd51+3u+fdzOb4frPialnsfDZgnC0+D/w3/tL61g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2I4nxgAAANsA&#10;AAAPAAAAAAAAAAAAAAAAAKoCAABkcnMvZG93bnJldi54bWxQSwUGAAAAAAQABAD6AAAAnQMAAAAA&#10;">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ilindro 80" o:spid="_x0000_s1034" type="#_x0000_t22" style="position:absolute;left:14029;top:3150;width:2160;height:190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vGMAA&#10;AADbAAAADwAAAGRycy9kb3ducmV2LnhtbERPTYvCMBC9L/gfwgh7WTRRFpFqFBUEFxbBKp6HZmyr&#10;zaQ2Ueu/NwfB4+N9T+etrcSdGl861jDoKxDEmTMl5xoO+3VvDMIHZIOVY9LwJA/zWedriolxD97R&#10;PQ25iCHsE9RQhFAnUvqsIIu+72riyJ1cYzFE2OTSNPiI4baSQ6VG0mLJsaHAmlYFZZf0ZjX8bpf/&#10;5fW6Oipp1c/58PdM/TnV+rvbLiYgArXhI367N0bDOK6PX+IPkLM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z+vGMAAAADbAAAADwAAAAAAAAAAAAAAAACYAgAAZHJzL2Rvd25y&#10;ZXYueG1sUEsFBgAAAAAEAAQA9QAAAIUDAAAAAA==&#10;" adj="611" filled="f" strokecolor="#5a5a5a [2109]" strokeweight="1.25pt"/>
                            <v:line id="Connettore 1 81" o:spid="_x0000_s1035" style="position:absolute;visibility:visible;mso-wrap-style:square" from="15094,270" to="15094,600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IvMsUAAADbAAAADwAAAGRycy9kb3ducmV2LnhtbESPQWvCQBSE7wX/w/KE3urGIirRVURo&#10;2kMRtHrw9sg+s9Hs25DdmLS/3i0Uehxm5htmue5tJe7U+NKxgvEoAUGcO11yoeD49fYyB+EDssbK&#10;MSn4Jg/r1eBpial2He/pfgiFiBD2KSowIdSplD43ZNGPXE0cvYtrLIYom0LqBrsIt5V8TZKptFhy&#10;XDBY09ZQfju0VsFu5vfn2Xv72WVm6rPT5Dr5cVelnof9ZgEiUB/+w3/tD61gPobfL/EHyN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TIvMsUAAADbAAAADwAAAAAAAAAA&#10;AAAAAAChAgAAZHJzL2Rvd25yZXYueG1sUEsFBgAAAAAEAAQA+QAAAJMDAAAAAA==&#10;" strokecolor="black [3213]" strokeweight="1.75pt"/>
                          </v:group>
                        </v:group>
                        <v:shapetype id="_x0000_t202" coordsize="21600,21600" o:spt="202" path="m,l,21600r21600,l21600,xe">
                          <v:stroke joinstyle="miter"/>
                          <v:path gradientshapeok="t" o:connecttype="rect"/>
                        </v:shapetype>
                        <v:shape id="CasellaDiTesto 8" o:spid="_x0000_s1036" type="#_x0000_t202" style="position:absolute;left:21213;top:31177;width:9766;height:4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R7ksMA&#10;AADbAAAADwAAAGRycy9kb3ducmV2LnhtbESPzWrDMBCE74W8g9hAb7WU0BbHiWxCS6CnluYPclus&#10;jW1irYylxO7bV4VCjsPMfMOsitG24ka9bxxrmCUKBHHpTMOVhv1u85SC8AHZYOuYNPyQhyKfPKww&#10;M27gb7ptQyUihH2GGuoQukxKX9Zk0SeuI47e2fUWQ5R9JU2PQ4TbVs6VepUWG44LNXb0VlN52V6t&#10;hsPn+XR8Vl/Vu33pBjcqyXYhtX6cjusliEBjuIf/2x9GQzqH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xR7ksMAAADbAAAADwAAAAAAAAAAAAAAAACYAgAAZHJzL2Rv&#10;d25yZXYueG1sUEsFBgAAAAAEAAQA9QAAAIgDAAAAAA==&#10;" filled="f" stroked="f">
                          <v:textbox>
                            <w:txbxContent>
                              <w:p w:rsidR="006D3F20" w:rsidRPr="005B6832" w:rsidRDefault="006D3F20" w:rsidP="005B6832">
                                <w:pPr>
                                  <w:pStyle w:val="NormaleWeb"/>
                                  <w:jc w:val="center"/>
                                  <w:rPr>
                                    <w:sz w:val="14"/>
                                    <w:szCs w:val="14"/>
                                  </w:rPr>
                                </w:pPr>
                                <w:r w:rsidRPr="005B6832">
                                  <w:rPr>
                                    <w:rFonts w:cs="Arial"/>
                                    <w:color w:val="000000" w:themeColor="text1"/>
                                    <w:kern w:val="24"/>
                                    <w:sz w:val="14"/>
                                    <w:szCs w:val="14"/>
                                  </w:rPr>
                                  <w:t xml:space="preserve">Air </w:t>
                                </w:r>
                              </w:p>
                              <w:p w:rsidR="006D3F20" w:rsidRPr="005B6832" w:rsidRDefault="006D3F20" w:rsidP="005B6832">
                                <w:pPr>
                                  <w:pStyle w:val="NormaleWeb"/>
                                  <w:jc w:val="center"/>
                                  <w:rPr>
                                    <w:sz w:val="14"/>
                                    <w:szCs w:val="14"/>
                                  </w:rPr>
                                </w:pPr>
                                <w:r w:rsidRPr="005B6832">
                                  <w:rPr>
                                    <w:rFonts w:cs="Arial"/>
                                    <w:color w:val="000000" w:themeColor="text1"/>
                                    <w:kern w:val="24"/>
                                    <w:sz w:val="14"/>
                                    <w:szCs w:val="14"/>
                                  </w:rPr>
                                  <w:t>chamber</w:t>
                                </w:r>
                              </w:p>
                            </w:txbxContent>
                          </v:textbox>
                        </v:shape>
                        <v:shape id="CasellaDiTesto 9" o:spid="_x0000_s1037" type="#_x0000_t202" style="position:absolute;left:11764;top:-160;width:21678;height:60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eCcIA&#10;AADbAAAADwAAAGRycy9kb3ducmV2LnhtbESPQWsCMRSE74L/ITyht5rUquhqFGkRPClqK3h7bJ67&#10;Szcvyya66783QsHjMDPfMPNla0txo9oXjjV89BUI4tSZgjMNP8f1+wSED8gGS8ek4U4elotuZ46J&#10;cQ3v6XYImYgQ9glqyEOoEil9mpNF33cVcfQurrYYoqwzaWpsItyWcqDUWFosOC7kWNFXTunf4Wo1&#10;/G4v59NQ7bJvO6oa1yrJdiq1fuu1qxmIQG14hf/bG6Nh8gnP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WN4JwgAAANsAAAAPAAAAAAAAAAAAAAAAAJgCAABkcnMvZG93&#10;bnJldi54bWxQSwUGAAAAAAQABAD1AAAAhwMAAAAA&#10;" filled="f" stroked="f">
                          <v:textbox>
                            <w:txbxContent>
                              <w:p w:rsidR="006D3F20" w:rsidRDefault="006D3F20" w:rsidP="005B6832">
                                <w:pPr>
                                  <w:pStyle w:val="NormaleWeb"/>
                                  <w:jc w:val="center"/>
                                </w:pPr>
                                <w:r w:rsidRPr="005B6832">
                                  <w:rPr>
                                    <w:rFonts w:cs="Arial"/>
                                    <w:color w:val="000000" w:themeColor="text1"/>
                                    <w:kern w:val="24"/>
                                    <w:sz w:val="14"/>
                                    <w:szCs w:val="14"/>
                                  </w:rPr>
                                  <w:t>Hypodermic</w:t>
                                </w:r>
                                <w:r>
                                  <w:rPr>
                                    <w:rFonts w:cs="Arial"/>
                                    <w:color w:val="000000" w:themeColor="text1"/>
                                    <w:kern w:val="24"/>
                                    <w:sz w:val="18"/>
                                    <w:szCs w:val="18"/>
                                  </w:rPr>
                                  <w:t xml:space="preserve"> </w:t>
                                </w:r>
                              </w:p>
                              <w:p w:rsidR="006D3F20" w:rsidRPr="005B6832" w:rsidRDefault="006D3F20" w:rsidP="005B6832">
                                <w:pPr>
                                  <w:pStyle w:val="NormaleWeb"/>
                                  <w:jc w:val="center"/>
                                  <w:rPr>
                                    <w:sz w:val="14"/>
                                    <w:szCs w:val="14"/>
                                  </w:rPr>
                                </w:pPr>
                                <w:r w:rsidRPr="005B6832">
                                  <w:rPr>
                                    <w:rFonts w:cs="Arial"/>
                                    <w:color w:val="000000" w:themeColor="text1"/>
                                    <w:kern w:val="24"/>
                                    <w:sz w:val="14"/>
                                    <w:szCs w:val="14"/>
                                  </w:rPr>
                                  <w:t>needle</w:t>
                                </w:r>
                              </w:p>
                            </w:txbxContent>
                          </v:textbox>
                        </v:shape>
                        <v:shape id="CasellaDiTesto 10" o:spid="_x0000_s1038" type="#_x0000_t202" style="position:absolute;left:3214;top:-1168;width:10946;height:4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FGfcMA&#10;AADbAAAADwAAAGRycy9kb3ducmV2LnhtbESPzWrDMBCE74W8g9hAbrWUkhbHiWxCS6CnluYPclus&#10;jW1irYylxu7bV4VCjsPMfMOsi9G24ka9bxxrmCcKBHHpTMOVhsN++5iC8AHZYOuYNPyQhyKfPKwx&#10;M27gL7rtQiUihH2GGuoQukxKX9Zk0SeuI47exfUWQ5R9JU2PQ4TbVj4p9SItNhwXauzotabyuvu2&#10;Go4fl/NpoT6rN/vcDW5Uku1Saj2bjpsViEBjuIf/2+9GQ7qA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7FGfcMAAADbAAAADwAAAAAAAAAAAAAAAACYAgAAZHJzL2Rv&#10;d25yZXYueG1sUEsFBgAAAAAEAAQA9QAAAIgDAAAAAA==&#10;" filled="f" stroked="f">
                          <v:textbox>
                            <w:txbxContent>
                              <w:p w:rsidR="006D3F20" w:rsidRDefault="006D3F20" w:rsidP="005B6832">
                                <w:pPr>
                                  <w:pStyle w:val="NormaleWeb"/>
                                </w:pPr>
                                <w:r w:rsidRPr="005B6832">
                                  <w:rPr>
                                    <w:rFonts w:cs="Arial"/>
                                    <w:color w:val="000000" w:themeColor="text1"/>
                                    <w:kern w:val="24"/>
                                    <w:sz w:val="14"/>
                                    <w:szCs w:val="14"/>
                                  </w:rPr>
                                  <w:t>Capillary</w:t>
                                </w:r>
                              </w:p>
                            </w:txbxContent>
                          </v:textbox>
                        </v:shape>
                        <v:shape id="Immagine 85" o:spid="_x0000_s1039" type="#_x0000_t75" alt="puntale.jpg" style="position:absolute;left:13681;top:53555;width:3600;height:72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fGAbm+AAAA2wAAAA8AAABkcnMvZG93bnJldi54bWxEj8EKwjAQRO+C/xBW8KapBUWqUURQPChS&#10;9QOWZm2LzaY00da/N4LgcZiZN8xy3ZlKvKhxpWUFk3EEgjizuuRcwe26G81BOI+ssbJMCt7kYL3q&#10;95aYaNtySq+Lz0WAsEtQQeF9nUjpsoIMurGtiYN3t41BH2STS91gG+CmknEUzaTBksNCgTVtC8oe&#10;l6dRkN6ivW+12+Tp7jSLUzyedXxUajjoNgsQnjr/D//aB61gPoXvl/AD5OoD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DfGAbm+AAAA2wAAAA8AAAAAAAAAAAAAAAAAnwIAAGRy&#10;cy9kb3ducmV2LnhtbFBLBQYAAAAABAAEAPcAAACKAwAAAAA=&#10;">
                          <v:imagedata r:id="rId14" o:title="puntale" croptop="37449f" cropbottom="4681f" cropleft="28087f" cropright="25746f"/>
                          <v:path arrowok="t"/>
                        </v:shape>
                        <v:shape id="CasellaDiTesto 12" o:spid="_x0000_s1040" type="#_x0000_t202" style="position:absolute;left:16656;top:49870;width:10825;height:61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99kcIA&#10;AADbAAAADwAAAGRycy9kb3ducmV2LnhtbESPQYvCMBSE74L/ITzBmybKKm7XKKIseFJ0dwVvj+bZ&#10;lm1eShNt/fdGEDwOM/MNM1+2thQ3qn3hWMNoqEAQp84UnGn4/fkezED4gGywdEwa7uRhueh25pgY&#10;1/CBbseQiQhhn6CGPIQqkdKnOVn0Q1cRR+/iaoshyjqTpsYmwm0px0pNpcWC40KOFa1zSv+PV6vh&#10;b3c5nz7UPtvYSdW4Vkm2n1Lrfq9dfYEI1IZ3+NXeGg2zK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L32RwgAAANsAAAAPAAAAAAAAAAAAAAAAAJgCAABkcnMvZG93&#10;bnJldi54bWxQSwUGAAAAAAQABAD1AAAAhwMAAAAA&#10;" filled="f" stroked="f">
                          <v:textbox>
                            <w:txbxContent>
                              <w:p w:rsidR="006D3F20" w:rsidRPr="005B6832" w:rsidRDefault="006D3F20" w:rsidP="005B6832">
                                <w:pPr>
                                  <w:pStyle w:val="NormaleWeb"/>
                                  <w:jc w:val="center"/>
                                  <w:rPr>
                                    <w:sz w:val="14"/>
                                    <w:szCs w:val="14"/>
                                  </w:rPr>
                                </w:pPr>
                                <w:r w:rsidRPr="005B6832">
                                  <w:rPr>
                                    <w:rFonts w:cs="Arial"/>
                                    <w:color w:val="000000" w:themeColor="text1"/>
                                    <w:kern w:val="24"/>
                                    <w:sz w:val="14"/>
                                    <w:szCs w:val="14"/>
                                  </w:rPr>
                                  <w:t>Pipettor tip</w:t>
                                </w:r>
                              </w:p>
                            </w:txbxContent>
                          </v:textbox>
                        </v:shape>
                        <v:shape id="CasellaDiTesto 13" o:spid="_x0000_s1041" type="#_x0000_t202" style="position:absolute;left:4767;top:54164;width:9992;height:69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PYCsMA&#10;AADbAAAADwAAAGRycy9kb3ducmV2LnhtbESPT4vCMBTE74LfITxhb2uysv6rRpFdBE+Kuit4ezTP&#10;tmzzUppo67c3woLHYWZ+w8yXrS3FjWpfONbw0VcgiFNnCs40/BzX7xMQPiAbLB2Thjt5WC66nTkm&#10;xjW8p9shZCJC2CeoIQ+hSqT0aU4Wfd9VxNG7uNpiiLLOpKmxiXBbyoFSI2mx4LiQY0VfOaV/h6vV&#10;8Lu9nE+fapd922HVuFZJtlOp9VuvXc1ABGrDK/zf3hgNkzE8v8Qf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2PYCsMAAADbAAAADwAAAAAAAAAAAAAAAACYAgAAZHJzL2Rv&#10;d25yZXYueG1sUEsFBgAAAAAEAAQA9QAAAIgDAAAAAA==&#10;" filled="f" stroked="f">
                          <v:textbox>
                            <w:txbxContent>
                              <w:p w:rsidR="006D3F20" w:rsidRPr="005B6832" w:rsidRDefault="006D3F20" w:rsidP="005B6832">
                                <w:pPr>
                                  <w:pStyle w:val="NormaleWeb"/>
                                  <w:jc w:val="center"/>
                                  <w:rPr>
                                    <w:sz w:val="14"/>
                                    <w:szCs w:val="14"/>
                                  </w:rPr>
                                </w:pPr>
                                <w:r w:rsidRPr="005B6832">
                                  <w:rPr>
                                    <w:rFonts w:cs="Arial"/>
                                    <w:color w:val="000000" w:themeColor="text1"/>
                                    <w:kern w:val="24"/>
                                    <w:sz w:val="14"/>
                                    <w:szCs w:val="14"/>
                                  </w:rPr>
                                  <w:t>Dripping tip</w:t>
                                </w:r>
                              </w:p>
                            </w:txbxContent>
                          </v:textbox>
                        </v:shape>
                      </v:group>
                      <v:group id="Gruppo 88" o:spid="_x0000_s1042" style="position:absolute;left:2978;top:2308;width:21358;height:55759" coordorigin="2978,2308" coordsize="21357,557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Fbm8IAAADbAAAADwAAAGRycy9kb3ducmV2LnhtbERPy2rCQBTdF/yH4Qrd&#10;1UlaWiQ6hhCsuJBCVRB3l8w1CWbuhMyYx987i0KXh/Nep6NpRE+dqy0riBcRCOLC6ppLBefT99sS&#10;hPPIGhvLpGAiB+lm9rLGRNuBf6k/+lKEEHYJKqi8bxMpXVGRQbewLXHgbrYz6APsSqk7HEK4aeR7&#10;FH1JgzWHhgpbyisq7seHUbAbcMg+4m1/uN/y6Xr6/LkcYlLqdT5mKxCeRv8v/nPvtYJlGBu+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tBW5vCAAAA2wAAAA8A&#10;AAAAAAAAAAAAAAAAqgIAAGRycy9kb3ducmV2LnhtbFBLBQYAAAAABAAEAPoAAACZAwAAAAA=&#10;">
                        <v:shapetype id="_x0000_t32" coordsize="21600,21600" o:spt="32" o:oned="t" path="m,l21600,21600e" filled="f">
                          <v:path arrowok="t" fillok="f" o:connecttype="none"/>
                          <o:lock v:ext="edit" shapetype="t"/>
                        </v:shapetype>
                        <v:shape id="Connettore 2 89" o:spid="_x0000_s1043" type="#_x0000_t32" style="position:absolute;left:2978;top:57933;width:9360;height:134;rotation:-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0Aib8AAADbAAAADwAAAGRycy9kb3ducmV2LnhtbERPy2rCQBTdF/yH4Qru6sQuJE0zkVJR&#10;xK5MW7K9ZG4eJHMnZKYm/r1TELo8b066m00vrjS61rKCzToCQVxa3XKt4Pvr8ByDcB5ZY2+ZFNzI&#10;wS5bPKWYaDvxha65r0UoYZeggsb7IZHSlQ0ZdGs7EAetsqNBH+BYSz3iFMpNL1+iaCsNthwWGhzo&#10;o6Gyy3+Ngs+hKG66q6zvzrL/2U9HuQ+8Wi3n9zcQnmb/b36kT1pB/Ap/X8IPkNk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a0Aib8AAADbAAAADwAAAAAAAAAAAAAAAACh&#10;AgAAZHJzL2Rvd25yZXYueG1sUEsFBgAAAAAEAAQA+QAAAI0DAAAAAA==&#10;" strokecolor="#bfbfbf [2412]" strokeweight="0">
                          <v:stroke endarrow="block" endarrowwidth="narrow" endarrowlength="short"/>
                        </v:shape>
                        <v:shape id="Connettore 2 90" o:spid="_x0000_s1044" type="#_x0000_t32" style="position:absolute;left:3075;top:2308;width:9360;height:134;rotation:-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4/ycMAAADbAAAADwAAAGRycy9kb3ducmV2LnhtbESPzWrDQAyE74G+w6JCb8m6OZTUzSaE&#10;mJbSnOqk5Cq8im3s1Rrvxj9vXx0KPUoazcy33U+uVQP1ofZs4HmVgCIuvK25NHA5vy83oEJEtth6&#10;JgMzBdjvHhZbTK0f+ZuGPJZKTDikaKCKsUu1DkVFDsPKd8Ryu/neYZSxL7XtcRRz1+p1krxohzVL&#10;QoUdHSsqmvzuDJy663W2zc3H5ku3P9n4oTPZm6fH6fAGKtIU/8V/35/WwKu0FxbhAL37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1OP8nDAAAA2wAAAA8AAAAAAAAAAAAA&#10;AAAAoQIAAGRycy9kb3ducmV2LnhtbFBLBQYAAAAABAAEAPkAAACRAwAAAAA=&#10;" strokecolor="#bfbfbf [2412]" strokeweight="0">
                          <v:stroke endarrow="block" endarrowwidth="narrow" endarrowlength="short"/>
                        </v:shape>
                        <v:shape id="Connettore 2 91" o:spid="_x0000_s1045" type="#_x0000_t32" style="position:absolute;left:13688;top:5471;width:10648;height:151;rotation:-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7D08YAAADbAAAADwAAAGRycy9kb3ducmV2LnhtbESPT2sCMRTE7wW/Q3iF3mpWD8VdjVKK&#10;glJodRWht8fm7R/cvCxJ1G0/fSMIHoeZ+Q0zW/SmFRdyvrGsYDRMQBAXVjdcKTjsV68TED4ga2wt&#10;k4Jf8rCYD55mmGl75R1d8lCJCGGfoYI6hC6T0hc1GfRD2xFHr7TOYIjSVVI7vEa4aeU4Sd6kwYbj&#10;Qo0dfdRUnPKzUbAdn4+TtPz52pWbz/TvO1/2bnNS6uW5f5+CCNSHR/jeXmsF6QhuX+IPkPN/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V+w9PGAAAA2wAAAA8AAAAAAAAA&#10;AAAAAAAAoQIAAGRycy9kb3ducmV2LnhtbFBLBQYAAAAABAAEAPkAAACUAwAAAAA=&#10;" strokecolor="#bfbfbf [2412]" strokeweight="0">
                          <v:stroke startarrowwidth="narrow" startarrowlength="short" endarrow="block" endarrowwidth="narrow" endarrowlength="short"/>
                        </v:shape>
                        <v:shape id="Connettore 2 92" o:spid="_x0000_s1046" type="#_x0000_t32" style="position:absolute;left:18679;top:33689;width:544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tKOucQAAADbAAAADwAAAGRycy9kb3ducmV2LnhtbESPW2sCMRSE34X+h3AKfavZCvayNYoU&#10;RB/rhULfDpvTTejmJN3ENe2vbwTBx2FmvmFmi+w6MVAfrWcFD+MKBHHjteVWwWG/un8GEROyxs4z&#10;KfilCIv5zWiGtfYn3tKwS60oEI41KjAphVrK2BhyGMc+EBfvy/cOU5F9K3WPpwJ3nZxU1aN0aLks&#10;GAz0Zqj53h2dgjjYn83TdBlNfj98bNf58y/YoNTdbV6+gkiU0zV8aW+0gpcJnL+UHyD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0o65xAAAANsAAAAPAAAAAAAAAAAA&#10;AAAAAKECAABkcnMvZG93bnJldi54bWxQSwUGAAAAAAQABAD5AAAAkgMAAAAA&#10;" strokecolor="#bfbfbf [2412]" strokeweight="0">
                          <v:stroke endarrow="block" endarrowwidth="narrow" endarrowlength="short"/>
                        </v:shape>
                        <v:shape id="Connettore 2 93" o:spid="_x0000_s1047" type="#_x0000_t32" style="position:absolute;left:13410;top:54104;width:7295;height: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4rIsQAAADbAAAADwAAAGRycy9kb3ducmV2LnhtbESPT2sCMRTE74V+h/AKvdWsSv9tjSKC&#10;1GO1UujtsXndBDcvcRPXtJ++KRQ8DjPzG2a2yK4TA/XRelYwHlUgiBuvLbcK9u/ruycQMSFr7DyT&#10;gm+KsJhfX82w1v7MWxp2qRUFwrFGBSalUEsZG0MO48gH4uJ9+d5hKrJvpe7xXOCuk5OqepAOLZcF&#10;g4FWhprD7uQUxMEeN4/3y2jy2/5j+5o/f4INSt3e5OULiEQ5XcL/7Y1W8DyFvy/lB8j5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1nisixAAAANsAAAAPAAAAAAAAAAAA&#10;AAAAAKECAABkcnMvZG93bnJldi54bWxQSwUGAAAAAAQABAD5AAAAkgMAAAAA&#10;" strokecolor="#bfbfbf [2412]" strokeweight="0">
                          <v:stroke endarrow="block" endarrowwidth="narrow" endarrowlength="short"/>
                        </v:shape>
                      </v:group>
                    </v:group>
                    <v:shape id="Casella di testo 94" o:spid="_x0000_s1048" type="#_x0000_t202" style="position:absolute;top:30130;width:44888;height:5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men8YA&#10;AADbAAAADwAAAGRycy9kb3ducmV2LnhtbESPQUvDQBSE74L/YXmCF2k3aght7LaUoqC9FGMvvT2y&#10;r9lo9m3Y3bTx37tCocdhZr5hFqvRduJEPrSOFTxOMxDEtdMtNwr2X2+TGYgQkTV2jknBLwVYLW9v&#10;Flhqd+ZPOlWxEQnCoUQFJsa+lDLUhiyGqeuJk3d03mJM0jdSezwnuO3kU5YV0mLLacFgTxtD9U81&#10;WAW7/LAzD8PxdbvOn/3HftgU302l1P3duH4BEWmM1/Cl/a4VzHP4/5J+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Jmen8YAAADbAAAADwAAAAAAAAAAAAAAAACYAgAAZHJz&#10;L2Rvd25yZXYueG1sUEsFBgAAAAAEAAQA9QAAAIsDAAAAAA==&#10;" stroked="f">
                      <v:textbox style="mso-fit-shape-to-text:t" inset="0,0,0,0">
                        <w:txbxContent>
                          <w:p w:rsidR="006D3F20" w:rsidRPr="00F10833" w:rsidRDefault="006D3F20" w:rsidP="00F10833">
                            <w:pPr>
                              <w:pStyle w:val="CETCaption"/>
                            </w:pPr>
                            <w:r w:rsidRPr="00F10833">
                              <w:rPr>
                                <w:rStyle w:val="CETCaptionCarattere"/>
                                <w:i/>
                              </w:rPr>
                              <w:t>Figure 1</w:t>
                            </w:r>
                            <w:r w:rsidRPr="00F10833">
                              <w:t>: Microdevice design (a) and scheme of extrusion dripping (b).</w:t>
                            </w:r>
                          </w:p>
                          <w:p w:rsidR="006D3F20" w:rsidRPr="00F0723B" w:rsidRDefault="006D3F20" w:rsidP="0008778B">
                            <w:pPr>
                              <w:pStyle w:val="Didascalia"/>
                              <w:rPr>
                                <w:szCs w:val="20"/>
                              </w:rPr>
                            </w:pPr>
                          </w:p>
                        </w:txbxContent>
                      </v:textbox>
                    </v:shape>
                  </v:group>
                  <v:group id="Gruppo 18" o:spid="_x0000_s1049" style="position:absolute;left:28504;top:1128;width:15913;height:25912" coordorigin=",-3070" coordsize="56676,85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mJourCAAAA3AAAAA8A&#10;AAAAAAAAAAAAAAAAqgIAAGRycy9kb3ducmV2LnhtbFBLBQYAAAAABAAEAPoAAACZAwAAAAA=&#10;">
                    <v:oval id="Ovale 183" o:spid="_x0000_s1050" style="position:absolute;left:8675;top:46415;width:3134;height:2836;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cLo8IA&#10;AADcAAAADwAAAGRycy9kb3ducmV2LnhtbERPS2sCMRC+F/wPYYTeata26Lo1ihWkvdjiA7wOm9nN&#10;0s1kSaKu/74RCr3Nx/ec+bK3rbiQD41jBeNRBoK4dLrhWsHxsHnKQYSIrLF1TApuFGC5GDzMsdDu&#10;yju67GMtUgiHAhWYGLtCylAashhGriNOXOW8xZigr6X2eE3htpXPWTaRFhtODQY7Whsqf/Znq+Br&#10;O331az27nSo9YV215uM7f1fqcdiv3kBE6uO/+M/9qdP8/AXuz6QL5O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dwujwgAAANwAAAAPAAAAAAAAAAAAAAAAAJgCAABkcnMvZG93&#10;bnJldi54bWxQSwUGAAAAAAQABAD1AAAAhwMAAAAA&#10;" filled="f" strokecolor="black [3213]" strokeweight="0"/>
                    <v:group id="Gruppo 184" o:spid="_x0000_s1051" style="position:absolute;top:-3070;width:56676;height:85061" coordorigin=",-3070" coordsize="56676,85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SyfBcQAAADcAAAADwAAAGRycy9kb3ducmV2LnhtbERPS2uDQBC+F/Iflink&#10;1qwmbQg2q0hoQg+hkAeU3gZ3oqI7K+5Wzb/vFgq9zcf3nG02mVYM1LvasoJ4EYEgLqyuuVRwveyf&#10;NiCcR9bYWiYFd3KQpbOHLSbajnyi4exLEULYJaig8r5LpHRFRQbdwnbEgbvZ3qAPsC+l7nEM4aaV&#10;yyhaS4M1h4YKO9pVVDTnb6PgMOKYr+K34djcdvevy8vH5zEmpeaPU/4KwtPk/8V/7ncd5m+e4f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SyfBcQAAADcAAAA&#10;DwAAAAAAAAAAAAAAAACqAgAAZHJzL2Rvd25yZXYueG1sUEsFBgAAAAAEAAQA+gAAAJsDAAAAAA==&#10;">
                      <v:group id="Gruppo 185" o:spid="_x0000_s1052" style="position:absolute;left:1440;top:51125;width:55236;height:30866" coordorigin="1440,51125" coordsize="55236,308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mA6nsQAAADcAAAA&#10;DwAAAAAAAAAAAAAAAACqAgAAZHJzL2Rvd25yZXYueG1sUEsFBgAAAAAEAAQA+gAAAJsDAAAAAA==&#10;">
                        <v:group id="Gruppo 186" o:spid="_x0000_s1053" style="position:absolute;left:1440;top:51125;width:26643;height:30866" coordorigin="1440,51125" coordsize="12241,16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GsqTpwwAAANwAAAAP&#10;AAAAAAAAAAAAAAAAAKoCAABkcnMvZG93bnJldi54bWxQSwUGAAAAAAQABAD6AAAAmgMAAAAA&#10;">
                          <v:group id="Gruppo 187" o:spid="_x0000_s1054" style="position:absolute;left:1440;top:51129;width:12241;height:16476" coordorigin="1440,51129" coordsize="12241,164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4BcsQAAADcAAAADwAAAGRycy9kb3ducmV2LnhtbERPS2uDQBC+F/Iflink&#10;1qwmtAk2q0hoQg+hkAeU3gZ3oqI7K+5Wzb/vFgq9zcf3nG02mVYM1LvasoJ4EYEgLqyuuVRwveyf&#10;NiCcR9bYWiYFd3KQpbOHLSbajnyi4exLEULYJaig8r5LpHRFRQbdwnbEgbvZ3qAPsC+l7nEM4aaV&#10;yyh6kQZrDg0VdrSrqGjO30bBYcQxX8Vvw7G57e5fl+ePz2NMSs0fp/wVhKfJ/4v/3O86zN+s4f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4BcsQAAADcAAAA&#10;DwAAAAAAAAAAAAAAAACqAgAAZHJzL2Rvd25yZXYueG1sUEsFBgAAAAAEAAQA+gAAAJsDAAAAAA==&#10;">
                            <v:rect id="Rettangolo 188" o:spid="_x0000_s1055" style="position:absolute;left:2880;top:57053;width:9361;height:91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2gZcQA&#10;AADcAAAADwAAAGRycy9kb3ducmV2LnhtbESPQWvDMAyF74P+B6PCLmV11kEJad1SBoNdMljbHyBi&#10;LQ6NZTd22uzfT4fCbhLv6b1P2/3ke3WjIXWBDbwuC1DETbAdtwbOp4+XElTKyBb7wGTglxLsd7On&#10;LVY23PmbbsfcKgnhVKEBl3OstE6NI49pGSKxaD9h8JhlHVptB7xLuO/1qijW2mPH0uAw0ruj5nIc&#10;vYFpLK/Xerx4R291v1jl+FXHaMzzfDpsQGWa8r/5cf1pBb8UWnlGJtC7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QNoGXEAAAA3AAAAA8AAAAAAAAAAAAAAAAAmAIAAGRycy9k&#10;b3ducmV2LnhtbFBLBQYAAAAABAAEAPUAAACJAwAAAAA=&#10;" filled="f" strokecolor="black [3213]"/>
                            <v:rect id="Rettangolo 189" o:spid="_x0000_s1056" style="position:absolute;left:1440;top:66165;width:12241;height:14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EF/sEA&#10;AADcAAAADwAAAGRycy9kb3ducmV2LnhtbERPzYrCMBC+L/gOYQQvi6brwlKrUWRB8NKFVR9gaMam&#10;2Exik2p9eyMs7G0+vt9ZbQbbiht1oXGs4GOWgSCunG64VnA67qY5iBCRNbaOScGDAmzWo7cVFtrd&#10;+Zduh1iLFMKhQAUmRl9IGSpDFsPMeeLEnV1nMSbY1VJ3eE/htpXzLPuSFhtODQY9fRuqLofeKhj6&#10;/Hot+4s19Fm27/Pof0rvlZqMh+0SRKQh/ov/3Hud5ucLeD2TLpD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tBBf7BAAAA3AAAAA8AAAAAAAAAAAAAAAAAmAIAAGRycy9kb3du&#10;cmV2LnhtbFBLBQYAAAAABAAEAPUAAACGAwAAAAA=&#10;" filled="f" strokecolor="black [3213]"/>
                            <v:line id="Connettore 1 190" o:spid="_x0000_s1057" style="position:absolute;visibility:visible;mso-wrap-style:square" from="2880,51596" to="12241,516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GJusUAAADcAAAADwAAAGRycy9kb3ducmV2LnhtbESPQUvDQBCF74L/YRnBi9iNHmKN3ZZS&#10;EISeTFu8jruTbDA7G7JrmvrrnYPgbYb35r1vVps59GqiMXWRDTwsClDENrqOWwPHw+v9ElTKyA77&#10;yGTgQgk26+urFVYunvmdpjq3SkI4VWjA5zxUWifrKWBaxIFYtCaOAbOsY6vdiGcJD71+LIpSB+xY&#10;GjwOtPNkv+rvYGBfPtX4ebCnj8udnvyeGvtTNsbc3szbF1CZ5vxv/rt+c4L/LPjyjEyg1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YGJusUAAADcAAAADwAAAAAAAAAA&#10;AAAAAAChAgAAZHJzL2Rvd25yZXYueG1sUEsFBgAAAAAEAAQA+QAAAJMDAAAAAA==&#10;" strokecolor="black [3213]">
                              <v:stroke dashstyle="dash"/>
                            </v:line>
                            <v:line id="Connettore 1 191" o:spid="_x0000_s1058" style="position:absolute;flip:y;visibility:visible;mso-wrap-style:square" from="2880,51129" to="2880,570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ZZ8EMEAAADcAAAADwAAAGRycy9kb3ducmV2LnhtbERPzWoCMRC+F3yHMIK3mrVY0dUoVhCk&#10;F6n6AMNm3CxuJmsSdd2nN4VCb/Px/c5i1dpa3MmHyrGC0TADQVw4XXGp4HTcvk9BhIissXZMCp4U&#10;YLXsvS0w1+7BP3Q/xFKkEA45KjAxNrmUoTBkMQxdQ5y4s/MWY4K+lNrjI4XbWn5k2URarDg1GGxo&#10;Y6i4HG5WQd3FUzf72pguu46fer+fOP/5rdSg367nICK18V/8597pNH82gt9n0gVy+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xlnwQwQAAANwAAAAPAAAAAAAAAAAAAAAA&#10;AKECAABkcnMvZG93bnJldi54bWxQSwUGAAAAAAQABAD5AAAAjwMAAAAA&#10;" strokecolor="black [3213]"/>
                          </v:group>
                          <v:group id="Gruppo 192" o:spid="_x0000_s1059" style="position:absolute;left:4764;top:51125;width:7480;height:14394" coordorigin="4764,51125" coordsize="7479,143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FA0N8IAAADcAAAADwAAAGRycy9kb3ducmV2LnhtbERPTYvCMBC9C/sfwix4&#10;07QuylqNIrIrHkRQF8Tb0IxtsZmUJtvWf28Ewds83ufMl50pRUO1KywriIcRCOLU6oIzBX+n38E3&#10;COeRNZaWScGdHCwXH705Jtq2fKDm6DMRQtglqCD3vkqkdGlOBt3QVsSBu9raoA+wzqSusQ3hppSj&#10;KJpIgwWHhhwrWueU3o7/RsGmxXb1Ff80u9t1fb+cxvvzLial+p/dagbCU+ff4pd7q8P86Q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xQNDfCAAAA3AAAAA8A&#10;AAAAAAAAAAAAAAAAqgIAAGRycy9kb3ducmV2LnhtbFBLBQYAAAAABAAEAPoAAACZAwAAAAA=&#10;">
                            <v:oval id="Ovale 193" o:spid="_x0000_s1060" style="position:absolute;left:9361;top:53367;width:1440;height:1515;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6dfsIA&#10;AADcAAAADwAAAGRycy9kb3ducmV2LnhtbERPTWsCMRC9C/0PYQq91Wyt6Lo1ShWKXqrUCl6Hzexm&#10;6WayJKmu/94UCt7m8T5nvuxtK87kQ+NYwcswA0FcOt1wreD4/fGcgwgRWWPrmBRcKcBy8TCYY6Hd&#10;hb/ofIi1SCEcClRgYuwKKUNpyGIYuo44cZXzFmOCvpba4yWF21aOsmwiLTacGgx2tDZU/hx+rYLd&#10;53Ts13p2PVV6wrpqzWafr5R6euzf30BE6uNd/O/e6jR/9gp/z6QL5O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rp1+wgAAANwAAAAPAAAAAAAAAAAAAAAAAJgCAABkcnMvZG93&#10;bnJldi54bWxQSwUGAAAAAAQABAD1AAAAhwMAAAAA&#10;" filled="f" strokecolor="black [3213]" strokeweight="0"/>
                            <v:oval id="Ovale 195" o:spid="_x0000_s1061" style="position:absolute;left:9711;top:58430;width:1440;height:14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ugkcIA&#10;AADcAAAADwAAAGRycy9kb3ducmV2LnhtbERPTWsCMRC9C/0PYQq91Wyl6ro1ShWKXqrUCl6Hzexm&#10;6WayJKmu/94UCt7m8T5nvuxtK87kQ+NYwcswA0FcOt1wreD4/fGcgwgRWWPrmBRcKcBy8TCYY6Hd&#10;hb/ofIi1SCEcClRgYuwKKUNpyGIYuo44cZXzFmOCvpba4yWF21aOsmwiLTacGgx2tDZU/hx+rYLd&#10;5/TVr/Xseqr0hHXVms0+Xyn19Ni/v4GI1Me7+N+91Wn+bAx/z6QL5O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C6CRwgAAANwAAAAPAAAAAAAAAAAAAAAAAJgCAABkcnMvZG93&#10;bnJldi54bWxQSwUGAAAAAAQABAD1AAAAhwMAAAAA&#10;" filled="f" strokecolor="black [3213]" strokeweight="0"/>
                            <v:oval id="Ovale 196" o:spid="_x0000_s1062" style="position:absolute;left:4764;top:64005;width:1440;height:1514;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k+5sIA&#10;AADcAAAADwAAAGRycy9kb3ducmV2LnhtbERPTWsCMRC9F/wPYQRvNWuRra5GUUHspS1Vweuwmd0s&#10;biZLkur675tCobd5vM9Zrnvbihv50DhWMBlnIIhLpxuuFZxP++cZiBCRNbaOScGDAqxXg6clFtrd&#10;+Ytux1iLFMKhQAUmxq6QMpSGLIax64gTVzlvMSboa6k93lO4beVLluXSYsOpwWBHO0Pl9fhtFXy8&#10;v079Ts8fl0rnrKvWHD5nW6VGw36zABGpj//iP/ebTvPnOfw+ky6Q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2T7mwgAAANwAAAAPAAAAAAAAAAAAAAAAAJgCAABkcnMvZG93&#10;bnJldi54bWxQSwUGAAAAAAQABAD1AAAAhwMAAAAA&#10;" filled="f" strokecolor="black [3213]" strokeweight="0"/>
                            <v:line id="Connettore 1 197" o:spid="_x0000_s1063" style="position:absolute;flip:y;visibility:visible;mso-wrap-style:square" from="12244,51125" to="12244,57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NB/8MAAADcAAAADwAAAGRycy9kb3ducmV2LnhtbERP3WrCMBS+H+wdwhnsbqaTqbM2FScM&#10;hjfizwMcmrOm2Jx0Saa1T2+Ewe7Ox/d7imVvW3EmHxrHCl5HGQjiyumGawXHw+fLO4gQkTW2jknB&#10;lQIsy8eHAnPtLryj8z7WIoVwyFGBibHLpQyVIYth5DrixH07bzEm6GupPV5SuG3lOMum0mLDqcFg&#10;R2tD1Wn/axW0QzwO84+1GbKft6vebqfOTzZKPT/1qwWISH38F/+5v3SaP5/B/Zl0gSx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zQf/DAAAA3AAAAA8AAAAAAAAAAAAA&#10;AAAAoQIAAGRycy9kb3ducmV2LnhtbFBLBQYAAAAABAAEAPkAAACRAwAAAAA=&#10;" strokecolor="black [3213]"/>
                          </v:group>
                        </v:group>
                        <v:shape id="CasellaDiTesto 49" o:spid="_x0000_s1064" type="#_x0000_t202" style="position:absolute;left:19435;top:65973;width:37241;height:112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greMMA&#10;AADcAAAADwAAAGRycy9kb3ducmV2LnhtbESPQU/DMAyF70j7D5EncWPpkECsLJumAdIOXNi6u9WY&#10;plrjVI1Zu3+PD0jcbL3n9z6vt1PszJWG3CZ2sFwUYIjr5FtuHFSnj4cXMFmQPXaJycGNMmw3s7s1&#10;lj6N/EXXozRGQziX6CCI9KW1uQ4UMS9ST6zadxoiiq5DY/2Ao4bHzj4WxbON2LI2BOxpH6i+HH+i&#10;AxG/W96q95gP5+nzbQxF/YSVc/fzafcKRmiSf/Pf9cEr/kpp9Rmdw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KgreMMAAADcAAAADwAAAAAAAAAAAAAAAACYAgAAZHJzL2Rv&#10;d25yZXYueG1sUEsFBgAAAAAEAAQA9QAAAIgDAAAAAA==&#10;" filled="f" stroked="f">
                          <v:textbox style="mso-fit-shape-to-text:t">
                            <w:txbxContent>
                              <w:p w:rsidR="006D3F20" w:rsidRDefault="006D3F20" w:rsidP="005F2E22">
                                <w:pPr>
                                  <w:pStyle w:val="NormaleWeb"/>
                                  <w:jc w:val="center"/>
                                </w:pPr>
                                <w:r>
                                  <w:rPr>
                                    <w:rFonts w:cs="Arial"/>
                                    <w:color w:val="000000" w:themeColor="text1"/>
                                    <w:kern w:val="24"/>
                                    <w:sz w:val="14"/>
                                    <w:szCs w:val="14"/>
                                  </w:rPr>
                                  <w:t xml:space="preserve">Gelation bath of </w:t>
                                </w:r>
                                <w:r>
                                  <w:rPr>
                                    <w:rFonts w:eastAsia="Calibri" w:cs="Arial"/>
                                    <w:color w:val="000000" w:themeColor="text1"/>
                                    <w:kern w:val="24"/>
                                    <w:sz w:val="14"/>
                                    <w:szCs w:val="14"/>
                                  </w:rPr>
                                  <w:t>CaCl</w:t>
                                </w:r>
                                <w:r>
                                  <w:rPr>
                                    <w:rFonts w:eastAsia="Calibri" w:cs="Arial"/>
                                    <w:color w:val="000000" w:themeColor="text1"/>
                                    <w:kern w:val="24"/>
                                    <w:position w:val="-4"/>
                                    <w:sz w:val="14"/>
                                    <w:szCs w:val="14"/>
                                    <w:vertAlign w:val="subscript"/>
                                  </w:rPr>
                                  <w:t>2</w:t>
                                </w:r>
                              </w:p>
                            </w:txbxContent>
                          </v:textbox>
                        </v:shape>
                      </v:group>
                      <v:group id="Gruppo 199" o:spid="_x0000_s1065" style="position:absolute;top:-3070;width:31675;height:53951" coordorigin=",-3070" coordsize="31675,539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vSmRsQAAADcAAAADwAAAGRycy9kb3ducmV2LnhtbERPS2uDQBC+F/Iflink&#10;1qwmtCQ2q0hoQg+hkAeU3gZ3oqI7K+5Wzb/vFgq9zcf3nG02mVYM1LvasoJ4EYEgLqyuuVRwveyf&#10;1iCcR9bYWiYFd3KQpbOHLSbajnyi4exLEULYJaig8r5LpHRFRQbdwnbEgbvZ3qAPsC+l7nEM4aaV&#10;yyh6kQZrDg0VdrSrqGjO30bBYcQxX8Vvw7G57e5fl+ePz2NMSs0fp/wVhKfJ/4v/3O86zN9s4P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vSmRsQAAADcAAAA&#10;DwAAAAAAAAAAAAAAAACqAgAAZHJzL2Rvd25yZXYueG1sUEsFBgAAAAAEAAQA+gAAAJsDAAAAAA==&#10;">
                        <v:group id="Gruppo 200" o:spid="_x0000_s1066" style="position:absolute;top:-3070;width:31675;height:53951" coordorigin=",-3070" coordsize="31675,539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Dh+yDFAAAA3AAA&#10;AA8AAAAAAAAAAAAAAAAAqgIAAGRycy9kb3ducmV2LnhtbFBLBQYAAAAABAAEAPoAAACcAwAAAAA=&#10;">
                          <v:group id="Gruppo 201" o:spid="_x0000_s1067" style="position:absolute;top:-3070;width:30958;height:46821" coordorigin=",-3070" coordsize="30958,468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V67xgAAANwA&#10;AAAPAAAAAAAAAAAAAAAAAKoCAABkcnMvZG93bnJldi54bWxQSwUGAAAAAAQABAD6AAAAnQMAAAAA&#10;">
                            <v:group id="Gruppo 202" o:spid="_x0000_s1068" style="position:absolute;width:28803;height:35690" coordorigin="" coordsize="28803,316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line id="Connettore 1 203" o:spid="_x0000_s1069" style="position:absolute;visibility:visible;mso-wrap-style:square" from="10801,0" to="10801,31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Nfzc8YAAADcAAAADwAAAGRycy9kb3ducmV2LnhtbESPQWvCQBSE7wX/w/KE3urGlBpJXSUI&#10;Qq0ntaXXR/Y1Sc2+DbvbGPvru4LgcZiZb5jFajCt6Mn5xrKC6SQBQVxa3XCl4OO4eZqD8AFZY2uZ&#10;FFzIw2o5elhgru2Z99QfQiUihH2OCuoQulxKX9Zk0E9sRxy9b+sMhihdJbXDc4SbVqZJMpMGG44L&#10;NXa0rqk8HX6Ngnn5/uOKrNhOXz677K9Pd7PNV6bU43goXkEEGsI9fGu/aQVp8gzXM/EIyO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DX83PGAAAA3AAAAA8AAAAAAAAA&#10;AAAAAAAAoQIAAGRycy9kb3ducmV2LnhtbFBLBQYAAAAABAAEAPkAAACUAwAAAAA=&#10;" strokecolor="black [3213]"/>
                              <v:line id="Connettore 1 204" o:spid="_x0000_s1070" style="position:absolute;visibility:visible;mso-wrap-style:square" from="18002,0" to="18002,31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z5rB8YAAADcAAAADwAAAGRycy9kb3ducmV2LnhtbESPQWvCQBSE7wX/w/KE3urG0BpJXSUI&#10;Qq0ntaXXR/Y1Sc2+DbvbGPvru4LgcZiZb5jFajCt6Mn5xrKC6SQBQVxa3XCl4OO4eZqD8AFZY2uZ&#10;FFzIw2o5elhgru2Z99QfQiUihH2OCuoQulxKX9Zk0E9sRxy9b+sMhihdJbXDc4SbVqZJMpMGG44L&#10;NXa0rqk8HX6Ngnn5/uOKrNhOXz677K9Pd7PNV6bU43goXkEEGsI9fGu/aQVp8gzXM/EIyO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8+awfGAAAA3AAAAA8AAAAAAAAA&#10;AAAAAAAAoQIAAGRycy9kb3ducmV2LnhtbFBLBQYAAAAABAAEAPkAAACUAwAAAAA=&#10;" strokecolor="black [3213]"/>
                              <v:line id="Connettore 1 205" o:spid="_x0000_s1071" style="position:absolute;flip:y;visibility:visible;mso-wrap-style:square" from="21602,18723" to="28803,31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KO6MQAAADcAAAADwAAAGRycy9kb3ducmV2LnhtbESP3WoCMRSE7wt9h3AKvauJoqKrUVpB&#10;KL0Rfx7gsDluFjcn2yTVdZ++KRS8HGbmG2a57lwjrhRi7VnDcKBAEJfe1FxpOB23bzMQMSEbbDyT&#10;hjtFWK+en5ZYGH/jPV0PqRIZwrFADTaltpAylpYcxoFvibN39sFhyjJU0gS8Zbhr5EipqXRYc16w&#10;2NLGUnk5/DgNTZ9O/fxjY3v1Pb6b3W7qw+RL69eX7n0BIlGXHuH/9qfRMFIT+DuTj4B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go7oxAAAANwAAAAPAAAAAAAAAAAA&#10;AAAAAKECAABkcnMvZG93bnJldi54bWxQSwUGAAAAAAQABAD5AAAAkgMAAAAA&#10;" strokecolor="black [3213]"/>
                              <v:line id="Connettore 1 206" o:spid="_x0000_s1072" style="position:absolute;flip:x y;visibility:visible;mso-wrap-style:square" from="0,18723" to="7200,31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CSgg8MAAADcAAAADwAAAGRycy9kb3ducmV2LnhtbESP3WoCMRSE7wu+QzhC7zRRqOjWKCq0&#10;CIrgT+8Pm9PdrZuTZZO66dsbQejlMDPfMPNltLW4UesrxxpGQwWCOHem4kLD5fwxmILwAdlg7Zg0&#10;/JGH5aL3MsfMuI6PdDuFQiQI+ww1lCE0mZQ+L8miH7qGOHnfrrUYkmwLaVrsEtzWcqzURFqsOC2U&#10;2NCmpPx6+rUatrs4m/Lm8LPHr87Vh7e1Mp9R69d+XL2DCBTDf/jZ3hoNYzWBx5l0BOTi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wkoIPDAAAA3AAAAA8AAAAAAAAAAAAA&#10;AAAAoQIAAGRycy9kb3ducmV2LnhtbFBLBQYAAAAABAAEAPkAAACRAwAAAAA=&#10;" strokecolor="black [3213]"/>
                              <v:line id="Connettore 1 207" o:spid="_x0000_s1073" style="position:absolute;flip:y;visibility:visible;mso-wrap-style:square" from="28803,0" to="28803,187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y1BMQAAADcAAAADwAAAGRycy9kb3ducmV2LnhtbESP0WoCMRRE3wv+Q7iCbzWpWKurUVpB&#10;kL6I1g+4bK6bpZubbZLqul/fFAp9HGbmDLPadK4RVwqx9qzhaaxAEJfe1FxpOH/sHucgYkI22Hgm&#10;DXeKsFkPHlZYGH/jI11PqRIZwrFADTaltpAylpYcxrFvibN38cFhyjJU0gS8Zbhr5ESpmXRYc16w&#10;2NLWUvl5+nYamj6d+8Xb1vbqa3o3h8PMh+d3rUfD7nUJIlGX/sN/7b3RMFEv8HsmHwG5/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HLUExAAAANwAAAAPAAAAAAAAAAAA&#10;AAAAAKECAABkcnMvZG93bnJldi54bWxQSwUGAAAAAAQABAD5AAAAkgMAAAAA&#10;" strokecolor="black [3213]"/>
                              <v:line id="Connettore 1 208" o:spid="_x0000_s1074" style="position:absolute;flip:y;visibility:visible;mso-wrap-style:square" from="0,0" to="0,187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4MhdsEAAADcAAAADwAAAGRycy9kb3ducmV2LnhtbERPzWoCMRC+F3yHMIK3mlSs6NYoKgjS&#10;i1R9gGEz3SzdTNYk6rpP3xwKPX58/8t15xpxpxBrzxrexgoEcelNzZWGy3n/OgcRE7LBxjNpeFKE&#10;9WrwssTC+Ad/0f2UKpFDOBaowabUFlLG0pLDOPYtcea+fXCYMgyVNAEfOdw1cqLUTDqsOTdYbGln&#10;qfw53ZyGpk+XfrHd2V5dp09zPM58eP/UejTsNh8gEnXpX/znPhgNE5XX5jP5CMjV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gyF2wQAAANwAAAAPAAAAAAAAAAAAAAAA&#10;AKECAABkcnMvZG93bnJldi54bWxQSwUGAAAAAAQABAD5AAAAjwMAAAAA&#10;" strokecolor="black [3213]"/>
                            </v:group>
                            <v:shape id="Connettore 2 209" o:spid="_x0000_s1075" type="#_x0000_t32" style="position:absolute;left:7200;top:43751;width:144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nYdMUAAADcAAAADwAAAGRycy9kb3ducmV2LnhtbESPS2/CMBCE75X6H6xF6q3YcGhpwKCK&#10;PtQLKg3lvsSbhxqvI9sNgV+PKyH1OJqZbzSL1WBb0ZMPjWMNk7ECQVw403Cl4Xv3dj8DESKywdYx&#10;aThRgNXy9maBmXFH/qI+j5VIEA4Zaqhj7DIpQ1GTxTB2HXHySuctxiR9JY3HY4LbVk6VepAWG04L&#10;NXa0rqn4yX+thpftujz0h837awiP51z50u32n1rfjYbnOYhIQ/wPX9sfRsNUPcHfmXQE5PI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enYdMUAAADcAAAADwAAAAAAAAAA&#10;AAAAAAChAgAAZHJzL2Rvd25yZXYueG1sUEsFBgAAAAAEAAQA+QAAAJMDAAAAAA==&#10;" strokecolor="#bfbfbf [2412]" strokeweight="0">
                              <v:stroke startarrow="classic" startarrowwidth="narrow" endarrow="classic" endarrowwidth="narrow"/>
                            </v:shape>
                            <v:shape id="CasellaDiTesto 39" o:spid="_x0000_s1076" type="#_x0000_t202" style="position:absolute;left:18001;top:-1337;width:12957;height:66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hFWL8A&#10;AADcAAAADwAAAGRycy9kb3ducmV2LnhtbERPTWvCQBC9F/wPywjedBPBIqmrSG3Bg5dqvA/ZaTY0&#10;Oxuyo4n/3j0IPT7e92Y3+lbdqY9NYAP5IgNFXAXbcG2gvHzP16CiIFtsA5OBB0XYbSdvGyxsGPiH&#10;7mepVQrhWKABJ9IVWsfKkce4CB1x4n5D71ES7GttexxSuG/1MsvetceGU4PDjj4dVX/nmzcgYvf5&#10;o/zy8XgdT4fBZdUKS2Nm03H/AUpolH/xy320BpZ5mp/OpCOgt0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KEVYvwAAANwAAAAPAAAAAAAAAAAAAAAAAJgCAABkcnMvZG93bnJl&#10;di54bWxQSwUGAAAAAAQABAD1AAAAhAMAAAAA&#10;" filled="f" stroked="f">
                              <v:textbox style="mso-fit-shape-to-text:t">
                                <w:txbxContent>
                                  <w:p w:rsidR="006D3F20" w:rsidRDefault="006D3F20" w:rsidP="005F2E22">
                                    <w:pPr>
                                      <w:pStyle w:val="NormaleWeb"/>
                                    </w:pPr>
                                    <w:r>
                                      <w:rPr>
                                        <w:rFonts w:cs="Arial"/>
                                        <w:color w:val="000000" w:themeColor="text1"/>
                                        <w:kern w:val="24"/>
                                        <w:sz w:val="14"/>
                                        <w:szCs w:val="14"/>
                                      </w:rPr>
                                      <w:t>Air</w:t>
                                    </w:r>
                                  </w:p>
                                </w:txbxContent>
                              </v:textbox>
                            </v:shape>
                            <v:shape id="CasellaDiTesto 40" o:spid="_x0000_s1077" type="#_x0000_t202" style="position:absolute;left:446;top:-1464;width:11611;height:6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Tgw8IA&#10;AADcAAAADwAAAGRycy9kb3ducmV2LnhtbESPQWvCQBSE7wX/w/IK3uomgiKpq0it4MGLNr0/sq/Z&#10;0OzbkH018d+7gtDjMDPfMOvt6Ft1pT42gQ3kswwUcRVsw7WB8uvwtgIVBdliG5gM3CjCdjN5WWNh&#10;w8Bnul6kVgnCsUADTqQrtI6VI49xFjri5P2E3qMk2dfa9jgkuG/1PMuW2mPDacFhRx+Oqt/Lnzcg&#10;Ynf5rfz08fg9nvaDy6oFlsZMX8fdOyihUf7Dz/bRGpjnOTzOpCOgN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ODDwgAAANwAAAAPAAAAAAAAAAAAAAAAAJgCAABkcnMvZG93&#10;bnJldi54bWxQSwUGAAAAAAQABAD1AAAAhwMAAAAA&#10;" filled="f" stroked="f">
                              <v:textbox style="mso-fit-shape-to-text:t">
                                <w:txbxContent>
                                  <w:p w:rsidR="006D3F20" w:rsidRDefault="006D3F20" w:rsidP="005F2E22">
                                    <w:pPr>
                                      <w:pStyle w:val="NormaleWeb"/>
                                    </w:pPr>
                                    <w:r>
                                      <w:rPr>
                                        <w:rFonts w:cs="Arial"/>
                                        <w:color w:val="000000" w:themeColor="text1"/>
                                        <w:kern w:val="24"/>
                                        <w:sz w:val="14"/>
                                        <w:szCs w:val="14"/>
                                      </w:rPr>
                                      <w:t>Air</w:t>
                                    </w:r>
                                  </w:p>
                                </w:txbxContent>
                              </v:textbox>
                            </v:shape>
                            <v:shape id="CasellaDiTesto 41" o:spid="_x0000_s1078" type="#_x0000_t202" style="position:absolute;left:-3038;top:10219;width:33837;height:726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HH7sIA&#10;AADcAAAADwAAAGRycy9kb3ducmV2LnhtbESPwWrDMBBE74H+g9hCb7EcH5LiRjEmEOipkLTNebG2&#10;tom1MtLGdv++KhR6HGbmDbOvFjeoiULsPRvYZDko4sbbnlsDH++n9TOoKMgWB89k4JsiVIeH1R5L&#10;62c+03SRViUIxxINdCJjqXVsOnIYMz8SJ+/LB4eSZGi1DTgnuBt0kedb7bDntNDhSMeOmtvl7gyc&#10;ZNmFqZFJz/fd9U1v8Vx/ojFPj0v9Akpokf/wX/vVGig2BfyeSUdAH3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AcfuwgAAANwAAAAPAAAAAAAAAAAAAAAAAJgCAABkcnMvZG93&#10;bnJldi54bWxQSwUGAAAAAAQABAD1AAAAhwMAAAAA&#10;" filled="f" stroked="f">
                              <v:textbox style="mso-fit-shape-to-text:t">
                                <w:txbxContent>
                                  <w:p w:rsidR="006D3F20" w:rsidRDefault="006D3F20" w:rsidP="005F2E22">
                                    <w:pPr>
                                      <w:pStyle w:val="NormaleWeb"/>
                                    </w:pPr>
                                    <w:r>
                                      <w:rPr>
                                        <w:rFonts w:cs="Arial"/>
                                        <w:color w:val="000000" w:themeColor="text1"/>
                                        <w:kern w:val="24"/>
                                        <w:sz w:val="14"/>
                                        <w:szCs w:val="14"/>
                                      </w:rPr>
                                      <w:t>Alginate Solution</w:t>
                                    </w:r>
                                  </w:p>
                                </w:txbxContent>
                              </v:textbox>
                            </v:shape>
                          </v:group>
                          <v:rect id="Rettangolo 213" o:spid="_x0000_s1079" style="position:absolute;left:9639;top:35354;width:12937;height:85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bcLMYA&#10;AADcAAAADwAAAGRycy9kb3ducmV2LnhtbESP3WrCQBSE74W+w3IKvRHdqCW10VWKP5B61+gDHLOn&#10;STR7NmRXjW/vCoVeDjPzDTNfdqYWV2pdZVnBaBiBIM6trrhQcNhvB1MQziNrrC2Tgjs5WC5eenNM&#10;tL3xD10zX4gAYZeggtL7JpHS5SUZdEPbEAfv17YGfZBtIXWLtwA3tRxHUSwNVhwWSmxoVVJ+zi5G&#10;wffufXdYpfJ0/qzW/fQji+Qx3ij19tp9zUB46vx/+K+dagXj0QSeZ8IR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0bcLMYAAADcAAAADwAAAAAAAAAAAAAAAACYAgAAZHJz&#10;L2Rvd25yZXYueG1sUEsFBgAAAAAEAAQA9QAAAIsDAAAAAA==&#10;" filled="f" stroked="f">
                            <v:textbox style="mso-fit-shape-to-text:t">
                              <w:txbxContent>
                                <w:p w:rsidR="006D3F20" w:rsidRPr="00B33C1D" w:rsidRDefault="006D3F20" w:rsidP="005F2E22">
                                  <w:pPr>
                                    <w:pStyle w:val="NormaleWeb"/>
                                    <w:rPr>
                                      <w:sz w:val="18"/>
                                      <w:szCs w:val="18"/>
                                    </w:rPr>
                                  </w:pPr>
                                  <w:r w:rsidRPr="00B33C1D">
                                    <w:rPr>
                                      <w:rFonts w:cs="Arial"/>
                                      <w:color w:val="000000" w:themeColor="text1"/>
                                      <w:kern w:val="24"/>
                                      <w:sz w:val="18"/>
                                      <w:szCs w:val="18"/>
                                    </w:rPr>
                                    <w:t>d</w:t>
                                  </w:r>
                                  <w:r w:rsidRPr="00B33C1D">
                                    <w:rPr>
                                      <w:rFonts w:cs="Arial"/>
                                      <w:color w:val="000000" w:themeColor="text1"/>
                                      <w:kern w:val="24"/>
                                      <w:position w:val="-4"/>
                                      <w:sz w:val="18"/>
                                      <w:szCs w:val="18"/>
                                      <w:vertAlign w:val="subscript"/>
                                    </w:rPr>
                                    <w:t>d</w:t>
                                  </w:r>
                                </w:p>
                              </w:txbxContent>
                            </v:textbox>
                          </v:rect>
                          <v:rect id="Rettangolo 214" o:spid="_x0000_s1080" style="position:absolute;left:9918;top:42292;width:21757;height:85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9EWMYA&#10;AADcAAAADwAAAGRycy9kb3ducmV2LnhtbESP0WrCQBRE3wv9h+UWfCl1Ywi2pq5StEL0zdQPuGZv&#10;k9Ts3ZDdJvHvuwXBx2FmzjDL9Wga0VPnassKZtMIBHFhdc2lgtPX7uUNhPPIGhvLpOBKDtarx4cl&#10;ptoOfKQ+96UIEHYpKqi8b1MpXVGRQTe1LXHwvm1n0AfZlVJ3OAS4aWQcRXNpsOawUGFLm4qKS/5r&#10;FOwPyeG0yeTPZVFvn7PXPJLn+adSk6fx4x2Ep9Hfw7d2phXEswT+z4QjIF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K9EWMYAAADcAAAADwAAAAAAAAAAAAAAAACYAgAAZHJz&#10;L2Rvd25yZXYueG1sUEsFBgAAAAAEAAQA9QAAAIsDAAAAAA==&#10;" filled="f" stroked="f">
                            <v:textbox style="mso-fit-shape-to-text:t">
                              <w:txbxContent>
                                <w:p w:rsidR="006D3F20" w:rsidRPr="00B33C1D" w:rsidRDefault="006D3F20" w:rsidP="005F2E22">
                                  <w:pPr>
                                    <w:pStyle w:val="NormaleWeb"/>
                                    <w:rPr>
                                      <w:sz w:val="18"/>
                                      <w:szCs w:val="18"/>
                                    </w:rPr>
                                  </w:pPr>
                                  <w:r w:rsidRPr="00B33C1D">
                                    <w:rPr>
                                      <w:rFonts w:cs="Arial"/>
                                      <w:color w:val="000000" w:themeColor="text1"/>
                                      <w:kern w:val="24"/>
                                      <w:sz w:val="18"/>
                                      <w:szCs w:val="18"/>
                                    </w:rPr>
                                    <w:t>d</w:t>
                                  </w:r>
                                  <w:r w:rsidRPr="00B33C1D">
                                    <w:rPr>
                                      <w:rFonts w:cs="Arial"/>
                                      <w:color w:val="000000" w:themeColor="text1"/>
                                      <w:kern w:val="24"/>
                                      <w:position w:val="-4"/>
                                      <w:sz w:val="18"/>
                                      <w:szCs w:val="18"/>
                                      <w:vertAlign w:val="subscript"/>
                                    </w:rPr>
                                    <w:t>c</w:t>
                                  </w:r>
                                </w:p>
                              </w:txbxContent>
                            </v:textbox>
                          </v:rect>
                        </v:group>
                        <v:line id="Connettore 1 215" o:spid="_x0000_s1081" style="position:absolute;visibility:visible;mso-wrap-style:square" from="7200,39071" to="7200,469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dokk8IAAADcAAAADwAAAGRycy9kb3ducmV2LnhtbESPT2sCMRTE7wW/Q3gFbzWrsFVXo4hQ&#10;kd78d39sntmlm5clSTXtpzeFgsdhZn7DLNfJduJGPrSOFYxHBQji2umWjYLz6eNtBiJEZI2dY1Lw&#10;QwHWq8HLEivt7nyg2zEakSEcKlTQxNhXUoa6IYth5Hri7F2dtxiz9EZqj/cMt52cFMW7tNhyXmiw&#10;p21D9dfx2yrwp0u509Mo52lGn9uyNb/pYJQavqbNAkSkFJ/h//ZeK5iMS/g7k4+AXD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dokk8IAAADcAAAADwAAAAAAAAAAAAAA&#10;AAChAgAAZHJzL2Rvd25yZXYueG1sUEsFBgAAAAAEAAQA+QAAAJADAAAAAA==&#10;" strokecolor="#bfbfbf [2412]" strokeweight="0"/>
                        <v:line id="Connettore 1 216" o:spid="_x0000_s1082" style="position:absolute;visibility:visible;mso-wrap-style:square" from="21602,38591" to="21602,46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Qi65MIAAADcAAAADwAAAGRycy9kb3ducmV2LnhtbESPQWsCMRSE70L/Q3gFb5pV0OrWKEVQ&#10;ijfd9v7YPLNLNy9LkmrsrzeC0OMwM98wq02ynbiQD61jBZNxAYK4drplo+Cr2o0WIEJE1tg5JgU3&#10;CrBZvwxWWGp35SNdTtGIDOFQooImxr6UMtQNWQxj1xNn7+y8xZilN1J7vGa47eS0KObSYst5ocGe&#10;tg3VP6dfq8BX37O9fotymRZ02M5a85eORqnha/p4BxEpxf/ws/2pFUwnc3icyUdAru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Qi65MIAAADcAAAADwAAAAAAAAAAAAAA&#10;AAChAgAAZHJzL2Rvd25yZXYueG1sUEsFBgAAAAAEAAQA+QAAAJADAAAAAA==&#10;" strokecolor="#bfbfbf [2412]" strokeweight="0"/>
                      </v:group>
                      <v:group id="Gruppo 217" o:spid="_x0000_s1083" style="position:absolute;left:26495;top:36004;width:12066;height:26186" coordorigin="26495,36004" coordsize="12065,261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tH1icQAAADcAAAADwAAAGRycy9kb3ducmV2LnhtbESPQYvCMBSE78L+h/AW&#10;vGlaF12pRhHZFQ8iqAvi7dE822LzUppsW/+9EQSPw8x8w8yXnSlFQ7UrLCuIhxEI4tTqgjMFf6ff&#10;wRSE88gaS8uk4E4OlouP3hwTbVs+UHP0mQgQdgkqyL2vEildmpNBN7QVcfCutjbog6wzqWtsA9yU&#10;chRFE2mw4LCQY0XrnNLb8d8o2LTYrr7in2Z3u67vl9N4f97FpFT/s1vNQHjq/Dv8am+1glH8Dc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tH1icQAAADcAAAA&#10;DwAAAAAAAAAAAAAAAACqAgAAZHJzL2Rvd25yZXYueG1sUEsFBgAAAAAEAAQA+gAAAJsDAAAAAA==&#10;">
                        <v:shape id="CasellaDiTesto 24" o:spid="_x0000_s1084" type="#_x0000_t202" style="position:absolute;left:21329;top:43057;width:23201;height:11263;rotation:-9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10zosIA&#10;AADcAAAADwAAAGRycy9kb3ducmV2LnhtbERPyU7DMBC9I/UfrKnUG3XaQ4pCnAgqIXIAVXS5j+Ih&#10;S+Nxartt+Ht8QOL49Pa8nMwgbuR8Z1nBapmAIK6t7rhRcDy8PT6B8AFZ42CZFPyQh7KYPeSYaXvn&#10;L7rtQyNiCPsMFbQhjJmUvm7JoF/akThy39YZDBG6RmqH9xhuBrlOklQa7Dg2tDjStqX6vL8aBZuU&#10;zv37xymZdlV1SXefm9c+OKUW8+nlGUSgKfyL/9yVVrBexbXxTDwCsvg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XTOiwgAAANwAAAAPAAAAAAAAAAAAAAAAAJgCAABkcnMvZG93&#10;bnJldi54bWxQSwUGAAAAAAQABAD1AAAAhwMAAAAA&#10;" filled="f" stroked="f">
                          <v:textbox style="mso-fit-shape-to-text:t">
                            <w:txbxContent>
                              <w:p w:rsidR="006D3F20" w:rsidRDefault="006D3F20" w:rsidP="005F2E22">
                                <w:pPr>
                                  <w:pStyle w:val="NormaleWeb"/>
                                  <w:jc w:val="center"/>
                                </w:pPr>
                                <w:r>
                                  <w:rPr>
                                    <w:rFonts w:cs="Arial"/>
                                    <w:color w:val="000000" w:themeColor="text1"/>
                                    <w:kern w:val="24"/>
                                    <w:sz w:val="14"/>
                                    <w:szCs w:val="14"/>
                                  </w:rPr>
                                  <w:t>Collecing distance</w:t>
                                </w:r>
                              </w:p>
                            </w:txbxContent>
                          </v:textbox>
                        </v:shape>
                        <v:line id="Connettore 1 219" o:spid="_x0000_s1085" style="position:absolute;visibility:visible;mso-wrap-style:square" from="26495,36004" to="30383,360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culsEAAADcAAAADwAAAGRycy9kb3ducmV2LnhtbESPQWsCMRSE74L/ITyhN80qWHVrFBEs&#10;0pva3h+b1+zi5mVJokZ/vSkUPA4z8w2zXCfbiiv50DhWMB4VIIgrpxs2Cr5Pu+EcRIjIGlvHpOBO&#10;Adarfm+JpXY3PtD1GI3IEA4lKqhj7EopQ1WTxTByHXH2fp23GLP0RmqPtwy3rZwUxbu02HBeqLGj&#10;bU3V+XixCvzpZ/qpZ1Eu0py+ttPGPNLBKPU2SJsPEJFSfIX/23utYDJewN+ZfATk6gk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Ely6WwQAAANwAAAAPAAAAAAAAAAAAAAAA&#10;AKECAABkcnMvZG93bnJldi54bWxQSwUGAAAAAAQABAD5AAAAjwMAAAAA&#10;" strokecolor="#bfbfbf [2412]" strokeweight="0"/>
                        <v:shape id="Connettore 2 220" o:spid="_x0000_s1086" type="#_x0000_t32" style="position:absolute;left:28439;top:36004;width:76;height:261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2YticIAAADcAAAADwAAAGRycy9kb3ducmV2LnhtbERPu27CMBTdK/EP1kXqVhwytFXAIAQt&#10;YqlaAuyX+OYh4uvINiH06+uhEuPRec+Xg2lFT843lhVMJwkI4sLqhisFx8PnyzsIH5A1tpZJwZ08&#10;LBejpzlm2t54T30eKhFD2GeooA6hy6T0RU0G/cR2xJErrTMYInSV1A5vMdy0Mk2SV2mw4dhQY0fr&#10;mopLfjUKNj/r8tyfv7Yf3r/95okr7eH0rdTzeFjNQAQawkP8795pBWka58cz8QjIx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2YticIAAADcAAAADwAAAAAAAAAAAAAA&#10;AAChAgAAZHJzL2Rvd25yZXYueG1sUEsFBgAAAAAEAAQA+QAAAJADAAAAAA==&#10;" strokecolor="#bfbfbf [2412]" strokeweight="0">
                          <v:stroke startarrow="classic" startarrowwidth="narrow" endarrow="classic" endarrowwidth="narrow"/>
                        </v:shape>
                        <v:line id="Connettore 1 221" o:spid="_x0000_s1087" style="position:absolute;flip:y;visibility:visible;mso-wrap-style:square" from="26495,62181" to="30383,62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j2FlMUAAADcAAAADwAAAGRycy9kb3ducmV2LnhtbESPQWvCQBSE74X+h+UVvBTdJIdQo6vU&#10;oFLoqSqKt0f2mYRm34bsmqT/vlsoeBxm5htmuR5NI3rqXG1ZQTyLQBAXVtdcKjgdd9M3EM4ja2ws&#10;k4IfcrBePT8tMdN24C/qD74UAcIuQwWV920mpSsqMuhmtiUO3s12Bn2QXSl1h0OAm0YmUZRKgzWH&#10;hQpbyisqvg93o2De5JvYt6+f6cXl++s2cufLUCg1eRnfFyA8jf4R/m9/aAVJEsPfmXAE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j2FlMUAAADcAAAADwAAAAAAAAAA&#10;AAAAAAChAgAAZHJzL2Rvd25yZXYueG1sUEsFBgAAAAAEAAQA+QAAAJMDAAAAAA==&#10;" strokecolor="#bfbfbf [2412]" strokeweight="0"/>
                      </v:group>
                    </v:group>
                  </v:group>
                </v:group>
                <v:shape id="Connettore 2 222" o:spid="_x0000_s1088" type="#_x0000_t32" style="position:absolute;left:31383;top:12982;width:20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PgWZcUAAADcAAAADwAAAGRycy9kb3ducmV2LnhtbESPzW7CMBCE75V4B2uRuBWHHGgVMAgB&#10;RVyqtgHuS7z5EfE6st2Q9unrSpV6HM3MN5rlejCt6Mn5xrKC2TQBQVxY3XCl4Hx6eXwG4QOyxtYy&#10;KfgiD+vV6GGJmbZ3/qA+D5WIEPYZKqhD6DIpfVGTQT+1HXH0SusMhihdJbXDe4SbVqZJMpcGG44L&#10;NXa0ram45Z9Gwe59W1776+th7/3Td5640p4ub0pNxsNmASLQEP7Df+2jVpCmKfyeiUdAr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PgWZcUAAADcAAAADwAAAAAAAAAA&#10;AAAAAAChAgAAZHJzL2Rvd25yZXYueG1sUEsFBgAAAAAEAAQA+QAAAJMDAAAAAA==&#10;" strokecolor="#bfbfbf [2412]" strokeweight="0">
                  <v:stroke startarrow="classic" startarrowwidth="narrow" endarrow="classic" endarrowwidth="narrow"/>
                </v:shape>
                <v:oval id="Ovale 223" o:spid="_x0000_s1089" style="position:absolute;left:31270;top:21844;width:880;height:863;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Q15cQA&#10;AADcAAAADwAAAGRycy9kb3ducmV2LnhtbESPQWsCMRSE74L/ITzBW812LWq3RlGh1EuV2kKvj83b&#10;zdLNy5Kkuv57Uyh4HGbmG2a57m0rzuRD41jB4yQDQVw63XCt4Ovz9WEBIkRkja1jUnClAOvVcLDE&#10;QrsLf9D5FGuRIBwKVGBi7AopQ2nIYpi4jjh5lfMWY5K+ltrjJcFtK/Msm0mLDacFgx3tDJU/p1+r&#10;4PA+f/I7/Xz9rvSMddWat+Niq9R41G9eQETq4z38395rBXk+hb8z6QjI1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g0NeXEAAAA3AAAAA8AAAAAAAAAAAAAAAAAmAIAAGRycy9k&#10;b3ducmV2LnhtbFBLBQYAAAAABAAEAPUAAACJAwAAAAA=&#10;" filled="f" strokecolor="black [3213]" strokeweight="0"/>
                <w10:wrap anchorx="margin"/>
              </v:group>
            </w:pict>
          </mc:Fallback>
        </mc:AlternateContent>
      </w:r>
    </w:p>
    <w:p w:rsidR="00B26E6F" w:rsidRDefault="00B26E6F" w:rsidP="00B26E6F">
      <w:pPr>
        <w:pStyle w:val="CETBodytext"/>
        <w:rPr>
          <w:lang w:val="en-GB"/>
        </w:rPr>
      </w:pPr>
    </w:p>
    <w:p w:rsidR="00CC3097" w:rsidRDefault="00CC3097" w:rsidP="00B26E6F">
      <w:pPr>
        <w:pStyle w:val="CETBodytext"/>
        <w:rPr>
          <w:lang w:val="en-GB"/>
        </w:rPr>
      </w:pPr>
    </w:p>
    <w:p w:rsidR="00CC3097" w:rsidRDefault="00CC3097" w:rsidP="00B26E6F">
      <w:pPr>
        <w:pStyle w:val="CETBodytext"/>
        <w:rPr>
          <w:lang w:val="en-GB"/>
        </w:rPr>
      </w:pPr>
    </w:p>
    <w:p w:rsidR="00CC3097" w:rsidRDefault="00CC3097" w:rsidP="00B26E6F">
      <w:pPr>
        <w:pStyle w:val="CETBodytext"/>
        <w:rPr>
          <w:lang w:val="en-GB"/>
        </w:rPr>
      </w:pPr>
    </w:p>
    <w:p w:rsidR="00CC3097" w:rsidRDefault="00CC3097" w:rsidP="00B26E6F">
      <w:pPr>
        <w:pStyle w:val="CETBodytext"/>
        <w:rPr>
          <w:lang w:val="en-GB"/>
        </w:rPr>
      </w:pPr>
    </w:p>
    <w:p w:rsidR="00CC3097" w:rsidRDefault="00CC3097" w:rsidP="00B26E6F">
      <w:pPr>
        <w:pStyle w:val="CETBodytext"/>
        <w:rPr>
          <w:lang w:val="en-GB"/>
        </w:rPr>
      </w:pPr>
    </w:p>
    <w:p w:rsidR="00CC3097" w:rsidRDefault="00CC3097" w:rsidP="00B26E6F">
      <w:pPr>
        <w:pStyle w:val="CETBodytext"/>
        <w:rPr>
          <w:lang w:val="en-GB"/>
        </w:rPr>
      </w:pPr>
    </w:p>
    <w:p w:rsidR="00CC3097" w:rsidRDefault="00CC3097" w:rsidP="00B26E6F">
      <w:pPr>
        <w:pStyle w:val="CETBodytext"/>
        <w:rPr>
          <w:lang w:val="en-GB"/>
        </w:rPr>
      </w:pPr>
    </w:p>
    <w:p w:rsidR="00CC3097" w:rsidRDefault="00CC3097" w:rsidP="00B26E6F">
      <w:pPr>
        <w:pStyle w:val="CETBodytext"/>
        <w:rPr>
          <w:lang w:val="en-GB"/>
        </w:rPr>
      </w:pPr>
    </w:p>
    <w:p w:rsidR="00CC3097" w:rsidRDefault="00CC3097" w:rsidP="00B26E6F">
      <w:pPr>
        <w:pStyle w:val="CETBodytext"/>
        <w:rPr>
          <w:lang w:val="en-GB"/>
        </w:rPr>
      </w:pPr>
    </w:p>
    <w:p w:rsidR="00CC3097" w:rsidRDefault="00CC3097" w:rsidP="00B26E6F">
      <w:pPr>
        <w:pStyle w:val="CETBodytext"/>
        <w:rPr>
          <w:lang w:val="en-GB"/>
        </w:rPr>
      </w:pPr>
    </w:p>
    <w:p w:rsidR="00CC3097" w:rsidRDefault="00CC3097" w:rsidP="00B26E6F">
      <w:pPr>
        <w:pStyle w:val="CETBodytext"/>
        <w:rPr>
          <w:lang w:val="en-GB"/>
        </w:rPr>
      </w:pPr>
    </w:p>
    <w:p w:rsidR="00CC3097" w:rsidRDefault="00CC3097" w:rsidP="00B26E6F">
      <w:pPr>
        <w:pStyle w:val="CETBodytext"/>
        <w:rPr>
          <w:lang w:val="en-GB"/>
        </w:rPr>
      </w:pPr>
    </w:p>
    <w:p w:rsidR="00CC3097" w:rsidRDefault="00CC3097" w:rsidP="00B26E6F">
      <w:pPr>
        <w:pStyle w:val="CETBodytext"/>
        <w:rPr>
          <w:lang w:val="en-GB"/>
        </w:rPr>
      </w:pPr>
    </w:p>
    <w:p w:rsidR="00391596" w:rsidRDefault="00391596" w:rsidP="00B26E6F">
      <w:pPr>
        <w:pStyle w:val="CETBodytext"/>
        <w:rPr>
          <w:lang w:val="en-GB"/>
        </w:rPr>
      </w:pPr>
    </w:p>
    <w:p w:rsidR="00391596" w:rsidRDefault="00391596" w:rsidP="00B26E6F">
      <w:pPr>
        <w:pStyle w:val="CETBodytext"/>
        <w:rPr>
          <w:lang w:val="en-GB"/>
        </w:rPr>
      </w:pPr>
    </w:p>
    <w:p w:rsidR="00CC3097" w:rsidRDefault="00CC3097" w:rsidP="00B26E6F">
      <w:pPr>
        <w:pStyle w:val="CETBodytext"/>
        <w:rPr>
          <w:lang w:val="en-GB"/>
        </w:rPr>
      </w:pPr>
    </w:p>
    <w:p w:rsidR="00391596" w:rsidRPr="00B26E6F" w:rsidRDefault="00391596" w:rsidP="00B26E6F">
      <w:pPr>
        <w:pStyle w:val="CETBodytext"/>
        <w:rPr>
          <w:lang w:val="en-GB"/>
        </w:rPr>
      </w:pPr>
    </w:p>
    <w:p w:rsidR="00D234A7" w:rsidRDefault="00D234A7" w:rsidP="00391596">
      <w:pPr>
        <w:pStyle w:val="CETHeading1"/>
      </w:pPr>
      <w:r w:rsidRPr="00391596">
        <w:t>Results and Discussion</w:t>
      </w:r>
    </w:p>
    <w:p w:rsidR="00D50D1E" w:rsidRPr="00391596" w:rsidRDefault="00D50D1E" w:rsidP="00391596">
      <w:pPr>
        <w:pStyle w:val="CETheadingx"/>
      </w:pPr>
      <w:r w:rsidRPr="00391596">
        <w:t>Steady-shear flow measurements</w:t>
      </w:r>
    </w:p>
    <w:p w:rsidR="00661554" w:rsidRDefault="00A95754" w:rsidP="00661554">
      <w:pPr>
        <w:pStyle w:val="CETBodytext"/>
        <w:rPr>
          <w:lang w:val="en-GB"/>
        </w:rPr>
      </w:pPr>
      <w:r w:rsidRPr="00A95754">
        <w:rPr>
          <w:lang w:val="en-GB"/>
        </w:rPr>
        <w:t xml:space="preserve">Understanding of the rheological </w:t>
      </w:r>
      <w:r w:rsidR="00FB1679" w:rsidRPr="00A95754">
        <w:rPr>
          <w:lang w:val="en-GB"/>
        </w:rPr>
        <w:t>behaviour</w:t>
      </w:r>
      <w:r w:rsidRPr="00A95754">
        <w:rPr>
          <w:lang w:val="en-GB"/>
        </w:rPr>
        <w:t xml:space="preserve"> of sodium alginate</w:t>
      </w:r>
      <w:r>
        <w:rPr>
          <w:lang w:val="en-GB"/>
        </w:rPr>
        <w:t xml:space="preserve"> </w:t>
      </w:r>
      <w:r w:rsidRPr="00A95754">
        <w:rPr>
          <w:lang w:val="en-GB"/>
        </w:rPr>
        <w:t>aqueous solutions at different</w:t>
      </w:r>
      <w:r>
        <w:rPr>
          <w:lang w:val="en-GB"/>
        </w:rPr>
        <w:t xml:space="preserve"> concentrations is fundamental to </w:t>
      </w:r>
      <w:r w:rsidRPr="00D31EE4">
        <w:rPr>
          <w:lang w:val="en-GB"/>
        </w:rPr>
        <w:t xml:space="preserve">evaluate </w:t>
      </w:r>
      <w:r>
        <w:rPr>
          <w:lang w:val="en-GB"/>
        </w:rPr>
        <w:t xml:space="preserve">the influence of viscosity on </w:t>
      </w:r>
      <w:r w:rsidR="00D31EE4" w:rsidRPr="00D31EE4">
        <w:rPr>
          <w:lang w:val="en-GB"/>
        </w:rPr>
        <w:t>Ca-alginate bead</w:t>
      </w:r>
      <w:r w:rsidR="00D31EE4">
        <w:rPr>
          <w:lang w:val="en-GB"/>
        </w:rPr>
        <w:t xml:space="preserve">s </w:t>
      </w:r>
      <w:r w:rsidRPr="00A95754">
        <w:rPr>
          <w:lang w:val="en-GB"/>
        </w:rPr>
        <w:t xml:space="preserve">production </w:t>
      </w:r>
      <w:r w:rsidR="00D31EE4">
        <w:rPr>
          <w:lang w:val="en-GB"/>
        </w:rPr>
        <w:t xml:space="preserve">in terms of monodispersion, size and shape. </w:t>
      </w:r>
      <w:r w:rsidR="00FB1679">
        <w:rPr>
          <w:lang w:val="en-GB"/>
        </w:rPr>
        <w:t>In fact, i</w:t>
      </w:r>
      <w:r w:rsidR="00B664EE">
        <w:rPr>
          <w:lang w:val="en-GB"/>
        </w:rPr>
        <w:t xml:space="preserve">t is </w:t>
      </w:r>
      <w:r w:rsidR="00B664EE" w:rsidRPr="00B664EE">
        <w:rPr>
          <w:lang w:val="en-GB"/>
        </w:rPr>
        <w:t xml:space="preserve">generally known that </w:t>
      </w:r>
      <w:r w:rsidR="00D31EE4">
        <w:rPr>
          <w:lang w:val="en-GB"/>
        </w:rPr>
        <w:t xml:space="preserve">the </w:t>
      </w:r>
      <w:r w:rsidR="00D31EE4" w:rsidRPr="00D31EE4">
        <w:rPr>
          <w:lang w:val="en-GB"/>
        </w:rPr>
        <w:t>viscosity of the</w:t>
      </w:r>
      <w:r w:rsidR="00D31EE4">
        <w:rPr>
          <w:lang w:val="en-GB"/>
        </w:rPr>
        <w:t xml:space="preserve"> </w:t>
      </w:r>
      <w:r w:rsidR="00BB5B18">
        <w:rPr>
          <w:lang w:val="en-GB"/>
        </w:rPr>
        <w:t>discontinuous phase is one of</w:t>
      </w:r>
      <w:r w:rsidR="00D31EE4" w:rsidRPr="00D31EE4">
        <w:rPr>
          <w:lang w:val="en-GB"/>
        </w:rPr>
        <w:t xml:space="preserve"> the key factors for determining </w:t>
      </w:r>
      <w:r w:rsidR="00FB1679">
        <w:rPr>
          <w:lang w:val="en-GB"/>
        </w:rPr>
        <w:t xml:space="preserve">the </w:t>
      </w:r>
      <w:r w:rsidR="00FB1679" w:rsidRPr="00FB1679">
        <w:rPr>
          <w:lang w:val="en-GB"/>
        </w:rPr>
        <w:t>transition from the dripping regime to the jetting regime</w:t>
      </w:r>
      <w:r w:rsidR="00FB1679">
        <w:rPr>
          <w:lang w:val="en-GB"/>
        </w:rPr>
        <w:t xml:space="preserve">. </w:t>
      </w:r>
      <w:r w:rsidR="00D85BB4">
        <w:rPr>
          <w:lang w:val="en-GB"/>
        </w:rPr>
        <w:t>Moreover,</w:t>
      </w:r>
      <w:r w:rsidR="00FB1679">
        <w:rPr>
          <w:lang w:val="en-GB"/>
        </w:rPr>
        <w:t xml:space="preserve"> the droplets produced in the dripping mode</w:t>
      </w:r>
      <w:r w:rsidR="00FB1679" w:rsidRPr="00FB1679">
        <w:rPr>
          <w:lang w:val="en-GB"/>
        </w:rPr>
        <w:t xml:space="preserve"> exhibit a </w:t>
      </w:r>
      <w:r w:rsidR="00302C0D">
        <w:rPr>
          <w:lang w:val="en-GB"/>
        </w:rPr>
        <w:t xml:space="preserve">more </w:t>
      </w:r>
      <w:r w:rsidR="00FB1679" w:rsidRPr="00FB1679">
        <w:rPr>
          <w:lang w:val="en-GB"/>
        </w:rPr>
        <w:t>uniform size distribution</w:t>
      </w:r>
      <w:r w:rsidR="00FB1679">
        <w:rPr>
          <w:lang w:val="en-GB"/>
        </w:rPr>
        <w:t xml:space="preserve"> than ones produced in </w:t>
      </w:r>
      <w:r w:rsidR="00FB1679" w:rsidRPr="00FB1679">
        <w:rPr>
          <w:lang w:val="en-GB"/>
        </w:rPr>
        <w:t>jetting regime</w:t>
      </w:r>
      <w:r w:rsidR="00302C0D">
        <w:rPr>
          <w:lang w:val="en-GB"/>
        </w:rPr>
        <w:t xml:space="preserve"> </w:t>
      </w:r>
      <w:r w:rsidR="00302C0D" w:rsidRPr="00DD5B60">
        <w:rPr>
          <w:lang w:val="en-GB"/>
        </w:rPr>
        <w:t>(Moon et al</w:t>
      </w:r>
      <w:r w:rsidR="00D50D1E" w:rsidRPr="00DD5B60">
        <w:rPr>
          <w:lang w:val="en-GB"/>
        </w:rPr>
        <w:t>.</w:t>
      </w:r>
      <w:r w:rsidR="00302C0D" w:rsidRPr="00DD5B60">
        <w:rPr>
          <w:lang w:val="en-GB"/>
        </w:rPr>
        <w:t>, 2014).</w:t>
      </w:r>
      <w:r w:rsidR="005B10B3" w:rsidRPr="00DD5B60">
        <w:t xml:space="preserve"> </w:t>
      </w:r>
      <w:r w:rsidR="005B10B3" w:rsidRPr="00DD5B60">
        <w:rPr>
          <w:lang w:val="en-GB"/>
        </w:rPr>
        <w:t>The</w:t>
      </w:r>
      <w:r w:rsidR="005B10B3" w:rsidRPr="005B10B3">
        <w:rPr>
          <w:lang w:val="en-GB"/>
        </w:rPr>
        <w:t xml:space="preserve"> viscous properties for </w:t>
      </w:r>
      <w:r w:rsidR="005B10B3">
        <w:rPr>
          <w:lang w:val="en-GB"/>
        </w:rPr>
        <w:t>alginate</w:t>
      </w:r>
      <w:r w:rsidR="00302C0D">
        <w:rPr>
          <w:lang w:val="en-GB"/>
        </w:rPr>
        <w:t xml:space="preserve"> solutions </w:t>
      </w:r>
      <w:r w:rsidR="005B10B3" w:rsidRPr="005B10B3">
        <w:rPr>
          <w:lang w:val="en-GB"/>
        </w:rPr>
        <w:t>were</w:t>
      </w:r>
      <w:r w:rsidR="005B10B3">
        <w:rPr>
          <w:lang w:val="en-GB"/>
        </w:rPr>
        <w:t xml:space="preserve"> </w:t>
      </w:r>
      <w:r w:rsidR="005B10B3" w:rsidRPr="005B10B3">
        <w:rPr>
          <w:lang w:val="en-GB"/>
        </w:rPr>
        <w:t>determined using steady-shear flow test over the range of shear</w:t>
      </w:r>
      <w:r w:rsidR="005654D0">
        <w:rPr>
          <w:lang w:val="en-GB"/>
        </w:rPr>
        <w:t xml:space="preserve"> </w:t>
      </w:r>
      <w:r w:rsidR="005B10B3" w:rsidRPr="005B10B3">
        <w:rPr>
          <w:lang w:val="en-GB"/>
        </w:rPr>
        <w:t>rate</w:t>
      </w:r>
      <w:r w:rsidR="00302C0D">
        <w:rPr>
          <w:lang w:val="en-GB"/>
        </w:rPr>
        <w:t xml:space="preserve"> </w:t>
      </w:r>
      <w:r w:rsidR="00376742">
        <w:rPr>
          <w:lang w:val="en-GB"/>
        </w:rPr>
        <w:t>(</w:t>
      </w:r>
      <m:oMath>
        <m:acc>
          <m:accPr>
            <m:chr m:val="̇"/>
            <m:ctrlPr>
              <w:rPr>
                <w:rFonts w:ascii="Cambria Math" w:hAnsi="Cambria Math" w:cs="Arial"/>
                <w:szCs w:val="18"/>
              </w:rPr>
            </m:ctrlPr>
          </m:accPr>
          <m:e>
            <m:r>
              <w:rPr>
                <w:rFonts w:ascii="Cambria Math" w:hAnsi="Cambria Math" w:cs="Arial"/>
                <w:szCs w:val="18"/>
              </w:rPr>
              <m:t>γ</m:t>
            </m:r>
          </m:e>
        </m:acc>
      </m:oMath>
      <w:r w:rsidR="00302C0D">
        <w:rPr>
          <w:lang w:val="en-GB"/>
        </w:rPr>
        <w:t xml:space="preserve">) </w:t>
      </w:r>
      <w:r w:rsidR="005B10B3" w:rsidRPr="005B10B3">
        <w:rPr>
          <w:lang w:val="en-GB"/>
        </w:rPr>
        <w:t>from</w:t>
      </w:r>
      <w:r w:rsidR="00302C0D">
        <w:rPr>
          <w:lang w:val="en-GB"/>
        </w:rPr>
        <w:t xml:space="preserve"> </w:t>
      </w:r>
      <w:r w:rsidR="005B10B3" w:rsidRPr="005B10B3">
        <w:rPr>
          <w:lang w:val="en-GB"/>
        </w:rPr>
        <w:t>1 to 1</w:t>
      </w:r>
      <w:r w:rsidR="00302C0D">
        <w:rPr>
          <w:lang w:val="en-GB"/>
        </w:rPr>
        <w:t>,</w:t>
      </w:r>
      <w:r w:rsidR="005B10B3" w:rsidRPr="005B10B3">
        <w:rPr>
          <w:lang w:val="en-GB"/>
        </w:rPr>
        <w:t>000 s</w:t>
      </w:r>
      <w:r w:rsidR="00302C0D" w:rsidRPr="00302C0D">
        <w:rPr>
          <w:vertAlign w:val="superscript"/>
          <w:lang w:val="en-GB"/>
        </w:rPr>
        <w:t>-1</w:t>
      </w:r>
      <w:r w:rsidR="005B10B3" w:rsidRPr="005B10B3">
        <w:rPr>
          <w:lang w:val="en-GB"/>
        </w:rPr>
        <w:t>.</w:t>
      </w:r>
      <w:r w:rsidR="00302C0D">
        <w:rPr>
          <w:lang w:val="en-GB"/>
        </w:rPr>
        <w:t xml:space="preserve"> </w:t>
      </w:r>
      <w:r w:rsidR="005B10B3" w:rsidRPr="005B10B3">
        <w:rPr>
          <w:lang w:val="en-GB"/>
        </w:rPr>
        <w:t xml:space="preserve"> </w:t>
      </w:r>
      <w:r w:rsidR="00BF6D65">
        <w:rPr>
          <w:lang w:val="en-GB"/>
        </w:rPr>
        <w:t>The results describe</w:t>
      </w:r>
      <w:r w:rsidR="00A26984">
        <w:rPr>
          <w:lang w:val="en-GB"/>
        </w:rPr>
        <w:t xml:space="preserve"> t</w:t>
      </w:r>
      <w:r w:rsidR="00A26984" w:rsidRPr="00A26984">
        <w:rPr>
          <w:lang w:val="en-GB"/>
        </w:rPr>
        <w:t>he relationship between viscosity</w:t>
      </w:r>
      <w:r w:rsidR="00A26984">
        <w:rPr>
          <w:lang w:val="en-GB"/>
        </w:rPr>
        <w:t xml:space="preserve"> (</w:t>
      </w: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 xml:space="preserve"> </m:t>
            </m:r>
          </m:sub>
        </m:sSub>
      </m:oMath>
      <w:r w:rsidR="00A26984" w:rsidRPr="00A26984">
        <w:rPr>
          <w:lang w:val="en-GB"/>
        </w:rPr>
        <w:t>) and shear rate</w:t>
      </w:r>
      <w:r w:rsidR="00661749">
        <w:rPr>
          <w:lang w:val="en-GB"/>
        </w:rPr>
        <w:t xml:space="preserve"> (</w:t>
      </w:r>
      <m:oMath>
        <m:acc>
          <m:accPr>
            <m:chr m:val="̇"/>
            <m:ctrlPr>
              <w:rPr>
                <w:rFonts w:ascii="Cambria Math" w:hAnsi="Cambria Math" w:cs="Arial"/>
                <w:szCs w:val="18"/>
              </w:rPr>
            </m:ctrlPr>
          </m:accPr>
          <m:e>
            <m:r>
              <w:rPr>
                <w:rFonts w:ascii="Cambria Math" w:hAnsi="Cambria Math" w:cs="Arial"/>
                <w:szCs w:val="18"/>
              </w:rPr>
              <m:t>γ</m:t>
            </m:r>
          </m:e>
        </m:acc>
      </m:oMath>
      <w:r w:rsidR="00661749">
        <w:rPr>
          <w:lang w:val="en-GB"/>
        </w:rPr>
        <w:t xml:space="preserve">) </w:t>
      </w:r>
      <w:r w:rsidR="00A26984" w:rsidRPr="00A26984">
        <w:rPr>
          <w:lang w:val="en-GB"/>
        </w:rPr>
        <w:t xml:space="preserve">of </w:t>
      </w:r>
      <w:r w:rsidR="00661749">
        <w:rPr>
          <w:lang w:val="en-GB"/>
        </w:rPr>
        <w:t>sodium alginate</w:t>
      </w:r>
      <w:r w:rsidR="00A26984" w:rsidRPr="00A26984">
        <w:rPr>
          <w:lang w:val="en-GB"/>
        </w:rPr>
        <w:t xml:space="preserve"> at different concentrations </w:t>
      </w:r>
      <w:r w:rsidR="00661749" w:rsidRPr="005B10B3">
        <w:rPr>
          <w:lang w:val="en-GB"/>
        </w:rPr>
        <w:t xml:space="preserve">ranging from </w:t>
      </w:r>
      <w:r w:rsidR="00661749">
        <w:rPr>
          <w:lang w:val="en-GB"/>
        </w:rPr>
        <w:t>2</w:t>
      </w:r>
      <w:r w:rsidR="00661749" w:rsidRPr="005B10B3">
        <w:rPr>
          <w:lang w:val="en-GB"/>
        </w:rPr>
        <w:t>.0 to 3.</w:t>
      </w:r>
      <w:r w:rsidR="00661749">
        <w:rPr>
          <w:lang w:val="en-GB"/>
        </w:rPr>
        <w:t>5 % (w/v)</w:t>
      </w:r>
      <w:r w:rsidR="00BF6D65">
        <w:rPr>
          <w:lang w:val="en-GB"/>
        </w:rPr>
        <w:t xml:space="preserve">. </w:t>
      </w:r>
      <w:r w:rsidR="00F510DB" w:rsidRPr="00F510DB">
        <w:rPr>
          <w:lang w:val="en-GB"/>
        </w:rPr>
        <w:t>From the shapes of the flow curves depicted on Fig.</w:t>
      </w:r>
      <w:r w:rsidR="00F510DB">
        <w:rPr>
          <w:lang w:val="en-GB"/>
        </w:rPr>
        <w:t xml:space="preserve"> 2, there was </w:t>
      </w:r>
      <w:r w:rsidR="00661749">
        <w:rPr>
          <w:lang w:val="en-GB"/>
        </w:rPr>
        <w:t xml:space="preserve">an initial </w:t>
      </w:r>
      <w:r w:rsidR="00661749" w:rsidRPr="00661749">
        <w:rPr>
          <w:lang w:val="en-GB"/>
        </w:rPr>
        <w:t>Newtonian plateau region</w:t>
      </w:r>
      <w:r w:rsidR="00661749">
        <w:rPr>
          <w:lang w:val="en-GB"/>
        </w:rPr>
        <w:t xml:space="preserve"> </w:t>
      </w:r>
      <w:r w:rsidR="00B73F78">
        <w:rPr>
          <w:lang w:val="en-GB"/>
        </w:rPr>
        <w:t>as the shear rate approaches zero</w:t>
      </w:r>
      <w:r w:rsidR="00F510DB">
        <w:rPr>
          <w:lang w:val="en-GB"/>
        </w:rPr>
        <w:t xml:space="preserve">. </w:t>
      </w:r>
      <w:r w:rsidR="00F510DB" w:rsidRPr="00F510DB">
        <w:rPr>
          <w:lang w:val="en-GB"/>
        </w:rPr>
        <w:t>The viscosity exhibited by a material at a shear rate inclining to zero is defined as the zero shear viscosity</w:t>
      </w:r>
      <w:r w:rsidR="00E93AE8">
        <w:rPr>
          <w:lang w:val="en-GB"/>
        </w:rPr>
        <w:t xml:space="preserve"> (</w:t>
      </w: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0</m:t>
            </m:r>
          </m:sub>
        </m:sSub>
      </m:oMath>
      <w:r w:rsidR="00E93AE8">
        <w:rPr>
          <w:lang w:val="en-GB"/>
        </w:rPr>
        <w:t xml:space="preserve">) </w:t>
      </w:r>
      <w:r w:rsidR="00F510DB">
        <w:rPr>
          <w:lang w:val="en-GB"/>
        </w:rPr>
        <w:t xml:space="preserve">and indicated that the material flows (like liquid) at rest. </w:t>
      </w:r>
      <w:r w:rsidR="00BF6D65">
        <w:rPr>
          <w:lang w:val="en-GB"/>
        </w:rPr>
        <w:t>Above a critical shear rate</w:t>
      </w:r>
      <w:r w:rsidR="00E93AE8">
        <w:rPr>
          <w:lang w:val="en-GB"/>
        </w:rPr>
        <w:t xml:space="preserve">, </w:t>
      </w:r>
      <w:r w:rsidR="008C14A0">
        <w:rPr>
          <w:lang w:val="en-GB"/>
        </w:rPr>
        <w:t>all solution</w:t>
      </w:r>
      <w:r w:rsidR="00E93AE8">
        <w:rPr>
          <w:lang w:val="en-GB"/>
        </w:rPr>
        <w:t>s</w:t>
      </w:r>
      <w:r w:rsidR="008C14A0">
        <w:rPr>
          <w:lang w:val="en-GB"/>
        </w:rPr>
        <w:t xml:space="preserve"> showed a power law </w:t>
      </w:r>
      <w:r w:rsidR="008C14A0" w:rsidRPr="008C14A0">
        <w:rPr>
          <w:lang w:val="en-GB"/>
        </w:rPr>
        <w:t>region</w:t>
      </w:r>
      <w:r w:rsidR="008C14A0">
        <w:rPr>
          <w:lang w:val="en-GB"/>
        </w:rPr>
        <w:t xml:space="preserve"> </w:t>
      </w:r>
      <w:r w:rsidR="00E93AE8">
        <w:rPr>
          <w:lang w:val="en-GB"/>
        </w:rPr>
        <w:t xml:space="preserve">(shear thinning behaviour) </w:t>
      </w:r>
      <w:r w:rsidR="008C14A0">
        <w:rPr>
          <w:lang w:val="en-GB"/>
        </w:rPr>
        <w:t xml:space="preserve">where the viscosity decreased </w:t>
      </w:r>
      <w:r w:rsidR="008C14A0" w:rsidRPr="008C14A0">
        <w:rPr>
          <w:lang w:val="en-GB"/>
        </w:rPr>
        <w:t>with the increase of shear rate</w:t>
      </w:r>
      <w:r w:rsidR="00E93AE8">
        <w:rPr>
          <w:lang w:val="en-GB"/>
        </w:rPr>
        <w:t xml:space="preserve">. </w:t>
      </w:r>
      <w:r w:rsidR="00E93AE8" w:rsidRPr="00E93AE8">
        <w:rPr>
          <w:lang w:val="en-GB"/>
        </w:rPr>
        <w:t xml:space="preserve">Furthermore, this </w:t>
      </w:r>
      <w:r w:rsidR="00E93AE8" w:rsidRPr="00DD5B60">
        <w:rPr>
          <w:lang w:val="en-GB"/>
        </w:rPr>
        <w:t xml:space="preserve">critical shear rate shifted towards lower values of shear rate as the concentration </w:t>
      </w:r>
      <w:r w:rsidR="000D58A5" w:rsidRPr="00DD5B60">
        <w:rPr>
          <w:lang w:val="en-GB"/>
        </w:rPr>
        <w:t xml:space="preserve">of sodium alginate </w:t>
      </w:r>
      <w:r w:rsidR="00AA1D75" w:rsidRPr="00DD5B60">
        <w:rPr>
          <w:lang w:val="en-GB"/>
        </w:rPr>
        <w:t>increased. According to</w:t>
      </w:r>
      <w:r w:rsidR="00FC09B3" w:rsidRPr="00DD5B60">
        <w:rPr>
          <w:lang w:val="en-GB"/>
        </w:rPr>
        <w:t xml:space="preserve"> Ma et al. (2014) t</w:t>
      </w:r>
      <w:r w:rsidR="00AA1D75" w:rsidRPr="00DD5B60">
        <w:rPr>
          <w:lang w:val="en-GB"/>
        </w:rPr>
        <w:t>he</w:t>
      </w:r>
      <w:r w:rsidR="00661554" w:rsidRPr="00DD5B60">
        <w:rPr>
          <w:lang w:val="en-GB"/>
        </w:rPr>
        <w:t xml:space="preserve"> shear data were </w:t>
      </w:r>
      <w:r w:rsidR="00F371BD" w:rsidRPr="00DD5B60">
        <w:rPr>
          <w:lang w:val="en-GB"/>
        </w:rPr>
        <w:t>analysed</w:t>
      </w:r>
      <w:r w:rsidR="00661554" w:rsidRPr="00DD5B60">
        <w:rPr>
          <w:lang w:val="en-GB"/>
        </w:rPr>
        <w:t xml:space="preserve"> by fitting the Cross model to the data:</w:t>
      </w:r>
    </w:p>
    <w:p w:rsidR="00661554" w:rsidRDefault="00661554" w:rsidP="00661554">
      <w:pPr>
        <w:rPr>
          <w:sz w:val="24"/>
        </w:rPr>
      </w:pPr>
    </w:p>
    <w:p w:rsidR="00661554" w:rsidRPr="00A153CF" w:rsidRDefault="00661554" w:rsidP="00A153CF">
      <w:pPr>
        <w:pStyle w:val="CETBodytextItalic"/>
        <w:rPr>
          <w:rFonts w:eastAsiaTheme="minorEastAsia"/>
        </w:rPr>
      </w:pPr>
      <m:oMathPara>
        <m:oMath>
          <m:r>
            <w:rPr>
              <w:rFonts w:ascii="Cambria Math" w:hAnsi="Cambria Math"/>
            </w:rPr>
            <m:t>η=</m:t>
          </m:r>
          <m:sSub>
            <m:sSubPr>
              <m:ctrlPr>
                <w:rPr>
                  <w:rFonts w:ascii="Cambria Math" w:hAnsi="Cambria Math"/>
                </w:rPr>
              </m:ctrlPr>
            </m:sSubPr>
            <m:e>
              <m:r>
                <w:rPr>
                  <w:rFonts w:ascii="Cambria Math" w:hAnsi="Cambria Math"/>
                </w:rPr>
                <m:t>η</m:t>
              </m:r>
            </m:e>
            <m:sub>
              <m:r>
                <w:rPr>
                  <w:rFonts w:ascii="Cambria Math" w:hAnsi="Cambria Math"/>
                </w:rPr>
                <m: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m:t>
                  </m:r>
                </m:sub>
              </m:sSub>
            </m:num>
            <m:den>
              <m:r>
                <w:rPr>
                  <w:rFonts w:ascii="Cambria Math" w:hAnsi="Cambria Math"/>
                </w:rPr>
                <m:t>1+</m:t>
              </m:r>
              <m:sSup>
                <m:sSupPr>
                  <m:ctrlPr>
                    <w:rPr>
                      <w:rFonts w:ascii="Cambria Math" w:hAnsi="Cambria Math"/>
                    </w:rPr>
                  </m:ctrlPr>
                </m:sSupPr>
                <m:e>
                  <m:r>
                    <w:rPr>
                      <w:rFonts w:ascii="Cambria Math" w:hAnsi="Cambria Math"/>
                    </w:rPr>
                    <m:t>(k</m:t>
                  </m:r>
                  <m:acc>
                    <m:accPr>
                      <m:chr m:val="̇"/>
                      <m:ctrlPr>
                        <w:rPr>
                          <w:rFonts w:ascii="Cambria Math" w:hAnsi="Cambria Math"/>
                        </w:rPr>
                      </m:ctrlPr>
                    </m:accPr>
                    <m:e>
                      <m:r>
                        <w:rPr>
                          <w:rFonts w:ascii="Cambria Math" w:hAnsi="Cambria Math"/>
                        </w:rPr>
                        <m:t>γ</m:t>
                      </m:r>
                    </m:e>
                  </m:acc>
                  <m:r>
                    <w:rPr>
                      <w:rFonts w:ascii="Cambria Math" w:hAnsi="Cambria Math"/>
                    </w:rPr>
                    <m:t>)</m:t>
                  </m:r>
                </m:e>
                <m:sup>
                  <m:r>
                    <w:rPr>
                      <w:rFonts w:ascii="Cambria Math" w:hAnsi="Cambria Math"/>
                    </w:rPr>
                    <m:t>m</m:t>
                  </m:r>
                </m:sup>
              </m:sSup>
            </m:den>
          </m:f>
        </m:oMath>
      </m:oMathPara>
    </w:p>
    <w:p w:rsidR="00661554" w:rsidRDefault="00661554" w:rsidP="00661554">
      <w:pPr>
        <w:pStyle w:val="CETBodytext"/>
        <w:rPr>
          <w:lang w:val="en-GB"/>
        </w:rPr>
      </w:pPr>
    </w:p>
    <w:p w:rsidR="00661554" w:rsidRPr="00FF3761" w:rsidRDefault="006B4FE5" w:rsidP="00661554">
      <w:pPr>
        <w:pStyle w:val="CETBodytext"/>
        <w:rPr>
          <w:szCs w:val="18"/>
        </w:rPr>
      </w:pPr>
      <w:r>
        <w:rPr>
          <w:lang w:val="en-GB"/>
        </w:rPr>
        <w:t>w</w:t>
      </w:r>
      <w:r w:rsidR="00FB0AA6">
        <w:rPr>
          <w:lang w:val="en-GB"/>
        </w:rPr>
        <w:t>h</w:t>
      </w:r>
      <w:r>
        <w:rPr>
          <w:lang w:val="en-GB"/>
        </w:rPr>
        <w:t xml:space="preserve">ere </w:t>
      </w:r>
      <m:oMath>
        <m:r>
          <w:rPr>
            <w:rFonts w:ascii="Cambria Math" w:hAnsi="Cambria Math"/>
            <w:szCs w:val="18"/>
          </w:rPr>
          <m:t>η</m:t>
        </m:r>
      </m:oMath>
      <w:r>
        <w:rPr>
          <w:szCs w:val="18"/>
        </w:rPr>
        <w:t xml:space="preserve"> is the viscosity at any specific shear rate </w:t>
      </w:r>
      <m:oMath>
        <m:acc>
          <m:accPr>
            <m:chr m:val="̇"/>
            <m:ctrlPr>
              <w:rPr>
                <w:rFonts w:ascii="Cambria Math" w:hAnsi="Cambria Math" w:cs="Arial"/>
                <w:szCs w:val="18"/>
              </w:rPr>
            </m:ctrlPr>
          </m:accPr>
          <m:e>
            <m:r>
              <w:rPr>
                <w:rFonts w:ascii="Cambria Math" w:hAnsi="Cambria Math" w:cs="Arial"/>
                <w:szCs w:val="18"/>
              </w:rPr>
              <m:t>γ</m:t>
            </m:r>
          </m:e>
        </m:acc>
      </m:oMath>
      <w:r>
        <w:rPr>
          <w:lang w:val="en-GB"/>
        </w:rPr>
        <w:t xml:space="preserve">, </w:t>
      </w: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0</m:t>
            </m:r>
          </m:sub>
        </m:sSub>
      </m:oMath>
      <w:r>
        <w:rPr>
          <w:szCs w:val="18"/>
        </w:rPr>
        <w:t xml:space="preserve"> </w:t>
      </w:r>
      <w:r w:rsidR="00AE2D32">
        <w:rPr>
          <w:szCs w:val="18"/>
        </w:rPr>
        <w:t xml:space="preserve">and </w:t>
      </w: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 xml:space="preserve">∞ </m:t>
            </m:r>
          </m:sub>
        </m:sSub>
      </m:oMath>
      <w:r w:rsidR="00AE2D32">
        <w:rPr>
          <w:szCs w:val="18"/>
        </w:rPr>
        <w:t xml:space="preserve"> are </w:t>
      </w:r>
      <w:r w:rsidR="000D1CCF">
        <w:rPr>
          <w:szCs w:val="18"/>
        </w:rPr>
        <w:t>the</w:t>
      </w:r>
      <w:r w:rsidR="00AE2D32" w:rsidRPr="00AE2D32">
        <w:rPr>
          <w:szCs w:val="18"/>
        </w:rPr>
        <w:t xml:space="preserve"> viscosity at zero and infinite shear rates,</w:t>
      </w:r>
      <w:r w:rsidR="00AE2D32">
        <w:rPr>
          <w:szCs w:val="18"/>
        </w:rPr>
        <w:t xml:space="preserve"> respectively</w:t>
      </w:r>
      <w:r w:rsidR="00FB0AA6">
        <w:rPr>
          <w:szCs w:val="18"/>
        </w:rPr>
        <w:t>,</w:t>
      </w:r>
      <w:r>
        <w:rPr>
          <w:szCs w:val="18"/>
        </w:rPr>
        <w:t xml:space="preserve"> </w:t>
      </w:r>
      <m:oMath>
        <m:r>
          <w:rPr>
            <w:rFonts w:ascii="Cambria Math" w:hAnsi="Cambria Math" w:cs="Arial"/>
          </w:rPr>
          <m:t>k</m:t>
        </m:r>
      </m:oMath>
      <w:r w:rsidR="00FB0AA6" w:rsidRPr="00FB0AA6">
        <w:rPr>
          <w:szCs w:val="18"/>
        </w:rPr>
        <w:t xml:space="preserve"> </w:t>
      </w:r>
      <w:r w:rsidR="00FB0AA6">
        <w:rPr>
          <w:szCs w:val="18"/>
        </w:rPr>
        <w:t xml:space="preserve">is </w:t>
      </w:r>
      <w:r w:rsidR="00FB0AA6" w:rsidRPr="00FB0AA6">
        <w:rPr>
          <w:szCs w:val="18"/>
        </w:rPr>
        <w:t xml:space="preserve">a shear-dependent time constant </w:t>
      </w:r>
      <w:r w:rsidR="00FB0AA6">
        <w:rPr>
          <w:szCs w:val="18"/>
        </w:rPr>
        <w:t xml:space="preserve">and its reciprocal </w:t>
      </w:r>
      <w:r w:rsidR="00FB0AA6" w:rsidRPr="00FB0AA6">
        <w:rPr>
          <w:szCs w:val="18"/>
        </w:rPr>
        <w:t>1/</w:t>
      </w:r>
      <m:oMath>
        <m:r>
          <w:rPr>
            <w:rFonts w:ascii="Cambria Math" w:hAnsi="Cambria Math" w:cs="Arial"/>
          </w:rPr>
          <m:t xml:space="preserve"> k</m:t>
        </m:r>
      </m:oMath>
      <w:r w:rsidR="00FB0AA6" w:rsidRPr="00FB0AA6">
        <w:rPr>
          <w:szCs w:val="18"/>
        </w:rPr>
        <w:t>, corresponds to a critical shear rate that provides</w:t>
      </w:r>
      <w:r w:rsidR="00FB0AA6">
        <w:rPr>
          <w:szCs w:val="18"/>
        </w:rPr>
        <w:t xml:space="preserve"> </w:t>
      </w:r>
      <w:r w:rsidR="00FB0AA6" w:rsidRPr="00FB0AA6">
        <w:rPr>
          <w:szCs w:val="18"/>
        </w:rPr>
        <w:t xml:space="preserve">a useful indicator of the onset </w:t>
      </w:r>
      <w:r w:rsidR="00FB0AA6">
        <w:rPr>
          <w:szCs w:val="18"/>
        </w:rPr>
        <w:t>of the</w:t>
      </w:r>
      <w:r w:rsidR="00FB0AA6" w:rsidRPr="00FB0AA6">
        <w:rPr>
          <w:szCs w:val="18"/>
        </w:rPr>
        <w:t xml:space="preserve"> shear thinning</w:t>
      </w:r>
      <w:r w:rsidR="00F379EA">
        <w:rPr>
          <w:szCs w:val="18"/>
        </w:rPr>
        <w:t xml:space="preserve"> region. </w:t>
      </w:r>
      <w:r w:rsidR="00F379EA" w:rsidRPr="00F379EA">
        <w:rPr>
          <w:szCs w:val="18"/>
        </w:rPr>
        <w:t>The exponent (</w:t>
      </w:r>
      <w:r w:rsidR="00F379EA" w:rsidRPr="00F379EA">
        <w:rPr>
          <w:i/>
          <w:szCs w:val="18"/>
        </w:rPr>
        <w:t>m</w:t>
      </w:r>
      <w:r w:rsidR="00F379EA" w:rsidRPr="00F379EA">
        <w:rPr>
          <w:szCs w:val="18"/>
        </w:rPr>
        <w:t>) gives the degree of thinning (0 = no thinning, that is, Newtonian behavior</w:t>
      </w:r>
      <w:r w:rsidR="00F379EA">
        <w:rPr>
          <w:szCs w:val="18"/>
        </w:rPr>
        <w:t xml:space="preserve"> and</w:t>
      </w:r>
      <w:r w:rsidR="00F379EA" w:rsidRPr="00F379EA">
        <w:rPr>
          <w:szCs w:val="18"/>
        </w:rPr>
        <w:t xml:space="preserve"> 1 = maximal thinning</w:t>
      </w:r>
      <w:r w:rsidR="00F379EA">
        <w:rPr>
          <w:szCs w:val="18"/>
        </w:rPr>
        <w:t xml:space="preserve">). </w:t>
      </w:r>
      <w:r w:rsidR="00FB0AA6">
        <w:rPr>
          <w:szCs w:val="18"/>
        </w:rPr>
        <w:t xml:space="preserve">In summary </w:t>
      </w:r>
      <w:r w:rsidR="00FB0AA6" w:rsidRPr="00FB0AA6">
        <w:rPr>
          <w:szCs w:val="18"/>
        </w:rPr>
        <w:t>oscillatory frequency sweep test</w:t>
      </w:r>
      <w:r w:rsidR="00B92C0A">
        <w:rPr>
          <w:szCs w:val="18"/>
        </w:rPr>
        <w:t xml:space="preserve"> </w:t>
      </w:r>
      <w:r w:rsidR="00725986">
        <w:rPr>
          <w:szCs w:val="18"/>
        </w:rPr>
        <w:t>proved</w:t>
      </w:r>
      <w:r w:rsidR="00B92C0A">
        <w:rPr>
          <w:szCs w:val="18"/>
        </w:rPr>
        <w:t xml:space="preserve"> that the material is dominated </w:t>
      </w:r>
      <w:r w:rsidR="00725986" w:rsidRPr="00725986">
        <w:rPr>
          <w:szCs w:val="18"/>
        </w:rPr>
        <w:t>by a viscose</w:t>
      </w:r>
      <w:r w:rsidR="00725986">
        <w:rPr>
          <w:szCs w:val="18"/>
        </w:rPr>
        <w:t xml:space="preserve"> component </w:t>
      </w:r>
      <w:r w:rsidR="00FF3761">
        <w:rPr>
          <w:szCs w:val="18"/>
        </w:rPr>
        <w:t xml:space="preserve">in rest conditions. </w:t>
      </w:r>
      <w:r w:rsidR="00725986">
        <w:rPr>
          <w:szCs w:val="18"/>
        </w:rPr>
        <w:t xml:space="preserve">Based on this </w:t>
      </w:r>
      <w:r w:rsidR="00725986" w:rsidRPr="00725986">
        <w:rPr>
          <w:szCs w:val="18"/>
        </w:rPr>
        <w:t>dynamic viscoelastic measurements</w:t>
      </w:r>
      <w:r w:rsidR="00881B37">
        <w:rPr>
          <w:szCs w:val="18"/>
        </w:rPr>
        <w:t xml:space="preserve">, a Cross model </w:t>
      </w:r>
      <w:r w:rsidR="00725986">
        <w:rPr>
          <w:szCs w:val="18"/>
        </w:rPr>
        <w:t xml:space="preserve">has been chosen </w:t>
      </w:r>
      <w:r w:rsidR="00881B37">
        <w:rPr>
          <w:szCs w:val="18"/>
        </w:rPr>
        <w:t xml:space="preserve">to </w:t>
      </w:r>
      <w:r w:rsidR="00FF3761">
        <w:rPr>
          <w:szCs w:val="18"/>
        </w:rPr>
        <w:t xml:space="preserve">accurately </w:t>
      </w:r>
      <w:r w:rsidR="00881B37">
        <w:rPr>
          <w:szCs w:val="18"/>
        </w:rPr>
        <w:t xml:space="preserve">fit </w:t>
      </w:r>
      <w:r w:rsidR="00FF3761" w:rsidRPr="00FF3761">
        <w:rPr>
          <w:szCs w:val="18"/>
        </w:rPr>
        <w:t>the rheological data</w:t>
      </w:r>
      <w:r w:rsidR="00FF3761">
        <w:rPr>
          <w:szCs w:val="18"/>
        </w:rPr>
        <w:t xml:space="preserve">. </w:t>
      </w:r>
      <w:r w:rsidR="00FF3761">
        <w:rPr>
          <w:lang w:val="en-GB"/>
        </w:rPr>
        <w:t>T</w:t>
      </w:r>
      <w:r w:rsidR="00661554" w:rsidRPr="00661554">
        <w:rPr>
          <w:lang w:val="en-GB"/>
        </w:rPr>
        <w:t>he</w:t>
      </w:r>
      <w:r w:rsidR="00661554">
        <w:rPr>
          <w:lang w:val="en-GB"/>
        </w:rPr>
        <w:t xml:space="preserve"> Cross model </w:t>
      </w:r>
      <w:r w:rsidR="00661554" w:rsidRPr="00661554">
        <w:rPr>
          <w:lang w:val="en-GB"/>
        </w:rPr>
        <w:t xml:space="preserve">parameters for the different concentrations of </w:t>
      </w:r>
      <w:r w:rsidR="00661554">
        <w:rPr>
          <w:lang w:val="en-GB"/>
        </w:rPr>
        <w:t xml:space="preserve">sodium alginate </w:t>
      </w:r>
      <w:r w:rsidR="00661554" w:rsidRPr="00661554">
        <w:rPr>
          <w:lang w:val="en-GB"/>
        </w:rPr>
        <w:t xml:space="preserve">solutions were summarized in Table </w:t>
      </w:r>
      <w:r w:rsidR="00661554">
        <w:rPr>
          <w:lang w:val="en-GB"/>
        </w:rPr>
        <w:t>1</w:t>
      </w:r>
      <w:r w:rsidR="00661554" w:rsidRPr="00661554">
        <w:rPr>
          <w:lang w:val="en-GB"/>
        </w:rPr>
        <w:t>.</w:t>
      </w:r>
    </w:p>
    <w:p w:rsidR="00845A95" w:rsidRDefault="00845A95" w:rsidP="008C14A0">
      <w:pPr>
        <w:pStyle w:val="CETBodytext"/>
        <w:rPr>
          <w:lang w:val="en-GB"/>
        </w:rPr>
      </w:pPr>
    </w:p>
    <w:p w:rsidR="00B664EE" w:rsidRPr="00F371BD" w:rsidRDefault="00B664EE" w:rsidP="00A95754">
      <w:pPr>
        <w:pStyle w:val="CETBodytext"/>
      </w:pPr>
    </w:p>
    <w:p w:rsidR="00D234A7" w:rsidRDefault="00D234A7" w:rsidP="00D234A7">
      <w:pPr>
        <w:pStyle w:val="CETBodytext"/>
        <w:rPr>
          <w:lang w:val="en-GB"/>
        </w:rPr>
      </w:pPr>
    </w:p>
    <w:p w:rsidR="00F10833" w:rsidRDefault="001B2F94" w:rsidP="00271A15">
      <w:pPr>
        <w:pStyle w:val="CETBodytext"/>
        <w:keepNext/>
        <w:jc w:val="center"/>
      </w:pPr>
      <w:r>
        <w:rPr>
          <w:noProof/>
        </w:rPr>
        <w:lastRenderedPageBreak/>
        <mc:AlternateContent>
          <mc:Choice Requires="wps">
            <w:drawing>
              <wp:anchor distT="0" distB="0" distL="114300" distR="114300" simplePos="0" relativeHeight="251656191" behindDoc="0" locked="0" layoutInCell="1" allowOverlap="1">
                <wp:simplePos x="0" y="0"/>
                <wp:positionH relativeFrom="column">
                  <wp:posOffset>1756654</wp:posOffset>
                </wp:positionH>
                <wp:positionV relativeFrom="paragraph">
                  <wp:posOffset>329370</wp:posOffset>
                </wp:positionV>
                <wp:extent cx="381000" cy="222738"/>
                <wp:effectExtent l="0" t="0" r="0" b="6350"/>
                <wp:wrapNone/>
                <wp:docPr id="9" name="Casella di testo 9"/>
                <wp:cNvGraphicFramePr/>
                <a:graphic xmlns:a="http://schemas.openxmlformats.org/drawingml/2006/main">
                  <a:graphicData uri="http://schemas.microsoft.com/office/word/2010/wordprocessingShape">
                    <wps:wsp>
                      <wps:cNvSpPr txBox="1"/>
                      <wps:spPr>
                        <a:xfrm>
                          <a:off x="0" y="0"/>
                          <a:ext cx="381000" cy="2227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3F20" w:rsidRDefault="006D3F20">
                            <w:r w:rsidRPr="00FB0AA6">
                              <w:rPr>
                                <w:szCs w:val="18"/>
                              </w:rPr>
                              <w:t>1/</w:t>
                            </w:r>
                            <m:oMath>
                              <m:r>
                                <w:rPr>
                                  <w:rFonts w:ascii="Cambria Math" w:hAnsi="Cambria Math" w:cs="Arial"/>
                                </w:rPr>
                                <m:t xml:space="preserve"> k</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Casella di testo 9" o:spid="_x0000_s1090" type="#_x0000_t202" style="position:absolute;left:0;text-align:left;margin-left:138.3pt;margin-top:25.95pt;width:30pt;height:17.55pt;z-index:2516561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" filled="f" stroked="f" strokeweight=".5pt">
                <v:textbox>
                  <w:txbxContent>
                    <w:p w:rsidR="006D3F20" w:rsidRDefault="006D3F20">
                      <w:r w:rsidRPr="00FB0AA6">
                        <w:rPr>
                          <w:szCs w:val="18"/>
                        </w:rPr>
                        <w:t>1/</w:t>
                      </w:r>
                      <m:oMath>
                        <m:r>
                          <w:rPr>
                            <w:rFonts w:ascii="Cambria Math" w:hAnsi="Cambria Math" w:cs="Arial"/>
                          </w:rPr>
                          <m:t xml:space="preserve"> k</m:t>
                        </m:r>
                      </m:oMath>
                    </w:p>
                  </w:txbxContent>
                </v:textbox>
              </v:shape>
            </w:pict>
          </mc:Fallback>
        </mc:AlternateContent>
      </w:r>
      <w:r w:rsidR="009F08D4">
        <w:rPr>
          <w:noProof/>
        </w:rPr>
        <mc:AlternateContent>
          <mc:Choice Requires="wps">
            <w:drawing>
              <wp:anchor distT="0" distB="0" distL="114300" distR="114300" simplePos="0" relativeHeight="251658240" behindDoc="0" locked="0" layoutInCell="1" allowOverlap="1">
                <wp:simplePos x="0" y="0"/>
                <wp:positionH relativeFrom="column">
                  <wp:posOffset>1791873</wp:posOffset>
                </wp:positionH>
                <wp:positionV relativeFrom="paragraph">
                  <wp:posOffset>388229</wp:posOffset>
                </wp:positionV>
                <wp:extent cx="919870" cy="1564591"/>
                <wp:effectExtent l="0" t="0" r="33020" b="36195"/>
                <wp:wrapNone/>
                <wp:docPr id="8" name="Connettore 1 8"/>
                <wp:cNvGraphicFramePr/>
                <a:graphic xmlns:a="http://schemas.openxmlformats.org/drawingml/2006/main">
                  <a:graphicData uri="http://schemas.microsoft.com/office/word/2010/wordprocessingShape">
                    <wps:wsp>
                      <wps:cNvCnPr/>
                      <wps:spPr>
                        <a:xfrm>
                          <a:off x="0" y="0"/>
                          <a:ext cx="919870" cy="1564591"/>
                        </a:xfrm>
                        <a:prstGeom prst="line">
                          <a:avLst/>
                        </a:prstGeom>
                        <a:ln w="31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12A298" id="Connettore 1 8"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1.1pt,30.55pt" to="213.55pt,1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" strokecolor="red" strokeweight=".25pt"/>
            </w:pict>
          </mc:Fallback>
        </mc:AlternateContent>
      </w:r>
      <w:r w:rsidR="00CC3667">
        <w:rPr>
          <w:noProof/>
        </w:rPr>
        <w:drawing>
          <wp:inline distT="0" distB="0" distL="0" distR="0" wp14:anchorId="59F7D0A0" wp14:editId="130B6F95">
            <wp:extent cx="2820301" cy="2008230"/>
            <wp:effectExtent l="0" t="0" r="0" b="0"/>
            <wp:docPr id="3" name="Grafico 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xdr="http://schemas.openxmlformats.org/drawingml/2006/spreadsheetDrawing" xmlns:a16="http://schemas.microsoft.com/office/drawing/2014/main" xmlns="" xmlns:lc="http://schemas.openxmlformats.org/drawingml/2006/lockedCanvas" id="{A999A678-BB53-4E81-BF24-F1B4D3D48F76}"/>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D234A7" w:rsidRDefault="00F10833" w:rsidP="00310415">
      <w:pPr>
        <w:pStyle w:val="CETCaption"/>
      </w:pPr>
      <w:r>
        <w:t>Figure 2:</w:t>
      </w:r>
      <w:r w:rsidR="00F379EA" w:rsidRPr="00F379EA">
        <w:t xml:space="preserve"> </w:t>
      </w:r>
      <w:r w:rsidR="00F379EA">
        <w:t>F</w:t>
      </w:r>
      <w:r w:rsidR="00F379EA" w:rsidRPr="00F379EA">
        <w:t>low curves</w:t>
      </w:r>
      <w:r w:rsidR="001B2F94">
        <w:t xml:space="preserve"> of </w:t>
      </w:r>
      <w:r w:rsidR="00F379EA">
        <w:t>sodium alginate aqueous solutions at different concentrations ranging from 2.0 to 3.5</w:t>
      </w:r>
      <w:r w:rsidR="00DD7E9E">
        <w:t>% (</w:t>
      </w:r>
      <w:r w:rsidR="002F7B4A">
        <w:t>w/v</w:t>
      </w:r>
      <w:r w:rsidR="00DD7E9E">
        <w:t>)</w:t>
      </w:r>
      <w:r w:rsidR="002F7B4A">
        <w:t>.</w:t>
      </w:r>
    </w:p>
    <w:p w:rsidR="009E6F90" w:rsidRDefault="009E6F90" w:rsidP="00BF1994">
      <w:pPr>
        <w:pStyle w:val="CETBodytext"/>
      </w:pPr>
      <w:r>
        <w:t xml:space="preserve">As shown in Table 1, the curve at 2.0 % </w:t>
      </w:r>
      <w:r w:rsidR="0053003B">
        <w:t xml:space="preserve">had a determination coefficient </w:t>
      </w:r>
      <w:r w:rsidR="0053003B" w:rsidRPr="009E6F90">
        <w:rPr>
          <w:i/>
        </w:rPr>
        <w:t>R</w:t>
      </w:r>
      <w:r w:rsidR="0053003B" w:rsidRPr="009E6F90">
        <w:rPr>
          <w:vertAlign w:val="superscript"/>
        </w:rPr>
        <w:t>2</w:t>
      </w:r>
      <w:r w:rsidR="0053003B">
        <w:rPr>
          <w:vertAlign w:val="superscript"/>
        </w:rPr>
        <w:t xml:space="preserve"> </w:t>
      </w:r>
      <w:r w:rsidR="0053003B">
        <w:t xml:space="preserve">lower than 0.99, which indicated the Cross model was not suitable. In fact, the </w:t>
      </w:r>
      <w:r w:rsidR="009F08D4">
        <w:t>lowest-concentration solution viscosity was</w:t>
      </w:r>
      <w:r w:rsidR="009F08D4" w:rsidRPr="009F08D4">
        <w:t xml:space="preserve"> independent of the rate of shear</w:t>
      </w:r>
      <w:r w:rsidR="009F08D4">
        <w:t xml:space="preserve"> (</w:t>
      </w:r>
      <w:r w:rsidR="009F08D4" w:rsidRPr="00F510DB">
        <w:rPr>
          <w:lang w:val="en-GB"/>
        </w:rPr>
        <w:t>Fig.</w:t>
      </w:r>
      <w:r w:rsidR="009F08D4">
        <w:rPr>
          <w:lang w:val="en-GB"/>
        </w:rPr>
        <w:t xml:space="preserve"> 2)</w:t>
      </w:r>
      <w:r w:rsidR="001B2F94">
        <w:t xml:space="preserve"> proving the Newtonian behavior</w:t>
      </w:r>
      <w:r w:rsidR="00765F28">
        <w:t xml:space="preserve"> of the fluid</w:t>
      </w:r>
      <w:r w:rsidR="001B2F94">
        <w:t>.</w:t>
      </w:r>
      <w:r w:rsidR="0053003B">
        <w:t xml:space="preserve"> </w:t>
      </w:r>
      <w:r w:rsidR="00765F28">
        <w:t>Fig. 2 also showed th</w:t>
      </w:r>
      <w:r w:rsidR="007554DF">
        <w:t xml:space="preserve">at the viscosity increased with the increase of sodium alginate concentrations. The increase in </w:t>
      </w: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 xml:space="preserve"> </m:t>
            </m:r>
          </m:sub>
        </m:sSub>
      </m:oMath>
      <w:r w:rsidR="007554DF">
        <w:t xml:space="preserve"> could be attributed to the increased intermolecular interactions between polymer molecules.</w:t>
      </w:r>
    </w:p>
    <w:p w:rsidR="00F10833" w:rsidRPr="00B57B36" w:rsidRDefault="00F10833" w:rsidP="00B14BD3">
      <w:pPr>
        <w:pStyle w:val="CETTabletitle"/>
        <w:ind w:right="1841"/>
      </w:pPr>
      <w:r w:rsidRPr="00B57B36">
        <w:t xml:space="preserve">Table 1: </w:t>
      </w:r>
      <w:r>
        <w:t>Cross model fitting parameters</w:t>
      </w:r>
      <w:r w:rsidR="00402612">
        <w:t xml:space="preserve"> of </w:t>
      </w:r>
      <w:r w:rsidR="00B14BD3">
        <w:t>sodium alginate at different concentrations ranging from 2</w:t>
      </w:r>
      <w:r w:rsidR="00F379EA">
        <w:t>.0</w:t>
      </w:r>
      <w:r w:rsidR="00B14BD3">
        <w:t xml:space="preserve"> to 3.5 % w/v.</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992"/>
        <w:gridCol w:w="1134"/>
        <w:gridCol w:w="1134"/>
        <w:gridCol w:w="1134"/>
        <w:gridCol w:w="1134"/>
      </w:tblGrid>
      <w:tr w:rsidR="00402612" w:rsidRPr="00B57B36" w:rsidTr="00376742">
        <w:tc>
          <w:tcPr>
            <w:tcW w:w="1276" w:type="dxa"/>
            <w:tcBorders>
              <w:top w:val="single" w:sz="12" w:space="0" w:color="008000"/>
              <w:bottom w:val="single" w:sz="6" w:space="0" w:color="008000"/>
              <w:right w:val="nil"/>
            </w:tcBorders>
            <w:shd w:val="clear" w:color="auto" w:fill="FFFFFF"/>
            <w:vAlign w:val="center"/>
          </w:tcPr>
          <w:p w:rsidR="00402612" w:rsidRPr="00B57B36" w:rsidRDefault="00B14BD3" w:rsidP="00103AD9">
            <w:pPr>
              <w:pStyle w:val="CETBodytext"/>
              <w:jc w:val="center"/>
              <w:rPr>
                <w:lang w:val="en-GB"/>
              </w:rPr>
            </w:pPr>
            <w:r>
              <w:rPr>
                <w:lang w:val="en-GB"/>
              </w:rPr>
              <w:t>concentration</w:t>
            </w:r>
            <w:r w:rsidR="00402612">
              <w:rPr>
                <w:lang w:val="en-GB"/>
              </w:rPr>
              <w:t xml:space="preserve"> (</w:t>
            </w:r>
            <w:r>
              <w:rPr>
                <w:lang w:val="en-GB"/>
              </w:rPr>
              <w:t xml:space="preserve">% </w:t>
            </w:r>
            <w:r w:rsidR="00402612">
              <w:rPr>
                <w:lang w:val="en-GB"/>
              </w:rPr>
              <w:t>w/v)</w:t>
            </w:r>
          </w:p>
        </w:tc>
        <w:tc>
          <w:tcPr>
            <w:tcW w:w="992" w:type="dxa"/>
            <w:tcBorders>
              <w:top w:val="single" w:sz="12" w:space="0" w:color="008000"/>
              <w:left w:val="nil"/>
              <w:bottom w:val="single" w:sz="6" w:space="0" w:color="008000"/>
              <w:right w:val="nil"/>
            </w:tcBorders>
            <w:shd w:val="clear" w:color="auto" w:fill="FFFFFF"/>
            <w:vAlign w:val="center"/>
          </w:tcPr>
          <w:p w:rsidR="00402612" w:rsidRPr="00B57B36" w:rsidRDefault="00D30B95" w:rsidP="00402612">
            <w:pPr>
              <w:pStyle w:val="CETBodytext"/>
              <w:jc w:val="center"/>
              <w:rPr>
                <w:lang w:val="en-GB"/>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0</m:t>
                  </m:r>
                </m:sub>
              </m:sSub>
            </m:oMath>
            <w:r w:rsidR="00402612">
              <w:rPr>
                <w:szCs w:val="18"/>
              </w:rPr>
              <w:t xml:space="preserve"> (Pa</w:t>
            </w:r>
            <w:r w:rsidR="00402612">
              <w:rPr>
                <w:rFonts w:ascii="Times New Roman" w:hAnsi="Times New Roman"/>
                <w:szCs w:val="18"/>
              </w:rPr>
              <w:t>·</w:t>
            </w:r>
            <w:r w:rsidR="00402612">
              <w:rPr>
                <w:szCs w:val="18"/>
              </w:rPr>
              <w:t>s)</w:t>
            </w:r>
          </w:p>
        </w:tc>
        <w:tc>
          <w:tcPr>
            <w:tcW w:w="1134" w:type="dxa"/>
            <w:tcBorders>
              <w:top w:val="single" w:sz="12" w:space="0" w:color="008000"/>
              <w:left w:val="nil"/>
              <w:bottom w:val="single" w:sz="6" w:space="0" w:color="008000"/>
              <w:right w:val="nil"/>
            </w:tcBorders>
            <w:shd w:val="clear" w:color="auto" w:fill="FFFFFF"/>
            <w:vAlign w:val="center"/>
          </w:tcPr>
          <w:p w:rsidR="00402612" w:rsidRPr="00B57B36" w:rsidRDefault="00D30B95" w:rsidP="00402612">
            <w:pPr>
              <w:pStyle w:val="CETBodytext"/>
              <w:jc w:val="center"/>
              <w:rPr>
                <w:lang w:val="en-GB"/>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 xml:space="preserve">∞ </m:t>
                  </m:r>
                </m:sub>
              </m:sSub>
            </m:oMath>
            <w:r w:rsidR="00402612">
              <w:rPr>
                <w:szCs w:val="18"/>
              </w:rPr>
              <w:t>(Pa</w:t>
            </w:r>
            <w:r w:rsidR="00402612">
              <w:rPr>
                <w:rFonts w:ascii="Times New Roman" w:hAnsi="Times New Roman"/>
                <w:szCs w:val="18"/>
              </w:rPr>
              <w:t>·</w:t>
            </w:r>
            <w:r w:rsidR="00402612">
              <w:rPr>
                <w:szCs w:val="18"/>
              </w:rPr>
              <w:t>s)</w:t>
            </w:r>
          </w:p>
        </w:tc>
        <w:tc>
          <w:tcPr>
            <w:tcW w:w="1134" w:type="dxa"/>
            <w:tcBorders>
              <w:top w:val="single" w:sz="12" w:space="0" w:color="008000"/>
              <w:left w:val="nil"/>
              <w:bottom w:val="single" w:sz="6" w:space="0" w:color="008000"/>
              <w:right w:val="nil"/>
            </w:tcBorders>
            <w:shd w:val="clear" w:color="auto" w:fill="FFFFFF"/>
            <w:vAlign w:val="center"/>
          </w:tcPr>
          <w:p w:rsidR="00402612" w:rsidRPr="00B57B36" w:rsidRDefault="00402612" w:rsidP="00402612">
            <w:pPr>
              <w:pStyle w:val="CETBodytext"/>
              <w:ind w:right="-1"/>
              <w:jc w:val="center"/>
              <w:rPr>
                <w:rFonts w:cs="Arial"/>
                <w:szCs w:val="18"/>
                <w:lang w:val="en-GB"/>
              </w:rPr>
            </w:pPr>
            <m:oMathPara>
              <m:oMath>
                <m:r>
                  <w:rPr>
                    <w:rFonts w:ascii="Cambria Math" w:hAnsi="Cambria Math" w:cs="Arial"/>
                  </w:rPr>
                  <m:t>k</m:t>
                </m:r>
              </m:oMath>
            </m:oMathPara>
          </w:p>
        </w:tc>
        <w:tc>
          <w:tcPr>
            <w:tcW w:w="1134" w:type="dxa"/>
            <w:tcBorders>
              <w:top w:val="single" w:sz="12" w:space="0" w:color="008000"/>
              <w:left w:val="nil"/>
              <w:bottom w:val="single" w:sz="6" w:space="0" w:color="008000"/>
              <w:right w:val="nil"/>
            </w:tcBorders>
            <w:shd w:val="clear" w:color="auto" w:fill="FFFFFF"/>
            <w:vAlign w:val="center"/>
          </w:tcPr>
          <w:p w:rsidR="00402612" w:rsidRPr="00BC5D67" w:rsidRDefault="00402612" w:rsidP="00402612">
            <w:pPr>
              <w:pStyle w:val="CETBodytext"/>
              <w:ind w:right="-1"/>
              <w:jc w:val="center"/>
              <w:rPr>
                <w:rFonts w:cs="Arial"/>
                <w:i/>
                <w:szCs w:val="18"/>
                <w:lang w:val="en-GB"/>
              </w:rPr>
            </w:pPr>
            <w:r w:rsidRPr="00BC5D67">
              <w:rPr>
                <w:rFonts w:cs="Arial"/>
                <w:i/>
                <w:szCs w:val="18"/>
                <w:lang w:val="en-GB"/>
              </w:rPr>
              <w:t>m</w:t>
            </w:r>
          </w:p>
        </w:tc>
        <w:tc>
          <w:tcPr>
            <w:tcW w:w="1134" w:type="dxa"/>
            <w:tcBorders>
              <w:top w:val="single" w:sz="12" w:space="0" w:color="008000"/>
              <w:left w:val="nil"/>
              <w:bottom w:val="single" w:sz="6" w:space="0" w:color="008000"/>
            </w:tcBorders>
            <w:shd w:val="clear" w:color="auto" w:fill="FFFFFF"/>
            <w:vAlign w:val="center"/>
          </w:tcPr>
          <w:p w:rsidR="00402612" w:rsidRPr="00402612" w:rsidRDefault="00402612" w:rsidP="00402612">
            <w:pPr>
              <w:pStyle w:val="CETBodytext"/>
              <w:ind w:right="-1"/>
              <w:jc w:val="center"/>
              <w:rPr>
                <w:rFonts w:cs="Arial"/>
                <w:i/>
                <w:szCs w:val="18"/>
                <w:lang w:val="en-GB"/>
              </w:rPr>
            </w:pPr>
            <w:r>
              <w:rPr>
                <w:rFonts w:cs="Arial"/>
                <w:i/>
                <w:szCs w:val="18"/>
                <w:lang w:val="en-GB"/>
              </w:rPr>
              <w:t>R</w:t>
            </w:r>
            <w:r w:rsidRPr="00402612">
              <w:rPr>
                <w:rFonts w:cs="Arial"/>
                <w:i/>
                <w:szCs w:val="18"/>
                <w:vertAlign w:val="superscript"/>
                <w:lang w:val="en-GB"/>
              </w:rPr>
              <w:t>2</w:t>
            </w:r>
          </w:p>
        </w:tc>
      </w:tr>
      <w:tr w:rsidR="00402612" w:rsidRPr="00B57B36" w:rsidTr="00402612">
        <w:tc>
          <w:tcPr>
            <w:tcW w:w="1276" w:type="dxa"/>
            <w:shd w:val="clear" w:color="auto" w:fill="FFFFFF"/>
            <w:vAlign w:val="center"/>
          </w:tcPr>
          <w:p w:rsidR="00402612" w:rsidRPr="00B57B36" w:rsidRDefault="00402612" w:rsidP="00402612">
            <w:pPr>
              <w:pStyle w:val="CETBodytext"/>
              <w:jc w:val="center"/>
              <w:rPr>
                <w:lang w:val="en-GB"/>
              </w:rPr>
            </w:pPr>
            <w:r>
              <w:rPr>
                <w:lang w:val="en-GB"/>
              </w:rPr>
              <w:t>2</w:t>
            </w:r>
            <w:r w:rsidR="00F379EA">
              <w:rPr>
                <w:lang w:val="en-GB"/>
              </w:rPr>
              <w:t>.0</w:t>
            </w:r>
          </w:p>
        </w:tc>
        <w:tc>
          <w:tcPr>
            <w:tcW w:w="992" w:type="dxa"/>
            <w:shd w:val="clear" w:color="auto" w:fill="FFFFFF"/>
            <w:vAlign w:val="center"/>
          </w:tcPr>
          <w:p w:rsidR="00402612" w:rsidRPr="00B57B36" w:rsidRDefault="00402612" w:rsidP="00402612">
            <w:pPr>
              <w:pStyle w:val="CETBodytext"/>
              <w:jc w:val="center"/>
              <w:rPr>
                <w:lang w:val="en-GB"/>
              </w:rPr>
            </w:pPr>
            <w:r>
              <w:rPr>
                <w:lang w:val="en-GB"/>
              </w:rPr>
              <w:t>0.0373</w:t>
            </w:r>
          </w:p>
        </w:tc>
        <w:tc>
          <w:tcPr>
            <w:tcW w:w="1134" w:type="dxa"/>
            <w:shd w:val="clear" w:color="auto" w:fill="FFFFFF"/>
            <w:vAlign w:val="center"/>
          </w:tcPr>
          <w:p w:rsidR="00402612" w:rsidRPr="00B57B36" w:rsidRDefault="00402612" w:rsidP="00402612">
            <w:pPr>
              <w:pStyle w:val="CETBodytext"/>
              <w:jc w:val="center"/>
              <w:rPr>
                <w:lang w:val="en-GB"/>
              </w:rPr>
            </w:pPr>
            <w:r>
              <w:rPr>
                <w:lang w:val="en-GB"/>
              </w:rPr>
              <w:t>0.0358</w:t>
            </w:r>
          </w:p>
        </w:tc>
        <w:tc>
          <w:tcPr>
            <w:tcW w:w="1134" w:type="dxa"/>
            <w:shd w:val="clear" w:color="auto" w:fill="FFFFFF"/>
            <w:vAlign w:val="center"/>
          </w:tcPr>
          <w:p w:rsidR="00402612" w:rsidRPr="00B57B36" w:rsidRDefault="00402612" w:rsidP="00402612">
            <w:pPr>
              <w:pStyle w:val="CETBodytext"/>
              <w:ind w:right="-1"/>
              <w:jc w:val="center"/>
              <w:rPr>
                <w:rFonts w:cs="Arial"/>
                <w:szCs w:val="18"/>
                <w:lang w:val="en-GB"/>
              </w:rPr>
            </w:pPr>
            <w:r>
              <w:rPr>
                <w:rFonts w:cs="Arial"/>
                <w:szCs w:val="18"/>
                <w:lang w:val="en-GB"/>
              </w:rPr>
              <w:t>0.0433</w:t>
            </w:r>
          </w:p>
        </w:tc>
        <w:tc>
          <w:tcPr>
            <w:tcW w:w="1134" w:type="dxa"/>
            <w:shd w:val="clear" w:color="auto" w:fill="FFFFFF"/>
            <w:vAlign w:val="center"/>
          </w:tcPr>
          <w:p w:rsidR="00402612" w:rsidRPr="00BC5D67" w:rsidRDefault="00402612" w:rsidP="00402612">
            <w:pPr>
              <w:pStyle w:val="CETBodytext"/>
              <w:ind w:right="-1"/>
              <w:jc w:val="center"/>
              <w:rPr>
                <w:rFonts w:cs="Arial"/>
                <w:szCs w:val="18"/>
                <w:lang w:val="en-GB"/>
              </w:rPr>
            </w:pPr>
            <w:r w:rsidRPr="00BC5D67">
              <w:rPr>
                <w:rFonts w:cs="Arial"/>
                <w:szCs w:val="18"/>
                <w:lang w:val="en-GB"/>
              </w:rPr>
              <w:t>0.8034</w:t>
            </w:r>
          </w:p>
        </w:tc>
        <w:tc>
          <w:tcPr>
            <w:tcW w:w="1134" w:type="dxa"/>
            <w:shd w:val="clear" w:color="auto" w:fill="FFFFFF"/>
            <w:vAlign w:val="center"/>
          </w:tcPr>
          <w:p w:rsidR="00402612" w:rsidRPr="00B57B36" w:rsidRDefault="00402612" w:rsidP="00402612">
            <w:pPr>
              <w:pStyle w:val="CETBodytext"/>
              <w:ind w:right="-1"/>
              <w:jc w:val="center"/>
              <w:rPr>
                <w:rFonts w:cs="Arial"/>
                <w:szCs w:val="18"/>
                <w:lang w:val="en-GB"/>
              </w:rPr>
            </w:pPr>
            <w:r>
              <w:rPr>
                <w:rFonts w:cs="Arial"/>
                <w:szCs w:val="18"/>
                <w:lang w:val="en-GB"/>
              </w:rPr>
              <w:t>0.8475</w:t>
            </w:r>
          </w:p>
        </w:tc>
      </w:tr>
      <w:tr w:rsidR="00402612" w:rsidRPr="00B57B36" w:rsidTr="00402612">
        <w:tc>
          <w:tcPr>
            <w:tcW w:w="1276" w:type="dxa"/>
            <w:shd w:val="clear" w:color="auto" w:fill="FFFFFF"/>
            <w:vAlign w:val="center"/>
          </w:tcPr>
          <w:p w:rsidR="00402612" w:rsidRPr="00B57B36" w:rsidRDefault="00402612" w:rsidP="00402612">
            <w:pPr>
              <w:pStyle w:val="CETBodytext"/>
              <w:jc w:val="center"/>
              <w:rPr>
                <w:lang w:val="en-GB"/>
              </w:rPr>
            </w:pPr>
            <w:r>
              <w:rPr>
                <w:lang w:val="en-GB"/>
              </w:rPr>
              <w:t>2.5</w:t>
            </w:r>
          </w:p>
        </w:tc>
        <w:tc>
          <w:tcPr>
            <w:tcW w:w="992" w:type="dxa"/>
            <w:shd w:val="clear" w:color="auto" w:fill="FFFFFF"/>
            <w:vAlign w:val="center"/>
          </w:tcPr>
          <w:p w:rsidR="00402612" w:rsidRPr="00B57B36" w:rsidRDefault="00402612" w:rsidP="00402612">
            <w:pPr>
              <w:pStyle w:val="CETBodytext"/>
              <w:jc w:val="center"/>
              <w:rPr>
                <w:lang w:val="en-GB"/>
              </w:rPr>
            </w:pPr>
            <w:r>
              <w:rPr>
                <w:lang w:val="en-GB"/>
              </w:rPr>
              <w:t>0.0605</w:t>
            </w:r>
          </w:p>
        </w:tc>
        <w:tc>
          <w:tcPr>
            <w:tcW w:w="1134" w:type="dxa"/>
            <w:shd w:val="clear" w:color="auto" w:fill="FFFFFF"/>
            <w:vAlign w:val="center"/>
          </w:tcPr>
          <w:p w:rsidR="00402612" w:rsidRPr="00B57B36" w:rsidRDefault="00402612" w:rsidP="00402612">
            <w:pPr>
              <w:pStyle w:val="CETBodytext"/>
              <w:jc w:val="center"/>
              <w:rPr>
                <w:lang w:val="en-GB"/>
              </w:rPr>
            </w:pPr>
            <w:r>
              <w:rPr>
                <w:lang w:val="en-GB"/>
              </w:rPr>
              <w:t>0.0497</w:t>
            </w:r>
          </w:p>
        </w:tc>
        <w:tc>
          <w:tcPr>
            <w:tcW w:w="1134" w:type="dxa"/>
            <w:shd w:val="clear" w:color="auto" w:fill="FFFFFF"/>
            <w:vAlign w:val="center"/>
          </w:tcPr>
          <w:p w:rsidR="00402612" w:rsidRPr="00B57B36" w:rsidRDefault="00402612" w:rsidP="00402612">
            <w:pPr>
              <w:pStyle w:val="CETBodytext"/>
              <w:ind w:right="-1"/>
              <w:jc w:val="center"/>
              <w:rPr>
                <w:rFonts w:cs="Arial"/>
                <w:szCs w:val="18"/>
                <w:lang w:val="en-GB"/>
              </w:rPr>
            </w:pPr>
            <w:r>
              <w:rPr>
                <w:rFonts w:cs="Arial"/>
                <w:szCs w:val="18"/>
                <w:lang w:val="en-GB"/>
              </w:rPr>
              <w:t>0.0126</w:t>
            </w:r>
          </w:p>
        </w:tc>
        <w:tc>
          <w:tcPr>
            <w:tcW w:w="1134" w:type="dxa"/>
            <w:shd w:val="clear" w:color="auto" w:fill="FFFFFF"/>
            <w:vAlign w:val="center"/>
          </w:tcPr>
          <w:p w:rsidR="00402612" w:rsidRPr="00BC5D67" w:rsidRDefault="00402612" w:rsidP="00402612">
            <w:pPr>
              <w:pStyle w:val="CETBodytext"/>
              <w:ind w:right="-1"/>
              <w:jc w:val="center"/>
              <w:rPr>
                <w:rFonts w:cs="Arial"/>
                <w:szCs w:val="18"/>
                <w:lang w:val="en-GB"/>
              </w:rPr>
            </w:pPr>
            <w:r w:rsidRPr="00BC5D67">
              <w:rPr>
                <w:rFonts w:cs="Arial"/>
                <w:szCs w:val="18"/>
                <w:lang w:val="en-GB"/>
              </w:rPr>
              <w:t>0.2467</w:t>
            </w:r>
          </w:p>
        </w:tc>
        <w:tc>
          <w:tcPr>
            <w:tcW w:w="1134" w:type="dxa"/>
            <w:shd w:val="clear" w:color="auto" w:fill="FFFFFF"/>
            <w:vAlign w:val="center"/>
          </w:tcPr>
          <w:p w:rsidR="00402612" w:rsidRPr="00B57B36" w:rsidRDefault="00402612" w:rsidP="00402612">
            <w:pPr>
              <w:pStyle w:val="CETBodytext"/>
              <w:ind w:right="-1"/>
              <w:jc w:val="center"/>
              <w:rPr>
                <w:rFonts w:cs="Arial"/>
                <w:szCs w:val="18"/>
                <w:lang w:val="en-GB"/>
              </w:rPr>
            </w:pPr>
            <w:r>
              <w:rPr>
                <w:rFonts w:cs="Arial"/>
                <w:szCs w:val="18"/>
                <w:lang w:val="en-GB"/>
              </w:rPr>
              <w:t>0.9976</w:t>
            </w:r>
          </w:p>
        </w:tc>
      </w:tr>
      <w:tr w:rsidR="00402612" w:rsidRPr="00B57B36" w:rsidTr="00402612">
        <w:tc>
          <w:tcPr>
            <w:tcW w:w="1276" w:type="dxa"/>
            <w:shd w:val="clear" w:color="auto" w:fill="FFFFFF"/>
            <w:vAlign w:val="center"/>
          </w:tcPr>
          <w:p w:rsidR="00402612" w:rsidRPr="00B57B36" w:rsidRDefault="00402612" w:rsidP="00402612">
            <w:pPr>
              <w:pStyle w:val="CETBodytext"/>
              <w:jc w:val="center"/>
              <w:rPr>
                <w:lang w:val="en-GB"/>
              </w:rPr>
            </w:pPr>
            <w:r>
              <w:rPr>
                <w:lang w:val="en-GB"/>
              </w:rPr>
              <w:t>3</w:t>
            </w:r>
            <w:r w:rsidR="00F379EA">
              <w:rPr>
                <w:lang w:val="en-GB"/>
              </w:rPr>
              <w:t>.0</w:t>
            </w:r>
          </w:p>
        </w:tc>
        <w:tc>
          <w:tcPr>
            <w:tcW w:w="992" w:type="dxa"/>
            <w:shd w:val="clear" w:color="auto" w:fill="FFFFFF"/>
            <w:vAlign w:val="center"/>
          </w:tcPr>
          <w:p w:rsidR="00402612" w:rsidRPr="00B57B36" w:rsidRDefault="00402612" w:rsidP="00402612">
            <w:pPr>
              <w:pStyle w:val="CETBodytext"/>
              <w:jc w:val="center"/>
              <w:rPr>
                <w:lang w:val="en-GB"/>
              </w:rPr>
            </w:pPr>
            <w:r>
              <w:rPr>
                <w:lang w:val="en-GB"/>
              </w:rPr>
              <w:t>0.0948</w:t>
            </w:r>
          </w:p>
        </w:tc>
        <w:tc>
          <w:tcPr>
            <w:tcW w:w="1134" w:type="dxa"/>
            <w:shd w:val="clear" w:color="auto" w:fill="FFFFFF"/>
            <w:vAlign w:val="center"/>
          </w:tcPr>
          <w:p w:rsidR="00402612" w:rsidRPr="00B57B36" w:rsidRDefault="00402612" w:rsidP="00402612">
            <w:pPr>
              <w:pStyle w:val="CETBodytext"/>
              <w:jc w:val="center"/>
              <w:rPr>
                <w:lang w:val="en-GB"/>
              </w:rPr>
            </w:pPr>
            <w:r>
              <w:rPr>
                <w:lang w:val="en-GB"/>
              </w:rPr>
              <w:t>0.0733</w:t>
            </w:r>
          </w:p>
        </w:tc>
        <w:tc>
          <w:tcPr>
            <w:tcW w:w="1134" w:type="dxa"/>
            <w:shd w:val="clear" w:color="auto" w:fill="FFFFFF"/>
            <w:vAlign w:val="center"/>
          </w:tcPr>
          <w:p w:rsidR="00402612" w:rsidRPr="00B57B36" w:rsidRDefault="00402612" w:rsidP="00402612">
            <w:pPr>
              <w:pStyle w:val="CETBodytext"/>
              <w:ind w:right="-1"/>
              <w:jc w:val="center"/>
              <w:rPr>
                <w:rFonts w:cs="Arial"/>
                <w:szCs w:val="18"/>
                <w:lang w:val="en-GB"/>
              </w:rPr>
            </w:pPr>
            <w:r>
              <w:rPr>
                <w:rFonts w:cs="Arial"/>
                <w:szCs w:val="18"/>
                <w:lang w:val="en-GB"/>
              </w:rPr>
              <w:t>0.0042</w:t>
            </w:r>
          </w:p>
        </w:tc>
        <w:tc>
          <w:tcPr>
            <w:tcW w:w="1134" w:type="dxa"/>
            <w:shd w:val="clear" w:color="auto" w:fill="FFFFFF"/>
            <w:vAlign w:val="center"/>
          </w:tcPr>
          <w:p w:rsidR="00402612" w:rsidRPr="00BC5D67" w:rsidRDefault="00402612" w:rsidP="00402612">
            <w:pPr>
              <w:pStyle w:val="CETBodytext"/>
              <w:ind w:right="-1"/>
              <w:jc w:val="center"/>
              <w:rPr>
                <w:rFonts w:cs="Arial"/>
                <w:szCs w:val="18"/>
                <w:lang w:val="en-GB"/>
              </w:rPr>
            </w:pPr>
            <w:r w:rsidRPr="00BC5D67">
              <w:rPr>
                <w:rFonts w:cs="Arial"/>
                <w:szCs w:val="18"/>
                <w:lang w:val="en-GB"/>
              </w:rPr>
              <w:t>1.2320</w:t>
            </w:r>
          </w:p>
        </w:tc>
        <w:tc>
          <w:tcPr>
            <w:tcW w:w="1134" w:type="dxa"/>
            <w:shd w:val="clear" w:color="auto" w:fill="FFFFFF"/>
            <w:vAlign w:val="center"/>
          </w:tcPr>
          <w:p w:rsidR="00402612" w:rsidRPr="00B57B36" w:rsidRDefault="00402612" w:rsidP="00402612">
            <w:pPr>
              <w:pStyle w:val="CETBodytext"/>
              <w:ind w:right="-1"/>
              <w:jc w:val="center"/>
              <w:rPr>
                <w:rFonts w:cs="Arial"/>
                <w:szCs w:val="18"/>
                <w:lang w:val="en-GB"/>
              </w:rPr>
            </w:pPr>
            <w:r>
              <w:rPr>
                <w:rFonts w:cs="Arial"/>
                <w:szCs w:val="18"/>
                <w:lang w:val="en-GB"/>
              </w:rPr>
              <w:t>0.9998</w:t>
            </w:r>
          </w:p>
        </w:tc>
      </w:tr>
      <w:tr w:rsidR="00402612" w:rsidRPr="00B57B36" w:rsidTr="00402612">
        <w:tc>
          <w:tcPr>
            <w:tcW w:w="1276" w:type="dxa"/>
            <w:shd w:val="clear" w:color="auto" w:fill="FFFFFF"/>
            <w:vAlign w:val="center"/>
          </w:tcPr>
          <w:p w:rsidR="00402612" w:rsidRPr="00B57B36" w:rsidRDefault="00402612" w:rsidP="00402612">
            <w:pPr>
              <w:pStyle w:val="CETBodytext"/>
              <w:jc w:val="center"/>
              <w:rPr>
                <w:lang w:val="en-GB"/>
              </w:rPr>
            </w:pPr>
            <w:r>
              <w:rPr>
                <w:lang w:val="en-GB"/>
              </w:rPr>
              <w:t>3.5</w:t>
            </w:r>
          </w:p>
        </w:tc>
        <w:tc>
          <w:tcPr>
            <w:tcW w:w="992" w:type="dxa"/>
            <w:shd w:val="clear" w:color="auto" w:fill="FFFFFF"/>
            <w:vAlign w:val="center"/>
          </w:tcPr>
          <w:p w:rsidR="00402612" w:rsidRPr="00B57B36" w:rsidRDefault="00402612" w:rsidP="00402612">
            <w:pPr>
              <w:pStyle w:val="CETBodytext"/>
              <w:jc w:val="center"/>
              <w:rPr>
                <w:lang w:val="en-GB"/>
              </w:rPr>
            </w:pPr>
            <w:r>
              <w:rPr>
                <w:lang w:val="en-GB"/>
              </w:rPr>
              <w:t>0.1506</w:t>
            </w:r>
          </w:p>
        </w:tc>
        <w:tc>
          <w:tcPr>
            <w:tcW w:w="1134" w:type="dxa"/>
            <w:shd w:val="clear" w:color="auto" w:fill="FFFFFF"/>
            <w:vAlign w:val="center"/>
          </w:tcPr>
          <w:p w:rsidR="00402612" w:rsidRPr="00B57B36" w:rsidRDefault="00402612" w:rsidP="00402612">
            <w:pPr>
              <w:pStyle w:val="CETBodytext"/>
              <w:jc w:val="center"/>
              <w:rPr>
                <w:lang w:val="en-GB"/>
              </w:rPr>
            </w:pPr>
            <w:r>
              <w:rPr>
                <w:lang w:val="en-GB"/>
              </w:rPr>
              <w:t>0.1009</w:t>
            </w:r>
          </w:p>
        </w:tc>
        <w:tc>
          <w:tcPr>
            <w:tcW w:w="1134" w:type="dxa"/>
            <w:shd w:val="clear" w:color="auto" w:fill="FFFFFF"/>
            <w:vAlign w:val="center"/>
          </w:tcPr>
          <w:p w:rsidR="00402612" w:rsidRPr="00B57B36" w:rsidRDefault="00402612" w:rsidP="00402612">
            <w:pPr>
              <w:pStyle w:val="CETBodytext"/>
              <w:ind w:right="-1"/>
              <w:jc w:val="center"/>
              <w:rPr>
                <w:rFonts w:cs="Arial"/>
                <w:szCs w:val="18"/>
                <w:lang w:val="en-GB"/>
              </w:rPr>
            </w:pPr>
            <w:r>
              <w:rPr>
                <w:rFonts w:cs="Arial"/>
                <w:szCs w:val="18"/>
                <w:lang w:val="en-GB"/>
              </w:rPr>
              <w:t>0.0034</w:t>
            </w:r>
          </w:p>
        </w:tc>
        <w:tc>
          <w:tcPr>
            <w:tcW w:w="1134" w:type="dxa"/>
            <w:shd w:val="clear" w:color="auto" w:fill="FFFFFF"/>
            <w:vAlign w:val="center"/>
          </w:tcPr>
          <w:p w:rsidR="00402612" w:rsidRPr="00BC5D67" w:rsidRDefault="00402612" w:rsidP="00402612">
            <w:pPr>
              <w:pStyle w:val="CETBodytext"/>
              <w:ind w:right="-1"/>
              <w:jc w:val="center"/>
              <w:rPr>
                <w:rFonts w:cs="Arial"/>
                <w:szCs w:val="18"/>
                <w:lang w:val="en-GB"/>
              </w:rPr>
            </w:pPr>
            <w:r w:rsidRPr="00BC5D67">
              <w:rPr>
                <w:rFonts w:cs="Arial"/>
                <w:szCs w:val="18"/>
                <w:lang w:val="en-GB"/>
              </w:rPr>
              <w:t>0.9282</w:t>
            </w:r>
          </w:p>
        </w:tc>
        <w:tc>
          <w:tcPr>
            <w:tcW w:w="1134" w:type="dxa"/>
            <w:shd w:val="clear" w:color="auto" w:fill="FFFFFF"/>
            <w:vAlign w:val="center"/>
          </w:tcPr>
          <w:p w:rsidR="00402612" w:rsidRPr="00B57B36" w:rsidRDefault="00402612" w:rsidP="00402612">
            <w:pPr>
              <w:pStyle w:val="CETBodytext"/>
              <w:ind w:right="-1"/>
              <w:jc w:val="center"/>
              <w:rPr>
                <w:rFonts w:cs="Arial"/>
                <w:szCs w:val="18"/>
                <w:lang w:val="en-GB"/>
              </w:rPr>
            </w:pPr>
            <w:r>
              <w:rPr>
                <w:rFonts w:cs="Arial"/>
                <w:szCs w:val="18"/>
                <w:lang w:val="en-GB"/>
              </w:rPr>
              <w:t>0.9998</w:t>
            </w:r>
          </w:p>
        </w:tc>
      </w:tr>
    </w:tbl>
    <w:p w:rsidR="00D234A7" w:rsidRDefault="00D234A7" w:rsidP="006E698B">
      <w:pPr>
        <w:pStyle w:val="CETheadingx"/>
        <w:numPr>
          <w:ilvl w:val="0"/>
          <w:numId w:val="0"/>
        </w:numPr>
        <w:rPr>
          <w:lang w:val="en-GB"/>
        </w:rPr>
      </w:pPr>
    </w:p>
    <w:p w:rsidR="00DD5EF8" w:rsidRDefault="001E410D" w:rsidP="001E410D">
      <w:pPr>
        <w:pStyle w:val="CETheadingx"/>
        <w:rPr>
          <w:lang w:val="en-GB"/>
        </w:rPr>
      </w:pPr>
      <w:r>
        <w:rPr>
          <w:lang w:val="en-GB"/>
        </w:rPr>
        <w:t>Influence of continuous phase flow rate on s</w:t>
      </w:r>
      <w:r w:rsidR="003B29D9">
        <w:rPr>
          <w:lang w:val="en-GB"/>
        </w:rPr>
        <w:t xml:space="preserve">ize distribution of Ca-alginate beads </w:t>
      </w:r>
    </w:p>
    <w:p w:rsidR="00B269FC" w:rsidRDefault="00B97193" w:rsidP="00D234A7">
      <w:pPr>
        <w:pStyle w:val="CETBodytext"/>
      </w:pPr>
      <w:r w:rsidRPr="00B97193">
        <w:t xml:space="preserve">Setting flow rate of dispersed phase at </w:t>
      </w:r>
      <w:r>
        <w:t>0.0185</w:t>
      </w:r>
      <w:r w:rsidRPr="00B97193">
        <w:t xml:space="preserve"> ml min</w:t>
      </w:r>
      <w:r w:rsidRPr="00B97193">
        <w:rPr>
          <w:vertAlign w:val="superscript"/>
        </w:rPr>
        <w:t>-1</w:t>
      </w:r>
      <w:r w:rsidR="001C2EA6">
        <w:rPr>
          <w:vertAlign w:val="superscript"/>
        </w:rPr>
        <w:t xml:space="preserve"> </w:t>
      </w:r>
      <w:r w:rsidR="001C2EA6">
        <w:t>(concentration 3 % w/v),</w:t>
      </w:r>
      <w:r w:rsidRPr="00B97193">
        <w:t xml:space="preserve"> the production of Ca-alginate be</w:t>
      </w:r>
      <w:r>
        <w:t>ads at different air flow rates, ranging from 0.7 to 2.2 l</w:t>
      </w:r>
      <w:r w:rsidRPr="00B97193">
        <w:rPr>
          <w:vertAlign w:val="subscript"/>
        </w:rPr>
        <w:t>n</w:t>
      </w:r>
      <w:r>
        <w:t xml:space="preserve"> </w:t>
      </w:r>
      <w:r w:rsidRPr="00B97193">
        <w:t>min</w:t>
      </w:r>
      <w:r w:rsidRPr="00B97193">
        <w:rPr>
          <w:vertAlign w:val="superscript"/>
        </w:rPr>
        <w:t>-1</w:t>
      </w:r>
      <w:r>
        <w:t xml:space="preserve"> </w:t>
      </w:r>
      <w:r w:rsidRPr="00B97193">
        <w:t>has been investigated.</w:t>
      </w:r>
      <w:r w:rsidR="00A153CF">
        <w:t xml:space="preserve"> </w:t>
      </w:r>
      <w:r w:rsidR="007C49BB">
        <w:t xml:space="preserve">The first </w:t>
      </w:r>
      <w:r w:rsidR="00A153CF">
        <w:t>tests</w:t>
      </w:r>
      <w:r w:rsidR="007C49BB">
        <w:t xml:space="preserve"> were</w:t>
      </w:r>
      <w:r w:rsidR="00A153CF">
        <w:t xml:space="preserve"> carried out at the continuous phase flow rate lower than </w:t>
      </w:r>
      <w:r w:rsidR="007C49BB">
        <w:t xml:space="preserve">0.7 </w:t>
      </w:r>
      <w:r w:rsidR="000153C8">
        <w:t>l</w:t>
      </w:r>
      <w:r w:rsidR="000153C8" w:rsidRPr="00B97193">
        <w:rPr>
          <w:vertAlign w:val="subscript"/>
        </w:rPr>
        <w:t>n</w:t>
      </w:r>
      <w:r w:rsidR="000153C8">
        <w:t xml:space="preserve"> </w:t>
      </w:r>
      <w:r w:rsidR="000153C8" w:rsidRPr="00B97193">
        <w:t>min</w:t>
      </w:r>
      <w:r w:rsidR="000153C8" w:rsidRPr="00B97193">
        <w:rPr>
          <w:vertAlign w:val="superscript"/>
        </w:rPr>
        <w:t>-1</w:t>
      </w:r>
      <w:r w:rsidR="000153C8">
        <w:t xml:space="preserve"> </w:t>
      </w:r>
      <w:r w:rsidR="007C49BB">
        <w:t>where the shear force generated by air</w:t>
      </w:r>
      <w:r w:rsidR="00A153CF">
        <w:t xml:space="preserve"> was</w:t>
      </w:r>
      <w:r w:rsidR="008C330B">
        <w:t xml:space="preserve"> </w:t>
      </w:r>
      <w:r w:rsidR="00A153CF">
        <w:t>n</w:t>
      </w:r>
      <w:r w:rsidR="008C330B">
        <w:t>o</w:t>
      </w:r>
      <w:r w:rsidR="00A153CF">
        <w:t xml:space="preserve">t enough to obtained </w:t>
      </w:r>
      <w:r w:rsidR="007C49BB">
        <w:t xml:space="preserve">desired </w:t>
      </w:r>
      <w:r w:rsidR="00A153CF">
        <w:t>dripping regime</w:t>
      </w:r>
      <w:r w:rsidR="007C49BB">
        <w:t>.</w:t>
      </w:r>
      <w:r w:rsidR="00806401">
        <w:t xml:space="preserve"> </w:t>
      </w:r>
      <w:r w:rsidR="000153C8" w:rsidRPr="00F0765D">
        <w:t xml:space="preserve">Starting from </w:t>
      </w:r>
      <w:r w:rsidR="001A461E" w:rsidRPr="00F0765D">
        <w:t xml:space="preserve">0.7 </w:t>
      </w:r>
      <w:r w:rsidR="00F0765D" w:rsidRPr="00F0765D">
        <w:t>to 1.6 l</w:t>
      </w:r>
      <w:r w:rsidR="00F0765D" w:rsidRPr="00F0765D">
        <w:rPr>
          <w:vertAlign w:val="subscript"/>
        </w:rPr>
        <w:t>n</w:t>
      </w:r>
      <w:r w:rsidR="00F0765D" w:rsidRPr="00F0765D">
        <w:t xml:space="preserve"> min</w:t>
      </w:r>
      <w:r w:rsidR="00F0765D" w:rsidRPr="00F0765D">
        <w:rPr>
          <w:vertAlign w:val="superscript"/>
        </w:rPr>
        <w:t>-1</w:t>
      </w:r>
      <w:r w:rsidR="00772815">
        <w:t xml:space="preserve">, </w:t>
      </w:r>
      <w:r w:rsidR="001A461E" w:rsidRPr="00F0765D">
        <w:t>s</w:t>
      </w:r>
      <w:r w:rsidR="000153C8" w:rsidRPr="00F0765D">
        <w:t>ize</w:t>
      </w:r>
      <w:r w:rsidR="00806401" w:rsidRPr="00F0765D">
        <w:t xml:space="preserve"> distribution </w:t>
      </w:r>
      <w:r w:rsidR="007C03A6" w:rsidRPr="00F0765D">
        <w:t xml:space="preserve">data </w:t>
      </w:r>
      <w:r w:rsidR="00806401" w:rsidRPr="00F0765D">
        <w:t>of the different microbeads sample</w:t>
      </w:r>
      <w:r w:rsidR="002224F1" w:rsidRPr="00F0765D">
        <w:t>s</w:t>
      </w:r>
      <w:r w:rsidR="00806401" w:rsidRPr="00F0765D">
        <w:t xml:space="preserve"> </w:t>
      </w:r>
      <w:r w:rsidR="000153C8" w:rsidRPr="00F0765D">
        <w:t>were</w:t>
      </w:r>
      <w:r w:rsidR="007C03A6" w:rsidRPr="00F0765D">
        <w:t xml:space="preserve"> </w:t>
      </w:r>
      <w:r w:rsidR="00772815" w:rsidRPr="00772815">
        <w:t xml:space="preserve">depicted </w:t>
      </w:r>
      <w:r w:rsidR="00F0765D" w:rsidRPr="00F0765D">
        <w:t xml:space="preserve">both </w:t>
      </w:r>
      <w:r w:rsidR="00806401" w:rsidRPr="00F0765D">
        <w:t xml:space="preserve">as </w:t>
      </w:r>
      <w:r w:rsidR="00F0765D" w:rsidRPr="00F0765D">
        <w:t xml:space="preserve">a density distribution (upper portion of the graph) and </w:t>
      </w:r>
      <w:r w:rsidR="00806401" w:rsidRPr="00F0765D">
        <w:t xml:space="preserve">a cumulative volume </w:t>
      </w:r>
      <w:r w:rsidR="007C03A6" w:rsidRPr="00F0765D">
        <w:t>curve</w:t>
      </w:r>
      <w:r w:rsidR="00F0765D" w:rsidRPr="00F0765D">
        <w:t xml:space="preserve"> (lower portion of the graph)</w:t>
      </w:r>
      <w:r w:rsidR="00772815">
        <w:t xml:space="preserve"> </w:t>
      </w:r>
      <w:r w:rsidR="008F3B6A">
        <w:t>as shown in Figure 3</w:t>
      </w:r>
      <w:r w:rsidR="00F0765D">
        <w:t>.</w:t>
      </w:r>
      <w:r w:rsidR="00F0765D" w:rsidRPr="00F0765D">
        <w:t xml:space="preserve"> </w:t>
      </w:r>
      <w:r w:rsidR="00772815">
        <w:t xml:space="preserve">The cumulative curve </w:t>
      </w:r>
      <w:r w:rsidR="0015668D" w:rsidRPr="009312D0">
        <w:t>describes how many percentages of samples are below a certain size of particles</w:t>
      </w:r>
      <w:r w:rsidR="002224F1">
        <w:t>.</w:t>
      </w:r>
      <w:r w:rsidR="009312D0">
        <w:t xml:space="preserve"> </w:t>
      </w:r>
      <w:r w:rsidR="0015668D">
        <w:t xml:space="preserve">The </w:t>
      </w:r>
      <w:r w:rsidR="009312D0" w:rsidRPr="009312D0">
        <w:t xml:space="preserve">D10, D50 and D90 </w:t>
      </w:r>
      <w:r w:rsidR="0015668D" w:rsidRPr="009312D0">
        <w:t>is defined as the size value corresponding to cumulative size distribution at 10%, 50%, or 90%, which represents the size of particles below which 10%, 50%, or 90% of the sample lies.</w:t>
      </w:r>
      <w:r w:rsidR="0015668D">
        <w:t xml:space="preserve"> </w:t>
      </w:r>
      <w:r w:rsidR="00772815">
        <w:t>T</w:t>
      </w:r>
      <w:r w:rsidR="008C706E">
        <w:t xml:space="preserve">he </w:t>
      </w:r>
      <w:r w:rsidR="008C706E" w:rsidRPr="007C03A6">
        <w:t>median diameter</w:t>
      </w:r>
      <w:r w:rsidR="008C706E">
        <w:t xml:space="preserve"> D50 was </w:t>
      </w:r>
      <w:r w:rsidR="00772815">
        <w:t>us</w:t>
      </w:r>
      <w:r w:rsidR="008C706E">
        <w:t>ed to compare the results</w:t>
      </w:r>
      <w:r w:rsidR="00772815">
        <w:t xml:space="preserve"> obtained at different air flow rate</w:t>
      </w:r>
      <w:r w:rsidR="00E1730A">
        <w:t>s</w:t>
      </w:r>
      <w:r w:rsidR="008C706E">
        <w:t xml:space="preserve"> because it was less affected by presence of </w:t>
      </w:r>
      <w:r w:rsidR="008C706E" w:rsidRPr="00F713A9">
        <w:t>secondary population</w:t>
      </w:r>
      <w:r w:rsidR="005550BA">
        <w:t>s</w:t>
      </w:r>
      <w:r w:rsidR="008C706E" w:rsidRPr="00F713A9">
        <w:t xml:space="preserve"> </w:t>
      </w:r>
      <w:r w:rsidR="008C706E">
        <w:t>of particles (</w:t>
      </w:r>
      <w:r w:rsidR="008C706E" w:rsidRPr="008C706E">
        <w:t>secondary peaks</w:t>
      </w:r>
      <w:r w:rsidR="008C706E">
        <w:t>).</w:t>
      </w:r>
      <w:r w:rsidR="00300CA1">
        <w:t xml:space="preserve"> </w:t>
      </w:r>
      <w:r w:rsidR="00B706F7">
        <w:t>As shown in Figure 3a</w:t>
      </w:r>
      <w:r w:rsidR="006B19EC">
        <w:t>,</w:t>
      </w:r>
      <w:r w:rsidR="00B706F7">
        <w:t xml:space="preserve"> the value</w:t>
      </w:r>
      <w:r w:rsidR="006B19EC">
        <w:t>s</w:t>
      </w:r>
      <w:r w:rsidR="00B706F7">
        <w:t xml:space="preserve"> of D50 </w:t>
      </w:r>
      <w:r w:rsidR="00B706F7" w:rsidRPr="00300CA1">
        <w:t>decreased with increasing flow rate of continuous phase</w:t>
      </w:r>
      <w:r w:rsidR="00B706F7">
        <w:t xml:space="preserve"> ranging from </w:t>
      </w:r>
      <w:r w:rsidR="00B706F7" w:rsidRPr="00F0765D">
        <w:t>0.7 to 1.6 l</w:t>
      </w:r>
      <w:r w:rsidR="00B706F7" w:rsidRPr="00F0765D">
        <w:rPr>
          <w:vertAlign w:val="subscript"/>
        </w:rPr>
        <w:t>n</w:t>
      </w:r>
      <w:r w:rsidR="00B706F7" w:rsidRPr="00F0765D">
        <w:t xml:space="preserve"> min</w:t>
      </w:r>
      <w:r w:rsidR="00B706F7" w:rsidRPr="00F0765D">
        <w:rPr>
          <w:vertAlign w:val="superscript"/>
        </w:rPr>
        <w:t>-1</w:t>
      </w:r>
      <w:r w:rsidR="00542AF1">
        <w:t>.</w:t>
      </w:r>
      <w:r w:rsidR="000A3A57">
        <w:t xml:space="preserve"> </w:t>
      </w:r>
      <w:r w:rsidR="000A3A57" w:rsidRPr="00D53790">
        <w:rPr>
          <w:rFonts w:cs="Arial"/>
          <w:shd w:val="clear" w:color="auto" w:fill="FFFFFF"/>
        </w:rPr>
        <w:t xml:space="preserve">The D50 </w:t>
      </w:r>
      <w:r w:rsidR="000A3A57">
        <w:rPr>
          <w:rFonts w:cs="Arial"/>
          <w:color w:val="333333"/>
          <w:shd w:val="clear" w:color="auto" w:fill="FFFFFF"/>
        </w:rPr>
        <w:t>of sample</w:t>
      </w:r>
      <w:r w:rsidR="00230C51">
        <w:rPr>
          <w:rFonts w:cs="Arial"/>
          <w:color w:val="333333"/>
          <w:shd w:val="clear" w:color="auto" w:fill="FFFFFF"/>
        </w:rPr>
        <w:t>s</w:t>
      </w:r>
      <w:r w:rsidR="000A3A57">
        <w:rPr>
          <w:rFonts w:cs="Arial"/>
          <w:color w:val="333333"/>
          <w:shd w:val="clear" w:color="auto" w:fill="FFFFFF"/>
        </w:rPr>
        <w:t xml:space="preserve"> 0.7, 0.9, 1.1, 1.3 and 1.6</w:t>
      </w:r>
      <w:r w:rsidR="00DD5B60">
        <w:rPr>
          <w:rFonts w:cs="Arial"/>
          <w:color w:val="333333"/>
          <w:shd w:val="clear" w:color="auto" w:fill="FFFFFF"/>
        </w:rPr>
        <w:t xml:space="preserve"> </w:t>
      </w:r>
      <w:r w:rsidR="00D53790">
        <w:t>l</w:t>
      </w:r>
      <w:r w:rsidR="00D53790" w:rsidRPr="00B97193">
        <w:rPr>
          <w:vertAlign w:val="subscript"/>
        </w:rPr>
        <w:t>n</w:t>
      </w:r>
      <w:r w:rsidR="00D53790">
        <w:t xml:space="preserve"> </w:t>
      </w:r>
      <w:r w:rsidR="00D53790" w:rsidRPr="00B97193">
        <w:t>min</w:t>
      </w:r>
      <w:r w:rsidR="00D53790" w:rsidRPr="00B97193">
        <w:rPr>
          <w:vertAlign w:val="superscript"/>
        </w:rPr>
        <w:t>-1</w:t>
      </w:r>
      <w:r w:rsidR="00D53790">
        <w:rPr>
          <w:vertAlign w:val="superscript"/>
        </w:rPr>
        <w:t xml:space="preserve"> </w:t>
      </w:r>
      <w:r w:rsidR="00DD5B60">
        <w:rPr>
          <w:rFonts w:cs="Arial"/>
          <w:color w:val="333333"/>
          <w:shd w:val="clear" w:color="auto" w:fill="FFFFFF"/>
        </w:rPr>
        <w:t>was</w:t>
      </w:r>
      <w:r w:rsidR="000A3A57">
        <w:rPr>
          <w:rFonts w:cs="Arial"/>
          <w:color w:val="333333"/>
          <w:shd w:val="clear" w:color="auto" w:fill="FFFFFF"/>
        </w:rPr>
        <w:t xml:space="preserve"> 87.5, 47.3, 45,</w:t>
      </w:r>
      <w:r w:rsidR="00DA0D1D">
        <w:rPr>
          <w:rFonts w:cs="Arial"/>
          <w:color w:val="333333"/>
          <w:shd w:val="clear" w:color="auto" w:fill="FFFFFF"/>
        </w:rPr>
        <w:t xml:space="preserve"> 38.1 and 27.1 µm, respectively. </w:t>
      </w:r>
      <w:r w:rsidR="006B19EC" w:rsidRPr="006B19EC">
        <w:t>This was attributed to the higher sh</w:t>
      </w:r>
      <w:r w:rsidR="00BD39E0">
        <w:t>ear</w:t>
      </w:r>
      <w:r w:rsidR="006B19EC" w:rsidRPr="006B19EC">
        <w:t xml:space="preserve"> </w:t>
      </w:r>
      <w:r w:rsidR="00526A31">
        <w:t>provided by pressurized</w:t>
      </w:r>
      <w:r w:rsidR="006B19EC" w:rsidRPr="006B19EC">
        <w:t xml:space="preserve"> air as its flow rate increased</w:t>
      </w:r>
      <w:r w:rsidR="006B19EC">
        <w:t xml:space="preserve">. </w:t>
      </w:r>
      <w:r w:rsidR="000D7215">
        <w:t>Furthermore</w:t>
      </w:r>
      <w:r w:rsidR="00D53790">
        <w:t>,</w:t>
      </w:r>
      <w:r w:rsidR="0051476E">
        <w:t xml:space="preserve"> secondary peaks </w:t>
      </w:r>
      <w:r w:rsidR="00E20A05">
        <w:t xml:space="preserve">could be explained by misalignment of the capillary </w:t>
      </w:r>
      <w:r w:rsidR="0051476E">
        <w:t>that affects dripping regime during</w:t>
      </w:r>
      <w:r w:rsidR="000D7215">
        <w:t xml:space="preserve"> extrusion.</w:t>
      </w:r>
      <w:r w:rsidR="006D5D5B">
        <w:t xml:space="preserve"> </w:t>
      </w:r>
      <w:r w:rsidR="000A3A57">
        <w:t>With increasing air flow</w:t>
      </w:r>
      <w:r w:rsidR="000A3A57" w:rsidRPr="000A3A57">
        <w:t xml:space="preserve"> rate</w:t>
      </w:r>
      <w:r w:rsidR="000A3A57">
        <w:t xml:space="preserve"> above 1.6 l</w:t>
      </w:r>
      <w:r w:rsidR="000A3A57" w:rsidRPr="000A3A57">
        <w:rPr>
          <w:vertAlign w:val="subscript"/>
        </w:rPr>
        <w:t>n</w:t>
      </w:r>
      <w:r w:rsidR="000A3A57">
        <w:t xml:space="preserve"> min</w:t>
      </w:r>
      <w:r w:rsidR="000A3A57" w:rsidRPr="000A3A57">
        <w:rPr>
          <w:vertAlign w:val="superscript"/>
        </w:rPr>
        <w:t>-1</w:t>
      </w:r>
      <w:r w:rsidR="000A3A57">
        <w:t xml:space="preserve"> there was no sharp decrease in particle size distributions of microbeads </w:t>
      </w:r>
      <w:r w:rsidR="00230C51">
        <w:t>because</w:t>
      </w:r>
      <w:r w:rsidR="008A3C97">
        <w:t xml:space="preserve"> </w:t>
      </w:r>
      <w:r w:rsidR="00D85BB4" w:rsidRPr="00D85BB4">
        <w:t xml:space="preserve">the interaction between a high speed air jet with an alginate coaxial jet </w:t>
      </w:r>
      <w:r w:rsidR="00D85BB4">
        <w:t xml:space="preserve">that </w:t>
      </w:r>
      <w:r w:rsidR="00D85BB4" w:rsidRPr="00D85BB4">
        <w:t xml:space="preserve">makes much more difficult to predict and control the extrusion phenomena, including the formation of satellites drop </w:t>
      </w:r>
      <w:r w:rsidR="00812783">
        <w:t xml:space="preserve">and the effect of “coalescence”. </w:t>
      </w:r>
      <w:r w:rsidR="00D85BB4" w:rsidRPr="00D85BB4">
        <w:t>More specifically,</w:t>
      </w:r>
      <w:r w:rsidR="00D85BB4">
        <w:t xml:space="preserve"> </w:t>
      </w:r>
      <w:r w:rsidR="00D85BB4">
        <w:rPr>
          <w:szCs w:val="18"/>
        </w:rPr>
        <w:t>the discontinuous flow could tend</w:t>
      </w:r>
      <w:r w:rsidR="00D85BB4" w:rsidRPr="00B269FC">
        <w:rPr>
          <w:szCs w:val="18"/>
        </w:rPr>
        <w:t xml:space="preserve"> to transit from dripping to jetting regimes as the flow rate of the continuous phase increased</w:t>
      </w:r>
      <w:r w:rsidR="00D85BB4">
        <w:rPr>
          <w:szCs w:val="18"/>
        </w:rPr>
        <w:t xml:space="preserve">. As a result at the end of the jet, the main drop with jet diameter is followed by satellite drops with lower diameters </w:t>
      </w:r>
      <w:r w:rsidR="00D85BB4">
        <w:t>(double whipping). In some instances, a</w:t>
      </w:r>
      <w:r w:rsidR="003E1654">
        <w:t xml:space="preserve">ir pressure </w:t>
      </w:r>
      <w:r w:rsidR="00706C16">
        <w:t>could mak</w:t>
      </w:r>
      <w:r w:rsidR="003E1654">
        <w:t xml:space="preserve">e faster the drop closer at the tip of the needle than another drop that </w:t>
      </w:r>
      <w:r w:rsidR="00E35C71">
        <w:t xml:space="preserve">has </w:t>
      </w:r>
      <w:r w:rsidR="003E1654">
        <w:t>detached</w:t>
      </w:r>
      <w:r w:rsidR="00E35C71">
        <w:t xml:space="preserve"> earlier</w:t>
      </w:r>
      <w:r w:rsidR="003E1654">
        <w:t>.</w:t>
      </w:r>
      <w:r w:rsidR="009E35E1">
        <w:t xml:space="preserve"> As</w:t>
      </w:r>
      <w:r w:rsidR="00905E24">
        <w:t xml:space="preserve"> a </w:t>
      </w:r>
      <w:r w:rsidR="009E35E1">
        <w:t>result</w:t>
      </w:r>
      <w:r w:rsidR="00905E24">
        <w:t xml:space="preserve">, </w:t>
      </w:r>
      <w:r w:rsidR="009E35E1">
        <w:t xml:space="preserve">coalescence between the two drops could </w:t>
      </w:r>
      <w:r w:rsidR="00E35C71">
        <w:t xml:space="preserve">occur </w:t>
      </w:r>
      <w:r w:rsidR="009E35E1">
        <w:t>(merging</w:t>
      </w:r>
      <w:r w:rsidR="00D85BB4">
        <w:t xml:space="preserve">). </w:t>
      </w:r>
      <w:r w:rsidR="00905E24">
        <w:t>(Marra et al., 2017).</w:t>
      </w:r>
      <w:r w:rsidR="00DA0D1D">
        <w:t xml:space="preserve"> </w:t>
      </w:r>
    </w:p>
    <w:p w:rsidR="00077587" w:rsidRDefault="00077587" w:rsidP="00D234A7">
      <w:pPr>
        <w:pStyle w:val="CETBodytext"/>
        <w:rPr>
          <w:sz w:val="16"/>
          <w:szCs w:val="16"/>
        </w:rPr>
      </w:pPr>
    </w:p>
    <w:p w:rsidR="009B77AC" w:rsidRDefault="0073208C" w:rsidP="00006C10">
      <w:pPr>
        <w:pStyle w:val="CETBodytext"/>
        <w:keepNext/>
        <w:rPr>
          <w:lang w:val="en-GB"/>
        </w:rPr>
      </w:pPr>
      <w:r>
        <w:rPr>
          <w:noProof/>
        </w:rPr>
        <w:lastRenderedPageBreak/>
        <w:drawing>
          <wp:inline distT="0" distB="0" distL="0" distR="0" wp14:anchorId="6546165B" wp14:editId="66469090">
            <wp:extent cx="3864634" cy="2311304"/>
            <wp:effectExtent l="0" t="0" r="2540" b="13335"/>
            <wp:docPr id="50" name="Grafico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E20A05" w:rsidRPr="00D85BB4">
        <w:rPr>
          <w:noProof/>
          <w:lang w:eastAsia="it-IT"/>
        </w:rPr>
        <w:t xml:space="preserve"> </w:t>
      </w:r>
    </w:p>
    <w:p w:rsidR="0028206F" w:rsidRDefault="00CA35F7" w:rsidP="00006C10">
      <w:pPr>
        <w:pStyle w:val="CETBodytext"/>
        <w:keepNext/>
      </w:pPr>
      <w:r>
        <w:rPr>
          <w:noProof/>
        </w:rPr>
        <mc:AlternateContent>
          <mc:Choice Requires="wps">
            <w:drawing>
              <wp:anchor distT="0" distB="0" distL="114300" distR="114300" simplePos="0" relativeHeight="251655166" behindDoc="0" locked="0" layoutInCell="1" allowOverlap="1">
                <wp:simplePos x="0" y="0"/>
                <wp:positionH relativeFrom="column">
                  <wp:posOffset>1978660</wp:posOffset>
                </wp:positionH>
                <wp:positionV relativeFrom="paragraph">
                  <wp:posOffset>1913890</wp:posOffset>
                </wp:positionV>
                <wp:extent cx="455295" cy="264160"/>
                <wp:effectExtent l="0" t="0" r="0" b="2540"/>
                <wp:wrapNone/>
                <wp:docPr id="38" name="Casella di testo 38"/>
                <wp:cNvGraphicFramePr/>
                <a:graphic xmlns:a="http://schemas.openxmlformats.org/drawingml/2006/main">
                  <a:graphicData uri="http://schemas.microsoft.com/office/word/2010/wordprocessingShape">
                    <wps:wsp>
                      <wps:cNvSpPr txBox="1"/>
                      <wps:spPr>
                        <a:xfrm>
                          <a:off x="0" y="0"/>
                          <a:ext cx="455295" cy="2641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3F20" w:rsidRPr="009C2CBD" w:rsidRDefault="006D3F20">
                            <w:pPr>
                              <w:rPr>
                                <w:b/>
                                <w:color w:val="FF0000"/>
                                <w14:textOutline w14:w="9525" w14:cap="rnd" w14:cmpd="sng" w14:algn="ctr">
                                  <w14:noFill/>
                                  <w14:prstDash w14:val="solid"/>
                                  <w14:bevel/>
                                </w14:textOutline>
                              </w:rPr>
                            </w:pPr>
                            <w:r w:rsidRPr="00230C51">
                              <w:rPr>
                                <w:b/>
                                <w:color w:val="FF0000"/>
                                <w:sz w:val="20"/>
                                <w14:textOutline w14:w="9525" w14:cap="rnd" w14:cmpd="sng" w14:algn="ctr">
                                  <w14:noFill/>
                                  <w14:prstDash w14:val="solid"/>
                                  <w14:bevel/>
                                </w14:textOutline>
                              </w:rPr>
                              <w:t>D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Casella di testo 38" o:spid="_x0000_s1091" type="#_x0000_t202" style="position:absolute;left:0;text-align:left;margin-left:155.8pt;margin-top:150.7pt;width:35.85pt;height:20.8pt;z-index:2516551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" filled="f" stroked="f" strokeweight=".5pt">
                <v:textbox>
                  <w:txbxContent>
                    <w:p w:rsidR="006D3F20" w:rsidRPr="009C2CBD" w:rsidRDefault="006D3F20">
                      <w:pPr>
                        <w:rPr>
                          <w:b/>
                          <w:color w:val="FF0000"/>
                          <w14:textOutline w14:w="9525" w14:cap="rnd" w14:cmpd="sng" w14:algn="ctr">
                            <w14:noFill/>
                            <w14:prstDash w14:val="solid"/>
                            <w14:bevel/>
                          </w14:textOutline>
                        </w:rPr>
                      </w:pPr>
                      <w:r w:rsidRPr="00230C51">
                        <w:rPr>
                          <w:b/>
                          <w:color w:val="FF0000"/>
                          <w:sz w:val="20"/>
                          <w14:textOutline w14:w="9525" w14:cap="rnd" w14:cmpd="sng" w14:algn="ctr">
                            <w14:noFill/>
                            <w14:prstDash w14:val="solid"/>
                            <w14:bevel/>
                          </w14:textOutline>
                        </w:rPr>
                        <w:t>D50</w:t>
                      </w:r>
                    </w:p>
                  </w:txbxContent>
                </v:textbox>
              </v:shape>
            </w:pict>
          </mc:Fallback>
        </mc:AlternateContent>
      </w:r>
      <w:r w:rsidR="00C256FD">
        <w:rPr>
          <w:noProof/>
        </w:rPr>
        <mc:AlternateContent>
          <mc:Choice Requires="wpg">
            <w:drawing>
              <wp:anchor distT="0" distB="0" distL="114300" distR="114300" simplePos="0" relativeHeight="251672576" behindDoc="0" locked="0" layoutInCell="1" allowOverlap="1">
                <wp:simplePos x="0" y="0"/>
                <wp:positionH relativeFrom="column">
                  <wp:posOffset>1843410</wp:posOffset>
                </wp:positionH>
                <wp:positionV relativeFrom="paragraph">
                  <wp:posOffset>2051763</wp:posOffset>
                </wp:positionV>
                <wp:extent cx="804554" cy="426167"/>
                <wp:effectExtent l="0" t="0" r="0" b="0"/>
                <wp:wrapNone/>
                <wp:docPr id="49" name="Gruppo 49"/>
                <wp:cNvGraphicFramePr/>
                <a:graphic xmlns:a="http://schemas.openxmlformats.org/drawingml/2006/main">
                  <a:graphicData uri="http://schemas.microsoft.com/office/word/2010/wordprocessingGroup">
                    <wpg:wgp>
                      <wpg:cNvGrpSpPr/>
                      <wpg:grpSpPr>
                        <a:xfrm>
                          <a:off x="0" y="0"/>
                          <a:ext cx="804554" cy="426167"/>
                          <a:chOff x="370831" y="0"/>
                          <a:chExt cx="804554" cy="426167"/>
                        </a:xfrm>
                      </wpg:grpSpPr>
                      <wps:wsp>
                        <wps:cNvPr id="42" name="Casella di testo 42"/>
                        <wps:cNvSpPr txBox="1"/>
                        <wps:spPr>
                          <a:xfrm rot="16200000">
                            <a:off x="495728" y="110448"/>
                            <a:ext cx="419548" cy="2097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3F20" w:rsidRPr="00804126" w:rsidRDefault="006D3F20" w:rsidP="00C52259">
                              <w:pPr>
                                <w:rPr>
                                  <w:sz w:val="14"/>
                                  <w:szCs w:val="14"/>
                                  <w14:textOutline w14:w="9525" w14:cap="rnd" w14:cmpd="sng" w14:algn="ctr">
                                    <w14:noFill/>
                                    <w14:prstDash w14:val="solid"/>
                                    <w14:bevel/>
                                  </w14:textOutline>
                                </w:rPr>
                              </w:pPr>
                              <w:r w:rsidRPr="00804126">
                                <w:rPr>
                                  <w:sz w:val="14"/>
                                  <w:szCs w:val="14"/>
                                  <w14:textOutline w14:w="9525" w14:cap="rnd" w14:cmpd="sng" w14:algn="ctr">
                                    <w14:noFill/>
                                    <w14:prstDash w14:val="solid"/>
                                    <w14:bevel/>
                                  </w14:textOutline>
                                </w:rPr>
                                <w:t xml:space="preserve">45.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8" name="Gruppo 48"/>
                        <wpg:cNvGrpSpPr/>
                        <wpg:grpSpPr>
                          <a:xfrm>
                            <a:off x="370831" y="0"/>
                            <a:ext cx="804554" cy="426167"/>
                            <a:chOff x="0" y="0"/>
                            <a:chExt cx="804801" cy="426457"/>
                          </a:xfrm>
                        </wpg:grpSpPr>
                        <wpg:grpSp>
                          <wpg:cNvPr id="47" name="Gruppo 47"/>
                          <wpg:cNvGrpSpPr/>
                          <wpg:grpSpPr>
                            <a:xfrm>
                              <a:off x="0" y="0"/>
                              <a:ext cx="536021" cy="426457"/>
                              <a:chOff x="0" y="0"/>
                              <a:chExt cx="536021" cy="426457"/>
                            </a:xfrm>
                          </wpg:grpSpPr>
                          <wps:wsp>
                            <wps:cNvPr id="40" name="Casella di testo 40"/>
                            <wps:cNvSpPr txBox="1"/>
                            <wps:spPr>
                              <a:xfrm rot="16200000">
                                <a:off x="-104887" y="104887"/>
                                <a:ext cx="419548" cy="2097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3F20" w:rsidRPr="009C2CBD" w:rsidRDefault="006D3F20" w:rsidP="00C14AD8">
                                  <w:pPr>
                                    <w:rPr>
                                      <w:sz w:val="14"/>
                                      <w:szCs w:val="14"/>
                                      <w14:textOutline w14:w="9525" w14:cap="rnd" w14:cmpd="sng" w14:algn="ctr">
                                        <w14:noFill/>
                                        <w14:prstDash w14:val="solid"/>
                                        <w14:bevel/>
                                      </w14:textOutline>
                                    </w:rPr>
                                  </w:pPr>
                                  <w:r w:rsidRPr="009C2CBD">
                                    <w:rPr>
                                      <w:sz w:val="14"/>
                                      <w:szCs w:val="14"/>
                                      <w14:textOutline w14:w="9525" w14:cap="rnd" w14:cmpd="sng" w14:algn="ctr">
                                        <w14:noFill/>
                                        <w14:prstDash w14:val="solid"/>
                                        <w14:bevel/>
                                      </w14:textOutline>
                                    </w:rPr>
                                    <w:t xml:space="preserve">27.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6" name="Gruppo 46"/>
                            <wpg:cNvGrpSpPr/>
                            <wpg:grpSpPr>
                              <a:xfrm>
                                <a:off x="116473" y="0"/>
                                <a:ext cx="419548" cy="426457"/>
                                <a:chOff x="-26290" y="-672"/>
                                <a:chExt cx="419548" cy="426457"/>
                              </a:xfrm>
                            </wpg:grpSpPr>
                            <wps:wsp>
                              <wps:cNvPr id="41" name="Casella di testo 41"/>
                              <wps:cNvSpPr txBox="1"/>
                              <wps:spPr>
                                <a:xfrm rot="16200000">
                                  <a:off x="-131177" y="104215"/>
                                  <a:ext cx="419548" cy="2097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3F20" w:rsidRPr="009C2CBD" w:rsidRDefault="006D3F20" w:rsidP="00C52259">
                                    <w:pPr>
                                      <w:rPr>
                                        <w:sz w:val="14"/>
                                        <w:szCs w:val="14"/>
                                        <w14:textOutline w14:w="9525" w14:cap="rnd" w14:cmpd="sng" w14:algn="ctr">
                                          <w14:noFill/>
                                          <w14:prstDash w14:val="solid"/>
                                          <w14:bevel/>
                                        </w14:textOutline>
                                      </w:rPr>
                                    </w:pPr>
                                    <w:r w:rsidRPr="009C2CBD">
                                      <w:rPr>
                                        <w:sz w:val="14"/>
                                        <w:szCs w:val="14"/>
                                        <w14:textOutline w14:w="9525" w14:cap="rnd" w14:cmpd="sng" w14:algn="ctr">
                                          <w14:noFill/>
                                          <w14:prstDash w14:val="solid"/>
                                          <w14:bevel/>
                                        </w14:textOutline>
                                      </w:rPr>
                                      <w:t xml:space="preserve">38.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Casella di testo 43"/>
                              <wps:cNvSpPr txBox="1"/>
                              <wps:spPr>
                                <a:xfrm rot="16200000">
                                  <a:off x="78597" y="111124"/>
                                  <a:ext cx="419548" cy="2097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3F20" w:rsidRPr="009C2CBD" w:rsidRDefault="006D3F20" w:rsidP="00C52259">
                                    <w:pPr>
                                      <w:rPr>
                                        <w:sz w:val="14"/>
                                        <w:szCs w:val="14"/>
                                        <w14:textOutline w14:w="9525" w14:cap="rnd" w14:cmpd="sng" w14:algn="ctr">
                                          <w14:noFill/>
                                          <w14:prstDash w14:val="solid"/>
                                          <w14:bevel/>
                                        </w14:textOutline>
                                      </w:rPr>
                                    </w:pPr>
                                    <w:r w:rsidRPr="009C2CBD">
                                      <w:rPr>
                                        <w:sz w:val="14"/>
                                        <w:szCs w:val="14"/>
                                        <w14:textOutline w14:w="9525" w14:cap="rnd" w14:cmpd="sng" w14:algn="ctr">
                                          <w14:noFill/>
                                          <w14:prstDash w14:val="solid"/>
                                          <w14:bevel/>
                                        </w14:textOutline>
                                      </w:rPr>
                                      <w:t xml:space="preserve">47.3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44" name="Casella di testo 44"/>
                          <wps:cNvSpPr txBox="1"/>
                          <wps:spPr>
                            <a:xfrm rot="16200000">
                              <a:off x="490140" y="111795"/>
                              <a:ext cx="419548" cy="2097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3F20" w:rsidRPr="009C2CBD" w:rsidRDefault="006D3F20" w:rsidP="00C52259">
                                <w:pPr>
                                  <w:rPr>
                                    <w:sz w:val="14"/>
                                    <w:szCs w:val="14"/>
                                    <w14:textOutline w14:w="9525" w14:cap="rnd" w14:cmpd="sng" w14:algn="ctr">
                                      <w14:noFill/>
                                      <w14:prstDash w14:val="solid"/>
                                      <w14:bevel/>
                                    </w14:textOutline>
                                  </w:rPr>
                                </w:pPr>
                                <w:r w:rsidRPr="009C2CBD">
                                  <w:rPr>
                                    <w:sz w:val="14"/>
                                    <w:szCs w:val="14"/>
                                    <w14:textOutline w14:w="9525" w14:cap="rnd" w14:cmpd="sng" w14:algn="ctr">
                                      <w14:noFill/>
                                      <w14:prstDash w14:val="solid"/>
                                      <w14:bevel/>
                                    </w14:textOutline>
                                  </w:rPr>
                                  <w:t xml:space="preserve">87.5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id="Gruppo 49" o:spid="_x0000_s1092" style="position:absolute;left:0;text-align:left;margin-left:145.15pt;margin-top:161.55pt;width:63.35pt;height:33.55pt;z-index:251672576;mso-width-relative:margin;mso-height-relative:margin" coordorigin="3708" coordsize="8045,4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">
                <v:shapetype id="_x0000_t202" coordsize="21600,21600" o:spt="202" path="m,l,21600r21600,l21600,xe">
                  <v:stroke joinstyle="miter"/>
                  <v:path gradientshapeok="t" o:connecttype="rect"/>
                </v:shapetype>
                <v:shape id="Casella di testo 42" o:spid="_x0000_s1093" type="#_x0000_t202" style="position:absolute;left:4957;top:1104;width:4196;height:2097;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skh8UA&#10;AADbAAAADwAAAGRycy9kb3ducmV2LnhtbESPT2vCQBTE7wW/w/KE3urGUIqmriKCpD30YBT0+Jp9&#10;TVKzb0N2zZ9++q5Q6HGYmd8wq81gatFR6yrLCuazCARxbnXFhYLTcf+0AOE8ssbaMikYycFmPXlY&#10;YaJtzwfqMl+IAGGXoILS+yaR0uUlGXQz2xAH78u2Bn2QbSF1i32Am1rGUfQiDVYcFkpsaFdSfs1u&#10;RsG3cZ/LxQ/Nz9t0NPFHdmneU6vU43TYvoLwNPj/8F/7TSt4juH+JfwA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aySHxQAAANsAAAAPAAAAAAAAAAAAAAAAAJgCAABkcnMv&#10;ZG93bnJldi54bWxQSwUGAAAAAAQABAD1AAAAigMAAAAA&#10;" filled="f" stroked="f" strokeweight=".5pt">
                  <v:textbox>
                    <w:txbxContent>
                      <w:p w:rsidR="006D3F20" w:rsidRPr="00804126" w:rsidRDefault="006D3F20" w:rsidP="00C52259">
                        <w:pPr>
                          <w:rPr>
                            <w:sz w:val="14"/>
                            <w:szCs w:val="14"/>
                            <w14:textOutline w14:w="9525" w14:cap="rnd" w14:cmpd="sng" w14:algn="ctr">
                              <w14:noFill/>
                              <w14:prstDash w14:val="solid"/>
                              <w14:bevel/>
                            </w14:textOutline>
                          </w:rPr>
                        </w:pPr>
                        <w:r w:rsidRPr="00804126">
                          <w:rPr>
                            <w:sz w:val="14"/>
                            <w:szCs w:val="14"/>
                            <w14:textOutline w14:w="9525" w14:cap="rnd" w14:cmpd="sng" w14:algn="ctr">
                              <w14:noFill/>
                              <w14:prstDash w14:val="solid"/>
                              <w14:bevel/>
                            </w14:textOutline>
                          </w:rPr>
                          <w:t xml:space="preserve">45.0 </w:t>
                        </w:r>
                      </w:p>
                    </w:txbxContent>
                  </v:textbox>
                </v:shape>
                <v:group id="Gruppo 48" o:spid="_x0000_s1094" style="position:absolute;left:3708;width:8045;height:4261" coordsize="8048,42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group id="Gruppo 47" o:spid="_x0000_s1095" style="position:absolute;width:5360;height:4264" coordsize="5360,42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shape id="Casella di testo 40" o:spid="_x0000_s1096" type="#_x0000_t202" style="position:absolute;left:-1049;top:1049;width:4195;height:2097;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Ufa8IA&#10;AADbAAAADwAAAGRycy9kb3ducmV2LnhtbERPTWvCQBC9C/6HZQRvdRORElNXCYLYHnowCvY4zU6T&#10;aHY2ZLea9Ne7h4LHx/tebXrTiBt1rrasIJ5FIIgLq2suFZyOu5cEhPPIGhvLpGAgB5v1eLTCVNs7&#10;H+iW+1KEEHYpKqi8b1MpXVGRQTezLXHgfmxn0AfYlVJ3eA/hppHzKHqVBmsODRW2tK2ouOa/RsHF&#10;uO9l8kfxOdsPZv6Zf7Ufe6vUdNJnbyA89f4p/ne/awWLsD58CT9Ar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9R9rwgAAANsAAAAPAAAAAAAAAAAAAAAAAJgCAABkcnMvZG93&#10;bnJldi54bWxQSwUGAAAAAAQABAD1AAAAhwMAAAAA&#10;" filled="f" stroked="f" strokeweight=".5pt">
                      <v:textbox>
                        <w:txbxContent>
                          <w:p w:rsidR="006D3F20" w:rsidRPr="009C2CBD" w:rsidRDefault="006D3F20" w:rsidP="00C14AD8">
                            <w:pPr>
                              <w:rPr>
                                <w:sz w:val="14"/>
                                <w:szCs w:val="14"/>
                                <w14:textOutline w14:w="9525" w14:cap="rnd" w14:cmpd="sng" w14:algn="ctr">
                                  <w14:noFill/>
                                  <w14:prstDash w14:val="solid"/>
                                  <w14:bevel/>
                                </w14:textOutline>
                              </w:rPr>
                            </w:pPr>
                            <w:r w:rsidRPr="009C2CBD">
                              <w:rPr>
                                <w:sz w:val="14"/>
                                <w:szCs w:val="14"/>
                                <w14:textOutline w14:w="9525" w14:cap="rnd" w14:cmpd="sng" w14:algn="ctr">
                                  <w14:noFill/>
                                  <w14:prstDash w14:val="solid"/>
                                  <w14:bevel/>
                                </w14:textOutline>
                              </w:rPr>
                              <w:t xml:space="preserve">27.1 </w:t>
                            </w:r>
                          </w:p>
                        </w:txbxContent>
                      </v:textbox>
                    </v:shape>
                    <v:group id="Gruppo 46" o:spid="_x0000_s1097" style="position:absolute;left:1164;width:4196;height:4264" coordorigin="-26290,-672" coordsize="419548,4264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ivQ6MQAAADbAAAADwAAAGRycy9kb3ducmV2LnhtbESPT4vCMBTE74LfITzB&#10;m6bVXVm6RhFR8SAL/oFlb4/m2Rabl9LEtn77jSB4HGbmN8x82ZlSNFS7wrKCeByBIE6tLjhTcDlv&#10;R18gnEfWWFomBQ9ysFz0e3NMtG35SM3JZyJA2CWoIPe+SqR0aU4G3dhWxMG72tqgD7LOpK6xDXBT&#10;ykkUzaTBgsNCjhWtc0pvp7tRsGuxXU3jTXO4XdePv/Pnz+8hJqWGg271DcJT59/hV3uvFXzM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ivQ6MQAAADbAAAA&#10;DwAAAAAAAAAAAAAAAACqAgAAZHJzL2Rvd25yZXYueG1sUEsFBgAAAAAEAAQA+gAAAJsDAAAAAA==&#10;">
                      <v:shape id="Casella di testo 41" o:spid="_x0000_s1098" type="#_x0000_t202" style="position:absolute;left:-131177;top:104215;width:419548;height:209774;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m68MUA&#10;AADbAAAADwAAAGRycy9kb3ducmV2LnhtbESPQWvCQBSE7wX/w/KE3ppNpBRNs4oIYnvowSjo8TX7&#10;mqRm34bsapL++q5Q6HGYmW+YbDWYRtyoc7VlBUkUgyAurK65VHA8bJ/mIJxH1thYJgUjOVgtJw8Z&#10;ptr2vKdb7ksRIOxSVFB536ZSuqIigy6yLXHwvmxn0AfZlVJ32Ae4aeQsjl+kwZrDQoUtbSoqLvnV&#10;KPg27nMx/6HktN6NZvaRn9v3nVXqcTqsX0F4Gvx/+K/9phU8J3D/En6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ubrwxQAAANsAAAAPAAAAAAAAAAAAAAAAAJgCAABkcnMv&#10;ZG93bnJldi54bWxQSwUGAAAAAAQABAD1AAAAigMAAAAA&#10;" filled="f" stroked="f" strokeweight=".5pt">
                        <v:textbox>
                          <w:txbxContent>
                            <w:p w:rsidR="006D3F20" w:rsidRPr="009C2CBD" w:rsidRDefault="006D3F20" w:rsidP="00C52259">
                              <w:pPr>
                                <w:rPr>
                                  <w:sz w:val="14"/>
                                  <w:szCs w:val="14"/>
                                  <w14:textOutline w14:w="9525" w14:cap="rnd" w14:cmpd="sng" w14:algn="ctr">
                                    <w14:noFill/>
                                    <w14:prstDash w14:val="solid"/>
                                    <w14:bevel/>
                                  </w14:textOutline>
                                </w:rPr>
                              </w:pPr>
                              <w:r w:rsidRPr="009C2CBD">
                                <w:rPr>
                                  <w:sz w:val="14"/>
                                  <w:szCs w:val="14"/>
                                  <w14:textOutline w14:w="9525" w14:cap="rnd" w14:cmpd="sng" w14:algn="ctr">
                                    <w14:noFill/>
                                    <w14:prstDash w14:val="solid"/>
                                    <w14:bevel/>
                                  </w14:textOutline>
                                </w:rPr>
                                <w:t xml:space="preserve">38.1 </w:t>
                              </w:r>
                            </w:p>
                          </w:txbxContent>
                        </v:textbox>
                      </v:shape>
                      <v:shape id="Casella di testo 43" o:spid="_x0000_s1099" type="#_x0000_t202" style="position:absolute;left:78597;top:111124;width:419548;height:209774;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eBHMQA&#10;AADbAAAADwAAAGRycy9kb3ducmV2LnhtbESPT4vCMBTE74LfITzBm6b+QdyuUUQQ9eDB7sJ6fDZv&#10;2+42L6WJWv30RhA8DjPzG2a2aEwpLlS7wrKCQT8CQZxaXXCm4Ptr3ZuCcB5ZY2mZFNzIwWLebs0w&#10;1vbKB7okPhMBwi5GBbn3VSylS3My6Pq2Ig7er60N+iDrTOoarwFuSjmMook0WHBYyLGiVU7pf3I2&#10;Cv6MO31M7zT4WW5uZrhPjtVuY5XqdprlJwhPjX+HX+2tVjAewfNL+AF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ngRzEAAAA2wAAAA8AAAAAAAAAAAAAAAAAmAIAAGRycy9k&#10;b3ducmV2LnhtbFBLBQYAAAAABAAEAPUAAACJAwAAAAA=&#10;" filled="f" stroked="f" strokeweight=".5pt">
                        <v:textbox>
                          <w:txbxContent>
                            <w:p w:rsidR="006D3F20" w:rsidRPr="009C2CBD" w:rsidRDefault="006D3F20" w:rsidP="00C52259">
                              <w:pPr>
                                <w:rPr>
                                  <w:sz w:val="14"/>
                                  <w:szCs w:val="14"/>
                                  <w14:textOutline w14:w="9525" w14:cap="rnd" w14:cmpd="sng" w14:algn="ctr">
                                    <w14:noFill/>
                                    <w14:prstDash w14:val="solid"/>
                                    <w14:bevel/>
                                  </w14:textOutline>
                                </w:rPr>
                              </w:pPr>
                              <w:r w:rsidRPr="009C2CBD">
                                <w:rPr>
                                  <w:sz w:val="14"/>
                                  <w:szCs w:val="14"/>
                                  <w14:textOutline w14:w="9525" w14:cap="rnd" w14:cmpd="sng" w14:algn="ctr">
                                    <w14:noFill/>
                                    <w14:prstDash w14:val="solid"/>
                                    <w14:bevel/>
                                  </w14:textOutline>
                                </w:rPr>
                                <w:t xml:space="preserve">47.3 </w:t>
                              </w:r>
                            </w:p>
                          </w:txbxContent>
                        </v:textbox>
                      </v:shape>
                    </v:group>
                  </v:group>
                  <v:shape id="Casella di testo 44" o:spid="_x0000_s1100" type="#_x0000_t202" style="position:absolute;left:4901;top:1118;width:4195;height:2098;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4ZaMUA&#10;AADbAAAADwAAAGRycy9kb3ducmV2LnhtbESPQWvCQBSE7wX/w/KE3sxGCSVGV5FCiT30YFqwx9fs&#10;M0mbfRuyqyb99V1B6HGYmW+Y9XYwrbhQ7xrLCuZRDIK4tLrhSsHH+8ssBeE8ssbWMikYycF2M3lY&#10;Y6btlQ90KXwlAoRdhgpq77tMSlfWZNBFtiMO3sn2Bn2QfSV1j9cAN61cxPGTNNhwWKixo+eayp/i&#10;bBR8G/e1TH9pftzlo1m8FZ/da26VepwOuxUIT4P/D9/be60gSeD2JfwAuf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zhloxQAAANsAAAAPAAAAAAAAAAAAAAAAAJgCAABkcnMv&#10;ZG93bnJldi54bWxQSwUGAAAAAAQABAD1AAAAigMAAAAA&#10;" filled="f" stroked="f" strokeweight=".5pt">
                    <v:textbox>
                      <w:txbxContent>
                        <w:p w:rsidR="006D3F20" w:rsidRPr="009C2CBD" w:rsidRDefault="006D3F20" w:rsidP="00C52259">
                          <w:pPr>
                            <w:rPr>
                              <w:sz w:val="14"/>
                              <w:szCs w:val="14"/>
                              <w14:textOutline w14:w="9525" w14:cap="rnd" w14:cmpd="sng" w14:algn="ctr">
                                <w14:noFill/>
                                <w14:prstDash w14:val="solid"/>
                                <w14:bevel/>
                              </w14:textOutline>
                            </w:rPr>
                          </w:pPr>
                          <w:r w:rsidRPr="009C2CBD">
                            <w:rPr>
                              <w:sz w:val="14"/>
                              <w:szCs w:val="14"/>
                              <w14:textOutline w14:w="9525" w14:cap="rnd" w14:cmpd="sng" w14:algn="ctr">
                                <w14:noFill/>
                                <w14:prstDash w14:val="solid"/>
                                <w14:bevel/>
                              </w14:textOutline>
                            </w:rPr>
                            <w:t xml:space="preserve">87.5 </w:t>
                          </w:r>
                        </w:p>
                      </w:txbxContent>
                    </v:textbox>
                  </v:shape>
                </v:group>
              </v:group>
            </w:pict>
          </mc:Fallback>
        </mc:AlternateContent>
      </w:r>
      <w:r w:rsidR="000C1A83">
        <w:rPr>
          <w:noProof/>
        </w:rPr>
        <w:drawing>
          <wp:inline distT="0" distB="0" distL="0" distR="0" wp14:anchorId="5A05DA3A" wp14:editId="2D91BC29">
            <wp:extent cx="3887470" cy="2534554"/>
            <wp:effectExtent l="0" t="0" r="17780" b="18415"/>
            <wp:docPr id="17" name="Grafico 1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DD5EF8" w:rsidRPr="00487741" w:rsidRDefault="00066B41" w:rsidP="00487741">
      <w:pPr>
        <w:pStyle w:val="CETBodytext"/>
        <w:rPr>
          <w:lang w:val="en-GB"/>
        </w:rPr>
      </w:pPr>
      <w:r w:rsidRPr="00804126">
        <w:rPr>
          <w:rStyle w:val="CETCaptionCarattere"/>
        </w:rPr>
        <w:t xml:space="preserve">Figure 3: </w:t>
      </w:r>
      <w:r w:rsidR="00804126">
        <w:rPr>
          <w:rStyle w:val="CETCaptionCarattere"/>
        </w:rPr>
        <w:t>P</w:t>
      </w:r>
      <w:r w:rsidR="009C2CBD" w:rsidRPr="00804126">
        <w:rPr>
          <w:rStyle w:val="CETCaptionCarattere"/>
        </w:rPr>
        <w:t xml:space="preserve">article volume distribution </w:t>
      </w:r>
      <w:r w:rsidR="001D2202">
        <w:rPr>
          <w:rStyle w:val="CETCaptionCarattere"/>
        </w:rPr>
        <w:t xml:space="preserve">of the samples </w:t>
      </w:r>
      <w:r w:rsidR="00804126">
        <w:rPr>
          <w:rStyle w:val="CETCaptionCarattere"/>
        </w:rPr>
        <w:t>obtained at</w:t>
      </w:r>
      <w:r w:rsidR="00487741" w:rsidRPr="00804126">
        <w:rPr>
          <w:rStyle w:val="CETCaptionCarattere"/>
        </w:rPr>
        <w:t xml:space="preserve"> different</w:t>
      </w:r>
      <w:r w:rsidR="00804126">
        <w:rPr>
          <w:rStyle w:val="CETCaptionCarattere"/>
        </w:rPr>
        <w:t xml:space="preserve"> flow rates</w:t>
      </w:r>
      <w:r w:rsidR="00487741" w:rsidRPr="00804126">
        <w:rPr>
          <w:rStyle w:val="CETCaptionCarattere"/>
        </w:rPr>
        <w:t xml:space="preserve"> of air, 0.7, 0.9, 1.1, 1.3, 1.6</w:t>
      </w:r>
      <w:r w:rsidR="00DD5B60">
        <w:rPr>
          <w:rStyle w:val="CETCaptionCarattere"/>
        </w:rPr>
        <w:t>, 1.9, 2.2 and 2.4</w:t>
      </w:r>
      <w:r w:rsidR="00487741" w:rsidRPr="00804126">
        <w:rPr>
          <w:rStyle w:val="CETCaptionCarattere"/>
        </w:rPr>
        <w:t xml:space="preserve"> </w:t>
      </w:r>
      <w:r w:rsidR="00DD5B60">
        <w:rPr>
          <w:rStyle w:val="CETCaptionCarattere"/>
        </w:rPr>
        <w:t>l</w:t>
      </w:r>
      <w:r w:rsidR="00DD5B60" w:rsidRPr="00DD5B60">
        <w:rPr>
          <w:rStyle w:val="CETCaptionCarattere"/>
          <w:vertAlign w:val="subscript"/>
        </w:rPr>
        <w:t>n</w:t>
      </w:r>
      <w:r w:rsidR="00487741" w:rsidRPr="00804126">
        <w:rPr>
          <w:rStyle w:val="CETCaptionCarattere"/>
        </w:rPr>
        <w:t xml:space="preserve"> min</w:t>
      </w:r>
      <w:r w:rsidR="00487741" w:rsidRPr="00F0765D">
        <w:rPr>
          <w:vertAlign w:val="superscript"/>
        </w:rPr>
        <w:t>-1</w:t>
      </w:r>
      <w:r w:rsidR="001D2202">
        <w:t>(</w:t>
      </w:r>
      <w:r w:rsidR="00D85BB4">
        <w:t xml:space="preserve">figure </w:t>
      </w:r>
      <w:r w:rsidR="001D2202">
        <w:t>above).</w:t>
      </w:r>
      <w:r w:rsidR="001D2202" w:rsidRPr="001D2202">
        <w:rPr>
          <w:rStyle w:val="CETCaptionCarattere"/>
        </w:rPr>
        <w:t xml:space="preserve"> </w:t>
      </w:r>
      <w:r w:rsidR="001D2202">
        <w:rPr>
          <w:rStyle w:val="CETCaptionCarattere"/>
        </w:rPr>
        <w:t>C</w:t>
      </w:r>
      <w:r w:rsidR="001D2202" w:rsidRPr="00804126">
        <w:rPr>
          <w:rStyle w:val="CETCaptionCarattere"/>
        </w:rPr>
        <w:t xml:space="preserve">umulative volume </w:t>
      </w:r>
      <w:r w:rsidR="001D2202">
        <w:rPr>
          <w:rStyle w:val="CETCaptionCarattere"/>
        </w:rPr>
        <w:t xml:space="preserve">at 0.7, 0.9, 1.1, 1.3 and </w:t>
      </w:r>
      <w:r w:rsidR="001D2202" w:rsidRPr="00804126">
        <w:rPr>
          <w:rStyle w:val="CETCaptionCarattere"/>
        </w:rPr>
        <w:t>1.6</w:t>
      </w:r>
      <w:r w:rsidR="001D2202">
        <w:rPr>
          <w:rStyle w:val="CETCaptionCarattere"/>
        </w:rPr>
        <w:t xml:space="preserve"> l</w:t>
      </w:r>
      <w:r w:rsidR="001D2202" w:rsidRPr="00DD5B60">
        <w:rPr>
          <w:rStyle w:val="CETCaptionCarattere"/>
          <w:vertAlign w:val="subscript"/>
        </w:rPr>
        <w:t>n</w:t>
      </w:r>
      <w:r w:rsidR="001D2202" w:rsidRPr="00804126">
        <w:rPr>
          <w:rStyle w:val="CETCaptionCarattere"/>
        </w:rPr>
        <w:t xml:space="preserve"> min</w:t>
      </w:r>
      <w:r w:rsidR="001D2202" w:rsidRPr="00F0765D">
        <w:rPr>
          <w:vertAlign w:val="superscript"/>
        </w:rPr>
        <w:t>-1</w:t>
      </w:r>
      <w:r w:rsidR="001D2202">
        <w:t>(</w:t>
      </w:r>
      <w:r w:rsidR="00D85BB4">
        <w:t>figure below</w:t>
      </w:r>
      <w:r w:rsidR="001D2202">
        <w:t>).</w:t>
      </w:r>
    </w:p>
    <w:p w:rsidR="00DD5EF8" w:rsidRDefault="00DD5EF8" w:rsidP="00D234A7">
      <w:pPr>
        <w:pStyle w:val="CETBodytext"/>
        <w:rPr>
          <w:lang w:val="en-GB"/>
        </w:rPr>
      </w:pPr>
    </w:p>
    <w:p w:rsidR="00003D98" w:rsidRDefault="002160D8" w:rsidP="00FB5042">
      <w:pPr>
        <w:pStyle w:val="CETheadingx"/>
        <w:rPr>
          <w:lang w:val="en-GB"/>
        </w:rPr>
      </w:pPr>
      <w:r>
        <w:rPr>
          <w:lang w:val="en-GB"/>
        </w:rPr>
        <w:t>Effect of dispersed phase flow rate</w:t>
      </w:r>
    </w:p>
    <w:p w:rsidR="00177375" w:rsidRDefault="00003D98" w:rsidP="00D234A7">
      <w:pPr>
        <w:pStyle w:val="CETBodytext"/>
        <w:rPr>
          <w:lang w:val="en-GB"/>
        </w:rPr>
      </w:pPr>
      <w:r>
        <w:t xml:space="preserve">Size distributions of droplets </w:t>
      </w:r>
      <w:r w:rsidR="00177375">
        <w:t>generat</w:t>
      </w:r>
      <w:r>
        <w:t>ed at different flow rates of the dispersed</w:t>
      </w:r>
      <w:r w:rsidR="00A97DF2">
        <w:t xml:space="preserve"> phase (7,</w:t>
      </w:r>
      <w:r w:rsidR="00A97DF2" w:rsidRPr="00023A75">
        <w:t xml:space="preserve"> 1</w:t>
      </w:r>
      <w:r w:rsidR="00A97DF2">
        <w:t>1, 15</w:t>
      </w:r>
      <w:r w:rsidR="00A97DF2" w:rsidRPr="00023A75">
        <w:t xml:space="preserve"> and </w:t>
      </w:r>
      <w:r w:rsidR="00A97DF2">
        <w:t>19</w:t>
      </w:r>
      <w:r w:rsidR="00A97DF2" w:rsidRPr="00023A75">
        <w:t xml:space="preserve"> </w:t>
      </w:r>
      <w:r w:rsidR="00A97DF2" w:rsidRPr="00A03562">
        <w:rPr>
          <w:rFonts w:cs="Arial"/>
        </w:rPr>
        <w:t>µ</w:t>
      </w:r>
      <w:r w:rsidR="00A97DF2" w:rsidRPr="00023A75">
        <w:t>l min</w:t>
      </w:r>
      <w:r w:rsidR="00A97DF2" w:rsidRPr="00023A75">
        <w:rPr>
          <w:vertAlign w:val="superscript"/>
        </w:rPr>
        <w:t>-1</w:t>
      </w:r>
      <w:r w:rsidR="00A97DF2">
        <w:t>)</w:t>
      </w:r>
      <w:r w:rsidR="00CF36C0">
        <w:t xml:space="preserve"> </w:t>
      </w:r>
      <w:r w:rsidR="00A03562">
        <w:t>are</w:t>
      </w:r>
      <w:r w:rsidR="00D53A5D">
        <w:t xml:space="preserve"> </w:t>
      </w:r>
      <w:r w:rsidR="00CF36C0">
        <w:t>shown in Figure 4</w:t>
      </w:r>
      <w:r>
        <w:t>. The flow rate of the continuous phase was</w:t>
      </w:r>
      <w:r w:rsidR="00A97DF2">
        <w:t xml:space="preserve"> </w:t>
      </w:r>
      <w:r>
        <w:t xml:space="preserve">kept at </w:t>
      </w:r>
      <w:r w:rsidR="00A97DF2">
        <w:t>1.6</w:t>
      </w:r>
      <w:r>
        <w:t xml:space="preserve"> </w:t>
      </w:r>
      <w:r w:rsidR="00A97DF2" w:rsidRPr="00F0765D">
        <w:t>l</w:t>
      </w:r>
      <w:r w:rsidR="00A97DF2" w:rsidRPr="00F0765D">
        <w:rPr>
          <w:vertAlign w:val="subscript"/>
        </w:rPr>
        <w:t>n</w:t>
      </w:r>
      <w:r w:rsidR="00A97DF2" w:rsidRPr="00F0765D">
        <w:t xml:space="preserve"> min</w:t>
      </w:r>
      <w:r w:rsidR="00A97DF2" w:rsidRPr="00F0765D">
        <w:rPr>
          <w:vertAlign w:val="superscript"/>
        </w:rPr>
        <w:t>-1</w:t>
      </w:r>
      <w:r w:rsidR="00A97DF2">
        <w:t xml:space="preserve"> </w:t>
      </w:r>
      <w:r w:rsidR="00A97DF2">
        <w:rPr>
          <w:lang w:val="en-GB"/>
        </w:rPr>
        <w:t xml:space="preserve">based on the results obtained previously because the device </w:t>
      </w:r>
      <w:r w:rsidR="00CF36C0">
        <w:rPr>
          <w:lang w:val="en-GB"/>
        </w:rPr>
        <w:t xml:space="preserve">exhibited </w:t>
      </w:r>
      <w:r w:rsidR="00CF36C0" w:rsidRPr="00CF36C0">
        <w:rPr>
          <w:lang w:val="en-GB"/>
        </w:rPr>
        <w:t xml:space="preserve">the best performance in terms of </w:t>
      </w:r>
      <w:r w:rsidR="008851BD">
        <w:rPr>
          <w:lang w:val="en-GB"/>
        </w:rPr>
        <w:t>capillary stability</w:t>
      </w:r>
      <w:r w:rsidR="00CF36C0">
        <w:rPr>
          <w:lang w:val="en-GB"/>
        </w:rPr>
        <w:t>. The</w:t>
      </w:r>
      <w:r w:rsidR="008851BD">
        <w:rPr>
          <w:lang w:val="en-GB"/>
        </w:rPr>
        <w:t>re</w:t>
      </w:r>
      <w:r w:rsidR="00CF36C0">
        <w:rPr>
          <w:lang w:val="en-GB"/>
        </w:rPr>
        <w:t xml:space="preserve"> </w:t>
      </w:r>
      <w:r w:rsidR="00CF36C0" w:rsidRPr="00CF36C0">
        <w:rPr>
          <w:lang w:val="en-GB"/>
        </w:rPr>
        <w:t>w</w:t>
      </w:r>
      <w:r w:rsidR="008851BD">
        <w:rPr>
          <w:lang w:val="en-GB"/>
        </w:rPr>
        <w:t>ere</w:t>
      </w:r>
      <w:r w:rsidR="00CF36C0">
        <w:rPr>
          <w:lang w:val="en-GB"/>
        </w:rPr>
        <w:t xml:space="preserve"> </w:t>
      </w:r>
      <w:r w:rsidR="00CF36C0" w:rsidRPr="00CF36C0">
        <w:rPr>
          <w:lang w:val="en-GB"/>
        </w:rPr>
        <w:t>no significant difference</w:t>
      </w:r>
      <w:r w:rsidR="008851BD">
        <w:rPr>
          <w:lang w:val="en-GB"/>
        </w:rPr>
        <w:t>s</w:t>
      </w:r>
      <w:r w:rsidR="00CF36C0" w:rsidRPr="00CF36C0">
        <w:rPr>
          <w:lang w:val="en-GB"/>
        </w:rPr>
        <w:t xml:space="preserve"> in the </w:t>
      </w:r>
      <w:r w:rsidR="00A82896">
        <w:rPr>
          <w:lang w:val="en-GB"/>
        </w:rPr>
        <w:t xml:space="preserve">D50 of </w:t>
      </w:r>
      <w:r w:rsidR="00177375">
        <w:rPr>
          <w:lang w:val="en-GB"/>
        </w:rPr>
        <w:t xml:space="preserve">the samples collected at different flow rate of alginate </w:t>
      </w:r>
      <w:r w:rsidR="008851BD" w:rsidRPr="008851BD">
        <w:rPr>
          <w:lang w:val="en-GB"/>
        </w:rPr>
        <w:t>revealing</w:t>
      </w:r>
      <w:r w:rsidR="00A97DF2" w:rsidRPr="00A97DF2">
        <w:rPr>
          <w:lang w:val="en-GB"/>
        </w:rPr>
        <w:t xml:space="preserve"> that the droplet formation was </w:t>
      </w:r>
      <w:r w:rsidR="00177375" w:rsidRPr="00177375">
        <w:rPr>
          <w:lang w:val="en-GB"/>
        </w:rPr>
        <w:t>primarily</w:t>
      </w:r>
      <w:r w:rsidR="00A97DF2" w:rsidRPr="00A97DF2">
        <w:rPr>
          <w:lang w:val="en-GB"/>
        </w:rPr>
        <w:t xml:space="preserve"> affected</w:t>
      </w:r>
      <w:r w:rsidR="00177375">
        <w:rPr>
          <w:lang w:val="en-GB"/>
        </w:rPr>
        <w:t xml:space="preserve"> </w:t>
      </w:r>
      <w:r w:rsidR="00A97DF2" w:rsidRPr="00A97DF2">
        <w:rPr>
          <w:lang w:val="en-GB"/>
        </w:rPr>
        <w:t>by the flow rate of the continuous phase</w:t>
      </w:r>
      <w:r w:rsidR="00177375">
        <w:rPr>
          <w:lang w:val="en-GB"/>
        </w:rPr>
        <w:t xml:space="preserve">. </w:t>
      </w:r>
    </w:p>
    <w:p w:rsidR="00C256FD" w:rsidRDefault="00C256FD" w:rsidP="00D234A7">
      <w:pPr>
        <w:pStyle w:val="CETBodytext"/>
        <w:rPr>
          <w:lang w:val="en-GB"/>
        </w:rPr>
      </w:pPr>
    </w:p>
    <w:p w:rsidR="00C256FD" w:rsidRDefault="002160D8" w:rsidP="00C256FD">
      <w:pPr>
        <w:pStyle w:val="CETheadingx"/>
        <w:ind w:left="0"/>
        <w:rPr>
          <w:lang w:val="en-GB"/>
        </w:rPr>
      </w:pPr>
      <w:r>
        <w:rPr>
          <w:lang w:val="en-GB"/>
        </w:rPr>
        <w:t>Effect</w:t>
      </w:r>
      <w:r w:rsidR="00C256FD">
        <w:rPr>
          <w:lang w:val="en-GB"/>
        </w:rPr>
        <w:t xml:space="preserve"> of alginate solution concentration </w:t>
      </w:r>
    </w:p>
    <w:p w:rsidR="00C256FD" w:rsidRPr="00F965CA" w:rsidRDefault="00C256FD" w:rsidP="00D234A7">
      <w:pPr>
        <w:pStyle w:val="CETBodytext"/>
      </w:pPr>
      <w:r w:rsidRPr="00097E3C">
        <w:t>The tests were carried out considering four alginate solution concentrations, ranging from 2</w:t>
      </w:r>
      <w:r w:rsidR="00583CA3">
        <w:t xml:space="preserve"> </w:t>
      </w:r>
      <w:r w:rsidRPr="00097E3C">
        <w:t>to 3.5% (w/v). It was not possible to produce beads using concentration of 2 % (w/v) because the viscous forces within the droplet were unable to compete with the drag forces exerted when the drop hit and entered the gelling bath. Moreover, low viscosities of alginate solution results in higher drop deformation upon impact with the surface of the gelation bath.</w:t>
      </w:r>
      <w:r w:rsidR="002160D8">
        <w:t xml:space="preserve"> </w:t>
      </w:r>
      <w:r w:rsidR="00CA35F7">
        <w:t>It has been reported that</w:t>
      </w:r>
      <w:r w:rsidRPr="00097E3C">
        <w:t xml:space="preserve"> the viscosity (or concentration) of alginate solution </w:t>
      </w:r>
      <w:r w:rsidR="00126A48" w:rsidRPr="002160D8">
        <w:rPr>
          <w:rFonts w:eastAsiaTheme="minorHAnsi" w:cs="Arial"/>
          <w:color w:val="231F20"/>
          <w:szCs w:val="18"/>
        </w:rPr>
        <w:t xml:space="preserve">significantly affects </w:t>
      </w:r>
      <w:r w:rsidRPr="002160D8">
        <w:rPr>
          <w:rFonts w:cs="Arial"/>
          <w:szCs w:val="18"/>
        </w:rPr>
        <w:t>the</w:t>
      </w:r>
      <w:r w:rsidRPr="00097E3C">
        <w:t xml:space="preserve"> </w:t>
      </w:r>
      <w:r w:rsidR="00071FCF" w:rsidRPr="00097E3C">
        <w:t>spherical-shaped</w:t>
      </w:r>
      <w:r w:rsidR="00310415">
        <w:t xml:space="preserve"> </w:t>
      </w:r>
      <w:r w:rsidR="00F965CA">
        <w:t xml:space="preserve">of the </w:t>
      </w:r>
      <w:r w:rsidR="00310415">
        <w:t>micro</w:t>
      </w:r>
      <w:r w:rsidR="00F965CA">
        <w:t xml:space="preserve">beads </w:t>
      </w:r>
      <w:r w:rsidR="00126A48">
        <w:t>(</w:t>
      </w:r>
      <w:r w:rsidRPr="000E7FE2">
        <w:t>Chan</w:t>
      </w:r>
      <w:r w:rsidR="00126A48">
        <w:t xml:space="preserve"> et al., </w:t>
      </w:r>
      <w:r>
        <w:t>2009).</w:t>
      </w:r>
      <w:r w:rsidR="008A565D">
        <w:t xml:space="preserve"> </w:t>
      </w:r>
      <w:r w:rsidR="002160D8">
        <w:t>Figure 5 shows results</w:t>
      </w:r>
      <w:r w:rsidR="00F66A3D">
        <w:t xml:space="preserve"> obtained </w:t>
      </w:r>
      <w:r w:rsidR="00F66A3D" w:rsidRPr="00F66A3D">
        <w:t xml:space="preserve">varying </w:t>
      </w:r>
      <w:r w:rsidR="00F66A3D">
        <w:t>alginate concentration (2.5, 3.0 and 3.5 % w/v)</w:t>
      </w:r>
      <w:r w:rsidR="00F66A3D" w:rsidRPr="00F66A3D">
        <w:t xml:space="preserve"> by maintaining constant the value of </w:t>
      </w:r>
      <w:r w:rsidR="00F66A3D">
        <w:t xml:space="preserve">dispersed phase </w:t>
      </w:r>
      <w:r w:rsidR="00F66A3D" w:rsidRPr="00F66A3D">
        <w:t xml:space="preserve">and air flow rates (values of </w:t>
      </w:r>
      <w:r w:rsidR="00F66A3D">
        <w:t xml:space="preserve">7 </w:t>
      </w:r>
      <w:r w:rsidR="00F66A3D" w:rsidRPr="00A03562">
        <w:rPr>
          <w:rFonts w:cs="Arial"/>
        </w:rPr>
        <w:t>µ</w:t>
      </w:r>
      <w:r w:rsidR="00F66A3D" w:rsidRPr="00023A75">
        <w:t>l min</w:t>
      </w:r>
      <w:r w:rsidR="008A565D">
        <w:rPr>
          <w:vertAlign w:val="superscript"/>
        </w:rPr>
        <w:t>-</w:t>
      </w:r>
      <w:r w:rsidR="00F66A3D" w:rsidRPr="00023A75">
        <w:rPr>
          <w:vertAlign w:val="superscript"/>
        </w:rPr>
        <w:t>1</w:t>
      </w:r>
      <w:r w:rsidR="00F66A3D">
        <w:rPr>
          <w:vertAlign w:val="superscript"/>
        </w:rPr>
        <w:t xml:space="preserve"> </w:t>
      </w:r>
      <w:r w:rsidR="00F66A3D" w:rsidRPr="00F66A3D">
        <w:t xml:space="preserve">and </w:t>
      </w:r>
      <w:r w:rsidR="00F66A3D">
        <w:t xml:space="preserve">1.6 </w:t>
      </w:r>
      <w:r w:rsidR="00F66A3D" w:rsidRPr="00F0765D">
        <w:t>l</w:t>
      </w:r>
      <w:r w:rsidR="00F66A3D" w:rsidRPr="00F0765D">
        <w:rPr>
          <w:vertAlign w:val="subscript"/>
        </w:rPr>
        <w:t>n</w:t>
      </w:r>
      <w:r w:rsidR="00F66A3D" w:rsidRPr="00F0765D">
        <w:t xml:space="preserve"> min</w:t>
      </w:r>
      <w:r w:rsidR="00F66A3D" w:rsidRPr="00F0765D">
        <w:rPr>
          <w:vertAlign w:val="superscript"/>
        </w:rPr>
        <w:t>-</w:t>
      </w:r>
      <w:r w:rsidR="00F66A3D">
        <w:rPr>
          <w:vertAlign w:val="superscript"/>
        </w:rPr>
        <w:t>1</w:t>
      </w:r>
      <w:r w:rsidR="00F66A3D" w:rsidRPr="00F66A3D">
        <w:t>, respectively).</w:t>
      </w:r>
      <w:r w:rsidR="00D53A5D">
        <w:t xml:space="preserve"> </w:t>
      </w:r>
      <w:r w:rsidR="008A565D">
        <w:t xml:space="preserve">The median diameter </w:t>
      </w:r>
      <w:r w:rsidR="002715CA">
        <w:t xml:space="preserve">(D50) </w:t>
      </w:r>
      <w:r w:rsidR="008A565D">
        <w:t xml:space="preserve">of beads </w:t>
      </w:r>
      <w:r w:rsidR="00D53A5D">
        <w:t>decreased</w:t>
      </w:r>
      <w:r w:rsidR="008A565D" w:rsidRPr="008A565D">
        <w:t xml:space="preserve"> slightly</w:t>
      </w:r>
      <w:r w:rsidR="008A565D">
        <w:t xml:space="preserve"> (from 43.5 to 29.4 </w:t>
      </w:r>
      <w:r w:rsidR="008A565D" w:rsidRPr="00A03562">
        <w:rPr>
          <w:rFonts w:cs="Arial"/>
        </w:rPr>
        <w:t>µ</w:t>
      </w:r>
      <w:r w:rsidR="008A565D">
        <w:rPr>
          <w:rFonts w:cs="Arial"/>
        </w:rPr>
        <w:t xml:space="preserve">m) </w:t>
      </w:r>
      <w:r w:rsidR="00D53A5D">
        <w:rPr>
          <w:rFonts w:cs="Arial"/>
        </w:rPr>
        <w:t xml:space="preserve">as the concentration increased </w:t>
      </w:r>
      <w:r w:rsidR="00A16915">
        <w:rPr>
          <w:rFonts w:cs="Arial"/>
        </w:rPr>
        <w:t xml:space="preserve">from </w:t>
      </w:r>
      <w:r w:rsidR="00F74CAA">
        <w:rPr>
          <w:rFonts w:cs="Arial"/>
        </w:rPr>
        <w:t xml:space="preserve">2.5 to 3.0 </w:t>
      </w:r>
      <w:r w:rsidR="00F74CAA">
        <w:t>% w/v.</w:t>
      </w:r>
      <w:r w:rsidR="00F23C59">
        <w:t xml:space="preserve"> </w:t>
      </w:r>
      <w:r w:rsidR="00C7064C">
        <w:t>A</w:t>
      </w:r>
      <w:r w:rsidR="00F23C59">
        <w:t xml:space="preserve">lginate solution with a </w:t>
      </w:r>
      <w:r w:rsidR="00C7064C">
        <w:t xml:space="preserve">concentration </w:t>
      </w:r>
      <w:r w:rsidR="00F23C59">
        <w:t>of</w:t>
      </w:r>
      <w:r w:rsidR="00C7064C">
        <w:t xml:space="preserve"> </w:t>
      </w:r>
      <w:r w:rsidR="00C7064C">
        <w:rPr>
          <w:rFonts w:cs="Arial"/>
        </w:rPr>
        <w:t xml:space="preserve">3.5 </w:t>
      </w:r>
      <w:r w:rsidR="00C7064C">
        <w:t>% w/v was</w:t>
      </w:r>
      <w:r w:rsidR="00F23C59">
        <w:t xml:space="preserve"> not suitable for </w:t>
      </w:r>
      <w:r w:rsidR="00C7064C">
        <w:t xml:space="preserve">this extrusion method </w:t>
      </w:r>
      <w:r w:rsidR="00F23C59">
        <w:t>due to difficulties in the bead forming process</w:t>
      </w:r>
      <w:r w:rsidR="00C7064C">
        <w:t xml:space="preserve"> (</w:t>
      </w:r>
      <w:r w:rsidR="00F23C59">
        <w:t>pumping</w:t>
      </w:r>
      <w:r w:rsidR="00C7064C">
        <w:t xml:space="preserve"> and</w:t>
      </w:r>
      <w:r w:rsidR="00F23C59">
        <w:t xml:space="preserve"> </w:t>
      </w:r>
      <w:r w:rsidR="00C7064C">
        <w:t xml:space="preserve">obstruction </w:t>
      </w:r>
      <w:r w:rsidR="00F23C59">
        <w:t>at the dripping nozzle</w:t>
      </w:r>
      <w:r w:rsidR="00C7064C">
        <w:t>)</w:t>
      </w:r>
      <w:r w:rsidR="002715CA">
        <w:t xml:space="preserve"> </w:t>
      </w:r>
      <w:r w:rsidR="00F2256A">
        <w:t>(Gombotz</w:t>
      </w:r>
      <w:r w:rsidR="00F2256A" w:rsidRPr="00F74CAA">
        <w:t xml:space="preserve"> </w:t>
      </w:r>
      <w:r w:rsidR="00F2256A">
        <w:t>and Wee, 1998).</w:t>
      </w:r>
      <w:r w:rsidR="00F965CA">
        <w:t xml:space="preserve"> This could explain the generation of a bimodal population of beads </w:t>
      </w:r>
      <w:r w:rsidR="002715CA">
        <w:t xml:space="preserve">in correspondence to the alginate concentration of </w:t>
      </w:r>
      <w:r w:rsidR="002715CA">
        <w:rPr>
          <w:rFonts w:cs="Arial"/>
        </w:rPr>
        <w:t xml:space="preserve">3.5 </w:t>
      </w:r>
      <w:r w:rsidR="002715CA">
        <w:t>% w/v</w:t>
      </w:r>
      <w:r w:rsidR="00F965CA">
        <w:t>.</w:t>
      </w:r>
    </w:p>
    <w:p w:rsidR="00DD5EF8" w:rsidRDefault="00831537" w:rsidP="00CA35F7">
      <w:pPr>
        <w:pStyle w:val="CETCaption"/>
        <w:keepNext/>
      </w:pPr>
      <w:r>
        <w:rPr>
          <w:noProof/>
          <w:lang w:val="en-US"/>
        </w:rPr>
        <w:lastRenderedPageBreak/>
        <mc:AlternateContent>
          <mc:Choice Requires="wpg">
            <w:drawing>
              <wp:anchor distT="0" distB="0" distL="114300" distR="114300" simplePos="0" relativeHeight="251677696" behindDoc="0" locked="0" layoutInCell="1" allowOverlap="1">
                <wp:simplePos x="0" y="0"/>
                <wp:positionH relativeFrom="column">
                  <wp:posOffset>3118485</wp:posOffset>
                </wp:positionH>
                <wp:positionV relativeFrom="paragraph">
                  <wp:posOffset>966019</wp:posOffset>
                </wp:positionV>
                <wp:extent cx="1061951" cy="765223"/>
                <wp:effectExtent l="0" t="57150" r="81280" b="53975"/>
                <wp:wrapNone/>
                <wp:docPr id="20" name="Gruppo 20"/>
                <wp:cNvGraphicFramePr/>
                <a:graphic xmlns:a="http://schemas.openxmlformats.org/drawingml/2006/main">
                  <a:graphicData uri="http://schemas.microsoft.com/office/word/2010/wordprocessingGroup">
                    <wpg:wgp>
                      <wpg:cNvGrpSpPr/>
                      <wpg:grpSpPr>
                        <a:xfrm>
                          <a:off x="0" y="0"/>
                          <a:ext cx="1061951" cy="765223"/>
                          <a:chOff x="19337" y="0"/>
                          <a:chExt cx="1061951" cy="765223"/>
                        </a:xfrm>
                      </wpg:grpSpPr>
                      <wps:wsp>
                        <wps:cNvPr id="16" name="Connettore 2 16"/>
                        <wps:cNvCnPr/>
                        <wps:spPr>
                          <a:xfrm flipH="1">
                            <a:off x="19337" y="0"/>
                            <a:ext cx="1045321" cy="0"/>
                          </a:xfrm>
                          <a:prstGeom prst="straightConnector1">
                            <a:avLst/>
                          </a:prstGeom>
                          <a:ln w="6350">
                            <a:solidFill>
                              <a:srgbClr val="7F7F7F"/>
                            </a:solidFill>
                            <a:prstDash val="dash"/>
                            <a:tailEnd type="triangle" w="sm" len="sm"/>
                          </a:ln>
                        </wps:spPr>
                        <wps:style>
                          <a:lnRef idx="1">
                            <a:schemeClr val="accent1"/>
                          </a:lnRef>
                          <a:fillRef idx="0">
                            <a:schemeClr val="accent1"/>
                          </a:fillRef>
                          <a:effectRef idx="0">
                            <a:schemeClr val="accent1"/>
                          </a:effectRef>
                          <a:fontRef idx="minor">
                            <a:schemeClr val="tx1"/>
                          </a:fontRef>
                        </wps:style>
                        <wps:bodyPr/>
                      </wps:wsp>
                      <wps:wsp>
                        <wps:cNvPr id="19" name="Connettore 2 19"/>
                        <wps:cNvCnPr/>
                        <wps:spPr>
                          <a:xfrm>
                            <a:off x="1081288" y="0"/>
                            <a:ext cx="0" cy="765223"/>
                          </a:xfrm>
                          <a:prstGeom prst="straightConnector1">
                            <a:avLst/>
                          </a:prstGeom>
                          <a:ln w="6350">
                            <a:solidFill>
                              <a:srgbClr val="7F7F7F"/>
                            </a:solidFill>
                            <a:prstDash val="dash"/>
                            <a:headEnd w="med" len="med"/>
                            <a:tailEnd type="triangle" w="sm" len="sm"/>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21861CC" id="Gruppo 20" o:spid="_x0000_s1026" style="position:absolute;margin-left:245.55pt;margin-top:76.05pt;width:83.6pt;height:60.25pt;z-index:251677696;mso-width-relative:margin;mso-height-relative:margin" coordorigin="193" coordsize="10619,7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">
                <v:shape id="Connettore 2 16" o:spid="_x0000_s1027" type="#_x0000_t32" style="position:absolute;left:193;width:1045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iWtr8AAADbAAAADwAAAGRycy9kb3ducmV2LnhtbERP24rCMBB9X9h/CLPgy7ImKuhSjSKC&#10;4osuXj5gaMam2ExqE7X+vRGEfZvDuc5k1rpK3KgJpWcNva4CQZx7U3Kh4XhY/vyCCBHZYOWZNDwo&#10;wGz6+THBzPg77+i2j4VIIRwy1GBjrDMpQ27JYej6mjhxJ984jAk2hTQN3lO4q2RfqaF0WHJqsFjT&#10;wlJ+3l+dhs2ALn9W9a60Ut/+vHXWXkat1p2vdj4GEamN/+K3e23S/CG8fkkHyOkT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8iWtr8AAADbAAAADwAAAAAAAAAAAAAAAACh&#10;AgAAZHJzL2Rvd25yZXYueG1sUEsFBgAAAAAEAAQA+QAAAI0DAAAAAA==&#10;" strokecolor="#7f7f7f" strokeweight=".5pt">
                  <v:stroke dashstyle="dash" endarrow="block" endarrowwidth="narrow" endarrowlength="short"/>
                </v:shape>
                <v:shape id="Connettore 2 19" o:spid="_x0000_s1028" type="#_x0000_t32" style="position:absolute;left:10812;width:0;height:765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uUYU78AAADbAAAADwAAAGRycy9kb3ducmV2LnhtbERPTWsCMRC9F/wPYQRvNdmCsq7GRYRS&#10;oadqDz0OybhZ3EyWTbqu/74pFHqbx/ucXT35Tow0xDawhmKpQBCbYFtuNHxeXp9LEDEhW+wCk4YH&#10;Raj3s6cdVjbc+YPGc2pEDuFYoQaXUl9JGY0jj3EZeuLMXcPgMWU4NNIOeM/hvpMvSq2lx5Zzg8Oe&#10;jo7M7fztNbylwilbSBPM6l25ssTLF661XsynwxZEoin9i//cJ5vnb+D3l3yA3P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euUYU78AAADbAAAADwAAAAAAAAAAAAAAAACh&#10;AgAAZHJzL2Rvd25yZXYueG1sUEsFBgAAAAAEAAQA+QAAAI0DAAAAAA==&#10;" strokecolor="#7f7f7f" strokeweight=".5pt">
                  <v:stroke dashstyle="dash" endarrow="block" endarrowwidth="narrow" endarrowlength="short"/>
                </v:shape>
              </v:group>
            </w:pict>
          </mc:Fallback>
        </mc:AlternateContent>
      </w:r>
      <w:r w:rsidR="002811ED">
        <w:rPr>
          <w:noProof/>
          <w:lang w:val="en-US"/>
        </w:rPr>
        <w:drawing>
          <wp:inline distT="0" distB="0" distL="0" distR="0" wp14:anchorId="4B298356" wp14:editId="2C369642">
            <wp:extent cx="2754195" cy="1800000"/>
            <wp:effectExtent l="0" t="0" r="8255" b="10160"/>
            <wp:docPr id="13" name="Grafico 1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2811ED" w:rsidRPr="00FB5042">
        <w:rPr>
          <w:noProof/>
          <w:lang w:val="en-US"/>
        </w:rPr>
        <w:drawing>
          <wp:inline distT="0" distB="0" distL="0" distR="0" wp14:anchorId="273F2E0C" wp14:editId="3DD638FC">
            <wp:extent cx="2768016" cy="1805422"/>
            <wp:effectExtent l="0" t="0" r="13335" b="4445"/>
            <wp:docPr id="2" name="Grafico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023A75">
        <w:t>Figure 4:</w:t>
      </w:r>
      <w:r w:rsidR="00023A75" w:rsidRPr="00023A75">
        <w:t xml:space="preserve"> Particle volume distribution of the samples obtained at different flow rates of </w:t>
      </w:r>
      <w:r w:rsidR="00023A75">
        <w:t>alginate</w:t>
      </w:r>
      <w:r w:rsidR="00023A75" w:rsidRPr="00023A75">
        <w:t xml:space="preserve">, </w:t>
      </w:r>
      <w:r w:rsidR="00023A75">
        <w:t>7,</w:t>
      </w:r>
      <w:r w:rsidR="00023A75" w:rsidRPr="00023A75">
        <w:t xml:space="preserve"> 1</w:t>
      </w:r>
      <w:r w:rsidR="00023A75">
        <w:t>1, 15</w:t>
      </w:r>
      <w:r w:rsidR="00023A75" w:rsidRPr="00023A75">
        <w:t xml:space="preserve"> and </w:t>
      </w:r>
      <w:r w:rsidR="00023A75">
        <w:t>19</w:t>
      </w:r>
      <w:r w:rsidR="00023A75" w:rsidRPr="00023A75">
        <w:t xml:space="preserve"> </w:t>
      </w:r>
      <w:r w:rsidR="00023A75" w:rsidRPr="00D53A5D">
        <w:rPr>
          <w:rFonts w:cs="Arial"/>
        </w:rPr>
        <w:t>µ</w:t>
      </w:r>
      <w:r w:rsidR="00023A75" w:rsidRPr="00023A75">
        <w:t>l min</w:t>
      </w:r>
      <w:r w:rsidR="00023A75" w:rsidRPr="00023A75">
        <w:rPr>
          <w:vertAlign w:val="superscript"/>
        </w:rPr>
        <w:t>-1</w:t>
      </w:r>
      <w:r w:rsidR="00023A75" w:rsidRPr="00023A75">
        <w:t xml:space="preserve"> </w:t>
      </w:r>
      <w:r w:rsidR="00023A75" w:rsidRPr="00F10833">
        <w:t xml:space="preserve">(a) and </w:t>
      </w:r>
      <w:r w:rsidR="00023A75" w:rsidRPr="00293779">
        <w:t>cumulative volume (b).</w:t>
      </w:r>
    </w:p>
    <w:p w:rsidR="00033CEC" w:rsidRPr="00D234A7" w:rsidRDefault="008A565D" w:rsidP="00CA35F7">
      <w:pPr>
        <w:pStyle w:val="CETCaption"/>
        <w:keepNext/>
        <w:spacing w:before="0" w:after="0"/>
      </w:pPr>
      <w:r>
        <w:rPr>
          <w:noProof/>
          <w:lang w:val="en-US"/>
        </w:rPr>
        <mc:AlternateContent>
          <mc:Choice Requires="wps">
            <w:drawing>
              <wp:anchor distT="0" distB="0" distL="114300" distR="114300" simplePos="0" relativeHeight="251681792" behindDoc="0" locked="0" layoutInCell="1" allowOverlap="1" wp14:anchorId="7FA655A1" wp14:editId="2B300789">
                <wp:simplePos x="0" y="0"/>
                <wp:positionH relativeFrom="column">
                  <wp:posOffset>4179965</wp:posOffset>
                </wp:positionH>
                <wp:positionV relativeFrom="paragraph">
                  <wp:posOffset>825500</wp:posOffset>
                </wp:positionV>
                <wp:extent cx="0" cy="765175"/>
                <wp:effectExtent l="0" t="0" r="0" b="0"/>
                <wp:wrapNone/>
                <wp:docPr id="25" name="Connettore 2 25"/>
                <wp:cNvGraphicFramePr/>
                <a:graphic xmlns:a="http://schemas.openxmlformats.org/drawingml/2006/main">
                  <a:graphicData uri="http://schemas.microsoft.com/office/word/2010/wordprocessingShape">
                    <wps:wsp>
                      <wps:cNvCnPr/>
                      <wps:spPr>
                        <a:xfrm>
                          <a:off x="0" y="0"/>
                          <a:ext cx="0" cy="765175"/>
                        </a:xfrm>
                        <a:prstGeom prst="straightConnector1">
                          <a:avLst/>
                        </a:prstGeom>
                        <a:ln w="6350">
                          <a:solidFill>
                            <a:srgbClr val="7F7F7F"/>
                          </a:solidFill>
                          <a:prstDash val="dash"/>
                          <a:headEnd w="med" len="med"/>
                          <a:tailEnd type="triangle" w="sm" len="sm"/>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951E04" id="Connettore 2 25" o:spid="_x0000_s1026" type="#_x0000_t32" style="position:absolute;margin-left:329.15pt;margin-top:65pt;width:0;height:60.2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" strokecolor="#7f7f7f" strokeweight=".5pt">
                <v:stroke dashstyle="dash" endarrow="block" endarrowwidth="narrow" endarrowlength="short"/>
              </v:shape>
            </w:pict>
          </mc:Fallback>
        </mc:AlternateContent>
      </w:r>
      <w:r w:rsidR="00CA35F7">
        <w:rPr>
          <w:noProof/>
          <w:lang w:val="en-US"/>
        </w:rPr>
        <mc:AlternateContent>
          <mc:Choice Requires="wpg">
            <w:drawing>
              <wp:anchor distT="0" distB="0" distL="114300" distR="114300" simplePos="0" relativeHeight="251679744" behindDoc="0" locked="0" layoutInCell="1" allowOverlap="1" wp14:anchorId="23E73AEE" wp14:editId="78CC8E21">
                <wp:simplePos x="0" y="0"/>
                <wp:positionH relativeFrom="column">
                  <wp:posOffset>3081622</wp:posOffset>
                </wp:positionH>
                <wp:positionV relativeFrom="paragraph">
                  <wp:posOffset>825002</wp:posOffset>
                </wp:positionV>
                <wp:extent cx="1220528" cy="765175"/>
                <wp:effectExtent l="0" t="57150" r="74930" b="53975"/>
                <wp:wrapNone/>
                <wp:docPr id="22" name="Gruppo 22"/>
                <wp:cNvGraphicFramePr/>
                <a:graphic xmlns:a="http://schemas.openxmlformats.org/drawingml/2006/main">
                  <a:graphicData uri="http://schemas.microsoft.com/office/word/2010/wordprocessingGroup">
                    <wpg:wgp>
                      <wpg:cNvGrpSpPr/>
                      <wpg:grpSpPr>
                        <a:xfrm>
                          <a:off x="0" y="0"/>
                          <a:ext cx="1220528" cy="765175"/>
                          <a:chOff x="19339" y="0"/>
                          <a:chExt cx="1220797" cy="765223"/>
                        </a:xfrm>
                      </wpg:grpSpPr>
                      <wps:wsp>
                        <wps:cNvPr id="23" name="Connettore 2 23"/>
                        <wps:cNvCnPr/>
                        <wps:spPr>
                          <a:xfrm flipH="1">
                            <a:off x="19339" y="0"/>
                            <a:ext cx="1220445" cy="0"/>
                          </a:xfrm>
                          <a:prstGeom prst="straightConnector1">
                            <a:avLst/>
                          </a:prstGeom>
                          <a:ln w="6350">
                            <a:solidFill>
                              <a:srgbClr val="7F7F7F"/>
                            </a:solidFill>
                            <a:prstDash val="dash"/>
                            <a:tailEnd type="triangle" w="sm" len="sm"/>
                          </a:ln>
                        </wps:spPr>
                        <wps:style>
                          <a:lnRef idx="1">
                            <a:schemeClr val="accent1"/>
                          </a:lnRef>
                          <a:fillRef idx="0">
                            <a:schemeClr val="accent1"/>
                          </a:fillRef>
                          <a:effectRef idx="0">
                            <a:schemeClr val="accent1"/>
                          </a:effectRef>
                          <a:fontRef idx="minor">
                            <a:schemeClr val="tx1"/>
                          </a:fontRef>
                        </wps:style>
                        <wps:bodyPr/>
                      </wps:wsp>
                      <wps:wsp>
                        <wps:cNvPr id="24" name="Connettore 2 24"/>
                        <wps:cNvCnPr/>
                        <wps:spPr>
                          <a:xfrm>
                            <a:off x="1240136" y="0"/>
                            <a:ext cx="0" cy="765223"/>
                          </a:xfrm>
                          <a:prstGeom prst="straightConnector1">
                            <a:avLst/>
                          </a:prstGeom>
                          <a:ln w="6350">
                            <a:solidFill>
                              <a:srgbClr val="7F7F7F"/>
                            </a:solidFill>
                            <a:prstDash val="dash"/>
                            <a:headEnd w="med" len="med"/>
                            <a:tailEnd type="triangle" w="sm" len="sm"/>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1724B4F" id="Gruppo 22" o:spid="_x0000_s1026" style="position:absolute;margin-left:242.65pt;margin-top:64.95pt;width:96.1pt;height:60.25pt;z-index:251679744;mso-width-relative:margin;mso-height-relative:margin" coordorigin="193" coordsize="12207,7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">
                <v:shape id="Connettore 2 23" o:spid="_x0000_s1027" type="#_x0000_t32" style="position:absolute;left:193;width:1220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dP/k8MAAADbAAAADwAAAGRycy9kb3ducmV2LnhtbESPUWvCMBSF34X9h3AHvogmreBGNcoQ&#10;lL1sotsPuDR3TbG5aZtou3+/DAZ7PJxzvsPZ7EbXiDv1ofasIVsoEMSlNzVXGj4/DvNnECEiG2w8&#10;k4ZvCrDbPkw2WBg/8Jnul1iJBOFQoAYbY1tIGUpLDsPCt8TJ+/K9w5hkX0nT45DgrpG5UivpsOa0&#10;YLGlvaXyerk5DW9L6k5WZTc6qpm/vjtru6dR6+nj+LIGEWmM/+G/9qvRkC/h90v6AXL7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XT/5PDAAAA2wAAAA8AAAAAAAAAAAAA&#10;AAAAoQIAAGRycy9kb3ducmV2LnhtbFBLBQYAAAAABAAEAPkAAACRAwAAAAA=&#10;" strokecolor="#7f7f7f" strokeweight=".5pt">
                  <v:stroke dashstyle="dash" endarrow="block" endarrowwidth="narrow" endarrowlength="short"/>
                </v:shape>
                <v:shape id="Connettore 2 24" o:spid="_x0000_s1028" type="#_x0000_t32" style="position:absolute;left:12401;width:0;height:765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h9cMAAAADbAAAADwAAAGRycy9kb3ducmV2LnhtbESPQWsCMRSE7wX/Q3hCbzVZsbKsRhGh&#10;KHiqevD4SJ6bxc3Lskl1/feNUOhxmJlvmOV68K24Ux+bwBqKiQJBbIJtuNZwPn19lCBiQrbYBiYN&#10;T4qwXo3elljZ8OBvuh9TLTKEY4UaXEpdJWU0jjzGSeiIs3cNvceUZV9L2+Mjw30rp0rNpceG84LD&#10;jraOzO344zXsUuGULaQJ5vOgXFni6YJzrd/Hw2YBItGQ/sN/7b3VMJ3B60v+AXL1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qIfXDAAAAA2wAAAA8AAAAAAAAAAAAAAAAA&#10;oQIAAGRycy9kb3ducmV2LnhtbFBLBQYAAAAABAAEAPkAAACOAwAAAAA=&#10;" strokecolor="#7f7f7f" strokeweight=".5pt">
                  <v:stroke dashstyle="dash" endarrow="block" endarrowwidth="narrow" endarrowlength="short"/>
                </v:shape>
              </v:group>
            </w:pict>
          </mc:Fallback>
        </mc:AlternateContent>
      </w:r>
      <w:r w:rsidR="00033CEC" w:rsidRPr="00033CEC">
        <w:rPr>
          <w:noProof/>
          <w:lang w:val="en-US"/>
        </w:rPr>
        <w:drawing>
          <wp:inline distT="0" distB="0" distL="0" distR="0" wp14:anchorId="66D77ADE" wp14:editId="21C27278">
            <wp:extent cx="2754000" cy="1800000"/>
            <wp:effectExtent l="0" t="0" r="8255" b="10160"/>
            <wp:docPr id="1"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E569BC">
        <w:rPr>
          <w:noProof/>
          <w:lang w:val="en-US"/>
        </w:rPr>
        <w:drawing>
          <wp:inline distT="0" distB="0" distL="0" distR="0" wp14:anchorId="550E0D5E" wp14:editId="0D9FE2C9">
            <wp:extent cx="2759075" cy="1799590"/>
            <wp:effectExtent l="0" t="0" r="3175" b="10160"/>
            <wp:docPr id="21" name="Grafico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431B53">
        <w:t xml:space="preserve">Figure </w:t>
      </w:r>
      <w:r w:rsidR="00C256FD">
        <w:t>5</w:t>
      </w:r>
      <w:r w:rsidR="00431B53">
        <w:t>:</w:t>
      </w:r>
      <w:r w:rsidR="00431B53" w:rsidRPr="00023A75">
        <w:t xml:space="preserve"> Particle volume distribution of the samples obtained at different </w:t>
      </w:r>
      <w:r w:rsidR="00DD7E9E">
        <w:t>concentration</w:t>
      </w:r>
      <w:r w:rsidR="00431B53" w:rsidRPr="00023A75">
        <w:t xml:space="preserve"> of </w:t>
      </w:r>
      <w:r w:rsidR="00431B53">
        <w:t>alginate</w:t>
      </w:r>
      <w:r w:rsidR="00DD7E9E">
        <w:t xml:space="preserve"> solution, 2.5, 3.0 and</w:t>
      </w:r>
      <w:r w:rsidR="00431B53">
        <w:t xml:space="preserve"> </w:t>
      </w:r>
      <w:r w:rsidR="00DD7E9E">
        <w:t>3.</w:t>
      </w:r>
      <w:r w:rsidR="00431B53">
        <w:t>5</w:t>
      </w:r>
      <w:r w:rsidR="00431B53" w:rsidRPr="00023A75">
        <w:t xml:space="preserve"> </w:t>
      </w:r>
      <w:r w:rsidR="00DD7E9E">
        <w:t>% (w/v)</w:t>
      </w:r>
      <w:r w:rsidR="00006C10">
        <w:t xml:space="preserve"> </w:t>
      </w:r>
      <w:r w:rsidR="00006C10" w:rsidRPr="00F10833">
        <w:t xml:space="preserve">(a) and </w:t>
      </w:r>
      <w:r w:rsidR="00006C10" w:rsidRPr="00293779">
        <w:t>cumulative volume (b).</w:t>
      </w:r>
    </w:p>
    <w:p w:rsidR="00600535" w:rsidRPr="00B57B36" w:rsidRDefault="00600535" w:rsidP="00600535">
      <w:pPr>
        <w:pStyle w:val="CETHeading1"/>
        <w:rPr>
          <w:lang w:val="en-GB"/>
        </w:rPr>
      </w:pPr>
      <w:r w:rsidRPr="00B57B36">
        <w:rPr>
          <w:lang w:val="en-GB"/>
        </w:rPr>
        <w:t>Conclusions</w:t>
      </w:r>
    </w:p>
    <w:p w:rsidR="00EF4018" w:rsidRDefault="0014441F" w:rsidP="00271A15">
      <w:pPr>
        <w:pStyle w:val="CETReferencetext"/>
        <w:ind w:left="0" w:firstLine="0"/>
      </w:pPr>
      <w:r>
        <w:t>Experimental test reported in this</w:t>
      </w:r>
      <w:r w:rsidR="00711BDA">
        <w:t xml:space="preserve"> work demonstrated that size distribution of microbeads is affected by </w:t>
      </w:r>
      <w:r w:rsidR="00271A15">
        <w:t>process parameters not only in terms of D50 size, but also in terms of diameter distribution shape. A major effect is played by</w:t>
      </w:r>
      <w:r w:rsidR="00271A15" w:rsidRPr="00A97DF2">
        <w:t xml:space="preserve"> the flow rate of the continuous phase</w:t>
      </w:r>
      <w:r w:rsidR="00271A15">
        <w:t>. Viscosity effects are also quite important, generating a possible change in drop formation pattern when viscosity increase. A more extended  experimental set of process parameters is required to fully characterize the possible envelope of microbeads size and characterize it in term of adimensional numbers.</w:t>
      </w:r>
    </w:p>
    <w:p w:rsidR="00EF4018" w:rsidRDefault="00033CEC" w:rsidP="00033CEC">
      <w:pPr>
        <w:pStyle w:val="CETReference"/>
      </w:pPr>
      <w:r>
        <w:t xml:space="preserve">References </w:t>
      </w:r>
    </w:p>
    <w:p w:rsidR="000E7FE2" w:rsidRPr="000E7FE2" w:rsidRDefault="000E7FE2" w:rsidP="000E7FE2">
      <w:pPr>
        <w:pStyle w:val="CETReferencetext"/>
        <w:rPr>
          <w:lang w:val="en-US"/>
        </w:rPr>
      </w:pPr>
      <w:r w:rsidRPr="000E7FE2">
        <w:rPr>
          <w:lang w:val="en-US"/>
        </w:rPr>
        <w:t>Chan</w:t>
      </w:r>
      <w:r>
        <w:rPr>
          <w:lang w:val="en-US"/>
        </w:rPr>
        <w:t xml:space="preserve"> E.</w:t>
      </w:r>
      <w:r w:rsidRPr="000E7FE2">
        <w:rPr>
          <w:lang w:val="en-US"/>
        </w:rPr>
        <w:t xml:space="preserve">, </w:t>
      </w:r>
      <w:r w:rsidRPr="00FC09B3">
        <w:rPr>
          <w:lang w:val="en-US"/>
        </w:rPr>
        <w:t xml:space="preserve">Lee B., Ravindra P., </w:t>
      </w:r>
      <w:r w:rsidRPr="000E7FE2">
        <w:rPr>
          <w:lang w:val="en-US"/>
        </w:rPr>
        <w:t>Poncelet</w:t>
      </w:r>
      <w:r>
        <w:rPr>
          <w:lang w:val="en-US"/>
        </w:rPr>
        <w:t xml:space="preserve"> D., 2009, </w:t>
      </w:r>
      <w:r w:rsidRPr="000E7FE2">
        <w:rPr>
          <w:lang w:val="en-US"/>
        </w:rPr>
        <w:t>Prediction models for shape and size of ca-alginate macrobeads produced through</w:t>
      </w:r>
      <w:r>
        <w:rPr>
          <w:lang w:val="en-US"/>
        </w:rPr>
        <w:t xml:space="preserve"> </w:t>
      </w:r>
      <w:r w:rsidRPr="000E7FE2">
        <w:rPr>
          <w:lang w:val="en-US"/>
        </w:rPr>
        <w:t>extrusion–dripping method</w:t>
      </w:r>
      <w:r>
        <w:rPr>
          <w:lang w:val="en-US"/>
        </w:rPr>
        <w:t xml:space="preserve">, </w:t>
      </w:r>
      <w:r w:rsidRPr="000E7FE2">
        <w:rPr>
          <w:lang w:val="en-US"/>
        </w:rPr>
        <w:t>Journal of Colloid and Interface Science</w:t>
      </w:r>
      <w:r>
        <w:rPr>
          <w:lang w:val="en-US"/>
        </w:rPr>
        <w:t>,</w:t>
      </w:r>
      <w:r w:rsidRPr="000E7FE2">
        <w:rPr>
          <w:lang w:val="en-US"/>
        </w:rPr>
        <w:t xml:space="preserve"> 338</w:t>
      </w:r>
      <w:r>
        <w:rPr>
          <w:lang w:val="en-US"/>
        </w:rPr>
        <w:t xml:space="preserve">, </w:t>
      </w:r>
      <w:r w:rsidRPr="000E7FE2">
        <w:rPr>
          <w:lang w:val="en-US"/>
        </w:rPr>
        <w:t>63–72</w:t>
      </w:r>
    </w:p>
    <w:p w:rsidR="00F74CAA" w:rsidRDefault="00F74CAA" w:rsidP="00F74CAA">
      <w:pPr>
        <w:pStyle w:val="CETReferencetext"/>
      </w:pPr>
      <w:r>
        <w:t>Gombotz</w:t>
      </w:r>
      <w:r w:rsidRPr="00F74CAA">
        <w:t xml:space="preserve"> </w:t>
      </w:r>
      <w:r>
        <w:t>W. R., Wee</w:t>
      </w:r>
      <w:r w:rsidRPr="00F74CAA">
        <w:t xml:space="preserve"> </w:t>
      </w:r>
      <w:r>
        <w:t xml:space="preserve">S. F., 1998, </w:t>
      </w:r>
      <w:r w:rsidRPr="00F74CAA">
        <w:t>Protein release from alginate matrices</w:t>
      </w:r>
      <w:r>
        <w:t xml:space="preserve">, </w:t>
      </w:r>
      <w:r w:rsidRPr="00F74CAA">
        <w:t>Advanced Drug Delivery Reviews</w:t>
      </w:r>
      <w:r>
        <w:t>, 31,</w:t>
      </w:r>
    </w:p>
    <w:p w:rsidR="00F74CAA" w:rsidRDefault="00F74CAA" w:rsidP="00F74CAA">
      <w:pPr>
        <w:pStyle w:val="CETReferencetext"/>
        <w:ind w:firstLine="0"/>
      </w:pPr>
      <w:r>
        <w:t>267–285.</w:t>
      </w:r>
    </w:p>
    <w:p w:rsidR="00FC09B3" w:rsidRPr="00FC09B3" w:rsidRDefault="00FC09B3" w:rsidP="00E65B91">
      <w:pPr>
        <w:pStyle w:val="CETReferencetext"/>
        <w:rPr>
          <w:lang w:val="en-US"/>
        </w:rPr>
      </w:pPr>
      <w:r w:rsidRPr="00FC09B3">
        <w:rPr>
          <w:lang w:val="en-US"/>
        </w:rPr>
        <w:t>Lee B., Ravindra P., Chan E., 2013,</w:t>
      </w:r>
      <w:r>
        <w:rPr>
          <w:lang w:val="en-US"/>
        </w:rPr>
        <w:t xml:space="preserve"> </w:t>
      </w:r>
      <w:r w:rsidRPr="00FC09B3">
        <w:t>Size and Shape of Calcium Alginate Beads Produced by Extrusion Dripping</w:t>
      </w:r>
      <w:r>
        <w:t>,</w:t>
      </w:r>
      <w:r w:rsidRPr="00FC09B3">
        <w:t xml:space="preserve"> </w:t>
      </w:r>
      <w:r>
        <w:t xml:space="preserve">Chemical Engineering Technology, </w:t>
      </w:r>
      <w:r w:rsidRPr="00FC09B3">
        <w:t>10, 1627–1642</w:t>
      </w:r>
      <w:r>
        <w:t>.</w:t>
      </w:r>
    </w:p>
    <w:p w:rsidR="00FC09B3" w:rsidRDefault="00FC09B3" w:rsidP="00FC09B3">
      <w:pPr>
        <w:pStyle w:val="CETReferencetext"/>
      </w:pPr>
      <w:r>
        <w:t>Ma J., Lin Y., Chen X., Zhao B., Zhang J., 2014, Flow behavior, thixotropy and dynamical viscoelasticity of sodium alginate aqueous solutions, Food Hydrocolloids, 38, 119-128.</w:t>
      </w:r>
    </w:p>
    <w:p w:rsidR="00FC09B3" w:rsidRDefault="00FC09B3" w:rsidP="00FC09B3">
      <w:pPr>
        <w:pStyle w:val="CETReferencetext"/>
      </w:pPr>
      <w:r w:rsidRPr="00FC09B3">
        <w:rPr>
          <w:lang w:val="en-US"/>
        </w:rPr>
        <w:t xml:space="preserve">Marra F., De Vivo A., Sarghini F., 2013, </w:t>
      </w:r>
      <w:r>
        <w:t>Virtualization of fluid-dynamics in micro-air assisted extruders for food microfluidic based encapsulation, Journal of Food Engineering, 213, 89-98.</w:t>
      </w:r>
    </w:p>
    <w:p w:rsidR="00EF4018" w:rsidRDefault="00EF4018" w:rsidP="00EF4018">
      <w:pPr>
        <w:pStyle w:val="CETReferencetext"/>
      </w:pPr>
      <w:r>
        <w:t>Moon S.K., Cheong I.W.</w:t>
      </w:r>
      <w:r w:rsidRPr="00EF4018">
        <w:t>,</w:t>
      </w:r>
      <w:r>
        <w:t xml:space="preserve"> </w:t>
      </w:r>
      <w:r w:rsidRPr="00EF4018">
        <w:t>Choi</w:t>
      </w:r>
      <w:r>
        <w:t xml:space="preserve"> </w:t>
      </w:r>
      <w:r w:rsidRPr="00EF4018">
        <w:t>S</w:t>
      </w:r>
      <w:r>
        <w:t>.</w:t>
      </w:r>
      <w:r w:rsidRPr="00EF4018">
        <w:t>W</w:t>
      </w:r>
      <w:r>
        <w:t xml:space="preserve">, 2014, </w:t>
      </w:r>
      <w:r w:rsidRPr="00EF4018">
        <w:t>Effect of flow rates of the continuous phase on droplet size in dripping</w:t>
      </w:r>
      <w:r>
        <w:t xml:space="preserve"> </w:t>
      </w:r>
      <w:r w:rsidRPr="00EF4018">
        <w:t>and jetting regimes in a simple fluidic device for coaxial flow</w:t>
      </w:r>
      <w:r>
        <w:t>, Colloids and Surfaces A: Physicochemical and</w:t>
      </w:r>
    </w:p>
    <w:p w:rsidR="004628D2" w:rsidRDefault="00EF4018" w:rsidP="00230F6D">
      <w:pPr>
        <w:pStyle w:val="CETReferencetext"/>
        <w:ind w:firstLine="0"/>
      </w:pPr>
      <w:r>
        <w:t>Engineering Aspects, 454, 84-88.</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0B95" w:rsidRDefault="00D30B95" w:rsidP="004F5E36">
      <w:r>
        <w:separator/>
      </w:r>
    </w:p>
  </w:endnote>
  <w:endnote w:type="continuationSeparator" w:id="0">
    <w:p w:rsidR="00D30B95" w:rsidRDefault="00D30B9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0B95" w:rsidRDefault="00D30B95" w:rsidP="004F5E36">
      <w:r>
        <w:separator/>
      </w:r>
    </w:p>
  </w:footnote>
  <w:footnote w:type="continuationSeparator" w:id="0">
    <w:p w:rsidR="00D30B95" w:rsidRDefault="00D30B95"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6C5BCA"/>
    <w:multiLevelType w:val="hybridMultilevel"/>
    <w:tmpl w:val="5CCC6366"/>
    <w:lvl w:ilvl="0" w:tplc="D4BA6DF4">
      <w:start w:val="1"/>
      <w:numFmt w:val="bullet"/>
      <w:lvlText w:val="•"/>
      <w:lvlJc w:val="left"/>
      <w:pPr>
        <w:tabs>
          <w:tab w:val="num" w:pos="720"/>
        </w:tabs>
        <w:ind w:left="720" w:hanging="360"/>
      </w:pPr>
      <w:rPr>
        <w:rFonts w:ascii="Arial" w:hAnsi="Arial" w:hint="default"/>
      </w:rPr>
    </w:lvl>
    <w:lvl w:ilvl="1" w:tplc="C2F85E00" w:tentative="1">
      <w:start w:val="1"/>
      <w:numFmt w:val="bullet"/>
      <w:lvlText w:val="•"/>
      <w:lvlJc w:val="left"/>
      <w:pPr>
        <w:tabs>
          <w:tab w:val="num" w:pos="1440"/>
        </w:tabs>
        <w:ind w:left="1440" w:hanging="360"/>
      </w:pPr>
      <w:rPr>
        <w:rFonts w:ascii="Arial" w:hAnsi="Arial" w:hint="default"/>
      </w:rPr>
    </w:lvl>
    <w:lvl w:ilvl="2" w:tplc="BE649912" w:tentative="1">
      <w:start w:val="1"/>
      <w:numFmt w:val="bullet"/>
      <w:lvlText w:val="•"/>
      <w:lvlJc w:val="left"/>
      <w:pPr>
        <w:tabs>
          <w:tab w:val="num" w:pos="2160"/>
        </w:tabs>
        <w:ind w:left="2160" w:hanging="360"/>
      </w:pPr>
      <w:rPr>
        <w:rFonts w:ascii="Arial" w:hAnsi="Arial" w:hint="default"/>
      </w:rPr>
    </w:lvl>
    <w:lvl w:ilvl="3" w:tplc="C5E208FC" w:tentative="1">
      <w:start w:val="1"/>
      <w:numFmt w:val="bullet"/>
      <w:lvlText w:val="•"/>
      <w:lvlJc w:val="left"/>
      <w:pPr>
        <w:tabs>
          <w:tab w:val="num" w:pos="2880"/>
        </w:tabs>
        <w:ind w:left="2880" w:hanging="360"/>
      </w:pPr>
      <w:rPr>
        <w:rFonts w:ascii="Arial" w:hAnsi="Arial" w:hint="default"/>
      </w:rPr>
    </w:lvl>
    <w:lvl w:ilvl="4" w:tplc="E882798A" w:tentative="1">
      <w:start w:val="1"/>
      <w:numFmt w:val="bullet"/>
      <w:lvlText w:val="•"/>
      <w:lvlJc w:val="left"/>
      <w:pPr>
        <w:tabs>
          <w:tab w:val="num" w:pos="3600"/>
        </w:tabs>
        <w:ind w:left="3600" w:hanging="360"/>
      </w:pPr>
      <w:rPr>
        <w:rFonts w:ascii="Arial" w:hAnsi="Arial" w:hint="default"/>
      </w:rPr>
    </w:lvl>
    <w:lvl w:ilvl="5" w:tplc="2A266BC4" w:tentative="1">
      <w:start w:val="1"/>
      <w:numFmt w:val="bullet"/>
      <w:lvlText w:val="•"/>
      <w:lvlJc w:val="left"/>
      <w:pPr>
        <w:tabs>
          <w:tab w:val="num" w:pos="4320"/>
        </w:tabs>
        <w:ind w:left="4320" w:hanging="360"/>
      </w:pPr>
      <w:rPr>
        <w:rFonts w:ascii="Arial" w:hAnsi="Arial" w:hint="default"/>
      </w:rPr>
    </w:lvl>
    <w:lvl w:ilvl="6" w:tplc="9A7E4282" w:tentative="1">
      <w:start w:val="1"/>
      <w:numFmt w:val="bullet"/>
      <w:lvlText w:val="•"/>
      <w:lvlJc w:val="left"/>
      <w:pPr>
        <w:tabs>
          <w:tab w:val="num" w:pos="5040"/>
        </w:tabs>
        <w:ind w:left="5040" w:hanging="360"/>
      </w:pPr>
      <w:rPr>
        <w:rFonts w:ascii="Arial" w:hAnsi="Arial" w:hint="default"/>
      </w:rPr>
    </w:lvl>
    <w:lvl w:ilvl="7" w:tplc="F230AA0C" w:tentative="1">
      <w:start w:val="1"/>
      <w:numFmt w:val="bullet"/>
      <w:lvlText w:val="•"/>
      <w:lvlJc w:val="left"/>
      <w:pPr>
        <w:tabs>
          <w:tab w:val="num" w:pos="5760"/>
        </w:tabs>
        <w:ind w:left="5760" w:hanging="360"/>
      </w:pPr>
      <w:rPr>
        <w:rFonts w:ascii="Arial" w:hAnsi="Arial" w:hint="default"/>
      </w:rPr>
    </w:lvl>
    <w:lvl w:ilvl="8" w:tplc="053A036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438217E"/>
    <w:multiLevelType w:val="multilevel"/>
    <w:tmpl w:val="3B049C1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142" w:firstLine="0"/>
      </w:pPr>
      <w:rPr>
        <w:rFonts w:hint="default"/>
        <w:b/>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D98"/>
    <w:rsid w:val="000052FB"/>
    <w:rsid w:val="00006C10"/>
    <w:rsid w:val="00010F40"/>
    <w:rsid w:val="000117CB"/>
    <w:rsid w:val="00012DC1"/>
    <w:rsid w:val="000153C8"/>
    <w:rsid w:val="000216BF"/>
    <w:rsid w:val="00023A75"/>
    <w:rsid w:val="0003148D"/>
    <w:rsid w:val="00033CEC"/>
    <w:rsid w:val="000460EA"/>
    <w:rsid w:val="00047D7F"/>
    <w:rsid w:val="00051566"/>
    <w:rsid w:val="00062A9A"/>
    <w:rsid w:val="00065058"/>
    <w:rsid w:val="00066B41"/>
    <w:rsid w:val="00071FCF"/>
    <w:rsid w:val="00076E42"/>
    <w:rsid w:val="00077587"/>
    <w:rsid w:val="00086C39"/>
    <w:rsid w:val="0008778B"/>
    <w:rsid w:val="00094DD4"/>
    <w:rsid w:val="000970E7"/>
    <w:rsid w:val="00097E3C"/>
    <w:rsid w:val="000A03B2"/>
    <w:rsid w:val="000A3A57"/>
    <w:rsid w:val="000A3B79"/>
    <w:rsid w:val="000C1A83"/>
    <w:rsid w:val="000C4159"/>
    <w:rsid w:val="000D1CCF"/>
    <w:rsid w:val="000D34BE"/>
    <w:rsid w:val="000D58A5"/>
    <w:rsid w:val="000D7215"/>
    <w:rsid w:val="000E102F"/>
    <w:rsid w:val="000E36F1"/>
    <w:rsid w:val="000E3A73"/>
    <w:rsid w:val="000E414A"/>
    <w:rsid w:val="000E7FE2"/>
    <w:rsid w:val="000F093C"/>
    <w:rsid w:val="000F16BD"/>
    <w:rsid w:val="000F17D3"/>
    <w:rsid w:val="000F787B"/>
    <w:rsid w:val="00103AD9"/>
    <w:rsid w:val="0012091F"/>
    <w:rsid w:val="00122DD0"/>
    <w:rsid w:val="00126A48"/>
    <w:rsid w:val="00126BC2"/>
    <w:rsid w:val="001308B6"/>
    <w:rsid w:val="00130B19"/>
    <w:rsid w:val="0013121F"/>
    <w:rsid w:val="00131FAB"/>
    <w:rsid w:val="00131FE6"/>
    <w:rsid w:val="0013263F"/>
    <w:rsid w:val="00134DE4"/>
    <w:rsid w:val="0014034D"/>
    <w:rsid w:val="0014441F"/>
    <w:rsid w:val="00150E59"/>
    <w:rsid w:val="00152DE3"/>
    <w:rsid w:val="0015668D"/>
    <w:rsid w:val="00164CF9"/>
    <w:rsid w:val="0017083E"/>
    <w:rsid w:val="00177375"/>
    <w:rsid w:val="00184AD6"/>
    <w:rsid w:val="00184FF6"/>
    <w:rsid w:val="00185D78"/>
    <w:rsid w:val="001A461E"/>
    <w:rsid w:val="001B0349"/>
    <w:rsid w:val="001B2F94"/>
    <w:rsid w:val="001B65C1"/>
    <w:rsid w:val="001B7892"/>
    <w:rsid w:val="001C2EA6"/>
    <w:rsid w:val="001C684B"/>
    <w:rsid w:val="001D2202"/>
    <w:rsid w:val="001D53FC"/>
    <w:rsid w:val="001E410D"/>
    <w:rsid w:val="001F42A5"/>
    <w:rsid w:val="001F7B9D"/>
    <w:rsid w:val="0021191B"/>
    <w:rsid w:val="00215007"/>
    <w:rsid w:val="002160D8"/>
    <w:rsid w:val="002224B4"/>
    <w:rsid w:val="002224F1"/>
    <w:rsid w:val="00230C51"/>
    <w:rsid w:val="00230ECA"/>
    <w:rsid w:val="00230F6D"/>
    <w:rsid w:val="002447EF"/>
    <w:rsid w:val="002469B0"/>
    <w:rsid w:val="00251550"/>
    <w:rsid w:val="00252C1A"/>
    <w:rsid w:val="00263B05"/>
    <w:rsid w:val="002651DC"/>
    <w:rsid w:val="002715CA"/>
    <w:rsid w:val="00271A15"/>
    <w:rsid w:val="00271BC8"/>
    <w:rsid w:val="0027221A"/>
    <w:rsid w:val="00275B61"/>
    <w:rsid w:val="00275B6C"/>
    <w:rsid w:val="002811ED"/>
    <w:rsid w:val="0028206F"/>
    <w:rsid w:val="00282656"/>
    <w:rsid w:val="00287CE3"/>
    <w:rsid w:val="00293779"/>
    <w:rsid w:val="00296B83"/>
    <w:rsid w:val="002A7C0E"/>
    <w:rsid w:val="002B4B98"/>
    <w:rsid w:val="002B78CE"/>
    <w:rsid w:val="002C2FB6"/>
    <w:rsid w:val="002D2DB9"/>
    <w:rsid w:val="002D5BCD"/>
    <w:rsid w:val="002F7B4A"/>
    <w:rsid w:val="003009B7"/>
    <w:rsid w:val="00300CA1"/>
    <w:rsid w:val="00300E56"/>
    <w:rsid w:val="00302C0D"/>
    <w:rsid w:val="0030469C"/>
    <w:rsid w:val="00306654"/>
    <w:rsid w:val="00310415"/>
    <w:rsid w:val="00321CA6"/>
    <w:rsid w:val="00334C09"/>
    <w:rsid w:val="003365E3"/>
    <w:rsid w:val="00343A29"/>
    <w:rsid w:val="00371CE5"/>
    <w:rsid w:val="003723D4"/>
    <w:rsid w:val="00376742"/>
    <w:rsid w:val="00384CC8"/>
    <w:rsid w:val="003871FD"/>
    <w:rsid w:val="00391596"/>
    <w:rsid w:val="003A1E30"/>
    <w:rsid w:val="003A7D1C"/>
    <w:rsid w:val="003B29D9"/>
    <w:rsid w:val="003B304B"/>
    <w:rsid w:val="003B3146"/>
    <w:rsid w:val="003B60F3"/>
    <w:rsid w:val="003E1654"/>
    <w:rsid w:val="003E1B34"/>
    <w:rsid w:val="003F015E"/>
    <w:rsid w:val="00400414"/>
    <w:rsid w:val="00402612"/>
    <w:rsid w:val="0041446B"/>
    <w:rsid w:val="00416843"/>
    <w:rsid w:val="00421852"/>
    <w:rsid w:val="00431B53"/>
    <w:rsid w:val="004333B7"/>
    <w:rsid w:val="0044329C"/>
    <w:rsid w:val="004577FE"/>
    <w:rsid w:val="00457B9C"/>
    <w:rsid w:val="0046164A"/>
    <w:rsid w:val="004628D2"/>
    <w:rsid w:val="00462DCD"/>
    <w:rsid w:val="004648AD"/>
    <w:rsid w:val="004703A9"/>
    <w:rsid w:val="004760DE"/>
    <w:rsid w:val="00487741"/>
    <w:rsid w:val="00491035"/>
    <w:rsid w:val="004970A5"/>
    <w:rsid w:val="004A004E"/>
    <w:rsid w:val="004A0842"/>
    <w:rsid w:val="004A24CF"/>
    <w:rsid w:val="004A4E35"/>
    <w:rsid w:val="004B0F78"/>
    <w:rsid w:val="004B36C0"/>
    <w:rsid w:val="004B6721"/>
    <w:rsid w:val="004C3D1D"/>
    <w:rsid w:val="004C7913"/>
    <w:rsid w:val="004D2D75"/>
    <w:rsid w:val="004D74DC"/>
    <w:rsid w:val="004E3569"/>
    <w:rsid w:val="004E4DD6"/>
    <w:rsid w:val="004F5E36"/>
    <w:rsid w:val="00507B47"/>
    <w:rsid w:val="00507CC9"/>
    <w:rsid w:val="005119A5"/>
    <w:rsid w:val="0051476E"/>
    <w:rsid w:val="005162EF"/>
    <w:rsid w:val="00523FE9"/>
    <w:rsid w:val="00526A31"/>
    <w:rsid w:val="005278B7"/>
    <w:rsid w:val="0053003B"/>
    <w:rsid w:val="00532016"/>
    <w:rsid w:val="005346C8"/>
    <w:rsid w:val="00542AF1"/>
    <w:rsid w:val="00543E7D"/>
    <w:rsid w:val="00546B05"/>
    <w:rsid w:val="00547A68"/>
    <w:rsid w:val="005531C9"/>
    <w:rsid w:val="005550BA"/>
    <w:rsid w:val="005654D0"/>
    <w:rsid w:val="00581DF6"/>
    <w:rsid w:val="00583CA3"/>
    <w:rsid w:val="00593744"/>
    <w:rsid w:val="005B10B3"/>
    <w:rsid w:val="005B142E"/>
    <w:rsid w:val="005B2110"/>
    <w:rsid w:val="005B591F"/>
    <w:rsid w:val="005B61E6"/>
    <w:rsid w:val="005B6832"/>
    <w:rsid w:val="005C0BBE"/>
    <w:rsid w:val="005C77E1"/>
    <w:rsid w:val="005D6A2F"/>
    <w:rsid w:val="005E1A82"/>
    <w:rsid w:val="005E794C"/>
    <w:rsid w:val="005F0A28"/>
    <w:rsid w:val="005F0E5E"/>
    <w:rsid w:val="005F2E22"/>
    <w:rsid w:val="00600535"/>
    <w:rsid w:val="00603C1F"/>
    <w:rsid w:val="00605912"/>
    <w:rsid w:val="00610CD6"/>
    <w:rsid w:val="00614F80"/>
    <w:rsid w:val="00620DEE"/>
    <w:rsid w:val="00621F92"/>
    <w:rsid w:val="00625639"/>
    <w:rsid w:val="00626920"/>
    <w:rsid w:val="006302E5"/>
    <w:rsid w:val="00631B33"/>
    <w:rsid w:val="0064184D"/>
    <w:rsid w:val="006422CC"/>
    <w:rsid w:val="00660E3E"/>
    <w:rsid w:val="00661554"/>
    <w:rsid w:val="00661749"/>
    <w:rsid w:val="00662E74"/>
    <w:rsid w:val="00670EBB"/>
    <w:rsid w:val="006773BA"/>
    <w:rsid w:val="00680C23"/>
    <w:rsid w:val="00693766"/>
    <w:rsid w:val="006A3281"/>
    <w:rsid w:val="006B19EC"/>
    <w:rsid w:val="006B4888"/>
    <w:rsid w:val="006B4FE5"/>
    <w:rsid w:val="006C2E45"/>
    <w:rsid w:val="006C359C"/>
    <w:rsid w:val="006C5579"/>
    <w:rsid w:val="006C6C5E"/>
    <w:rsid w:val="006D3F20"/>
    <w:rsid w:val="006D5D5B"/>
    <w:rsid w:val="006E698B"/>
    <w:rsid w:val="006E737D"/>
    <w:rsid w:val="006F2961"/>
    <w:rsid w:val="006F49E1"/>
    <w:rsid w:val="0070195D"/>
    <w:rsid w:val="00706C16"/>
    <w:rsid w:val="00711BDA"/>
    <w:rsid w:val="00720A24"/>
    <w:rsid w:val="00725986"/>
    <w:rsid w:val="00730BFD"/>
    <w:rsid w:val="0073208C"/>
    <w:rsid w:val="00732386"/>
    <w:rsid w:val="007424EA"/>
    <w:rsid w:val="007447F3"/>
    <w:rsid w:val="0075499F"/>
    <w:rsid w:val="007554DF"/>
    <w:rsid w:val="00762283"/>
    <w:rsid w:val="00765F28"/>
    <w:rsid w:val="007661C8"/>
    <w:rsid w:val="0077098D"/>
    <w:rsid w:val="00771883"/>
    <w:rsid w:val="00772815"/>
    <w:rsid w:val="00777BA2"/>
    <w:rsid w:val="007931FA"/>
    <w:rsid w:val="00795E7F"/>
    <w:rsid w:val="0079711C"/>
    <w:rsid w:val="007A7BBA"/>
    <w:rsid w:val="007B0C50"/>
    <w:rsid w:val="007C0041"/>
    <w:rsid w:val="007C03A6"/>
    <w:rsid w:val="007C1A43"/>
    <w:rsid w:val="007C3176"/>
    <w:rsid w:val="007C49BB"/>
    <w:rsid w:val="007D03CF"/>
    <w:rsid w:val="007D466F"/>
    <w:rsid w:val="007E1DC6"/>
    <w:rsid w:val="00804126"/>
    <w:rsid w:val="00806401"/>
    <w:rsid w:val="00812783"/>
    <w:rsid w:val="00813288"/>
    <w:rsid w:val="008168FC"/>
    <w:rsid w:val="00830996"/>
    <w:rsid w:val="00831537"/>
    <w:rsid w:val="008345F1"/>
    <w:rsid w:val="008427DB"/>
    <w:rsid w:val="00843445"/>
    <w:rsid w:val="00845A95"/>
    <w:rsid w:val="00865B07"/>
    <w:rsid w:val="008667EA"/>
    <w:rsid w:val="0087637F"/>
    <w:rsid w:val="00881B37"/>
    <w:rsid w:val="008851BD"/>
    <w:rsid w:val="00887EF0"/>
    <w:rsid w:val="008904B9"/>
    <w:rsid w:val="00892AD5"/>
    <w:rsid w:val="008A1512"/>
    <w:rsid w:val="008A3C97"/>
    <w:rsid w:val="008A565D"/>
    <w:rsid w:val="008C14A0"/>
    <w:rsid w:val="008C330B"/>
    <w:rsid w:val="008C706E"/>
    <w:rsid w:val="008C78C1"/>
    <w:rsid w:val="008D32B9"/>
    <w:rsid w:val="008D433B"/>
    <w:rsid w:val="008D6D80"/>
    <w:rsid w:val="008E566E"/>
    <w:rsid w:val="008F2CF7"/>
    <w:rsid w:val="008F3B6A"/>
    <w:rsid w:val="0090161A"/>
    <w:rsid w:val="00901EB6"/>
    <w:rsid w:val="00904C62"/>
    <w:rsid w:val="00905326"/>
    <w:rsid w:val="00905E24"/>
    <w:rsid w:val="00924DAC"/>
    <w:rsid w:val="00927058"/>
    <w:rsid w:val="009310F8"/>
    <w:rsid w:val="009312D0"/>
    <w:rsid w:val="00934821"/>
    <w:rsid w:val="009450CE"/>
    <w:rsid w:val="00947179"/>
    <w:rsid w:val="009515B2"/>
    <w:rsid w:val="0095164B"/>
    <w:rsid w:val="00954090"/>
    <w:rsid w:val="009573E7"/>
    <w:rsid w:val="009635B9"/>
    <w:rsid w:val="00963E05"/>
    <w:rsid w:val="00967D54"/>
    <w:rsid w:val="009860F6"/>
    <w:rsid w:val="00991DCF"/>
    <w:rsid w:val="009943DC"/>
    <w:rsid w:val="009956F6"/>
    <w:rsid w:val="00996483"/>
    <w:rsid w:val="00996F5A"/>
    <w:rsid w:val="009A0A3E"/>
    <w:rsid w:val="009B041A"/>
    <w:rsid w:val="009B4FC1"/>
    <w:rsid w:val="009B77AC"/>
    <w:rsid w:val="009C2CBD"/>
    <w:rsid w:val="009C7C86"/>
    <w:rsid w:val="009D2FF7"/>
    <w:rsid w:val="009E35E1"/>
    <w:rsid w:val="009E6F90"/>
    <w:rsid w:val="009E7884"/>
    <w:rsid w:val="009E788A"/>
    <w:rsid w:val="009F08D4"/>
    <w:rsid w:val="009F0E08"/>
    <w:rsid w:val="00A0237E"/>
    <w:rsid w:val="00A03562"/>
    <w:rsid w:val="00A06BB6"/>
    <w:rsid w:val="00A146DB"/>
    <w:rsid w:val="00A153CF"/>
    <w:rsid w:val="00A16915"/>
    <w:rsid w:val="00A1763D"/>
    <w:rsid w:val="00A17CEC"/>
    <w:rsid w:val="00A24826"/>
    <w:rsid w:val="00A26984"/>
    <w:rsid w:val="00A27EF0"/>
    <w:rsid w:val="00A40A0F"/>
    <w:rsid w:val="00A50B20"/>
    <w:rsid w:val="00A51390"/>
    <w:rsid w:val="00A60D13"/>
    <w:rsid w:val="00A72745"/>
    <w:rsid w:val="00A76EFC"/>
    <w:rsid w:val="00A82896"/>
    <w:rsid w:val="00A84219"/>
    <w:rsid w:val="00A84F61"/>
    <w:rsid w:val="00A91010"/>
    <w:rsid w:val="00A95754"/>
    <w:rsid w:val="00A97DF2"/>
    <w:rsid w:val="00A97F29"/>
    <w:rsid w:val="00AA1D75"/>
    <w:rsid w:val="00AA702E"/>
    <w:rsid w:val="00AB0964"/>
    <w:rsid w:val="00AB1F6E"/>
    <w:rsid w:val="00AB5011"/>
    <w:rsid w:val="00AB6DC3"/>
    <w:rsid w:val="00AC14DA"/>
    <w:rsid w:val="00AC20E5"/>
    <w:rsid w:val="00AC7368"/>
    <w:rsid w:val="00AD16B9"/>
    <w:rsid w:val="00AE2D32"/>
    <w:rsid w:val="00AE377D"/>
    <w:rsid w:val="00B1182A"/>
    <w:rsid w:val="00B14BD3"/>
    <w:rsid w:val="00B17FBD"/>
    <w:rsid w:val="00B269FC"/>
    <w:rsid w:val="00B26E6F"/>
    <w:rsid w:val="00B315A6"/>
    <w:rsid w:val="00B31813"/>
    <w:rsid w:val="00B33365"/>
    <w:rsid w:val="00B33C1D"/>
    <w:rsid w:val="00B3405D"/>
    <w:rsid w:val="00B57B36"/>
    <w:rsid w:val="00B664EE"/>
    <w:rsid w:val="00B706F7"/>
    <w:rsid w:val="00B73F78"/>
    <w:rsid w:val="00B8686D"/>
    <w:rsid w:val="00B92C0A"/>
    <w:rsid w:val="00B97193"/>
    <w:rsid w:val="00BA18D0"/>
    <w:rsid w:val="00BB5B18"/>
    <w:rsid w:val="00BC1850"/>
    <w:rsid w:val="00BC30C9"/>
    <w:rsid w:val="00BC405C"/>
    <w:rsid w:val="00BC5D67"/>
    <w:rsid w:val="00BD39E0"/>
    <w:rsid w:val="00BE3E58"/>
    <w:rsid w:val="00BF1994"/>
    <w:rsid w:val="00BF457E"/>
    <w:rsid w:val="00BF45D0"/>
    <w:rsid w:val="00BF52D7"/>
    <w:rsid w:val="00BF6340"/>
    <w:rsid w:val="00BF6D65"/>
    <w:rsid w:val="00C01616"/>
    <w:rsid w:val="00C0162B"/>
    <w:rsid w:val="00C04D51"/>
    <w:rsid w:val="00C126E7"/>
    <w:rsid w:val="00C14AD8"/>
    <w:rsid w:val="00C2393A"/>
    <w:rsid w:val="00C24777"/>
    <w:rsid w:val="00C24873"/>
    <w:rsid w:val="00C256FD"/>
    <w:rsid w:val="00C345B1"/>
    <w:rsid w:val="00C40142"/>
    <w:rsid w:val="00C52259"/>
    <w:rsid w:val="00C57182"/>
    <w:rsid w:val="00C57863"/>
    <w:rsid w:val="00C655FD"/>
    <w:rsid w:val="00C7064C"/>
    <w:rsid w:val="00C870A8"/>
    <w:rsid w:val="00C94434"/>
    <w:rsid w:val="00CA0D75"/>
    <w:rsid w:val="00CA1C95"/>
    <w:rsid w:val="00CA35F7"/>
    <w:rsid w:val="00CA5A9C"/>
    <w:rsid w:val="00CC3097"/>
    <w:rsid w:val="00CC3667"/>
    <w:rsid w:val="00CD3517"/>
    <w:rsid w:val="00CD5A00"/>
    <w:rsid w:val="00CD5FE2"/>
    <w:rsid w:val="00CE7C68"/>
    <w:rsid w:val="00CF36C0"/>
    <w:rsid w:val="00D02B4C"/>
    <w:rsid w:val="00D040C4"/>
    <w:rsid w:val="00D21466"/>
    <w:rsid w:val="00D21854"/>
    <w:rsid w:val="00D234A7"/>
    <w:rsid w:val="00D30B95"/>
    <w:rsid w:val="00D31EE4"/>
    <w:rsid w:val="00D50D1E"/>
    <w:rsid w:val="00D524ED"/>
    <w:rsid w:val="00D53790"/>
    <w:rsid w:val="00D53A5D"/>
    <w:rsid w:val="00D57C84"/>
    <w:rsid w:val="00D6057D"/>
    <w:rsid w:val="00D61098"/>
    <w:rsid w:val="00D663A0"/>
    <w:rsid w:val="00D84576"/>
    <w:rsid w:val="00D85BB4"/>
    <w:rsid w:val="00D877FD"/>
    <w:rsid w:val="00DA0D1D"/>
    <w:rsid w:val="00DA1399"/>
    <w:rsid w:val="00DA24C6"/>
    <w:rsid w:val="00DA4D7B"/>
    <w:rsid w:val="00DC2E13"/>
    <w:rsid w:val="00DD5B60"/>
    <w:rsid w:val="00DD5EF8"/>
    <w:rsid w:val="00DD7E9E"/>
    <w:rsid w:val="00DE264A"/>
    <w:rsid w:val="00DE5D32"/>
    <w:rsid w:val="00E02D18"/>
    <w:rsid w:val="00E041E7"/>
    <w:rsid w:val="00E1730A"/>
    <w:rsid w:val="00E20A05"/>
    <w:rsid w:val="00E236AD"/>
    <w:rsid w:val="00E23CA1"/>
    <w:rsid w:val="00E27653"/>
    <w:rsid w:val="00E31A95"/>
    <w:rsid w:val="00E33A0B"/>
    <w:rsid w:val="00E35C71"/>
    <w:rsid w:val="00E409A8"/>
    <w:rsid w:val="00E446E6"/>
    <w:rsid w:val="00E46D46"/>
    <w:rsid w:val="00E50C12"/>
    <w:rsid w:val="00E569BC"/>
    <w:rsid w:val="00E63C4F"/>
    <w:rsid w:val="00E65B91"/>
    <w:rsid w:val="00E7209D"/>
    <w:rsid w:val="00E77223"/>
    <w:rsid w:val="00E8528B"/>
    <w:rsid w:val="00E85B94"/>
    <w:rsid w:val="00E93AE8"/>
    <w:rsid w:val="00E978D0"/>
    <w:rsid w:val="00EA1F16"/>
    <w:rsid w:val="00EA4613"/>
    <w:rsid w:val="00EA7F91"/>
    <w:rsid w:val="00EB1523"/>
    <w:rsid w:val="00EC006A"/>
    <w:rsid w:val="00EC0E49"/>
    <w:rsid w:val="00EC35C3"/>
    <w:rsid w:val="00ED5B2A"/>
    <w:rsid w:val="00EE0131"/>
    <w:rsid w:val="00EF4018"/>
    <w:rsid w:val="00F0765D"/>
    <w:rsid w:val="00F10833"/>
    <w:rsid w:val="00F155B2"/>
    <w:rsid w:val="00F2256A"/>
    <w:rsid w:val="00F23C59"/>
    <w:rsid w:val="00F30C64"/>
    <w:rsid w:val="00F32CDB"/>
    <w:rsid w:val="00F32E07"/>
    <w:rsid w:val="00F371BD"/>
    <w:rsid w:val="00F379EA"/>
    <w:rsid w:val="00F42744"/>
    <w:rsid w:val="00F510DB"/>
    <w:rsid w:val="00F625F5"/>
    <w:rsid w:val="00F63812"/>
    <w:rsid w:val="00F63A70"/>
    <w:rsid w:val="00F66A3D"/>
    <w:rsid w:val="00F713A9"/>
    <w:rsid w:val="00F727E9"/>
    <w:rsid w:val="00F74CAA"/>
    <w:rsid w:val="00F965CA"/>
    <w:rsid w:val="00FA21D0"/>
    <w:rsid w:val="00FA5F5F"/>
    <w:rsid w:val="00FB0AA6"/>
    <w:rsid w:val="00FB1679"/>
    <w:rsid w:val="00FB2279"/>
    <w:rsid w:val="00FB5042"/>
    <w:rsid w:val="00FB730C"/>
    <w:rsid w:val="00FC09B3"/>
    <w:rsid w:val="00FC2695"/>
    <w:rsid w:val="00FC3E03"/>
    <w:rsid w:val="00FC3FC1"/>
    <w:rsid w:val="00FF0880"/>
    <w:rsid w:val="00FF3761"/>
    <w:rsid w:val="00FF7E35"/>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91596"/>
    <w:pPr>
      <w:keepNext/>
      <w:numPr>
        <w:ilvl w:val="2"/>
        <w:numId w:val="1"/>
      </w:numPr>
      <w:suppressAutoHyphens/>
      <w:spacing w:after="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91596"/>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ListParagraph">
    <w:name w:val="List Paragraph"/>
    <w:basedOn w:val="Normal"/>
    <w:uiPriority w:val="34"/>
    <w:rsid w:val="00FB2279"/>
    <w:pPr>
      <w:ind w:left="720"/>
      <w:contextualSpacing/>
    </w:pPr>
  </w:style>
  <w:style w:type="character" w:styleId="PlaceholderText">
    <w:name w:val="Placeholder Text"/>
    <w:basedOn w:val="DefaultParagraphFont"/>
    <w:uiPriority w:val="99"/>
    <w:semiHidden/>
    <w:rsid w:val="0028206F"/>
    <w:rPr>
      <w:color w:val="808080"/>
    </w:rPr>
  </w:style>
  <w:style w:type="character" w:styleId="Emphasis">
    <w:name w:val="Emphasis"/>
    <w:basedOn w:val="DefaultParagraphFont"/>
    <w:uiPriority w:val="20"/>
    <w:qFormat/>
    <w:rsid w:val="0048774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548886">
      <w:bodyDiv w:val="1"/>
      <w:marLeft w:val="0"/>
      <w:marRight w:val="0"/>
      <w:marTop w:val="0"/>
      <w:marBottom w:val="0"/>
      <w:divBdr>
        <w:top w:val="none" w:sz="0" w:space="0" w:color="auto"/>
        <w:left w:val="none" w:sz="0" w:space="0" w:color="auto"/>
        <w:bottom w:val="none" w:sz="0" w:space="0" w:color="auto"/>
        <w:right w:val="none" w:sz="0" w:space="0" w:color="auto"/>
      </w:divBdr>
    </w:div>
    <w:div w:id="480274762">
      <w:bodyDiv w:val="1"/>
      <w:marLeft w:val="0"/>
      <w:marRight w:val="0"/>
      <w:marTop w:val="0"/>
      <w:marBottom w:val="0"/>
      <w:divBdr>
        <w:top w:val="none" w:sz="0" w:space="0" w:color="auto"/>
        <w:left w:val="none" w:sz="0" w:space="0" w:color="auto"/>
        <w:bottom w:val="none" w:sz="0" w:space="0" w:color="auto"/>
        <w:right w:val="none" w:sz="0" w:space="0" w:color="auto"/>
      </w:divBdr>
    </w:div>
    <w:div w:id="66200625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1256200">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199056">
      <w:bodyDiv w:val="1"/>
      <w:marLeft w:val="0"/>
      <w:marRight w:val="0"/>
      <w:marTop w:val="0"/>
      <w:marBottom w:val="0"/>
      <w:divBdr>
        <w:top w:val="none" w:sz="0" w:space="0" w:color="auto"/>
        <w:left w:val="none" w:sz="0" w:space="0" w:color="auto"/>
        <w:bottom w:val="none" w:sz="0" w:space="0" w:color="auto"/>
        <w:right w:val="none" w:sz="0" w:space="0" w:color="auto"/>
      </w:divBdr>
    </w:div>
    <w:div w:id="115850198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hyperlink" Target="mailto:fabrizio.sarghini@unina.it" TargetMode="Externa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FILOMENA%20IAQUINANDI\dati%20grezzi%20viscosit&#224;%20alginat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FILOMENA%20IAQUINANDI\variazione%20air%20flow%20rate%20(version%201)%20(Recuperato).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FILOMENA%20IAQUINANDI\variazione%20air%20flow%20rate.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Desktop\FILOMENA%20IAQUINANDI\variazione%20air%20flow%20rat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er\Desktop\FILOMENA%20IAQUINANDI\variazione%20air%20flow%20rat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ser\Desktop\FILOMENA%20IAQUINANDI\variazione%20air%20flow%20rat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ser\Desktop\FILOMENA%20IAQUINANDI\variazione%20air%20flow%20rate.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33236312387022"/>
          <c:y val="3.7042654504252537E-2"/>
          <c:w val="0.83695298058559808"/>
          <c:h val="0.84096030004446165"/>
        </c:manualLayout>
      </c:layout>
      <c:scatterChart>
        <c:scatterStyle val="smoothMarker"/>
        <c:varyColors val="0"/>
        <c:ser>
          <c:idx val="0"/>
          <c:order val="0"/>
          <c:tx>
            <c:v>2%</c:v>
          </c:tx>
          <c:spPr>
            <a:ln w="0" cap="rnd">
              <a:solidFill>
                <a:schemeClr val="tx1"/>
              </a:solidFill>
              <a:round/>
            </a:ln>
            <a:effectLst/>
          </c:spPr>
          <c:marker>
            <c:symbol val="diamond"/>
            <c:size val="6"/>
            <c:spPr>
              <a:noFill/>
              <a:ln w="0">
                <a:solidFill>
                  <a:srgbClr val="FF0000"/>
                </a:solidFill>
              </a:ln>
              <a:effectLst/>
            </c:spPr>
          </c:marker>
          <c:xVal>
            <c:numRef>
              <c:f>'viscosita a confronto'!$A$6:$A$21</c:f>
              <c:numCache>
                <c:formatCode>General</c:formatCode>
                <c:ptCount val="16"/>
                <c:pt idx="0">
                  <c:v>1</c:v>
                </c:pt>
                <c:pt idx="1">
                  <c:v>1.585</c:v>
                </c:pt>
                <c:pt idx="2">
                  <c:v>2.512</c:v>
                </c:pt>
                <c:pt idx="3">
                  <c:v>3.9809999999999999</c:v>
                </c:pt>
                <c:pt idx="4">
                  <c:v>6.31</c:v>
                </c:pt>
                <c:pt idx="5">
                  <c:v>10</c:v>
                </c:pt>
                <c:pt idx="6">
                  <c:v>15.85</c:v>
                </c:pt>
                <c:pt idx="7">
                  <c:v>25.12</c:v>
                </c:pt>
                <c:pt idx="8">
                  <c:v>39.81</c:v>
                </c:pt>
                <c:pt idx="9">
                  <c:v>63.1</c:v>
                </c:pt>
                <c:pt idx="10">
                  <c:v>100</c:v>
                </c:pt>
                <c:pt idx="11">
                  <c:v>158.5</c:v>
                </c:pt>
                <c:pt idx="12">
                  <c:v>251.2</c:v>
                </c:pt>
                <c:pt idx="13">
                  <c:v>398.1</c:v>
                </c:pt>
                <c:pt idx="14">
                  <c:v>631</c:v>
                </c:pt>
                <c:pt idx="15" formatCode="0.00E+00">
                  <c:v>1000</c:v>
                </c:pt>
              </c:numCache>
            </c:numRef>
          </c:xVal>
          <c:yVal>
            <c:numRef>
              <c:f>'viscosita a confronto'!$B$6:$B$21</c:f>
              <c:numCache>
                <c:formatCode>General</c:formatCode>
                <c:ptCount val="16"/>
                <c:pt idx="0">
                  <c:v>2.5999999999999999E-2</c:v>
                </c:pt>
                <c:pt idx="1">
                  <c:v>2.5999999999999999E-2</c:v>
                </c:pt>
                <c:pt idx="2">
                  <c:v>2.5559999999999999E-2</c:v>
                </c:pt>
                <c:pt idx="3">
                  <c:v>2.596E-2</c:v>
                </c:pt>
                <c:pt idx="4">
                  <c:v>2.598E-2</c:v>
                </c:pt>
                <c:pt idx="5">
                  <c:v>2.597E-2</c:v>
                </c:pt>
                <c:pt idx="6">
                  <c:v>2.596E-2</c:v>
                </c:pt>
                <c:pt idx="7">
                  <c:v>2.5989999999999999E-2</c:v>
                </c:pt>
                <c:pt idx="8">
                  <c:v>2.606E-2</c:v>
                </c:pt>
                <c:pt idx="9">
                  <c:v>2.6210000000000001E-2</c:v>
                </c:pt>
                <c:pt idx="10">
                  <c:v>2.6290000000000001E-2</c:v>
                </c:pt>
                <c:pt idx="11">
                  <c:v>2.6380000000000001E-2</c:v>
                </c:pt>
                <c:pt idx="12">
                  <c:v>2.6530000000000001E-2</c:v>
                </c:pt>
                <c:pt idx="13">
                  <c:v>2.6759999999999999E-2</c:v>
                </c:pt>
                <c:pt idx="14">
                  <c:v>2.724E-2</c:v>
                </c:pt>
                <c:pt idx="15">
                  <c:v>2.8559999999999999E-2</c:v>
                </c:pt>
              </c:numCache>
            </c:numRef>
          </c:yVal>
          <c:smooth val="1"/>
          <c:extLst xmlns:c16r2="http://schemas.microsoft.com/office/drawing/2015/06/chart">
            <c:ext xmlns:c16="http://schemas.microsoft.com/office/drawing/2014/chart" uri="{C3380CC4-5D6E-409C-BE32-E72D297353CC}">
              <c16:uniqueId val="{00000000-BC5C-4BC1-8574-0C31A5C848D9}"/>
            </c:ext>
          </c:extLst>
        </c:ser>
        <c:ser>
          <c:idx val="1"/>
          <c:order val="1"/>
          <c:tx>
            <c:v>2.5 %</c:v>
          </c:tx>
          <c:spPr>
            <a:ln w="0" cap="rnd">
              <a:solidFill>
                <a:schemeClr val="tx1"/>
              </a:solidFill>
              <a:round/>
            </a:ln>
            <a:effectLst/>
          </c:spPr>
          <c:marker>
            <c:symbol val="x"/>
            <c:size val="4"/>
            <c:spPr>
              <a:noFill/>
              <a:ln w="0">
                <a:solidFill>
                  <a:srgbClr val="0070C0"/>
                </a:solidFill>
              </a:ln>
              <a:effectLst/>
            </c:spPr>
          </c:marker>
          <c:xVal>
            <c:numRef>
              <c:f>'viscosita a confronto'!$D$6:$D$21</c:f>
              <c:numCache>
                <c:formatCode>General</c:formatCode>
                <c:ptCount val="16"/>
                <c:pt idx="0">
                  <c:v>1</c:v>
                </c:pt>
                <c:pt idx="1">
                  <c:v>1.585</c:v>
                </c:pt>
                <c:pt idx="2">
                  <c:v>2.512</c:v>
                </c:pt>
                <c:pt idx="3">
                  <c:v>3.9809999999999999</c:v>
                </c:pt>
                <c:pt idx="4">
                  <c:v>6.31</c:v>
                </c:pt>
                <c:pt idx="5">
                  <c:v>10</c:v>
                </c:pt>
                <c:pt idx="6">
                  <c:v>15.85</c:v>
                </c:pt>
                <c:pt idx="7">
                  <c:v>25.12</c:v>
                </c:pt>
                <c:pt idx="8">
                  <c:v>39.81</c:v>
                </c:pt>
                <c:pt idx="9">
                  <c:v>63.1</c:v>
                </c:pt>
                <c:pt idx="10">
                  <c:v>100</c:v>
                </c:pt>
                <c:pt idx="11">
                  <c:v>158.5</c:v>
                </c:pt>
                <c:pt idx="12">
                  <c:v>251.2</c:v>
                </c:pt>
                <c:pt idx="13">
                  <c:v>398.1</c:v>
                </c:pt>
                <c:pt idx="14">
                  <c:v>631</c:v>
                </c:pt>
                <c:pt idx="15" formatCode="0.00E+00">
                  <c:v>1000</c:v>
                </c:pt>
              </c:numCache>
            </c:numRef>
          </c:xVal>
          <c:yVal>
            <c:numRef>
              <c:f>'viscosita a confronto'!$E$6:$E$21</c:f>
              <c:numCache>
                <c:formatCode>General</c:formatCode>
                <c:ptCount val="16"/>
                <c:pt idx="0">
                  <c:v>6.1530000000000001E-2</c:v>
                </c:pt>
                <c:pt idx="1">
                  <c:v>6.1530000000000001E-2</c:v>
                </c:pt>
                <c:pt idx="2">
                  <c:v>6.0650000000000003E-2</c:v>
                </c:pt>
                <c:pt idx="3">
                  <c:v>6.0740000000000002E-2</c:v>
                </c:pt>
                <c:pt idx="4">
                  <c:v>6.0490000000000002E-2</c:v>
                </c:pt>
                <c:pt idx="5">
                  <c:v>6.0420000000000001E-2</c:v>
                </c:pt>
                <c:pt idx="6">
                  <c:v>6.0229999999999999E-2</c:v>
                </c:pt>
                <c:pt idx="7">
                  <c:v>6.003E-2</c:v>
                </c:pt>
                <c:pt idx="8">
                  <c:v>5.9619999999999999E-2</c:v>
                </c:pt>
                <c:pt idx="9">
                  <c:v>5.9150000000000001E-2</c:v>
                </c:pt>
                <c:pt idx="10">
                  <c:v>5.8299999999999998E-2</c:v>
                </c:pt>
                <c:pt idx="11">
                  <c:v>5.7160000000000002E-2</c:v>
                </c:pt>
                <c:pt idx="12">
                  <c:v>5.5840000000000001E-2</c:v>
                </c:pt>
                <c:pt idx="13">
                  <c:v>5.4429999999999999E-2</c:v>
                </c:pt>
                <c:pt idx="14">
                  <c:v>5.3269999999999998E-2</c:v>
                </c:pt>
                <c:pt idx="15">
                  <c:v>5.3080000000000002E-2</c:v>
                </c:pt>
              </c:numCache>
            </c:numRef>
          </c:yVal>
          <c:smooth val="1"/>
          <c:extLst xmlns:c16r2="http://schemas.microsoft.com/office/drawing/2015/06/chart">
            <c:ext xmlns:c16="http://schemas.microsoft.com/office/drawing/2014/chart" uri="{C3380CC4-5D6E-409C-BE32-E72D297353CC}">
              <c16:uniqueId val="{00000001-BC5C-4BC1-8574-0C31A5C848D9}"/>
            </c:ext>
          </c:extLst>
        </c:ser>
        <c:ser>
          <c:idx val="2"/>
          <c:order val="2"/>
          <c:tx>
            <c:v>3%</c:v>
          </c:tx>
          <c:spPr>
            <a:ln w="0" cap="rnd">
              <a:solidFill>
                <a:schemeClr val="tx1"/>
              </a:solidFill>
              <a:round/>
            </a:ln>
            <a:effectLst/>
          </c:spPr>
          <c:marker>
            <c:symbol val="triangle"/>
            <c:size val="5"/>
            <c:spPr>
              <a:noFill/>
              <a:ln w="0">
                <a:solidFill>
                  <a:srgbClr val="FFC000"/>
                </a:solidFill>
              </a:ln>
              <a:effectLst/>
            </c:spPr>
          </c:marker>
          <c:xVal>
            <c:numRef>
              <c:f>'viscosita a confronto'!$G$6:$G$21</c:f>
              <c:numCache>
                <c:formatCode>General</c:formatCode>
                <c:ptCount val="16"/>
                <c:pt idx="0">
                  <c:v>1</c:v>
                </c:pt>
                <c:pt idx="1">
                  <c:v>1.585</c:v>
                </c:pt>
                <c:pt idx="2">
                  <c:v>2.512</c:v>
                </c:pt>
                <c:pt idx="3">
                  <c:v>3.9809999999999999</c:v>
                </c:pt>
                <c:pt idx="4">
                  <c:v>6.31</c:v>
                </c:pt>
                <c:pt idx="5">
                  <c:v>10</c:v>
                </c:pt>
                <c:pt idx="6">
                  <c:v>15.85</c:v>
                </c:pt>
                <c:pt idx="7">
                  <c:v>25.12</c:v>
                </c:pt>
                <c:pt idx="8">
                  <c:v>39.81</c:v>
                </c:pt>
                <c:pt idx="9">
                  <c:v>63.1</c:v>
                </c:pt>
                <c:pt idx="10">
                  <c:v>100</c:v>
                </c:pt>
                <c:pt idx="11">
                  <c:v>158.5</c:v>
                </c:pt>
                <c:pt idx="12">
                  <c:v>251.2</c:v>
                </c:pt>
                <c:pt idx="13">
                  <c:v>398.1</c:v>
                </c:pt>
                <c:pt idx="14">
                  <c:v>631</c:v>
                </c:pt>
                <c:pt idx="15" formatCode="0.00E+00">
                  <c:v>1000</c:v>
                </c:pt>
              </c:numCache>
            </c:numRef>
          </c:xVal>
          <c:yVal>
            <c:numRef>
              <c:f>'viscosita a confronto'!$H$6:$H$21</c:f>
              <c:numCache>
                <c:formatCode>General</c:formatCode>
                <c:ptCount val="16"/>
                <c:pt idx="0">
                  <c:v>9.4600000000000004E-2</c:v>
                </c:pt>
                <c:pt idx="1">
                  <c:v>9.4549999999999995E-2</c:v>
                </c:pt>
                <c:pt idx="2">
                  <c:v>9.4460000000000002E-2</c:v>
                </c:pt>
                <c:pt idx="3">
                  <c:v>9.4619999999999996E-2</c:v>
                </c:pt>
                <c:pt idx="4">
                  <c:v>9.4689999999999996E-2</c:v>
                </c:pt>
                <c:pt idx="5">
                  <c:v>9.4570000000000001E-2</c:v>
                </c:pt>
                <c:pt idx="6">
                  <c:v>9.4299999999999995E-2</c:v>
                </c:pt>
                <c:pt idx="7">
                  <c:v>9.3710000000000002E-2</c:v>
                </c:pt>
                <c:pt idx="8">
                  <c:v>9.2679999999999998E-2</c:v>
                </c:pt>
                <c:pt idx="9">
                  <c:v>9.1130000000000003E-2</c:v>
                </c:pt>
                <c:pt idx="10">
                  <c:v>8.9260000000000006E-2</c:v>
                </c:pt>
                <c:pt idx="11">
                  <c:v>8.6709999999999995E-2</c:v>
                </c:pt>
                <c:pt idx="12">
                  <c:v>8.3839999999999998E-2</c:v>
                </c:pt>
                <c:pt idx="13">
                  <c:v>8.0790000000000001E-2</c:v>
                </c:pt>
                <c:pt idx="14">
                  <c:v>7.8200000000000006E-2</c:v>
                </c:pt>
                <c:pt idx="15">
                  <c:v>7.6469999999999996E-2</c:v>
                </c:pt>
              </c:numCache>
            </c:numRef>
          </c:yVal>
          <c:smooth val="1"/>
          <c:extLst xmlns:c16r2="http://schemas.microsoft.com/office/drawing/2015/06/chart">
            <c:ext xmlns:c16="http://schemas.microsoft.com/office/drawing/2014/chart" uri="{C3380CC4-5D6E-409C-BE32-E72D297353CC}">
              <c16:uniqueId val="{00000002-BC5C-4BC1-8574-0C31A5C848D9}"/>
            </c:ext>
          </c:extLst>
        </c:ser>
        <c:ser>
          <c:idx val="3"/>
          <c:order val="3"/>
          <c:tx>
            <c:v>3.5 %</c:v>
          </c:tx>
          <c:spPr>
            <a:ln w="0" cap="rnd">
              <a:solidFill>
                <a:schemeClr val="tx1"/>
              </a:solidFill>
              <a:round/>
            </a:ln>
            <a:effectLst/>
          </c:spPr>
          <c:marker>
            <c:symbol val="square"/>
            <c:size val="5"/>
            <c:spPr>
              <a:noFill/>
              <a:ln w="0">
                <a:solidFill>
                  <a:srgbClr val="79F343"/>
                </a:solidFill>
              </a:ln>
              <a:effectLst/>
            </c:spPr>
          </c:marker>
          <c:xVal>
            <c:numRef>
              <c:f>'viscosita a confronto'!$J$6:$J$21</c:f>
              <c:numCache>
                <c:formatCode>General</c:formatCode>
                <c:ptCount val="16"/>
                <c:pt idx="0">
                  <c:v>1</c:v>
                </c:pt>
                <c:pt idx="1">
                  <c:v>1.585</c:v>
                </c:pt>
                <c:pt idx="2">
                  <c:v>2.512</c:v>
                </c:pt>
                <c:pt idx="3">
                  <c:v>3.9809999999999999</c:v>
                </c:pt>
                <c:pt idx="4">
                  <c:v>6.31</c:v>
                </c:pt>
                <c:pt idx="5">
                  <c:v>10</c:v>
                </c:pt>
                <c:pt idx="6">
                  <c:v>15.85</c:v>
                </c:pt>
                <c:pt idx="7">
                  <c:v>25.12</c:v>
                </c:pt>
                <c:pt idx="8">
                  <c:v>39.81</c:v>
                </c:pt>
                <c:pt idx="9">
                  <c:v>63.1</c:v>
                </c:pt>
                <c:pt idx="10">
                  <c:v>100</c:v>
                </c:pt>
                <c:pt idx="11">
                  <c:v>158.5</c:v>
                </c:pt>
                <c:pt idx="12">
                  <c:v>251.2</c:v>
                </c:pt>
                <c:pt idx="13">
                  <c:v>398.1</c:v>
                </c:pt>
                <c:pt idx="14">
                  <c:v>631</c:v>
                </c:pt>
                <c:pt idx="15" formatCode="0.00E+00">
                  <c:v>1000</c:v>
                </c:pt>
              </c:numCache>
            </c:numRef>
          </c:xVal>
          <c:yVal>
            <c:numRef>
              <c:f>'viscosita a confronto'!$K$6:$K$21</c:f>
              <c:numCache>
                <c:formatCode>General</c:formatCode>
                <c:ptCount val="16"/>
                <c:pt idx="0">
                  <c:v>0.15060000000000001</c:v>
                </c:pt>
                <c:pt idx="1">
                  <c:v>0.15040000000000001</c:v>
                </c:pt>
                <c:pt idx="2">
                  <c:v>0.14960000000000001</c:v>
                </c:pt>
                <c:pt idx="3">
                  <c:v>0.1497</c:v>
                </c:pt>
                <c:pt idx="4">
                  <c:v>0.14929999999999999</c:v>
                </c:pt>
                <c:pt idx="5">
                  <c:v>0.14879999999999999</c:v>
                </c:pt>
                <c:pt idx="6">
                  <c:v>0.1477</c:v>
                </c:pt>
                <c:pt idx="7">
                  <c:v>0.14630000000000001</c:v>
                </c:pt>
                <c:pt idx="8">
                  <c:v>0.14369999999999999</c:v>
                </c:pt>
                <c:pt idx="9">
                  <c:v>0.14069999999999999</c:v>
                </c:pt>
                <c:pt idx="10">
                  <c:v>0.13700000000000001</c:v>
                </c:pt>
                <c:pt idx="11">
                  <c:v>0.1326</c:v>
                </c:pt>
                <c:pt idx="12">
                  <c:v>0.1275</c:v>
                </c:pt>
                <c:pt idx="13">
                  <c:v>0.1226</c:v>
                </c:pt>
                <c:pt idx="14">
                  <c:v>0.1168</c:v>
                </c:pt>
                <c:pt idx="15">
                  <c:v>0.113</c:v>
                </c:pt>
              </c:numCache>
            </c:numRef>
          </c:yVal>
          <c:smooth val="1"/>
        </c:ser>
        <c:dLbls>
          <c:showLegendKey val="0"/>
          <c:showVal val="0"/>
          <c:showCatName val="0"/>
          <c:showSerName val="0"/>
          <c:showPercent val="0"/>
          <c:showBubbleSize val="0"/>
        </c:dLbls>
        <c:axId val="821876496"/>
        <c:axId val="821875408"/>
      </c:scatterChart>
      <c:valAx>
        <c:axId val="821876496"/>
        <c:scaling>
          <c:logBase val="10"/>
          <c:orientation val="minMax"/>
          <c:max val="1000"/>
          <c:min val="1"/>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800">
                    <a:solidFill>
                      <a:sysClr val="windowText" lastClr="000000"/>
                    </a:solidFill>
                    <a:latin typeface="Arial" panose="020B0604020202020204" pitchFamily="34" charset="0"/>
                    <a:cs typeface="Arial" panose="020B0604020202020204" pitchFamily="34" charset="0"/>
                  </a:rPr>
                  <a:t>Shear rate (s </a:t>
                </a:r>
                <a:r>
                  <a:rPr lang="it-IT" sz="800" baseline="30000">
                    <a:solidFill>
                      <a:sysClr val="windowText" lastClr="000000"/>
                    </a:solidFill>
                    <a:latin typeface="Arial" panose="020B0604020202020204" pitchFamily="34" charset="0"/>
                    <a:cs typeface="Arial" panose="020B0604020202020204" pitchFamily="34" charset="0"/>
                  </a:rPr>
                  <a:t>-1</a:t>
                </a:r>
                <a:r>
                  <a:rPr lang="it-IT" sz="800">
                    <a:solidFill>
                      <a:sysClr val="windowText" lastClr="000000"/>
                    </a:solidFill>
                    <a:latin typeface="Arial" panose="020B0604020202020204" pitchFamily="34" charset="0"/>
                    <a:cs typeface="Arial" panose="020B0604020202020204" pitchFamily="34" charset="0"/>
                  </a:rPr>
                  <a:t>)</a:t>
                </a: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21875408"/>
        <c:crosses val="autoZero"/>
        <c:crossBetween val="midCat"/>
      </c:valAx>
      <c:valAx>
        <c:axId val="821875408"/>
        <c:scaling>
          <c:orientation val="minMax"/>
          <c:max val="0.18000000000000002"/>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800">
                    <a:solidFill>
                      <a:sysClr val="windowText" lastClr="000000"/>
                    </a:solidFill>
                    <a:latin typeface="Arial" panose="020B0604020202020204" pitchFamily="34" charset="0"/>
                    <a:cs typeface="Arial" panose="020B0604020202020204" pitchFamily="34" charset="0"/>
                  </a:rPr>
                  <a:t>Viscosity (Pa·s)</a:t>
                </a:r>
              </a:p>
            </c:rich>
          </c:tx>
          <c:layout>
            <c:manualLayout>
              <c:xMode val="edge"/>
              <c:yMode val="edge"/>
              <c:x val="8.7599701788249171E-4"/>
              <c:y val="0.3209428739440357"/>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 sourceLinked="0"/>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21876496"/>
        <c:crosses val="autoZero"/>
        <c:crossBetween val="midCat"/>
      </c:valAx>
      <c:spPr>
        <a:noFill/>
        <a:ln w="3175">
          <a:solidFill>
            <a:schemeClr val="bg1">
              <a:lumMod val="85000"/>
            </a:schemeClr>
          </a:solidFill>
        </a:ln>
        <a:effectLst/>
      </c:spPr>
    </c:plotArea>
    <c:legend>
      <c:legendPos val="b"/>
      <c:layout>
        <c:manualLayout>
          <c:xMode val="edge"/>
          <c:yMode val="edge"/>
          <c:x val="0.20938345741801728"/>
          <c:y val="3.5177057785809568E-2"/>
          <c:w val="0.65905409683711713"/>
          <c:h val="8.1398534199618497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335679179187648"/>
          <c:y val="2.3811201649723127E-2"/>
          <c:w val="0.8502819208268424"/>
          <c:h val="0.90955254304552136"/>
        </c:manualLayout>
      </c:layout>
      <c:scatterChart>
        <c:scatterStyle val="smoothMarker"/>
        <c:varyColors val="0"/>
        <c:ser>
          <c:idx val="0"/>
          <c:order val="0"/>
          <c:tx>
            <c:v>0.7</c:v>
          </c:tx>
          <c:spPr>
            <a:ln w="9525" cap="rnd">
              <a:solidFill>
                <a:srgbClr val="B5B5B5"/>
              </a:solidFill>
              <a:round/>
            </a:ln>
            <a:effectLst/>
          </c:spPr>
          <c:marker>
            <c:symbol val="none"/>
          </c:marker>
          <c:xVal>
            <c:numRef>
              <c:f>'Aria 0.7 Ln min-1'!$A$2:$A$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ria 0.7 Ln min-1'!$B$2:$B$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105559094708168</c:v>
                </c:pt>
                <c:pt idx="66">
                  <c:v>0.72673575626624798</c:v>
                </c:pt>
                <c:pt idx="67">
                  <c:v>2.7988361248259301</c:v>
                </c:pt>
                <c:pt idx="68">
                  <c:v>7.2271743629504899</c:v>
                </c:pt>
                <c:pt idx="69">
                  <c:v>13.710587130030101</c:v>
                </c:pt>
                <c:pt idx="70">
                  <c:v>19.959462937311599</c:v>
                </c:pt>
                <c:pt idx="71">
                  <c:v>22.531666489324099</c:v>
                </c:pt>
                <c:pt idx="72">
                  <c:v>19.720002700344999</c:v>
                </c:pt>
                <c:pt idx="73">
                  <c:v>13.1486365709833</c:v>
                </c:pt>
                <c:pt idx="74">
                  <c:v>6.2204435253841597</c:v>
                </c:pt>
                <c:pt idx="75">
                  <c:v>0.53456135903503799</c:v>
                </c:pt>
                <c:pt idx="76">
                  <c:v>2.3443178583306698E-3</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formatCode="0.00E+00">
                  <c:v>1.4210854715202001E-14</c:v>
                </c:pt>
              </c:numCache>
            </c:numRef>
          </c:yVal>
          <c:smooth val="1"/>
        </c:ser>
        <c:ser>
          <c:idx val="1"/>
          <c:order val="1"/>
          <c:tx>
            <c:v>0.9</c:v>
          </c:tx>
          <c:spPr>
            <a:ln w="9525" cap="rnd">
              <a:solidFill>
                <a:srgbClr val="4876FF"/>
              </a:solidFill>
              <a:round/>
            </a:ln>
            <a:effectLst/>
          </c:spPr>
          <c:marker>
            <c:symbol val="none"/>
          </c:marker>
          <c:xVal>
            <c:numRef>
              <c:f>'ARIA 0.9 Ln min-1'!$K$2:$K$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RIA 0.9 Ln min-1'!$L$2:$L$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1.06304458586178E-4</c:v>
                </c:pt>
                <c:pt idx="48">
                  <c:v>7.7559839774244497E-3</c:v>
                </c:pt>
                <c:pt idx="49">
                  <c:v>8.1817260783243306E-2</c:v>
                </c:pt>
                <c:pt idx="50">
                  <c:v>0.177095097024867</c:v>
                </c:pt>
                <c:pt idx="51">
                  <c:v>0.28281681380379498</c:v>
                </c:pt>
                <c:pt idx="52">
                  <c:v>0.36559683722610398</c:v>
                </c:pt>
                <c:pt idx="53">
                  <c:v>0.38841210649424102</c:v>
                </c:pt>
                <c:pt idx="54">
                  <c:v>0.32837363080999599</c:v>
                </c:pt>
                <c:pt idx="55">
                  <c:v>0.191562784286198</c:v>
                </c:pt>
                <c:pt idx="56">
                  <c:v>1.8414702033230399E-2</c:v>
                </c:pt>
                <c:pt idx="57">
                  <c:v>6.3850689714359801E-3</c:v>
                </c:pt>
                <c:pt idx="58">
                  <c:v>9.5145913026876999E-2</c:v>
                </c:pt>
                <c:pt idx="59">
                  <c:v>0.48910614756055398</c:v>
                </c:pt>
                <c:pt idx="60">
                  <c:v>1.44511315389853</c:v>
                </c:pt>
                <c:pt idx="61">
                  <c:v>3.1567451951030399</c:v>
                </c:pt>
                <c:pt idx="62">
                  <c:v>5.6493423823033204</c:v>
                </c:pt>
                <c:pt idx="63">
                  <c:v>8.7034719731600099</c:v>
                </c:pt>
                <c:pt idx="64">
                  <c:v>11.8470631163057</c:v>
                </c:pt>
                <c:pt idx="65">
                  <c:v>14.443828241457799</c:v>
                </c:pt>
                <c:pt idx="66">
                  <c:v>15.871157552061399</c:v>
                </c:pt>
                <c:pt idx="67">
                  <c:v>15.7335785379728</c:v>
                </c:pt>
                <c:pt idx="68">
                  <c:v>14.0224395221469</c:v>
                </c:pt>
                <c:pt idx="69">
                  <c:v>11.139428759704201</c:v>
                </c:pt>
                <c:pt idx="70">
                  <c:v>7.7619049266270101</c:v>
                </c:pt>
                <c:pt idx="71">
                  <c:v>4.6085025735965202</c:v>
                </c:pt>
                <c:pt idx="72">
                  <c:v>2.2092110171308699</c:v>
                </c:pt>
                <c:pt idx="73">
                  <c:v>0.76554550996598902</c:v>
                </c:pt>
                <c:pt idx="74">
                  <c:v>0.14777891653716299</c:v>
                </c:pt>
                <c:pt idx="75">
                  <c:v>1.0199180132460101E-2</c:v>
                </c:pt>
                <c:pt idx="76">
                  <c:v>1.23557443174604E-4</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1"/>
        </c:ser>
        <c:ser>
          <c:idx val="2"/>
          <c:order val="2"/>
          <c:tx>
            <c:v>1.1</c:v>
          </c:tx>
          <c:spPr>
            <a:ln w="9525" cap="rnd">
              <a:solidFill>
                <a:srgbClr val="87CEFF"/>
              </a:solidFill>
              <a:round/>
            </a:ln>
            <a:effectLst/>
          </c:spPr>
          <c:marker>
            <c:symbol val="none"/>
          </c:marker>
          <c:xVal>
            <c:numRef>
              <c:f>'ARIA 1.1 ln min-1'!$A$2:$A$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RIA 1.1 ln min-1'!$B$2:$B$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formatCode="0.00E+00">
                  <c:v>6.5907746827955006E-5</c:v>
                </c:pt>
                <c:pt idx="46">
                  <c:v>4.8193088725896399E-3</c:v>
                </c:pt>
                <c:pt idx="47">
                  <c:v>4.8512237411261802E-2</c:v>
                </c:pt>
                <c:pt idx="48">
                  <c:v>8.1402005641621297E-2</c:v>
                </c:pt>
                <c:pt idx="49">
                  <c:v>0.114222345976595</c:v>
                </c:pt>
                <c:pt idx="50">
                  <c:v>0.141028128474221</c:v>
                </c:pt>
                <c:pt idx="51">
                  <c:v>0.15325268439262599</c:v>
                </c:pt>
                <c:pt idx="52">
                  <c:v>0.144530197260028</c:v>
                </c:pt>
                <c:pt idx="53">
                  <c:v>0.11439138466572001</c:v>
                </c:pt>
                <c:pt idx="54">
                  <c:v>6.7704406698949504E-2</c:v>
                </c:pt>
                <c:pt idx="55">
                  <c:v>6.5202319998363097E-3</c:v>
                </c:pt>
                <c:pt idx="56">
                  <c:v>1.9063313145262201E-4</c:v>
                </c:pt>
                <c:pt idx="57">
                  <c:v>1.1584520884259399E-2</c:v>
                </c:pt>
                <c:pt idx="58">
                  <c:v>0.165201620930013</c:v>
                </c:pt>
                <c:pt idx="59">
                  <c:v>0.80190465621347695</c:v>
                </c:pt>
                <c:pt idx="60">
                  <c:v>2.2831130693845898</c:v>
                </c:pt>
                <c:pt idx="61">
                  <c:v>4.7977414362095496</c:v>
                </c:pt>
                <c:pt idx="62">
                  <c:v>8.2084839542504309</c:v>
                </c:pt>
                <c:pt idx="63">
                  <c:v>11.9886650316292</c:v>
                </c:pt>
                <c:pt idx="64">
                  <c:v>15.313319108225301</c:v>
                </c:pt>
                <c:pt idx="65">
                  <c:v>17.3008883720216</c:v>
                </c:pt>
                <c:pt idx="66">
                  <c:v>17.336359059181</c:v>
                </c:pt>
                <c:pt idx="67">
                  <c:v>15.338955412205401</c:v>
                </c:pt>
                <c:pt idx="68">
                  <c:v>11.831339141535</c:v>
                </c:pt>
                <c:pt idx="69">
                  <c:v>7.7469611550796502</c:v>
                </c:pt>
                <c:pt idx="70">
                  <c:v>3.9237980345482102</c:v>
                </c:pt>
                <c:pt idx="71">
                  <c:v>0.87440527123077105</c:v>
                </c:pt>
                <c:pt idx="72">
                  <c:v>8.5761893193065902E-2</c:v>
                </c:pt>
                <c:pt idx="73">
                  <c:v>3.2771903396309199E-3</c:v>
                </c:pt>
                <c:pt idx="74" formatCode="0.00E+00">
                  <c:v>1.9082290251049E-5</c:v>
                </c:pt>
                <c:pt idx="75">
                  <c:v>0</c:v>
                </c:pt>
                <c:pt idx="76">
                  <c:v>0</c:v>
                </c:pt>
                <c:pt idx="77">
                  <c:v>0</c:v>
                </c:pt>
                <c:pt idx="78">
                  <c:v>0</c:v>
                </c:pt>
                <c:pt idx="79">
                  <c:v>0</c:v>
                </c:pt>
                <c:pt idx="80">
                  <c:v>0</c:v>
                </c:pt>
                <c:pt idx="81">
                  <c:v>0</c:v>
                </c:pt>
                <c:pt idx="82" formatCode="0.00E+00">
                  <c:v>1.5383063342255799E-5</c:v>
                </c:pt>
                <c:pt idx="83">
                  <c:v>1.0406313485020701E-3</c:v>
                </c:pt>
                <c:pt idx="84">
                  <c:v>1.10771393173508E-2</c:v>
                </c:pt>
                <c:pt idx="85">
                  <c:v>2.64777858739507E-2</c:v>
                </c:pt>
                <c:pt idx="86">
                  <c:v>4.5618509473797503E-2</c:v>
                </c:pt>
                <c:pt idx="87">
                  <c:v>6.5518005921745698E-2</c:v>
                </c:pt>
                <c:pt idx="88">
                  <c:v>8.3173898438616306E-2</c:v>
                </c:pt>
                <c:pt idx="89">
                  <c:v>9.6417760935921096E-2</c:v>
                </c:pt>
                <c:pt idx="90">
                  <c:v>0.104150616116286</c:v>
                </c:pt>
                <c:pt idx="91">
                  <c:v>0.10628661082765201</c:v>
                </c:pt>
                <c:pt idx="92">
                  <c:v>0.103474980309784</c:v>
                </c:pt>
                <c:pt idx="93">
                  <c:v>9.6736743239418402E-2</c:v>
                </c:pt>
                <c:pt idx="94">
                  <c:v>8.7054854449093E-2</c:v>
                </c:pt>
                <c:pt idx="95">
                  <c:v>7.5148081332798697E-2</c:v>
                </c:pt>
                <c:pt idx="96">
                  <c:v>6.1574959768066199E-2</c:v>
                </c:pt>
                <c:pt idx="97">
                  <c:v>4.6911704661070502E-2</c:v>
                </c:pt>
                <c:pt idx="98">
                  <c:v>3.1584688117092703E-2</c:v>
                </c:pt>
                <c:pt idx="99">
                  <c:v>1.60083365022246E-2</c:v>
                </c:pt>
              </c:numCache>
            </c:numRef>
          </c:yVal>
          <c:smooth val="1"/>
        </c:ser>
        <c:ser>
          <c:idx val="4"/>
          <c:order val="3"/>
          <c:tx>
            <c:v>1.3</c:v>
          </c:tx>
          <c:spPr>
            <a:ln w="9525" cap="rnd">
              <a:solidFill>
                <a:srgbClr val="43CD80"/>
              </a:solidFill>
              <a:round/>
            </a:ln>
            <a:effectLst/>
          </c:spPr>
          <c:marker>
            <c:symbol val="none"/>
          </c:marker>
          <c:xVal>
            <c:numRef>
              <c:f>'ARIA 1.3ln min-1'!$F$2:$F$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RIA 1.3ln min-1'!$G$2:$G$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formatCode="0.00E+00">
                  <c:v>1.00699373464438E-5</c:v>
                </c:pt>
                <c:pt idx="42">
                  <c:v>8.2262455416386604E-4</c:v>
                </c:pt>
                <c:pt idx="43">
                  <c:v>9.4656549585565002E-3</c:v>
                </c:pt>
                <c:pt idx="44">
                  <c:v>2.7340591995131901E-2</c:v>
                </c:pt>
                <c:pt idx="45">
                  <c:v>5.27205330793497E-2</c:v>
                </c:pt>
                <c:pt idx="46">
                  <c:v>8.1781301861940103E-2</c:v>
                </c:pt>
                <c:pt idx="47">
                  <c:v>0.112456371283137</c:v>
                </c:pt>
                <c:pt idx="48">
                  <c:v>0.14501634490419099</c:v>
                </c:pt>
                <c:pt idx="49">
                  <c:v>0.17070091961301401</c:v>
                </c:pt>
                <c:pt idx="50">
                  <c:v>0.17756533901618399</c:v>
                </c:pt>
                <c:pt idx="51">
                  <c:v>0.15744293488573799</c:v>
                </c:pt>
                <c:pt idx="52">
                  <c:v>0.10737731345452201</c:v>
                </c:pt>
                <c:pt idx="53">
                  <c:v>2.4137212986858302E-2</c:v>
                </c:pt>
                <c:pt idx="54">
                  <c:v>1.80754285759288E-3</c:v>
                </c:pt>
                <c:pt idx="55">
                  <c:v>1.6807063656152699E-2</c:v>
                </c:pt>
                <c:pt idx="56">
                  <c:v>0.21853565886131099</c:v>
                </c:pt>
                <c:pt idx="57">
                  <c:v>0.85124262053660305</c:v>
                </c:pt>
                <c:pt idx="58">
                  <c:v>2.1083468299126298</c:v>
                </c:pt>
                <c:pt idx="59">
                  <c:v>4.07041624646887</c:v>
                </c:pt>
                <c:pt idx="60">
                  <c:v>6.6434973268495803</c:v>
                </c:pt>
                <c:pt idx="61">
                  <c:v>9.5320648830050594</c:v>
                </c:pt>
                <c:pt idx="62">
                  <c:v>12.2728460990191</c:v>
                </c:pt>
                <c:pt idx="63">
                  <c:v>14.3322616436438</c:v>
                </c:pt>
                <c:pt idx="64">
                  <c:v>15.2513785008674</c:v>
                </c:pt>
                <c:pt idx="65">
                  <c:v>14.793098443316101</c:v>
                </c:pt>
                <c:pt idx="66">
                  <c:v>13.0323266220551</c:v>
                </c:pt>
                <c:pt idx="67">
                  <c:v>10.3442866548243</c:v>
                </c:pt>
                <c:pt idx="68">
                  <c:v>7.2869257870984701</c:v>
                </c:pt>
                <c:pt idx="69">
                  <c:v>4.3965368075257603</c:v>
                </c:pt>
                <c:pt idx="70">
                  <c:v>2.0885657082416502</c:v>
                </c:pt>
                <c:pt idx="71">
                  <c:v>0.73493022555859999</c:v>
                </c:pt>
                <c:pt idx="72">
                  <c:v>0.17788248824463401</c:v>
                </c:pt>
                <c:pt idx="73">
                  <c:v>1.31975669967801E-2</c:v>
                </c:pt>
                <c:pt idx="74">
                  <c:v>1.13200709392913E-4</c:v>
                </c:pt>
                <c:pt idx="75">
                  <c:v>8.8492505449266901E-4</c:v>
                </c:pt>
                <c:pt idx="76">
                  <c:v>8.8617660768903796E-3</c:v>
                </c:pt>
                <c:pt idx="77">
                  <c:v>1.6248650704696398E-2</c:v>
                </c:pt>
                <c:pt idx="78">
                  <c:v>2.1967068514271701E-2</c:v>
                </c:pt>
                <c:pt idx="79">
                  <c:v>2.46699659444829E-2</c:v>
                </c:pt>
                <c:pt idx="80">
                  <c:v>2.3834917278790599E-2</c:v>
                </c:pt>
                <c:pt idx="81">
                  <c:v>2.004558075609E-2</c:v>
                </c:pt>
                <c:pt idx="82">
                  <c:v>1.54871910226433E-2</c:v>
                </c:pt>
                <c:pt idx="83">
                  <c:v>1.7970685287537001E-2</c:v>
                </c:pt>
                <c:pt idx="84">
                  <c:v>2.9289772711123901E-2</c:v>
                </c:pt>
                <c:pt idx="85">
                  <c:v>4.1798911796220799E-2</c:v>
                </c:pt>
                <c:pt idx="86">
                  <c:v>5.3031344906756303E-2</c:v>
                </c:pt>
                <c:pt idx="87">
                  <c:v>6.1336454975290201E-2</c:v>
                </c:pt>
                <c:pt idx="88">
                  <c:v>6.5636838614366894E-2</c:v>
                </c:pt>
                <c:pt idx="89">
                  <c:v>6.5515372007155306E-2</c:v>
                </c:pt>
                <c:pt idx="90">
                  <c:v>6.1216304874435003E-2</c:v>
                </c:pt>
                <c:pt idx="91">
                  <c:v>5.3587692130790301E-2</c:v>
                </c:pt>
                <c:pt idx="92">
                  <c:v>4.3982872193581102E-2</c:v>
                </c:pt>
                <c:pt idx="93">
                  <c:v>3.3981901713218597E-2</c:v>
                </c:pt>
                <c:pt idx="94">
                  <c:v>2.4935213841502001E-2</c:v>
                </c:pt>
                <c:pt idx="95">
                  <c:v>1.7538266174625498E-2</c:v>
                </c:pt>
                <c:pt idx="96">
                  <c:v>1.10874365278733E-2</c:v>
                </c:pt>
                <c:pt idx="97">
                  <c:v>1.18588862281399E-3</c:v>
                </c:pt>
                <c:pt idx="98" formatCode="0.00E+00">
                  <c:v>2.2611494955526699E-5</c:v>
                </c:pt>
                <c:pt idx="99">
                  <c:v>0</c:v>
                </c:pt>
              </c:numCache>
            </c:numRef>
          </c:yVal>
          <c:smooth val="1"/>
        </c:ser>
        <c:ser>
          <c:idx val="3"/>
          <c:order val="4"/>
          <c:tx>
            <c:v>1.6</c:v>
          </c:tx>
          <c:spPr>
            <a:ln w="9525" cap="rnd">
              <a:solidFill>
                <a:srgbClr val="BCEE68"/>
              </a:solidFill>
              <a:round/>
            </a:ln>
            <a:effectLst/>
          </c:spPr>
          <c:marker>
            <c:symbol val="none"/>
          </c:marker>
          <c:xVal>
            <c:numRef>
              <c:f>'ARIA 1.6 ln min-1'!$K$2:$K$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RIA 1.6 ln min-1'!$L$2:$L$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formatCode="0.00E+00">
                  <c:v>2.2715843023531102E-5</c:v>
                </c:pt>
                <c:pt idx="43">
                  <c:v>2.0607570699381402E-3</c:v>
                </c:pt>
                <c:pt idx="44">
                  <c:v>2.71577470402567E-2</c:v>
                </c:pt>
                <c:pt idx="45">
                  <c:v>0.10344699033696</c:v>
                </c:pt>
                <c:pt idx="46">
                  <c:v>0.166272202185971</c:v>
                </c:pt>
                <c:pt idx="47">
                  <c:v>0.22852441194392301</c:v>
                </c:pt>
                <c:pt idx="48">
                  <c:v>0.28885154250106398</c:v>
                </c:pt>
                <c:pt idx="49">
                  <c:v>0.346619029900822</c:v>
                </c:pt>
                <c:pt idx="50">
                  <c:v>0.41186107029438102</c:v>
                </c:pt>
                <c:pt idx="51">
                  <c:v>0.514861335769634</c:v>
                </c:pt>
                <c:pt idx="52">
                  <c:v>0.70607447409990798</c:v>
                </c:pt>
                <c:pt idx="53">
                  <c:v>1.05190229662525</c:v>
                </c:pt>
                <c:pt idx="54">
                  <c:v>1.62269018095815</c:v>
                </c:pt>
                <c:pt idx="55">
                  <c:v>2.4754630238091302</c:v>
                </c:pt>
                <c:pt idx="56">
                  <c:v>3.63338276613919</c:v>
                </c:pt>
                <c:pt idx="57">
                  <c:v>5.0670766636247704</c:v>
                </c:pt>
                <c:pt idx="58">
                  <c:v>6.6837253666528804</c:v>
                </c:pt>
                <c:pt idx="59">
                  <c:v>8.3295477500410602</c:v>
                </c:pt>
                <c:pt idx="60">
                  <c:v>9.8086981893391005</c:v>
                </c:pt>
                <c:pt idx="61">
                  <c:v>10.9168574500515</c:v>
                </c:pt>
                <c:pt idx="62">
                  <c:v>11.482871041416599</c:v>
                </c:pt>
                <c:pt idx="63">
                  <c:v>11.4077412011536</c:v>
                </c:pt>
                <c:pt idx="64">
                  <c:v>10.6898343016063</c:v>
                </c:pt>
                <c:pt idx="65">
                  <c:v>9.42790546360294</c:v>
                </c:pt>
                <c:pt idx="66">
                  <c:v>7.7996031460528998</c:v>
                </c:pt>
                <c:pt idx="67">
                  <c:v>6.0213582635817202</c:v>
                </c:pt>
                <c:pt idx="68">
                  <c:v>4.3020328485998904</c:v>
                </c:pt>
                <c:pt idx="69">
                  <c:v>2.8048126505091102</c:v>
                </c:pt>
                <c:pt idx="70">
                  <c:v>1.6269719184670599</c:v>
                </c:pt>
                <c:pt idx="71">
                  <c:v>0.79910035745264496</c:v>
                </c:pt>
                <c:pt idx="72">
                  <c:v>0.29234532722624401</c:v>
                </c:pt>
                <c:pt idx="73">
                  <c:v>2.5293103755288399E-2</c:v>
                </c:pt>
                <c:pt idx="74">
                  <c:v>4.0371868274746697E-4</c:v>
                </c:pt>
                <c:pt idx="75">
                  <c:v>9.2464908681222403E-3</c:v>
                </c:pt>
                <c:pt idx="76">
                  <c:v>9.0519976904857899E-2</c:v>
                </c:pt>
                <c:pt idx="77">
                  <c:v>0.148740456752705</c:v>
                </c:pt>
                <c:pt idx="78">
                  <c:v>0.178167289272608</c:v>
                </c:pt>
                <c:pt idx="79">
                  <c:v>0.17673116190854901</c:v>
                </c:pt>
                <c:pt idx="80">
                  <c:v>0.14829785736496601</c:v>
                </c:pt>
                <c:pt idx="81">
                  <c:v>9.9826393194788907E-2</c:v>
                </c:pt>
                <c:pt idx="82">
                  <c:v>2.8741348388095399E-2</c:v>
                </c:pt>
                <c:pt idx="83">
                  <c:v>2.34908528561562E-3</c:v>
                </c:pt>
                <c:pt idx="84" formatCode="0.00E+00">
                  <c:v>3.3399728948779698E-5</c:v>
                </c:pt>
                <c:pt idx="85">
                  <c:v>0</c:v>
                </c:pt>
                <c:pt idx="86">
                  <c:v>0</c:v>
                </c:pt>
                <c:pt idx="87">
                  <c:v>0</c:v>
                </c:pt>
                <c:pt idx="88">
                  <c:v>0</c:v>
                </c:pt>
                <c:pt idx="89">
                  <c:v>0</c:v>
                </c:pt>
                <c:pt idx="90">
                  <c:v>0</c:v>
                </c:pt>
                <c:pt idx="91">
                  <c:v>0</c:v>
                </c:pt>
                <c:pt idx="92">
                  <c:v>0</c:v>
                </c:pt>
                <c:pt idx="93">
                  <c:v>0</c:v>
                </c:pt>
                <c:pt idx="94">
                  <c:v>0</c:v>
                </c:pt>
                <c:pt idx="95">
                  <c:v>0</c:v>
                </c:pt>
                <c:pt idx="96">
                  <c:v>0</c:v>
                </c:pt>
                <c:pt idx="97">
                  <c:v>0</c:v>
                </c:pt>
                <c:pt idx="98" formatCode="0.00E+00">
                  <c:v>1.4210854715202001E-14</c:v>
                </c:pt>
                <c:pt idx="99" formatCode="0.00E+00">
                  <c:v>1.98951966012828E-13</c:v>
                </c:pt>
              </c:numCache>
            </c:numRef>
          </c:yVal>
          <c:smooth val="1"/>
        </c:ser>
        <c:ser>
          <c:idx val="5"/>
          <c:order val="5"/>
          <c:tx>
            <c:v>1.9</c:v>
          </c:tx>
          <c:spPr>
            <a:ln w="12700" cap="rnd" cmpd="sng">
              <a:solidFill>
                <a:schemeClr val="tx1">
                  <a:lumMod val="50000"/>
                  <a:lumOff val="50000"/>
                </a:schemeClr>
              </a:solidFill>
              <a:prstDash val="sysDash"/>
              <a:round/>
            </a:ln>
            <a:effectLst/>
          </c:spPr>
          <c:marker>
            <c:symbol val="none"/>
          </c:marker>
          <c:xVal>
            <c:numRef>
              <c:f>'ARIA 1.9 ln min-1'!$K$2:$K$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RIA 1.9 ln min-1'!$L$2:$L$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formatCode="0.00E+00">
                  <c:v>7.1147932320106996E-5</c:v>
                </c:pt>
                <c:pt idx="43">
                  <c:v>5.9156443407779504E-3</c:v>
                </c:pt>
                <c:pt idx="44">
                  <c:v>6.1268612809996799E-2</c:v>
                </c:pt>
                <c:pt idx="45">
                  <c:v>0.10924297107683199</c:v>
                </c:pt>
                <c:pt idx="46">
                  <c:v>0.162448331408338</c:v>
                </c:pt>
                <c:pt idx="47">
                  <c:v>0.22737651253819399</c:v>
                </c:pt>
                <c:pt idx="48">
                  <c:v>0.29421226834984798</c:v>
                </c:pt>
                <c:pt idx="49">
                  <c:v>0.34378140280688402</c:v>
                </c:pt>
                <c:pt idx="50">
                  <c:v>0.35404285047808798</c:v>
                </c:pt>
                <c:pt idx="51">
                  <c:v>0.31120258754950297</c:v>
                </c:pt>
                <c:pt idx="52">
                  <c:v>0.217690247070598</c:v>
                </c:pt>
                <c:pt idx="53">
                  <c:v>9.9324821814865696E-2</c:v>
                </c:pt>
                <c:pt idx="54">
                  <c:v>9.1912021371722795E-3</c:v>
                </c:pt>
                <c:pt idx="55">
                  <c:v>1.9786756597214301E-2</c:v>
                </c:pt>
                <c:pt idx="56">
                  <c:v>0.24787190722487601</c:v>
                </c:pt>
                <c:pt idx="57">
                  <c:v>0.86087998951035405</c:v>
                </c:pt>
                <c:pt idx="58">
                  <c:v>1.9854244439809701</c:v>
                </c:pt>
                <c:pt idx="59">
                  <c:v>3.6615881272959498</c:v>
                </c:pt>
                <c:pt idx="60">
                  <c:v>5.8035085618321904</c:v>
                </c:pt>
                <c:pt idx="61">
                  <c:v>8.1891114026946603</c:v>
                </c:pt>
                <c:pt idx="62">
                  <c:v>10.486296686367901</c:v>
                </c:pt>
                <c:pt idx="63">
                  <c:v>12.3185494101799</c:v>
                </c:pt>
                <c:pt idx="64">
                  <c:v>13.357656783082399</c:v>
                </c:pt>
                <c:pt idx="65">
                  <c:v>13.4154178168942</c:v>
                </c:pt>
                <c:pt idx="66">
                  <c:v>12.4981361733814</c:v>
                </c:pt>
                <c:pt idx="67">
                  <c:v>10.7990003389175</c:v>
                </c:pt>
                <c:pt idx="68">
                  <c:v>8.6332725900550695</c:v>
                </c:pt>
                <c:pt idx="69">
                  <c:v>6.3481194263788696</c:v>
                </c:pt>
                <c:pt idx="70">
                  <c:v>4.2437424676144504</c:v>
                </c:pt>
                <c:pt idx="71">
                  <c:v>2.5260880164691</c:v>
                </c:pt>
                <c:pt idx="72">
                  <c:v>1.29095398903412</c:v>
                </c:pt>
                <c:pt idx="73">
                  <c:v>0.53003728418940499</c:v>
                </c:pt>
                <c:pt idx="74">
                  <c:v>0.14999907982623001</c:v>
                </c:pt>
                <c:pt idx="75">
                  <c:v>2.33748611759097E-2</c:v>
                </c:pt>
                <c:pt idx="76">
                  <c:v>1.3986018579856801E-3</c:v>
                </c:pt>
                <c:pt idx="77" formatCode="0.00E+00">
                  <c:v>1.3574799424986801E-5</c:v>
                </c:pt>
                <c:pt idx="78">
                  <c:v>0</c:v>
                </c:pt>
                <c:pt idx="79">
                  <c:v>0</c:v>
                </c:pt>
                <c:pt idx="80">
                  <c:v>0</c:v>
                </c:pt>
                <c:pt idx="81">
                  <c:v>0</c:v>
                </c:pt>
                <c:pt idx="82">
                  <c:v>0</c:v>
                </c:pt>
                <c:pt idx="83">
                  <c:v>0</c:v>
                </c:pt>
                <c:pt idx="84" formatCode="0.00E+00">
                  <c:v>2.3765028444699999E-5</c:v>
                </c:pt>
                <c:pt idx="85">
                  <c:v>1.3155896148902E-3</c:v>
                </c:pt>
                <c:pt idx="86">
                  <c:v>1.24473948502555E-2</c:v>
                </c:pt>
                <c:pt idx="87">
                  <c:v>1.9525709529105501E-2</c:v>
                </c:pt>
                <c:pt idx="88">
                  <c:v>2.6202885625778501E-2</c:v>
                </c:pt>
                <c:pt idx="89">
                  <c:v>3.23259227689476E-2</c:v>
                </c:pt>
                <c:pt idx="90">
                  <c:v>3.6991745377065399E-2</c:v>
                </c:pt>
                <c:pt idx="91">
                  <c:v>3.9602023884754103E-2</c:v>
                </c:pt>
                <c:pt idx="92">
                  <c:v>3.9884775886775997E-2</c:v>
                </c:pt>
                <c:pt idx="93">
                  <c:v>3.7950702685321899E-2</c:v>
                </c:pt>
                <c:pt idx="94">
                  <c:v>3.41852987969418E-2</c:v>
                </c:pt>
                <c:pt idx="95">
                  <c:v>2.91134094697156E-2</c:v>
                </c:pt>
                <c:pt idx="96">
                  <c:v>2.3326019016621999E-2</c:v>
                </c:pt>
                <c:pt idx="97">
                  <c:v>1.72774112606504E-2</c:v>
                </c:pt>
                <c:pt idx="98">
                  <c:v>1.06796125299553E-2</c:v>
                </c:pt>
                <c:pt idx="99">
                  <c:v>1.15056074236008E-3</c:v>
                </c:pt>
              </c:numCache>
            </c:numRef>
          </c:yVal>
          <c:smooth val="1"/>
        </c:ser>
        <c:ser>
          <c:idx val="6"/>
          <c:order val="6"/>
          <c:tx>
            <c:v>2.2</c:v>
          </c:tx>
          <c:spPr>
            <a:ln w="12700" cap="rnd">
              <a:solidFill>
                <a:schemeClr val="tx1">
                  <a:lumMod val="50000"/>
                  <a:lumOff val="50000"/>
                </a:schemeClr>
              </a:solidFill>
              <a:prstDash val="lgDash"/>
              <a:round/>
            </a:ln>
            <a:effectLst/>
          </c:spPr>
          <c:marker>
            <c:symbol val="none"/>
          </c:marker>
          <c:xVal>
            <c:numRef>
              <c:f>'ARIA 2.2 ln min-1'!$F$2:$F$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RIA 2.2 ln min-1'!$G$2:$G$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1.88083841332801E-4</c:v>
                </c:pt>
                <c:pt idx="37">
                  <c:v>1.62849988120643E-2</c:v>
                </c:pt>
                <c:pt idx="38">
                  <c:v>0.172311165290496</c:v>
                </c:pt>
                <c:pt idx="39">
                  <c:v>0.33388152617324601</c:v>
                </c:pt>
                <c:pt idx="40">
                  <c:v>0.49261774899531902</c:v>
                </c:pt>
                <c:pt idx="41">
                  <c:v>0.61739660865674995</c:v>
                </c:pt>
                <c:pt idx="42">
                  <c:v>0.68776050008068701</c:v>
                </c:pt>
                <c:pt idx="43">
                  <c:v>0.70487895203124196</c:v>
                </c:pt>
                <c:pt idx="44">
                  <c:v>0.687875512308043</c:v>
                </c:pt>
                <c:pt idx="45">
                  <c:v>0.66128113730433202</c:v>
                </c:pt>
                <c:pt idx="46">
                  <c:v>0.64314898808196397</c:v>
                </c:pt>
                <c:pt idx="47">
                  <c:v>0.64795732985088705</c:v>
                </c:pt>
                <c:pt idx="48">
                  <c:v>0.69618031197059704</c:v>
                </c:pt>
                <c:pt idx="49">
                  <c:v>0.81253173891163799</c:v>
                </c:pt>
                <c:pt idx="50">
                  <c:v>1.0291647224865801</c:v>
                </c:pt>
                <c:pt idx="51">
                  <c:v>1.3907041872181301</c:v>
                </c:pt>
                <c:pt idx="52">
                  <c:v>1.9463777833195</c:v>
                </c:pt>
                <c:pt idx="53">
                  <c:v>2.7379433566074001</c:v>
                </c:pt>
                <c:pt idx="54">
                  <c:v>3.7824061080537801</c:v>
                </c:pt>
                <c:pt idx="55">
                  <c:v>5.05702229217626</c:v>
                </c:pt>
                <c:pt idx="56">
                  <c:v>6.4888214318675796</c:v>
                </c:pt>
                <c:pt idx="57">
                  <c:v>7.9542405168806098</c:v>
                </c:pt>
                <c:pt idx="58">
                  <c:v>9.2911351522377501</c:v>
                </c:pt>
                <c:pt idx="59">
                  <c:v>10.3228307034812</c:v>
                </c:pt>
                <c:pt idx="60">
                  <c:v>10.890463818729501</c:v>
                </c:pt>
                <c:pt idx="61">
                  <c:v>10.8862632699141</c:v>
                </c:pt>
                <c:pt idx="62">
                  <c:v>10.279083016795701</c:v>
                </c:pt>
                <c:pt idx="63">
                  <c:v>9.1254506807132891</c:v>
                </c:pt>
                <c:pt idx="64">
                  <c:v>7.5635464673186998</c:v>
                </c:pt>
                <c:pt idx="65">
                  <c:v>5.7897678572323299</c:v>
                </c:pt>
                <c:pt idx="66">
                  <c:v>4.0227615139602904</c:v>
                </c:pt>
                <c:pt idx="67">
                  <c:v>2.4463186877430201</c:v>
                </c:pt>
                <c:pt idx="68">
                  <c:v>1.0676864391836001</c:v>
                </c:pt>
                <c:pt idx="69">
                  <c:v>0.19249413102767199</c:v>
                </c:pt>
                <c:pt idx="70">
                  <c:v>2.9549025276537601E-2</c:v>
                </c:pt>
                <c:pt idx="71">
                  <c:v>2.08270262029941E-3</c:v>
                </c:pt>
                <c:pt idx="72" formatCode="0.00E+00">
                  <c:v>1.8465255166688601E-5</c:v>
                </c:pt>
                <c:pt idx="73">
                  <c:v>0</c:v>
                </c:pt>
                <c:pt idx="74">
                  <c:v>0</c:v>
                </c:pt>
                <c:pt idx="75">
                  <c:v>0</c:v>
                </c:pt>
                <c:pt idx="76">
                  <c:v>0</c:v>
                </c:pt>
                <c:pt idx="77">
                  <c:v>0</c:v>
                </c:pt>
                <c:pt idx="78">
                  <c:v>0</c:v>
                </c:pt>
                <c:pt idx="79">
                  <c:v>0</c:v>
                </c:pt>
                <c:pt idx="80">
                  <c:v>0</c:v>
                </c:pt>
                <c:pt idx="81">
                  <c:v>0</c:v>
                </c:pt>
                <c:pt idx="82">
                  <c:v>0</c:v>
                </c:pt>
                <c:pt idx="83">
                  <c:v>0</c:v>
                </c:pt>
                <c:pt idx="84" formatCode="0.00E+00">
                  <c:v>2.3872233100519201E-5</c:v>
                </c:pt>
                <c:pt idx="85">
                  <c:v>1.3326556456973999E-3</c:v>
                </c:pt>
                <c:pt idx="86">
                  <c:v>1.26893661371952E-2</c:v>
                </c:pt>
                <c:pt idx="87">
                  <c:v>2.0552105424471299E-2</c:v>
                </c:pt>
                <c:pt idx="88">
                  <c:v>2.8568220305160701E-2</c:v>
                </c:pt>
                <c:pt idx="89">
                  <c:v>3.6591397950658702E-2</c:v>
                </c:pt>
                <c:pt idx="90">
                  <c:v>4.38883488433532E-2</c:v>
                </c:pt>
                <c:pt idx="91">
                  <c:v>4.9841074198582198E-2</c:v>
                </c:pt>
                <c:pt idx="92">
                  <c:v>5.3639224044999899E-2</c:v>
                </c:pt>
                <c:pt idx="93">
                  <c:v>5.4355116172615701E-2</c:v>
                </c:pt>
                <c:pt idx="94">
                  <c:v>5.1327027199818097E-2</c:v>
                </c:pt>
                <c:pt idx="95">
                  <c:v>4.4722455159771399E-2</c:v>
                </c:pt>
                <c:pt idx="96">
                  <c:v>3.5814176937165598E-2</c:v>
                </c:pt>
                <c:pt idx="97">
                  <c:v>2.62412906457428E-2</c:v>
                </c:pt>
                <c:pt idx="98">
                  <c:v>1.6225833324696699E-2</c:v>
                </c:pt>
                <c:pt idx="99">
                  <c:v>1.7486359667344699E-3</c:v>
                </c:pt>
              </c:numCache>
            </c:numRef>
          </c:yVal>
          <c:smooth val="1"/>
        </c:ser>
        <c:ser>
          <c:idx val="7"/>
          <c:order val="7"/>
          <c:tx>
            <c:v>2.4</c:v>
          </c:tx>
          <c:spPr>
            <a:ln w="12700" cap="rnd">
              <a:solidFill>
                <a:schemeClr val="tx1">
                  <a:lumMod val="50000"/>
                  <a:lumOff val="50000"/>
                </a:schemeClr>
              </a:solidFill>
              <a:round/>
            </a:ln>
            <a:effectLst/>
          </c:spPr>
          <c:marker>
            <c:symbol val="none"/>
          </c:marker>
          <c:xVal>
            <c:numRef>
              <c:f>'ARIA 2.4 ln min-1'!$R$2:$R$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RIA 2.4 ln min-1'!$S$2:$S$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formatCode="0.00E+00">
                  <c:v>6.2817177441933995E-5</c:v>
                </c:pt>
                <c:pt idx="35">
                  <c:v>6.1984673729081402E-3</c:v>
                </c:pt>
                <c:pt idx="36">
                  <c:v>8.1199164900195103E-2</c:v>
                </c:pt>
                <c:pt idx="37">
                  <c:v>0.31048045152772102</c:v>
                </c:pt>
                <c:pt idx="38">
                  <c:v>0.61807690203228505</c:v>
                </c:pt>
                <c:pt idx="39">
                  <c:v>0.95231709199631898</c:v>
                </c:pt>
                <c:pt idx="40">
                  <c:v>1.2594289256123601</c:v>
                </c:pt>
                <c:pt idx="41">
                  <c:v>1.49330244898384</c:v>
                </c:pt>
                <c:pt idx="42">
                  <c:v>1.6335125264355499</c:v>
                </c:pt>
                <c:pt idx="43">
                  <c:v>1.6930974862056201</c:v>
                </c:pt>
                <c:pt idx="44">
                  <c:v>1.71098298172825</c:v>
                </c:pt>
                <c:pt idx="45">
                  <c:v>1.73361647640209</c:v>
                </c:pt>
                <c:pt idx="46">
                  <c:v>1.7959844502939999</c:v>
                </c:pt>
                <c:pt idx="47">
                  <c:v>1.92460219776035</c:v>
                </c:pt>
                <c:pt idx="48">
                  <c:v>2.1489144991369402</c:v>
                </c:pt>
                <c:pt idx="49">
                  <c:v>2.4914386483888298</c:v>
                </c:pt>
                <c:pt idx="50">
                  <c:v>2.9661516998818498</c:v>
                </c:pt>
                <c:pt idx="51">
                  <c:v>3.58219919309568</c:v>
                </c:pt>
                <c:pt idx="52">
                  <c:v>4.3339103269461097</c:v>
                </c:pt>
                <c:pt idx="53">
                  <c:v>5.1936457093636204</c:v>
                </c:pt>
                <c:pt idx="54">
                  <c:v>6.1044774027253501</c:v>
                </c:pt>
                <c:pt idx="55">
                  <c:v>6.9816300516238501</c:v>
                </c:pt>
                <c:pt idx="56">
                  <c:v>7.7203163411541302</c:v>
                </c:pt>
                <c:pt idx="57">
                  <c:v>8.2117121454047997</c:v>
                </c:pt>
                <c:pt idx="58">
                  <c:v>8.36396345848528</c:v>
                </c:pt>
                <c:pt idx="59">
                  <c:v>8.1235359913637097</c:v>
                </c:pt>
                <c:pt idx="60">
                  <c:v>7.4916866836513902</c:v>
                </c:pt>
                <c:pt idx="61">
                  <c:v>6.5304412658834696</c:v>
                </c:pt>
                <c:pt idx="62">
                  <c:v>5.3549005511583401</c:v>
                </c:pt>
                <c:pt idx="63">
                  <c:v>4.1134153912873899</c:v>
                </c:pt>
                <c:pt idx="64">
                  <c:v>2.9612918705476501</c:v>
                </c:pt>
                <c:pt idx="65">
                  <c:v>2.0318144575824699</c:v>
                </c:pt>
                <c:pt idx="66">
                  <c:v>1.4089435417285201</c:v>
                </c:pt>
                <c:pt idx="67">
                  <c:v>1.1081388501031899</c:v>
                </c:pt>
                <c:pt idx="68">
                  <c:v>1.07155871696362</c:v>
                </c:pt>
                <c:pt idx="69">
                  <c:v>1.18263713975378</c:v>
                </c:pt>
                <c:pt idx="70">
                  <c:v>1.29999364641155</c:v>
                </c:pt>
                <c:pt idx="71">
                  <c:v>1.3040462364123599</c:v>
                </c:pt>
                <c:pt idx="72">
                  <c:v>1.1398417361328801</c:v>
                </c:pt>
                <c:pt idx="73">
                  <c:v>0.83528695842298395</c:v>
                </c:pt>
                <c:pt idx="74">
                  <c:v>0.48271391161568999</c:v>
                </c:pt>
                <c:pt idx="75">
                  <c:v>0.18156913848770301</c:v>
                </c:pt>
                <c:pt idx="76">
                  <c:v>1.4907727088939299E-2</c:v>
                </c:pt>
                <c:pt idx="77" formatCode="0.00E+00">
                  <c:v>7.70867725350399E-5</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1"/>
        </c:ser>
        <c:dLbls>
          <c:showLegendKey val="0"/>
          <c:showVal val="0"/>
          <c:showCatName val="0"/>
          <c:showSerName val="0"/>
          <c:showPercent val="0"/>
          <c:showBubbleSize val="0"/>
        </c:dLbls>
        <c:axId val="821871600"/>
        <c:axId val="821872688"/>
      </c:scatterChart>
      <c:valAx>
        <c:axId val="821871600"/>
        <c:scaling>
          <c:logBase val="10"/>
          <c:orientation val="minMax"/>
          <c:max val="1000"/>
          <c:min val="1"/>
        </c:scaling>
        <c:delete val="0"/>
        <c:axPos val="b"/>
        <c:numFmt formatCode="General" sourceLinked="1"/>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21872688"/>
        <c:crossesAt val="0"/>
        <c:crossBetween val="midCat"/>
      </c:valAx>
      <c:valAx>
        <c:axId val="821872688"/>
        <c:scaling>
          <c:orientation val="minMax"/>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a:solidFill>
                      <a:sysClr val="windowText" lastClr="000000"/>
                    </a:solidFill>
                  </a:rPr>
                  <a:t>Volume %</a:t>
                </a:r>
              </a:p>
            </c:rich>
          </c:tx>
          <c:layout>
            <c:manualLayout>
              <c:xMode val="edge"/>
              <c:yMode val="edge"/>
              <c:x val="2.7686131283798732E-3"/>
              <c:y val="0.38349000189409316"/>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21871600"/>
        <c:crossesAt val="1.0000000000000002E-2"/>
        <c:crossBetween val="midCat"/>
      </c:valAx>
      <c:spPr>
        <a:noFill/>
        <a:ln w="6350">
          <a:solidFill>
            <a:schemeClr val="bg1">
              <a:lumMod val="85000"/>
            </a:schemeClr>
          </a:solidFill>
        </a:ln>
        <a:effectLst/>
      </c:spPr>
    </c:plotArea>
    <c:legend>
      <c:legendPos val="t"/>
      <c:layout>
        <c:manualLayout>
          <c:xMode val="edge"/>
          <c:yMode val="edge"/>
          <c:x val="0.17053566032216497"/>
          <c:y val="7.3818804915047428E-2"/>
          <c:w val="0.16107547885958529"/>
          <c:h val="0.525267319682072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146746317441054"/>
          <c:y val="4.1419510576247431E-2"/>
          <c:w val="0.85312265042706314"/>
          <c:h val="0.81211934686643095"/>
        </c:manualLayout>
      </c:layout>
      <c:scatterChart>
        <c:scatterStyle val="smoothMarker"/>
        <c:varyColors val="0"/>
        <c:ser>
          <c:idx val="0"/>
          <c:order val="0"/>
          <c:tx>
            <c:v>0.7</c:v>
          </c:tx>
          <c:spPr>
            <a:ln w="9525" cap="rnd">
              <a:solidFill>
                <a:srgbClr val="B5B5B5"/>
              </a:solidFill>
              <a:round/>
            </a:ln>
            <a:effectLst/>
          </c:spPr>
          <c:marker>
            <c:symbol val="none"/>
          </c:marker>
          <c:xVal>
            <c:numRef>
              <c:f>'Aria 0.7 Ln min-1'!$A$2:$A$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ria 0.7 Ln min-1'!$D$2:$D$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9.8943708123533244E-2</c:v>
                </c:pt>
                <c:pt idx="66">
                  <c:v>0.78013494749268697</c:v>
                </c:pt>
                <c:pt idx="67">
                  <c:v>3.4035680622421025</c:v>
                </c:pt>
                <c:pt idx="68">
                  <c:v>10.177815536631662</c:v>
                </c:pt>
                <c:pt idx="69">
                  <c:v>23.029160415501678</c:v>
                </c:pt>
                <c:pt idx="70">
                  <c:v>41.73776416614588</c:v>
                </c:pt>
                <c:pt idx="71">
                  <c:v>62.857371518026419</c:v>
                </c:pt>
                <c:pt idx="72">
                  <c:v>81.341522000488283</c:v>
                </c:pt>
                <c:pt idx="73">
                  <c:v>93.666133751834806</c:v>
                </c:pt>
                <c:pt idx="74">
                  <c:v>99.496742192311586</c:v>
                </c:pt>
                <c:pt idx="75">
                  <c:v>99.99780260050008</c:v>
                </c:pt>
                <c:pt idx="76">
                  <c:v>99.999999999999986</c:v>
                </c:pt>
                <c:pt idx="77">
                  <c:v>99.999999999999986</c:v>
                </c:pt>
                <c:pt idx="78">
                  <c:v>99.999999999999986</c:v>
                </c:pt>
                <c:pt idx="79">
                  <c:v>99.999999999999986</c:v>
                </c:pt>
                <c:pt idx="80">
                  <c:v>99.999999999999986</c:v>
                </c:pt>
                <c:pt idx="81">
                  <c:v>99.999999999999986</c:v>
                </c:pt>
                <c:pt idx="82">
                  <c:v>99.999999999999986</c:v>
                </c:pt>
                <c:pt idx="83">
                  <c:v>99.999999999999986</c:v>
                </c:pt>
                <c:pt idx="84">
                  <c:v>99.999999999999986</c:v>
                </c:pt>
                <c:pt idx="85">
                  <c:v>99.999999999999986</c:v>
                </c:pt>
                <c:pt idx="86">
                  <c:v>99.999999999999986</c:v>
                </c:pt>
                <c:pt idx="87">
                  <c:v>99.999999999999986</c:v>
                </c:pt>
                <c:pt idx="88">
                  <c:v>99.999999999999986</c:v>
                </c:pt>
                <c:pt idx="89">
                  <c:v>99.999999999999986</c:v>
                </c:pt>
                <c:pt idx="90">
                  <c:v>99.999999999999986</c:v>
                </c:pt>
                <c:pt idx="91">
                  <c:v>99.999999999999986</c:v>
                </c:pt>
                <c:pt idx="92">
                  <c:v>99.999999999999986</c:v>
                </c:pt>
                <c:pt idx="93">
                  <c:v>99.999999999999986</c:v>
                </c:pt>
                <c:pt idx="94">
                  <c:v>99.999999999999986</c:v>
                </c:pt>
                <c:pt idx="95">
                  <c:v>99.999999999999986</c:v>
                </c:pt>
                <c:pt idx="96">
                  <c:v>99.999999999999986</c:v>
                </c:pt>
                <c:pt idx="97">
                  <c:v>99.999999999999986</c:v>
                </c:pt>
                <c:pt idx="98">
                  <c:v>99.999999999999986</c:v>
                </c:pt>
                <c:pt idx="99">
                  <c:v>100</c:v>
                </c:pt>
              </c:numCache>
            </c:numRef>
          </c:yVal>
          <c:smooth val="1"/>
        </c:ser>
        <c:ser>
          <c:idx val="1"/>
          <c:order val="1"/>
          <c:tx>
            <c:v>0.9</c:v>
          </c:tx>
          <c:spPr>
            <a:ln w="9525" cap="rnd">
              <a:solidFill>
                <a:srgbClr val="4876FF"/>
              </a:solidFill>
              <a:round/>
            </a:ln>
            <a:effectLst/>
          </c:spPr>
          <c:marker>
            <c:symbol val="none"/>
          </c:marker>
          <c:xVal>
            <c:numRef>
              <c:f>'ARIA 0.9 Ln min-1'!$K$2:$K$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RIA 0.9 Ln min-1'!$N$2:$N$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8.8625436363847751E-5</c:v>
                </c:pt>
                <c:pt idx="48">
                  <c:v>6.5547461764738782E-3</c:v>
                </c:pt>
                <c:pt idx="49">
                  <c:v>7.4765341813263775E-2</c:v>
                </c:pt>
                <c:pt idx="50">
                  <c:v>0.22240854004283947</c:v>
                </c:pt>
                <c:pt idx="51">
                  <c:v>0.45819134602999489</c:v>
                </c:pt>
                <c:pt idx="52">
                  <c:v>0.76298739751582578</c:v>
                </c:pt>
                <c:pt idx="53">
                  <c:v>1.0868044122005627</c:v>
                </c:pt>
                <c:pt idx="54">
                  <c:v>1.3605676833555969</c:v>
                </c:pt>
                <c:pt idx="55">
                  <c:v>1.5202725120545257</c:v>
                </c:pt>
                <c:pt idx="56">
                  <c:v>1.5356247468047006</c:v>
                </c:pt>
                <c:pt idx="57">
                  <c:v>1.5409479433228228</c:v>
                </c:pt>
                <c:pt idx="58">
                  <c:v>1.6202705622646034</c:v>
                </c:pt>
                <c:pt idx="59">
                  <c:v>2.0280356394053163</c:v>
                </c:pt>
                <c:pt idx="60">
                  <c:v>3.23281844496909</c:v>
                </c:pt>
                <c:pt idx="61">
                  <c:v>5.8645793713340622</c:v>
                </c:pt>
                <c:pt idx="62">
                  <c:v>10.574404720705722</c:v>
                </c:pt>
                <c:pt idx="63">
                  <c:v>17.830440937441768</c:v>
                </c:pt>
                <c:pt idx="64">
                  <c:v>27.707271620526182</c:v>
                </c:pt>
                <c:pt idx="65">
                  <c:v>39.749010957601421</c:v>
                </c:pt>
                <c:pt idx="66">
                  <c:v>52.980706808914547</c:v>
                </c:pt>
                <c:pt idx="67">
                  <c:v>66.097703800741684</c:v>
                </c:pt>
                <c:pt idx="68">
                  <c:v>77.788133704285897</c:v>
                </c:pt>
                <c:pt idx="69">
                  <c:v>87.075013556765995</c:v>
                </c:pt>
                <c:pt idx="70">
                  <c:v>93.546070559322061</c:v>
                </c:pt>
                <c:pt idx="71">
                  <c:v>97.388153544372059</c:v>
                </c:pt>
                <c:pt idx="72">
                  <c:v>99.229960492236998</c:v>
                </c:pt>
                <c:pt idx="73">
                  <c:v>99.868191529575085</c:v>
                </c:pt>
                <c:pt idx="74">
                  <c:v>99.991393991049122</c:v>
                </c:pt>
                <c:pt idx="75">
                  <c:v>99.999896990846253</c:v>
                </c:pt>
                <c:pt idx="76">
                  <c:v>100</c:v>
                </c:pt>
                <c:pt idx="77">
                  <c:v>100</c:v>
                </c:pt>
                <c:pt idx="78">
                  <c:v>100</c:v>
                </c:pt>
                <c:pt idx="79">
                  <c:v>100</c:v>
                </c:pt>
                <c:pt idx="80">
                  <c:v>100</c:v>
                </c:pt>
                <c:pt idx="81">
                  <c:v>100</c:v>
                </c:pt>
                <c:pt idx="82">
                  <c:v>100</c:v>
                </c:pt>
                <c:pt idx="83">
                  <c:v>100</c:v>
                </c:pt>
                <c:pt idx="84">
                  <c:v>100</c:v>
                </c:pt>
                <c:pt idx="85">
                  <c:v>100</c:v>
                </c:pt>
                <c:pt idx="86">
                  <c:v>100</c:v>
                </c:pt>
                <c:pt idx="87">
                  <c:v>100</c:v>
                </c:pt>
                <c:pt idx="88">
                  <c:v>100</c:v>
                </c:pt>
                <c:pt idx="89">
                  <c:v>100</c:v>
                </c:pt>
                <c:pt idx="90">
                  <c:v>100</c:v>
                </c:pt>
                <c:pt idx="91">
                  <c:v>100</c:v>
                </c:pt>
                <c:pt idx="92">
                  <c:v>100</c:v>
                </c:pt>
                <c:pt idx="93">
                  <c:v>100</c:v>
                </c:pt>
                <c:pt idx="94">
                  <c:v>100</c:v>
                </c:pt>
                <c:pt idx="95">
                  <c:v>100</c:v>
                </c:pt>
                <c:pt idx="96">
                  <c:v>100</c:v>
                </c:pt>
                <c:pt idx="97">
                  <c:v>100</c:v>
                </c:pt>
                <c:pt idx="98">
                  <c:v>100</c:v>
                </c:pt>
                <c:pt idx="99">
                  <c:v>100</c:v>
                </c:pt>
              </c:numCache>
            </c:numRef>
          </c:yVal>
          <c:smooth val="1"/>
        </c:ser>
        <c:ser>
          <c:idx val="2"/>
          <c:order val="2"/>
          <c:tx>
            <c:v>1.1</c:v>
          </c:tx>
          <c:spPr>
            <a:ln w="9525" cap="rnd">
              <a:solidFill>
                <a:srgbClr val="87CEFF"/>
              </a:solidFill>
              <a:round/>
            </a:ln>
            <a:effectLst/>
          </c:spPr>
          <c:marker>
            <c:symbol val="none"/>
          </c:marker>
          <c:xVal>
            <c:numRef>
              <c:f>'ARIA 1.1 ln min-1'!$A$2:$A$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RIA 1.1 ln min-1'!$D$2:$D$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5.4947533635792423E-5</c:v>
                </c:pt>
                <c:pt idx="46">
                  <c:v>4.0728232633151498E-3</c:v>
                </c:pt>
                <c:pt idx="47">
                  <c:v>4.4517656005984785E-2</c:v>
                </c:pt>
                <c:pt idx="48">
                  <c:v>0.11238281083656655</c:v>
                </c:pt>
                <c:pt idx="49">
                  <c:v>0.20761040546048085</c:v>
                </c:pt>
                <c:pt idx="50">
                  <c:v>0.32518608064109994</c:v>
                </c:pt>
                <c:pt idx="51">
                  <c:v>0.45295341355298085</c:v>
                </c:pt>
                <c:pt idx="52">
                  <c:v>0.57344877650422443</c:v>
                </c:pt>
                <c:pt idx="53">
                  <c:v>0.6688172993119027</c:v>
                </c:pt>
                <c:pt idx="54">
                  <c:v>0.72526271496376904</c:v>
                </c:pt>
                <c:pt idx="55">
                  <c:v>0.73069865663022293</c:v>
                </c:pt>
                <c:pt idx="56">
                  <c:v>0.73085758818086355</c:v>
                </c:pt>
                <c:pt idx="57">
                  <c:v>0.74051564632392231</c:v>
                </c:pt>
                <c:pt idx="58">
                  <c:v>0.8782448520641053</c:v>
                </c:pt>
                <c:pt idx="59">
                  <c:v>1.546795746164755</c:v>
                </c:pt>
                <c:pt idx="60">
                  <c:v>3.4502356028147525</c:v>
                </c:pt>
                <c:pt idx="61">
                  <c:v>7.4501304805765614</c:v>
                </c:pt>
                <c:pt idx="62">
                  <c:v>14.293574079891494</c:v>
                </c:pt>
                <c:pt idx="63">
                  <c:v>24.288568701590254</c:v>
                </c:pt>
                <c:pt idx="64">
                  <c:v>37.05533979105401</c:v>
                </c:pt>
                <c:pt idx="65">
                  <c:v>51.479154767346436</c:v>
                </c:pt>
                <c:pt idx="66">
                  <c:v>65.932541787436122</c:v>
                </c:pt>
                <c:pt idx="67">
                  <c:v>78.720685958867321</c:v>
                </c:pt>
                <c:pt idx="68">
                  <c:v>88.584517400912887</c:v>
                </c:pt>
                <c:pt idx="69">
                  <c:v>95.043187726194958</c:v>
                </c:pt>
                <c:pt idx="70">
                  <c:v>98.31447273987024</c:v>
                </c:pt>
                <c:pt idx="71">
                  <c:v>99.04346766633445</c:v>
                </c:pt>
                <c:pt idx="72">
                  <c:v>99.114967675630723</c:v>
                </c:pt>
                <c:pt idx="73">
                  <c:v>99.117699881404477</c:v>
                </c:pt>
                <c:pt idx="74">
                  <c:v>99.117715790380828</c:v>
                </c:pt>
                <c:pt idx="75">
                  <c:v>99.117715790380828</c:v>
                </c:pt>
                <c:pt idx="76">
                  <c:v>99.117715790380828</c:v>
                </c:pt>
                <c:pt idx="77">
                  <c:v>99.117715790380828</c:v>
                </c:pt>
                <c:pt idx="78">
                  <c:v>99.117715790380828</c:v>
                </c:pt>
                <c:pt idx="79">
                  <c:v>99.117715790380828</c:v>
                </c:pt>
                <c:pt idx="80">
                  <c:v>99.117715790380828</c:v>
                </c:pt>
                <c:pt idx="81">
                  <c:v>99.117715790380828</c:v>
                </c:pt>
                <c:pt idx="82">
                  <c:v>99.117728615297935</c:v>
                </c:pt>
                <c:pt idx="83">
                  <c:v>99.118596193523203</c:v>
                </c:pt>
                <c:pt idx="84">
                  <c:v>99.127831245767013</c:v>
                </c:pt>
                <c:pt idx="85">
                  <c:v>99.149905874318776</c:v>
                </c:pt>
                <c:pt idx="86">
                  <c:v>99.187938195318452</c:v>
                </c:pt>
                <c:pt idx="87">
                  <c:v>99.242560800511328</c:v>
                </c:pt>
                <c:pt idx="88">
                  <c:v>99.311903188956279</c:v>
                </c:pt>
                <c:pt idx="89">
                  <c:v>99.39228703481804</c:v>
                </c:pt>
                <c:pt idx="90">
                  <c:v>99.47911779080151</c:v>
                </c:pt>
                <c:pt idx="91">
                  <c:v>99.567729333519424</c:v>
                </c:pt>
                <c:pt idx="92">
                  <c:v>99.653996809418359</c:v>
                </c:pt>
                <c:pt idx="93">
                  <c:v>99.734646592012822</c:v>
                </c:pt>
                <c:pt idx="94">
                  <c:v>99.807224547916661</c:v>
                </c:pt>
                <c:pt idx="95">
                  <c:v>99.869875782793159</c:v>
                </c:pt>
                <c:pt idx="96">
                  <c:v>99.921211055743868</c:v>
                </c:pt>
                <c:pt idx="97">
                  <c:v>99.960321518380439</c:v>
                </c:pt>
                <c:pt idx="98">
                  <c:v>99.986653790324453</c:v>
                </c:pt>
                <c:pt idx="99">
                  <c:v>100</c:v>
                </c:pt>
              </c:numCache>
            </c:numRef>
          </c:yVal>
          <c:smooth val="1"/>
        </c:ser>
        <c:ser>
          <c:idx val="3"/>
          <c:order val="3"/>
          <c:tx>
            <c:v>1.3</c:v>
          </c:tx>
          <c:spPr>
            <a:ln w="9525" cap="rnd">
              <a:solidFill>
                <a:srgbClr val="43CD80"/>
              </a:solidFill>
              <a:round/>
            </a:ln>
            <a:effectLst/>
          </c:spPr>
          <c:marker>
            <c:symbol val="none"/>
          </c:marker>
          <c:xVal>
            <c:numRef>
              <c:f>'ARIA 1.3ln min-1'!$F$2:$F$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RIA 1.3ln min-1'!$I$2:$I$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8.395250804665937E-6</c:v>
                </c:pt>
                <c:pt idx="42">
                  <c:v>6.9421277008854289E-4</c:v>
                </c:pt>
                <c:pt idx="43">
                  <c:v>8.5856767061154339E-3</c:v>
                </c:pt>
                <c:pt idx="44">
                  <c:v>3.1379376314210131E-2</c:v>
                </c:pt>
                <c:pt idx="45">
                  <c:v>7.5332191761779202E-2</c:v>
                </c:pt>
                <c:pt idx="46">
                  <c:v>0.14351280864571089</c:v>
                </c:pt>
                <c:pt idx="47">
                  <c:v>0.23726706043735446</c:v>
                </c:pt>
                <c:pt idx="48">
                  <c:v>0.35816638129326478</c:v>
                </c:pt>
                <c:pt idx="49">
                  <c:v>0.50047878934856038</c:v>
                </c:pt>
                <c:pt idx="50">
                  <c:v>0.64851402571304895</c:v>
                </c:pt>
                <c:pt idx="51">
                  <c:v>0.77977332557902512</c:v>
                </c:pt>
                <c:pt idx="52">
                  <c:v>0.86929319508449854</c:v>
                </c:pt>
                <c:pt idx="53">
                  <c:v>0.88941625541534342</c:v>
                </c:pt>
                <c:pt idx="54">
                  <c:v>0.89092319385076801</c:v>
                </c:pt>
                <c:pt idx="55">
                  <c:v>0.90493514942000663</c:v>
                </c:pt>
                <c:pt idx="56">
                  <c:v>1.0871271137574543</c:v>
                </c:pt>
                <c:pt idx="57">
                  <c:v>1.796803355938803</c:v>
                </c:pt>
                <c:pt idx="58">
                  <c:v>3.5545203914464447</c:v>
                </c:pt>
                <c:pt idx="59">
                  <c:v>6.9480037958452794</c:v>
                </c:pt>
                <c:pt idx="60">
                  <c:v>12.486650597726969</c:v>
                </c:pt>
                <c:pt idx="61">
                  <c:v>20.433480118710698</c:v>
                </c:pt>
                <c:pt idx="62">
                  <c:v>30.665283708304791</c:v>
                </c:pt>
                <c:pt idx="63">
                  <c:v>42.614010592784908</c:v>
                </c:pt>
                <c:pt idx="64">
                  <c:v>55.329000093378852</c:v>
                </c:pt>
                <c:pt idx="65">
                  <c:v>67.661924056764803</c:v>
                </c:pt>
                <c:pt idx="66">
                  <c:v>78.526902337798049</c:v>
                </c:pt>
                <c:pt idx="67">
                  <c:v>87.150876636235708</c:v>
                </c:pt>
                <c:pt idx="68">
                  <c:v>93.225946169740155</c:v>
                </c:pt>
                <c:pt idx="69">
                  <c:v>96.891314473561721</c:v>
                </c:pt>
                <c:pt idx="70">
                  <c:v>98.632540097860712</c:v>
                </c:pt>
                <c:pt idx="71">
                  <c:v>99.245247342724852</c:v>
                </c:pt>
                <c:pt idx="72">
                  <c:v>99.393546984638618</c:v>
                </c:pt>
                <c:pt idx="73">
                  <c:v>99.404549722901791</c:v>
                </c:pt>
                <c:pt idx="74">
                  <c:v>99.404644097704121</c:v>
                </c:pt>
                <c:pt idx="75">
                  <c:v>99.405381854804304</c:v>
                </c:pt>
                <c:pt idx="76">
                  <c:v>99.412769859935651</c:v>
                </c:pt>
                <c:pt idx="77">
                  <c:v>99.426316269730492</c:v>
                </c:pt>
                <c:pt idx="78">
                  <c:v>99.444630092674558</c:v>
                </c:pt>
                <c:pt idx="79">
                  <c:v>99.465197306185544</c:v>
                </c:pt>
                <c:pt idx="80">
                  <c:v>99.485068344264491</c:v>
                </c:pt>
                <c:pt idx="81">
                  <c:v>99.501780233542732</c:v>
                </c:pt>
                <c:pt idx="82">
                  <c:v>99.514691818632272</c:v>
                </c:pt>
                <c:pt idx="83">
                  <c:v>99.52967387908906</c:v>
                </c:pt>
                <c:pt idx="84">
                  <c:v>99.55409259982801</c:v>
                </c:pt>
                <c:pt idx="85">
                  <c:v>99.588940120305907</c:v>
                </c:pt>
                <c:pt idx="86">
                  <c:v>99.633152057846743</c:v>
                </c:pt>
                <c:pt idx="87">
                  <c:v>99.684287919498203</c:v>
                </c:pt>
                <c:pt idx="88">
                  <c:v>99.73900898709131</c:v>
                </c:pt>
                <c:pt idx="89">
                  <c:v>99.793628788648974</c:v>
                </c:pt>
                <c:pt idx="90">
                  <c:v>99.844664481829071</c:v>
                </c:pt>
                <c:pt idx="91">
                  <c:v>99.889340242958809</c:v>
                </c:pt>
                <c:pt idx="92">
                  <c:v>99.926008519083197</c:v>
                </c:pt>
                <c:pt idx="93">
                  <c:v>99.954339041695903</c:v>
                </c:pt>
                <c:pt idx="94">
                  <c:v>99.975127390904589</c:v>
                </c:pt>
                <c:pt idx="95">
                  <c:v>99.989748945950012</c:v>
                </c:pt>
                <c:pt idx="96">
                  <c:v>99.998992480167743</c:v>
                </c:pt>
                <c:pt idx="97">
                  <c:v>99.999981148922316</c:v>
                </c:pt>
                <c:pt idx="98">
                  <c:v>100</c:v>
                </c:pt>
                <c:pt idx="99">
                  <c:v>100</c:v>
                </c:pt>
              </c:numCache>
            </c:numRef>
          </c:yVal>
          <c:smooth val="1"/>
        </c:ser>
        <c:ser>
          <c:idx val="4"/>
          <c:order val="4"/>
          <c:tx>
            <c:v>1.6</c:v>
          </c:tx>
          <c:spPr>
            <a:ln w="9525" cap="rnd">
              <a:solidFill>
                <a:srgbClr val="BCEE68"/>
              </a:solidFill>
              <a:round/>
            </a:ln>
            <a:effectLst/>
          </c:spPr>
          <c:marker>
            <c:symbol val="none"/>
          </c:marker>
          <c:xVal>
            <c:numRef>
              <c:f>'ARIA 1.6 ln min-1'!$K$2:$K$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RIA 1.6 ln min-1'!$N$2:$N$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1.8938072091313703E-5</c:v>
                </c:pt>
                <c:pt idx="43">
                  <c:v>1.7369797891759705E-3</c:v>
                </c:pt>
                <c:pt idx="44">
                  <c:v>2.4378242574504643E-2</c:v>
                </c:pt>
                <c:pt idx="45">
                  <c:v>0.11062142353861781</c:v>
                </c:pt>
                <c:pt idx="46">
                  <c:v>0.24924163448643605</c:v>
                </c:pt>
                <c:pt idx="47">
                  <c:v>0.43976116675895394</c:v>
                </c:pt>
                <c:pt idx="48">
                  <c:v>0.68057509252458348</c:v>
                </c:pt>
                <c:pt idx="49">
                  <c:v>0.96954945150756733</c:v>
                </c:pt>
                <c:pt idx="50">
                  <c:v>1.3129157370009483</c:v>
                </c:pt>
                <c:pt idx="51">
                  <c:v>1.742152771423795</c:v>
                </c:pt>
                <c:pt idx="52">
                  <c:v>2.3308031366551831</c:v>
                </c:pt>
                <c:pt idx="53">
                  <c:v>3.2077682356775474</c:v>
                </c:pt>
                <c:pt idx="54">
                  <c:v>4.5605960218626693</c:v>
                </c:pt>
                <c:pt idx="55">
                  <c:v>6.6243757880688232</c:v>
                </c:pt>
                <c:pt idx="56">
                  <c:v>9.6535068086169922</c:v>
                </c:pt>
                <c:pt idx="57">
                  <c:v>13.877900464117015</c:v>
                </c:pt>
                <c:pt idx="58">
                  <c:v>19.450085159225829</c:v>
                </c:pt>
                <c:pt idx="59">
                  <c:v>26.394382829134472</c:v>
                </c:pt>
                <c:pt idx="60">
                  <c:v>34.571840000291068</c:v>
                </c:pt>
                <c:pt idx="61">
                  <c:v>43.673163388796013</c:v>
                </c:pt>
                <c:pt idx="62">
                  <c:v>53.246369162948348</c:v>
                </c:pt>
                <c:pt idx="63">
                  <c:v>62.756939606788023</c:v>
                </c:pt>
                <c:pt idx="64">
                  <c:v>71.668995058056439</c:v>
                </c:pt>
                <c:pt idx="65">
                  <c:v>79.528987449923576</c:v>
                </c:pt>
                <c:pt idx="66">
                  <c:v>86.031473248516946</c:v>
                </c:pt>
                <c:pt idx="67">
                  <c:v>91.051446170728667</c:v>
                </c:pt>
                <c:pt idx="68">
                  <c:v>94.638027049174966</c:v>
                </c:pt>
                <c:pt idx="69">
                  <c:v>96.976383768885782</c:v>
                </c:pt>
                <c:pt idx="70">
                  <c:v>98.332781215837443</c:v>
                </c:pt>
                <c:pt idx="71">
                  <c:v>98.998986743052797</c:v>
                </c:pt>
                <c:pt idx="72">
                  <c:v>99.242713417727998</c:v>
                </c:pt>
                <c:pt idx="73">
                  <c:v>99.263800137768925</c:v>
                </c:pt>
                <c:pt idx="74">
                  <c:v>99.264136715791167</c:v>
                </c:pt>
                <c:pt idx="75">
                  <c:v>99.271845463842951</c:v>
                </c:pt>
                <c:pt idx="76">
                  <c:v>99.347311465547236</c:v>
                </c:pt>
                <c:pt idx="77">
                  <c:v>99.471315557755474</c:v>
                </c:pt>
                <c:pt idx="78">
                  <c:v>99.619852636703556</c:v>
                </c:pt>
                <c:pt idx="79">
                  <c:v>99.767192424249146</c:v>
                </c:pt>
                <c:pt idx="80">
                  <c:v>99.890827523807431</c:v>
                </c:pt>
                <c:pt idx="81">
                  <c:v>99.97405223305465</c:v>
                </c:pt>
                <c:pt idx="82">
                  <c:v>99.998013735483227</c:v>
                </c:pt>
                <c:pt idx="83">
                  <c:v>99.999972154831411</c:v>
                </c:pt>
                <c:pt idx="84">
                  <c:v>99.999999999999829</c:v>
                </c:pt>
                <c:pt idx="85">
                  <c:v>99.999999999999829</c:v>
                </c:pt>
                <c:pt idx="86">
                  <c:v>99.999999999999829</c:v>
                </c:pt>
                <c:pt idx="87">
                  <c:v>99.999999999999829</c:v>
                </c:pt>
                <c:pt idx="88">
                  <c:v>99.999999999999829</c:v>
                </c:pt>
                <c:pt idx="89">
                  <c:v>99.999999999999829</c:v>
                </c:pt>
                <c:pt idx="90">
                  <c:v>99.999999999999829</c:v>
                </c:pt>
                <c:pt idx="91">
                  <c:v>99.999999999999829</c:v>
                </c:pt>
                <c:pt idx="92">
                  <c:v>99.999999999999829</c:v>
                </c:pt>
                <c:pt idx="93">
                  <c:v>99.999999999999829</c:v>
                </c:pt>
                <c:pt idx="94">
                  <c:v>99.999999999999829</c:v>
                </c:pt>
                <c:pt idx="95">
                  <c:v>99.999999999999829</c:v>
                </c:pt>
                <c:pt idx="96">
                  <c:v>99.999999999999829</c:v>
                </c:pt>
                <c:pt idx="97">
                  <c:v>99.999999999999829</c:v>
                </c:pt>
                <c:pt idx="98">
                  <c:v>99.999999999999829</c:v>
                </c:pt>
                <c:pt idx="99">
                  <c:v>100</c:v>
                </c:pt>
              </c:numCache>
            </c:numRef>
          </c:yVal>
          <c:smooth val="1"/>
        </c:ser>
        <c:dLbls>
          <c:showLegendKey val="0"/>
          <c:showVal val="0"/>
          <c:showCatName val="0"/>
          <c:showSerName val="0"/>
          <c:showPercent val="0"/>
          <c:showBubbleSize val="0"/>
        </c:dLbls>
        <c:axId val="821873232"/>
        <c:axId val="821875952"/>
      </c:scatterChart>
      <c:valAx>
        <c:axId val="821873232"/>
        <c:scaling>
          <c:logBase val="10"/>
          <c:orientation val="minMax"/>
          <c:max val="1000"/>
          <c:min val="1"/>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a:solidFill>
                      <a:sysClr val="windowText" lastClr="000000"/>
                    </a:solidFill>
                    <a:latin typeface="Arial" panose="020B0604020202020204" pitchFamily="34" charset="0"/>
                    <a:cs typeface="Arial" panose="020B0604020202020204" pitchFamily="34" charset="0"/>
                  </a:rPr>
                  <a:t>Particle Diameter (µm)</a:t>
                </a:r>
              </a:p>
            </c:rich>
          </c:tx>
          <c:layout>
            <c:manualLayout>
              <c:xMode val="edge"/>
              <c:yMode val="edge"/>
              <c:x val="0.40019523325081002"/>
              <c:y val="0.9436191610069359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21875952"/>
        <c:crossesAt val="1.0000000000000002E-2"/>
        <c:crossBetween val="midCat"/>
        <c:majorUnit val="10"/>
      </c:valAx>
      <c:valAx>
        <c:axId val="821875952"/>
        <c:scaling>
          <c:orientation val="minMax"/>
          <c:max val="100"/>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a:solidFill>
                      <a:sysClr val="windowText" lastClr="000000"/>
                    </a:solidFill>
                    <a:latin typeface="Arial" panose="020B0604020202020204" pitchFamily="34" charset="0"/>
                    <a:cs typeface="Arial" panose="020B0604020202020204" pitchFamily="34" charset="0"/>
                  </a:rPr>
                  <a:t>Cumulative Volume %</a:t>
                </a:r>
              </a:p>
            </c:rich>
          </c:tx>
          <c:layout>
            <c:manualLayout>
              <c:xMode val="edge"/>
              <c:yMode val="edge"/>
              <c:x val="2.9873039581777448E-3"/>
              <c:y val="0.25649268068295583"/>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21873232"/>
        <c:crossesAt val="1.0000000000000002E-2"/>
        <c:crossBetween val="midCat"/>
      </c:valAx>
      <c:spPr>
        <a:noFill/>
        <a:ln w="3175">
          <a:solidFill>
            <a:schemeClr val="bg1">
              <a:lumMod val="85000"/>
            </a:schemeClr>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8946802735662198E-2"/>
          <c:y val="2.364149611856034E-2"/>
          <c:w val="0.83340274764478517"/>
          <c:h val="0.85386337999210926"/>
        </c:manualLayout>
      </c:layout>
      <c:scatterChart>
        <c:scatterStyle val="smoothMarker"/>
        <c:varyColors val="0"/>
        <c:ser>
          <c:idx val="0"/>
          <c:order val="0"/>
          <c:tx>
            <c:v>7</c:v>
          </c:tx>
          <c:spPr>
            <a:ln w="9525" cap="rnd">
              <a:solidFill>
                <a:srgbClr val="4876FF"/>
              </a:solidFill>
              <a:prstDash val="solid"/>
              <a:round/>
            </a:ln>
            <a:effectLst/>
          </c:spPr>
          <c:marker>
            <c:symbol val="none"/>
          </c:marker>
          <c:xVal>
            <c:numRef>
              <c:f>'alginato 0,007'!$F$2:$F$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lginato 0,007'!$G$2:$G$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1.14112098187299E-4</c:v>
                </c:pt>
                <c:pt idx="39">
                  <c:v>9.5214327943513605E-3</c:v>
                </c:pt>
                <c:pt idx="40">
                  <c:v>9.7754000027635707E-2</c:v>
                </c:pt>
                <c:pt idx="41">
                  <c:v>0.16354222421433001</c:v>
                </c:pt>
                <c:pt idx="42">
                  <c:v>0.21973086419575399</c:v>
                </c:pt>
                <c:pt idx="43">
                  <c:v>0.268629752202447</c:v>
                </c:pt>
                <c:pt idx="44">
                  <c:v>0.31793875025278501</c:v>
                </c:pt>
                <c:pt idx="45">
                  <c:v>0.37530972411089297</c:v>
                </c:pt>
                <c:pt idx="46">
                  <c:v>0.43845254387744298</c:v>
                </c:pt>
                <c:pt idx="47">
                  <c:v>0.49555285048285203</c:v>
                </c:pt>
                <c:pt idx="48">
                  <c:v>0.53284418705358105</c:v>
                </c:pt>
                <c:pt idx="49">
                  <c:v>0.53798687139773105</c:v>
                </c:pt>
                <c:pt idx="50">
                  <c:v>0.51027687316451398</c:v>
                </c:pt>
                <c:pt idx="51">
                  <c:v>0.47355181005567898</c:v>
                </c:pt>
                <c:pt idx="52">
                  <c:v>0.47983297591045798</c:v>
                </c:pt>
                <c:pt idx="53">
                  <c:v>0.60886561188819099</c:v>
                </c:pt>
                <c:pt idx="54">
                  <c:v>0.96195646118521205</c:v>
                </c:pt>
                <c:pt idx="55">
                  <c:v>1.64714384498164</c:v>
                </c:pt>
                <c:pt idx="56">
                  <c:v>2.7505098911630599</c:v>
                </c:pt>
                <c:pt idx="57">
                  <c:v>4.3011073116057403</c:v>
                </c:pt>
                <c:pt idx="58">
                  <c:v>6.2392531963227098</c:v>
                </c:pt>
                <c:pt idx="59">
                  <c:v>8.3988487779360792</c:v>
                </c:pt>
                <c:pt idx="60">
                  <c:v>10.5137852129123</c:v>
                </c:pt>
                <c:pt idx="61">
                  <c:v>12.254618205061799</c:v>
                </c:pt>
                <c:pt idx="62">
                  <c:v>13.2939823095516</c:v>
                </c:pt>
                <c:pt idx="63">
                  <c:v>13.388527168342</c:v>
                </c:pt>
                <c:pt idx="64">
                  <c:v>12.454988341239201</c:v>
                </c:pt>
                <c:pt idx="65">
                  <c:v>10.6123501328141</c:v>
                </c:pt>
                <c:pt idx="66">
                  <c:v>8.1697786153193306</c:v>
                </c:pt>
                <c:pt idx="67">
                  <c:v>5.5594658326679003</c:v>
                </c:pt>
                <c:pt idx="68">
                  <c:v>3.0662799608265301</c:v>
                </c:pt>
                <c:pt idx="69">
                  <c:v>0.75468867461110301</c:v>
                </c:pt>
                <c:pt idx="70">
                  <c:v>5.0744457638046497E-2</c:v>
                </c:pt>
                <c:pt idx="71" formatCode="0.00E+00">
                  <c:v>8.9788098350140899E-5</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1"/>
        </c:ser>
        <c:ser>
          <c:idx val="1"/>
          <c:order val="1"/>
          <c:tx>
            <c:v>11</c:v>
          </c:tx>
          <c:spPr>
            <a:ln w="9525" cap="rnd">
              <a:solidFill>
                <a:srgbClr val="BCEE68"/>
              </a:solidFill>
              <a:round/>
            </a:ln>
            <a:effectLst/>
          </c:spPr>
          <c:marker>
            <c:symbol val="none"/>
          </c:marker>
          <c:xVal>
            <c:numRef>
              <c:f>'alginato 0,011'!$A$2:$A$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lginato 0,011'!$B$2:$B$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formatCode="0.00E+00">
                  <c:v>2.2613044141232999E-5</c:v>
                </c:pt>
                <c:pt idx="40">
                  <c:v>2.1554154806040001E-3</c:v>
                </c:pt>
                <c:pt idx="41">
                  <c:v>2.72760418778051E-2</c:v>
                </c:pt>
                <c:pt idx="42">
                  <c:v>9.3433781962806703E-2</c:v>
                </c:pt>
                <c:pt idx="43">
                  <c:v>0.145996530426864</c:v>
                </c:pt>
                <c:pt idx="44">
                  <c:v>0.198325381961798</c:v>
                </c:pt>
                <c:pt idx="45">
                  <c:v>0.26294616799739801</c:v>
                </c:pt>
                <c:pt idx="46">
                  <c:v>0.33808511882546699</c:v>
                </c:pt>
                <c:pt idx="47">
                  <c:v>0.41312341532645003</c:v>
                </c:pt>
                <c:pt idx="48">
                  <c:v>0.47753866268203599</c:v>
                </c:pt>
                <c:pt idx="49">
                  <c:v>0.52400283093826105</c:v>
                </c:pt>
                <c:pt idx="50">
                  <c:v>0.559585018198128</c:v>
                </c:pt>
                <c:pt idx="51">
                  <c:v>0.61847339255218503</c:v>
                </c:pt>
                <c:pt idx="52">
                  <c:v>0.76407812742618997</c:v>
                </c:pt>
                <c:pt idx="53">
                  <c:v>1.0850148109519999</c:v>
                </c:pt>
                <c:pt idx="54">
                  <c:v>1.68101129197218</c:v>
                </c:pt>
                <c:pt idx="55">
                  <c:v>2.6389134328237498</c:v>
                </c:pt>
                <c:pt idx="56">
                  <c:v>4.0010498238118402</c:v>
                </c:pt>
                <c:pt idx="57">
                  <c:v>5.7346229822466102</c:v>
                </c:pt>
                <c:pt idx="58">
                  <c:v>7.7115741701697802</c:v>
                </c:pt>
                <c:pt idx="59">
                  <c:v>9.7092450638185692</c:v>
                </c:pt>
                <c:pt idx="60">
                  <c:v>11.4381121959886</c:v>
                </c:pt>
                <c:pt idx="61">
                  <c:v>12.5954168463127</c:v>
                </c:pt>
                <c:pt idx="62">
                  <c:v>12.934971485092101</c:v>
                </c:pt>
                <c:pt idx="63">
                  <c:v>12.335497583353099</c:v>
                </c:pt>
                <c:pt idx="64">
                  <c:v>10.846267173099401</c:v>
                </c:pt>
                <c:pt idx="65">
                  <c:v>8.6916664185186807</c:v>
                </c:pt>
                <c:pt idx="66">
                  <c:v>6.2268040644581104</c:v>
                </c:pt>
                <c:pt idx="67">
                  <c:v>3.8478789662739201</c:v>
                </c:pt>
                <c:pt idx="68">
                  <c:v>1.7976750369057699</c:v>
                </c:pt>
                <c:pt idx="69">
                  <c:v>0.268222221329665</c:v>
                </c:pt>
                <c:pt idx="70">
                  <c:v>2.71711327571467E-2</c:v>
                </c:pt>
                <c:pt idx="71">
                  <c:v>1.5205410590084501E-3</c:v>
                </c:pt>
                <c:pt idx="72" formatCode="0.00E+00">
                  <c:v>7.1332520690248202E-7</c:v>
                </c:pt>
                <c:pt idx="73">
                  <c:v>0</c:v>
                </c:pt>
                <c:pt idx="74">
                  <c:v>0</c:v>
                </c:pt>
                <c:pt idx="75">
                  <c:v>0</c:v>
                </c:pt>
                <c:pt idx="76">
                  <c:v>0</c:v>
                </c:pt>
                <c:pt idx="77">
                  <c:v>0</c:v>
                </c:pt>
                <c:pt idx="78">
                  <c:v>0</c:v>
                </c:pt>
                <c:pt idx="79">
                  <c:v>0</c:v>
                </c:pt>
                <c:pt idx="80">
                  <c:v>0</c:v>
                </c:pt>
                <c:pt idx="81">
                  <c:v>0</c:v>
                </c:pt>
                <c:pt idx="82">
                  <c:v>0</c:v>
                </c:pt>
                <c:pt idx="83" formatCode="0.00E+00">
                  <c:v>2.95542299824092E-5</c:v>
                </c:pt>
                <c:pt idx="84">
                  <c:v>1.7633618863897001E-3</c:v>
                </c:pt>
                <c:pt idx="85">
                  <c:v>1.74926274952725E-2</c:v>
                </c:pt>
                <c:pt idx="86">
                  <c:v>3.33386685103534E-2</c:v>
                </c:pt>
                <c:pt idx="87">
                  <c:v>5.1300783656003497E-2</c:v>
                </c:pt>
                <c:pt idx="88">
                  <c:v>7.1863948118547696E-2</c:v>
                </c:pt>
                <c:pt idx="89">
                  <c:v>0.104845772910423</c:v>
                </c:pt>
                <c:pt idx="90">
                  <c:v>0.13734381683501301</c:v>
                </c:pt>
                <c:pt idx="91">
                  <c:v>0.16889339372812601</c:v>
                </c:pt>
                <c:pt idx="92">
                  <c:v>0.19617820858749699</c:v>
                </c:pt>
                <c:pt idx="93">
                  <c:v>0.21491035773002001</c:v>
                </c:pt>
                <c:pt idx="94">
                  <c:v>0.22132874251892101</c:v>
                </c:pt>
                <c:pt idx="95">
                  <c:v>0.213216292026459</c:v>
                </c:pt>
                <c:pt idx="96">
                  <c:v>0.19053692211929299</c:v>
                </c:pt>
                <c:pt idx="97">
                  <c:v>0.15518555726035299</c:v>
                </c:pt>
                <c:pt idx="98">
                  <c:v>0.109786684320483</c:v>
                </c:pt>
                <c:pt idx="99">
                  <c:v>5.7508827177073799E-2</c:v>
                </c:pt>
              </c:numCache>
            </c:numRef>
          </c:yVal>
          <c:smooth val="1"/>
        </c:ser>
        <c:ser>
          <c:idx val="2"/>
          <c:order val="2"/>
          <c:tx>
            <c:v>15</c:v>
          </c:tx>
          <c:spPr>
            <a:ln w="9525" cap="rnd">
              <a:solidFill>
                <a:srgbClr val="87CEFF"/>
              </a:solidFill>
              <a:round/>
            </a:ln>
            <a:effectLst/>
          </c:spPr>
          <c:marker>
            <c:symbol val="none"/>
          </c:marker>
          <c:xVal>
            <c:numRef>
              <c:f>'alginato 0,015'!$F$2:$F$101</c:f>
              <c:numCache>
                <c:formatCode>General</c:formatCode>
                <c:ptCount val="100"/>
                <c:pt idx="0">
                  <c:v>1.21104706271294E-2</c:v>
                </c:pt>
                <c:pt idx="1">
                  <c:v>1.37594698556517E-2</c:v>
                </c:pt>
                <c:pt idx="2">
                  <c:v>1.5633001931772299E-2</c:v>
                </c:pt>
                <c:pt idx="3">
                  <c:v>1.7761639944173801E-2</c:v>
                </c:pt>
                <c:pt idx="4">
                  <c:v>2.0180119908083698E-2</c:v>
                </c:pt>
                <c:pt idx="5">
                  <c:v>2.2927907602260499E-2</c:v>
                </c:pt>
                <c:pt idx="6">
                  <c:v>2.6049842588260201E-2</c:v>
                </c:pt>
                <c:pt idx="7">
                  <c:v>2.9596869921362901E-2</c:v>
                </c:pt>
                <c:pt idx="8">
                  <c:v>3.3626871493528797E-2</c:v>
                </c:pt>
                <c:pt idx="9">
                  <c:v>3.8205610574586997E-2</c:v>
                </c:pt>
                <c:pt idx="10">
                  <c:v>4.3407804965082598E-2</c:v>
                </c:pt>
                <c:pt idx="11">
                  <c:v>4.93183462729418E-2</c:v>
                </c:pt>
                <c:pt idx="12">
                  <c:v>5.60336852106285E-2</c:v>
                </c:pt>
                <c:pt idx="13">
                  <c:v>6.3663405518656194E-2</c:v>
                </c:pt>
                <c:pt idx="14">
                  <c:v>7.2332012199406298E-2</c:v>
                </c:pt>
                <c:pt idx="15">
                  <c:v>8.2180963242405702E-2</c:v>
                </c:pt>
                <c:pt idx="16">
                  <c:v>9.3370977995619497E-2</c:v>
                </c:pt>
                <c:pt idx="17">
                  <c:v>0.106084659851734</c:v>
                </c:pt>
                <c:pt idx="18">
                  <c:v>0.120529476047537</c:v>
                </c:pt>
                <c:pt idx="19">
                  <c:v>0.136941143202018</c:v>
                </c:pt>
                <c:pt idx="20">
                  <c:v>0.15558747383984001</c:v>
                </c:pt>
                <c:pt idx="21">
                  <c:v>0.17677274666935899</c:v>
                </c:pt>
                <c:pt idx="22">
                  <c:v>0.20084267193126601</c:v>
                </c:pt>
                <c:pt idx="23">
                  <c:v>0.228190032844481</c:v>
                </c:pt>
                <c:pt idx="24">
                  <c:v>0.25926109520881802</c:v>
                </c:pt>
                <c:pt idx="25">
                  <c:v>0.29456288975901901</c:v>
                </c:pt>
                <c:pt idx="26">
                  <c:v>0.33467148610669301</c:v>
                </c:pt>
                <c:pt idx="27">
                  <c:v>0.38024139328784301</c:v>
                </c:pt>
                <c:pt idx="28">
                  <c:v>0.432016240318085</c:v>
                </c:pt>
                <c:pt idx="29">
                  <c:v>0.49084091104539002</c:v>
                </c:pt>
                <c:pt idx="30">
                  <c:v>0.55767533132199099</c:v>
                </c:pt>
                <c:pt idx="31">
                  <c:v>0.63361013348036199</c:v>
                </c:pt>
                <c:pt idx="32">
                  <c:v>0.71988445373282195</c:v>
                </c:pt>
                <c:pt idx="33">
                  <c:v>0.81790615292024205</c:v>
                </c:pt>
                <c:pt idx="34">
                  <c:v>0.92927479058058904</c:v>
                </c:pt>
                <c:pt idx="35">
                  <c:v>1.0558077272378801</c:v>
                </c:pt>
                <c:pt idx="36">
                  <c:v>1.1995697808597201</c:v>
                </c:pt>
                <c:pt idx="37">
                  <c:v>1.36290692143004</c:v>
                </c:pt>
                <c:pt idx="38">
                  <c:v>1.5484845534793801</c:v>
                </c:pt>
                <c:pt idx="39">
                  <c:v>1.75933101128309</c:v>
                </c:pt>
                <c:pt idx="40">
                  <c:v>1.9988869765006601</c:v>
                </c:pt>
                <c:pt idx="41">
                  <c:v>2.2710616246740098</c:v>
                </c:pt>
                <c:pt idx="42">
                  <c:v>2.5802964168070699</c:v>
                </c:pt>
                <c:pt idx="43">
                  <c:v>2.9316375770045799</c:v>
                </c:pt>
                <c:pt idx="44">
                  <c:v>3.3308184388909701</c:v>
                </c:pt>
                <c:pt idx="45">
                  <c:v>3.7843530045728899</c:v>
                </c:pt>
                <c:pt idx="46">
                  <c:v>4.2996422428801804</c:v>
                </c:pt>
                <c:pt idx="47">
                  <c:v>4.8850948615049301</c:v>
                </c:pt>
                <c:pt idx="48">
                  <c:v>5.5502645238493296</c:v>
                </c:pt>
                <c:pt idx="49">
                  <c:v>6.3060057497451298</c:v>
                </c:pt>
                <c:pt idx="50">
                  <c:v>7.1646510440982496</c:v>
                </c:pt>
                <c:pt idx="51">
                  <c:v>8.1402121439189692</c:v>
                </c:pt>
                <c:pt idx="52">
                  <c:v>9.2486086677716006</c:v>
                </c:pt>
                <c:pt idx="53">
                  <c:v>10.507927898842199</c:v>
                </c:pt>
                <c:pt idx="54">
                  <c:v>11.938719940874099</c:v>
                </c:pt>
                <c:pt idx="55">
                  <c:v>13.564333063451</c:v>
                </c:pt>
                <c:pt idx="56">
                  <c:v>15.411294708933401</c:v>
                </c:pt>
                <c:pt idx="57">
                  <c:v>17.509744378480502</c:v>
                </c:pt>
                <c:pt idx="58">
                  <c:v>19.893925461175499</c:v>
                </c:pt>
                <c:pt idx="59">
                  <c:v>22.602744032129198</c:v>
                </c:pt>
                <c:pt idx="60">
                  <c:v>25.680403738265699</c:v>
                </c:pt>
                <c:pt idx="61">
                  <c:v>29.1771271321259</c:v>
                </c:pt>
                <c:pt idx="62">
                  <c:v>33.149975224716798</c:v>
                </c:pt>
                <c:pt idx="63">
                  <c:v>37.6637786312196</c:v>
                </c:pt>
                <c:pt idx="64">
                  <c:v>42.792195504382398</c:v>
                </c:pt>
                <c:pt idx="65">
                  <c:v>48.618913519405098</c:v>
                </c:pt>
                <c:pt idx="66">
                  <c:v>55.239015524812601</c:v>
                </c:pt>
                <c:pt idx="67">
                  <c:v>62.760531144584498</c:v>
                </c:pt>
                <c:pt idx="68">
                  <c:v>71.306199651242395</c:v>
                </c:pt>
                <c:pt idx="69">
                  <c:v>81.015472877201304</c:v>
                </c:pt>
                <c:pt idx="70">
                  <c:v>92.046790848742006</c:v>
                </c:pt>
                <c:pt idx="71">
                  <c:v>104.580167277359</c:v>
                </c:pt>
                <c:pt idx="72">
                  <c:v>118.820127099628</c:v>
                </c:pt>
                <c:pt idx="73">
                  <c:v>134.99904400160801</c:v>
                </c:pt>
                <c:pt idx="74">
                  <c:v>153.380932390916</c:v>
                </c:pt>
                <c:pt idx="75">
                  <c:v>174.26575569547401</c:v>
                </c:pt>
                <c:pt idx="76">
                  <c:v>197.994321293572</c:v>
                </c:pt>
                <c:pt idx="77">
                  <c:v>224.95384195278399</c:v>
                </c:pt>
                <c:pt idx="78">
                  <c:v>255.58425453165401</c:v>
                </c:pt>
                <c:pt idx="79">
                  <c:v>290.38539905538403</c:v>
                </c:pt>
                <c:pt idx="80">
                  <c:v>329.92517531674298</c:v>
                </c:pt>
                <c:pt idx="81">
                  <c:v>374.84881010502301</c:v>
                </c:pt>
                <c:pt idx="82">
                  <c:v>425.88938628964797</c:v>
                </c:pt>
                <c:pt idx="83">
                  <c:v>483.87980557642499</c:v>
                </c:pt>
                <c:pt idx="84">
                  <c:v>549.76638014979801</c:v>
                </c:pt>
                <c:pt idx="85">
                  <c:v>624.62427499523994</c:v>
                </c:pt>
                <c:pt idx="86">
                  <c:v>709.67505289614405</c:v>
                </c:pt>
                <c:pt idx="87">
                  <c:v>806.30660841188399</c:v>
                </c:pt>
                <c:pt idx="88">
                  <c:v>916.09581612814395</c:v>
                </c:pt>
                <c:pt idx="89">
                  <c:v>1040.8342627632101</c:v>
                </c:pt>
                <c:pt idx="90">
                  <c:v>1182.55748303767</c:v>
                </c:pt>
                <c:pt idx="91">
                  <c:v>1343.5781763907301</c:v>
                </c:pt>
                <c:pt idx="92">
                  <c:v>1526.52394658767</c:v>
                </c:pt>
                <c:pt idx="93">
                  <c:v>1734.3801800691999</c:v>
                </c:pt>
                <c:pt idx="94">
                  <c:v>1970.5387627498301</c:v>
                </c:pt>
                <c:pt idx="95">
                  <c:v>2238.8534302466001</c:v>
                </c:pt>
                <c:pt idx="96">
                  <c:v>2543.70265476646</c:v>
                </c:pt>
                <c:pt idx="97">
                  <c:v>2890.0610948673302</c:v>
                </c:pt>
                <c:pt idx="98">
                  <c:v>3283.5807740400201</c:v>
                </c:pt>
              </c:numCache>
            </c:numRef>
          </c:xVal>
          <c:yVal>
            <c:numRef>
              <c:f>'alginato 0,007'!$G$2:$G$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1.14112098187299E-4</c:v>
                </c:pt>
                <c:pt idx="39">
                  <c:v>9.5214327943513605E-3</c:v>
                </c:pt>
                <c:pt idx="40">
                  <c:v>9.7754000027635707E-2</c:v>
                </c:pt>
                <c:pt idx="41">
                  <c:v>0.16354222421433001</c:v>
                </c:pt>
                <c:pt idx="42">
                  <c:v>0.21973086419575399</c:v>
                </c:pt>
                <c:pt idx="43">
                  <c:v>0.268629752202447</c:v>
                </c:pt>
                <c:pt idx="44">
                  <c:v>0.31793875025278501</c:v>
                </c:pt>
                <c:pt idx="45">
                  <c:v>0.37530972411089297</c:v>
                </c:pt>
                <c:pt idx="46">
                  <c:v>0.43845254387744298</c:v>
                </c:pt>
                <c:pt idx="47">
                  <c:v>0.49555285048285203</c:v>
                </c:pt>
                <c:pt idx="48">
                  <c:v>0.53284418705358105</c:v>
                </c:pt>
                <c:pt idx="49">
                  <c:v>0.53798687139773105</c:v>
                </c:pt>
                <c:pt idx="50">
                  <c:v>0.51027687316451398</c:v>
                </c:pt>
                <c:pt idx="51">
                  <c:v>0.47355181005567898</c:v>
                </c:pt>
                <c:pt idx="52">
                  <c:v>0.47983297591045798</c:v>
                </c:pt>
                <c:pt idx="53">
                  <c:v>0.60886561188819099</c:v>
                </c:pt>
                <c:pt idx="54">
                  <c:v>0.96195646118521205</c:v>
                </c:pt>
                <c:pt idx="55">
                  <c:v>1.64714384498164</c:v>
                </c:pt>
                <c:pt idx="56">
                  <c:v>2.7505098911630599</c:v>
                </c:pt>
                <c:pt idx="57">
                  <c:v>4.3011073116057403</c:v>
                </c:pt>
                <c:pt idx="58">
                  <c:v>6.2392531963227098</c:v>
                </c:pt>
                <c:pt idx="59">
                  <c:v>8.3988487779360792</c:v>
                </c:pt>
                <c:pt idx="60">
                  <c:v>10.5137852129123</c:v>
                </c:pt>
                <c:pt idx="61">
                  <c:v>12.254618205061799</c:v>
                </c:pt>
                <c:pt idx="62">
                  <c:v>13.2939823095516</c:v>
                </c:pt>
                <c:pt idx="63">
                  <c:v>13.388527168342</c:v>
                </c:pt>
                <c:pt idx="64">
                  <c:v>12.454988341239201</c:v>
                </c:pt>
                <c:pt idx="65">
                  <c:v>10.6123501328141</c:v>
                </c:pt>
                <c:pt idx="66">
                  <c:v>8.1697786153193306</c:v>
                </c:pt>
                <c:pt idx="67">
                  <c:v>5.5594658326679003</c:v>
                </c:pt>
                <c:pt idx="68">
                  <c:v>3.0662799608265301</c:v>
                </c:pt>
                <c:pt idx="69">
                  <c:v>0.75468867461110301</c:v>
                </c:pt>
                <c:pt idx="70">
                  <c:v>5.0744457638046497E-2</c:v>
                </c:pt>
                <c:pt idx="71" formatCode="0.00E+00">
                  <c:v>8.9788098350140899E-5</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1"/>
        </c:ser>
        <c:ser>
          <c:idx val="3"/>
          <c:order val="3"/>
          <c:tx>
            <c:v>19</c:v>
          </c:tx>
          <c:spPr>
            <a:ln w="9525" cap="rnd">
              <a:solidFill>
                <a:srgbClr val="43CD80"/>
              </a:solidFill>
              <a:round/>
            </a:ln>
            <a:effectLst/>
          </c:spPr>
          <c:marker>
            <c:symbol val="none"/>
          </c:marker>
          <c:xVal>
            <c:numRef>
              <c:f>'alginato 0,0185'!$K$2:$K$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lginato 0,0185'!$L$2:$L$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1.2599768171442499E-4</c:v>
                </c:pt>
                <c:pt idx="38">
                  <c:v>1.0559799242963399E-2</c:v>
                </c:pt>
                <c:pt idx="39">
                  <c:v>0.108714481714243</c:v>
                </c:pt>
                <c:pt idx="40">
                  <c:v>0.18409741795291601</c:v>
                </c:pt>
                <c:pt idx="41">
                  <c:v>0.246197995468901</c:v>
                </c:pt>
                <c:pt idx="42">
                  <c:v>0.29204256854983701</c:v>
                </c:pt>
                <c:pt idx="43">
                  <c:v>0.326841072788358</c:v>
                </c:pt>
                <c:pt idx="44">
                  <c:v>0.36327798171611497</c:v>
                </c:pt>
                <c:pt idx="45">
                  <c:v>0.41097326978985299</c:v>
                </c:pt>
                <c:pt idx="46">
                  <c:v>0.46511738484062498</c:v>
                </c:pt>
                <c:pt idx="47">
                  <c:v>0.50720053715287094</c:v>
                </c:pt>
                <c:pt idx="48">
                  <c:v>0.51408881774346404</c:v>
                </c:pt>
                <c:pt idx="49">
                  <c:v>0.46339670613755801</c:v>
                </c:pt>
                <c:pt idx="50">
                  <c:v>0.34665737901702198</c:v>
                </c:pt>
                <c:pt idx="51">
                  <c:v>0.182628199973945</c:v>
                </c:pt>
                <c:pt idx="52">
                  <c:v>1.71424886937439E-2</c:v>
                </c:pt>
                <c:pt idx="53">
                  <c:v>1.1139500136590401E-2</c:v>
                </c:pt>
                <c:pt idx="54">
                  <c:v>0.14876966134550801</c:v>
                </c:pt>
                <c:pt idx="55">
                  <c:v>0.612014085161801</c:v>
                </c:pt>
                <c:pt idx="56">
                  <c:v>1.59597644484359</c:v>
                </c:pt>
                <c:pt idx="57">
                  <c:v>3.23467866246158</c:v>
                </c:pt>
                <c:pt idx="58">
                  <c:v>5.5238883405735004</c:v>
                </c:pt>
                <c:pt idx="59">
                  <c:v>8.2656033328703806</c:v>
                </c:pt>
                <c:pt idx="60">
                  <c:v>11.0629297821637</c:v>
                </c:pt>
                <c:pt idx="61">
                  <c:v>13.387102687882701</c:v>
                </c:pt>
                <c:pt idx="62">
                  <c:v>14.714116751552</c:v>
                </c:pt>
                <c:pt idx="63">
                  <c:v>14.6939714749646</c:v>
                </c:pt>
                <c:pt idx="64">
                  <c:v>13.2883133743179</c:v>
                </c:pt>
                <c:pt idx="65">
                  <c:v>10.8087611098309</c:v>
                </c:pt>
                <c:pt idx="66">
                  <c:v>7.82858382557023</c:v>
                </c:pt>
                <c:pt idx="67">
                  <c:v>4.9469906966549502</c:v>
                </c:pt>
                <c:pt idx="68">
                  <c:v>2.41416453848844</c:v>
                </c:pt>
                <c:pt idx="69">
                  <c:v>1.2097152586481501</c:v>
                </c:pt>
                <c:pt idx="70">
                  <c:v>0.64230295926132897</c:v>
                </c:pt>
                <c:pt idx="71">
                  <c:v>0.34133022467325702</c:v>
                </c:pt>
                <c:pt idx="72">
                  <c:v>0.20098019301474301</c:v>
                </c:pt>
                <c:pt idx="73">
                  <c:v>0.14483696525593401</c:v>
                </c:pt>
                <c:pt idx="74">
                  <c:v>0.118645820791784</c:v>
                </c:pt>
                <c:pt idx="75">
                  <c:v>0.102551204156882</c:v>
                </c:pt>
                <c:pt idx="76">
                  <c:v>8.5833372048682605E-2</c:v>
                </c:pt>
                <c:pt idx="77">
                  <c:v>6.4529618579456396E-2</c:v>
                </c:pt>
                <c:pt idx="78">
                  <c:v>4.0626984065923501E-2</c:v>
                </c:pt>
                <c:pt idx="79">
                  <c:v>1.8781234020892199E-2</c:v>
                </c:pt>
                <c:pt idx="80">
                  <c:v>1.7965139124953601E-3</c:v>
                </c:pt>
                <c:pt idx="81" formatCode="0.00E+00">
                  <c:v>2.60502915949701E-5</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1"/>
        </c:ser>
        <c:dLbls>
          <c:showLegendKey val="0"/>
          <c:showVal val="0"/>
          <c:showCatName val="0"/>
          <c:showSerName val="0"/>
          <c:showPercent val="0"/>
          <c:showBubbleSize val="0"/>
        </c:dLbls>
        <c:axId val="811510384"/>
        <c:axId val="811512560"/>
      </c:scatterChart>
      <c:valAx>
        <c:axId val="811510384"/>
        <c:scaling>
          <c:logBase val="10"/>
          <c:orientation val="minMax"/>
          <c:max val="1000"/>
          <c:min val="1"/>
        </c:scaling>
        <c:delete val="0"/>
        <c:axPos val="b"/>
        <c:title>
          <c:tx>
            <c:rich>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700" b="0" i="0" baseline="0">
                    <a:solidFill>
                      <a:sysClr val="windowText" lastClr="000000"/>
                    </a:solidFill>
                    <a:effectLst/>
                    <a:latin typeface="Arial" panose="020B0604020202020204" pitchFamily="34" charset="0"/>
                    <a:cs typeface="Arial" panose="020B0604020202020204" pitchFamily="34" charset="0"/>
                  </a:rPr>
                  <a:t>Particle Diameter (µm)</a:t>
                </a:r>
                <a:endParaRPr lang="it-IT" sz="700">
                  <a:solidFill>
                    <a:sysClr val="windowText" lastClr="000000"/>
                  </a:solidFill>
                  <a:effectLst/>
                  <a:latin typeface="Arial" panose="020B0604020202020204" pitchFamily="34" charset="0"/>
                  <a:cs typeface="Arial" panose="020B0604020202020204" pitchFamily="34" charset="0"/>
                </a:endParaRPr>
              </a:p>
            </c:rich>
          </c:tx>
          <c:layout>
            <c:manualLayout>
              <c:xMode val="edge"/>
              <c:yMode val="edge"/>
              <c:x val="0.37403787965239521"/>
              <c:y val="0.9256185970705274"/>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11512560"/>
        <c:crossesAt val="0"/>
        <c:crossBetween val="midCat"/>
      </c:valAx>
      <c:valAx>
        <c:axId val="811512560"/>
        <c:scaling>
          <c:orientation val="minMax"/>
          <c:min val="0"/>
        </c:scaling>
        <c:delete val="0"/>
        <c:axPos val="l"/>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700" b="0" i="0" baseline="0">
                    <a:solidFill>
                      <a:sysClr val="windowText" lastClr="000000"/>
                    </a:solidFill>
                    <a:effectLst/>
                    <a:latin typeface="Arial" panose="020B0604020202020204" pitchFamily="34" charset="0"/>
                    <a:cs typeface="Arial" panose="020B0604020202020204" pitchFamily="34" charset="0"/>
                  </a:rPr>
                  <a:t>Volume %</a:t>
                </a:r>
                <a:endParaRPr lang="it-IT" sz="700">
                  <a:solidFill>
                    <a:sysClr val="windowText" lastClr="000000"/>
                  </a:solidFill>
                  <a:effectLst/>
                  <a:latin typeface="Arial" panose="020B0604020202020204" pitchFamily="34" charset="0"/>
                  <a:cs typeface="Arial" panose="020B060402020202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sz="700">
                    <a:solidFill>
                      <a:sysClr val="windowText" lastClr="000000"/>
                    </a:solidFill>
                    <a:latin typeface="Arial" panose="020B0604020202020204" pitchFamily="34" charset="0"/>
                    <a:cs typeface="Arial" panose="020B0604020202020204" pitchFamily="34" charset="0"/>
                  </a:defRPr>
                </a:pPr>
                <a:endParaRPr lang="it-IT" sz="700">
                  <a:solidFill>
                    <a:sysClr val="windowText" lastClr="000000"/>
                  </a:solidFill>
                  <a:effectLst/>
                  <a:latin typeface="Arial" panose="020B0604020202020204" pitchFamily="34" charset="0"/>
                  <a:cs typeface="Arial" panose="020B0604020202020204" pitchFamily="34" charset="0"/>
                </a:endParaRPr>
              </a:p>
            </c:rich>
          </c:tx>
          <c:layout>
            <c:manualLayout>
              <c:xMode val="edge"/>
              <c:yMode val="edge"/>
              <c:x val="0"/>
              <c:y val="0.34709739440650372"/>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11510384"/>
        <c:crossesAt val="1.0000000000000002E-2"/>
        <c:crossBetween val="midCat"/>
      </c:valAx>
      <c:spPr>
        <a:noFill/>
        <a:ln>
          <a:solidFill>
            <a:schemeClr val="bg1">
              <a:lumMod val="85000"/>
            </a:schemeClr>
          </a:solidFill>
        </a:ln>
        <a:effectLst/>
      </c:spPr>
    </c:plotArea>
    <c:legend>
      <c:legendPos val="t"/>
      <c:layout>
        <c:manualLayout>
          <c:xMode val="edge"/>
          <c:yMode val="edge"/>
          <c:x val="0.16370310430563767"/>
          <c:y val="6.9677101854203713E-2"/>
          <c:w val="0.16928684309718203"/>
          <c:h val="0.42341090932181868"/>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56223553183585"/>
          <c:y val="3.0698659139026106E-2"/>
          <c:w val="0.79270588874894665"/>
          <c:h val="0.84014636667240872"/>
        </c:manualLayout>
      </c:layout>
      <c:scatterChart>
        <c:scatterStyle val="smoothMarker"/>
        <c:varyColors val="0"/>
        <c:ser>
          <c:idx val="1"/>
          <c:order val="0"/>
          <c:tx>
            <c:v>0.0185</c:v>
          </c:tx>
          <c:spPr>
            <a:ln w="9525" cap="rnd">
              <a:solidFill>
                <a:srgbClr val="43CD80"/>
              </a:solidFill>
              <a:round/>
            </a:ln>
            <a:effectLst/>
          </c:spPr>
          <c:marker>
            <c:symbol val="none"/>
          </c:marker>
          <c:xVal>
            <c:numRef>
              <c:f>'alginato 0,0185'!$K$2:$K$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lginato 0,0185'!$N$2:$N$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1.050435670458888E-4</c:v>
                </c:pt>
                <c:pt idx="38">
                  <c:v>8.9086895125598167E-3</c:v>
                </c:pt>
                <c:pt idx="39">
                  <c:v>9.9543348765196965E-2</c:v>
                </c:pt>
                <c:pt idx="40">
                  <c:v>0.25302434303890498</c:v>
                </c:pt>
                <c:pt idx="41">
                  <c:v>0.45827824367984155</c:v>
                </c:pt>
                <c:pt idx="42">
                  <c:v>0.7017525101290335</c:v>
                </c:pt>
                <c:pt idx="43">
                  <c:v>0.9742380961782211</c:v>
                </c:pt>
                <c:pt idx="44">
                  <c:v>1.2771009307118115</c:v>
                </c:pt>
                <c:pt idx="45">
                  <c:v>1.619727061858288</c:v>
                </c:pt>
                <c:pt idx="46">
                  <c:v>2.0074928408307207</c:v>
                </c:pt>
                <c:pt idx="47">
                  <c:v>2.4303431100196717</c:v>
                </c:pt>
                <c:pt idx="48">
                  <c:v>2.8589361004571683</c:v>
                </c:pt>
                <c:pt idx="49">
                  <c:v>3.2452673591570802</c:v>
                </c:pt>
                <c:pt idx="50">
                  <c:v>3.5342736895851239</c:v>
                </c:pt>
                <c:pt idx="51">
                  <c:v>3.6865298049945623</c:v>
                </c:pt>
                <c:pt idx="52">
                  <c:v>3.7008214025536028</c:v>
                </c:pt>
                <c:pt idx="53">
                  <c:v>3.7101083419125969</c:v>
                </c:pt>
                <c:pt idx="54">
                  <c:v>3.8341367818275502</c:v>
                </c:pt>
                <c:pt idx="55">
                  <c:v>4.3443695235174467</c:v>
                </c:pt>
                <c:pt idx="56">
                  <c:v>5.6749262163585152</c:v>
                </c:pt>
                <c:pt idx="57">
                  <c:v>8.3716598413652719</c:v>
                </c:pt>
                <c:pt idx="58">
                  <c:v>12.976894853325065</c:v>
                </c:pt>
                <c:pt idx="59">
                  <c:v>19.867882417993009</c:v>
                </c:pt>
                <c:pt idx="60">
                  <c:v>29.090985498020782</c:v>
                </c:pt>
                <c:pt idx="61">
                  <c:v>40.251738613558551</c:v>
                </c:pt>
                <c:pt idx="62">
                  <c:v>52.518815979441037</c:v>
                </c:pt>
                <c:pt idx="63">
                  <c:v>64.769098340184755</c:v>
                </c:pt>
                <c:pt idx="64">
                  <c:v>75.84749135399953</c:v>
                </c:pt>
                <c:pt idx="65">
                  <c:v>84.858695424379903</c:v>
                </c:pt>
                <c:pt idx="66">
                  <c:v>91.385342254434249</c:v>
                </c:pt>
                <c:pt idx="67">
                  <c:v>95.509620906618125</c:v>
                </c:pt>
                <c:pt idx="68">
                  <c:v>97.522296466262844</c:v>
                </c:pt>
                <c:pt idx="69">
                  <c:v>98.530829354719103</c:v>
                </c:pt>
                <c:pt idx="70">
                  <c:v>99.066313762423221</c:v>
                </c:pt>
                <c:pt idx="71">
                  <c:v>99.35087887387914</c:v>
                </c:pt>
                <c:pt idx="72">
                  <c:v>99.518434943900246</c:v>
                </c:pt>
                <c:pt idx="73">
                  <c:v>99.639184716940264</c:v>
                </c:pt>
                <c:pt idx="74">
                  <c:v>99.738099078391002</c:v>
                </c:pt>
                <c:pt idx="75">
                  <c:v>99.823595447394879</c:v>
                </c:pt>
                <c:pt idx="76">
                  <c:v>99.895154252675184</c:v>
                </c:pt>
                <c:pt idx="77">
                  <c:v>99.948952237078259</c:v>
                </c:pt>
                <c:pt idx="78">
                  <c:v>99.982822727920095</c:v>
                </c:pt>
                <c:pt idx="79">
                  <c:v>99.998480538351473</c:v>
                </c:pt>
                <c:pt idx="80">
                  <c:v>99.99997828201667</c:v>
                </c:pt>
                <c:pt idx="81">
                  <c:v>100</c:v>
                </c:pt>
                <c:pt idx="82">
                  <c:v>100</c:v>
                </c:pt>
                <c:pt idx="83">
                  <c:v>100</c:v>
                </c:pt>
                <c:pt idx="84">
                  <c:v>100</c:v>
                </c:pt>
                <c:pt idx="85">
                  <c:v>100</c:v>
                </c:pt>
                <c:pt idx="86">
                  <c:v>100</c:v>
                </c:pt>
                <c:pt idx="87">
                  <c:v>100</c:v>
                </c:pt>
                <c:pt idx="88">
                  <c:v>100</c:v>
                </c:pt>
                <c:pt idx="89">
                  <c:v>100</c:v>
                </c:pt>
                <c:pt idx="90">
                  <c:v>100</c:v>
                </c:pt>
                <c:pt idx="91">
                  <c:v>100</c:v>
                </c:pt>
                <c:pt idx="92">
                  <c:v>100</c:v>
                </c:pt>
                <c:pt idx="93">
                  <c:v>100</c:v>
                </c:pt>
                <c:pt idx="94">
                  <c:v>100</c:v>
                </c:pt>
                <c:pt idx="95">
                  <c:v>100</c:v>
                </c:pt>
                <c:pt idx="96">
                  <c:v>100</c:v>
                </c:pt>
                <c:pt idx="97">
                  <c:v>100</c:v>
                </c:pt>
                <c:pt idx="98">
                  <c:v>100</c:v>
                </c:pt>
                <c:pt idx="99">
                  <c:v>100</c:v>
                </c:pt>
              </c:numCache>
            </c:numRef>
          </c:yVal>
          <c:smooth val="1"/>
        </c:ser>
        <c:ser>
          <c:idx val="3"/>
          <c:order val="1"/>
          <c:tx>
            <c:v>0.015</c:v>
          </c:tx>
          <c:spPr>
            <a:ln w="9525" cap="rnd">
              <a:solidFill>
                <a:srgbClr val="87CEFF"/>
              </a:solidFill>
              <a:round/>
            </a:ln>
            <a:effectLst/>
          </c:spPr>
          <c:marker>
            <c:symbol val="none"/>
          </c:marker>
          <c:xVal>
            <c:numRef>
              <c:f>'alginato 0,015'!$F$2:$F$100</c:f>
              <c:numCache>
                <c:formatCode>General</c:formatCode>
                <c:ptCount val="99"/>
                <c:pt idx="0">
                  <c:v>1.21104706271294E-2</c:v>
                </c:pt>
                <c:pt idx="1">
                  <c:v>1.37594698556517E-2</c:v>
                </c:pt>
                <c:pt idx="2">
                  <c:v>1.5633001931772299E-2</c:v>
                </c:pt>
                <c:pt idx="3">
                  <c:v>1.7761639944173801E-2</c:v>
                </c:pt>
                <c:pt idx="4">
                  <c:v>2.0180119908083698E-2</c:v>
                </c:pt>
                <c:pt idx="5">
                  <c:v>2.2927907602260499E-2</c:v>
                </c:pt>
                <c:pt idx="6">
                  <c:v>2.6049842588260201E-2</c:v>
                </c:pt>
                <c:pt idx="7">
                  <c:v>2.9596869921362901E-2</c:v>
                </c:pt>
                <c:pt idx="8">
                  <c:v>3.3626871493528797E-2</c:v>
                </c:pt>
                <c:pt idx="9">
                  <c:v>3.8205610574586997E-2</c:v>
                </c:pt>
                <c:pt idx="10">
                  <c:v>4.3407804965082598E-2</c:v>
                </c:pt>
                <c:pt idx="11">
                  <c:v>4.93183462729418E-2</c:v>
                </c:pt>
                <c:pt idx="12">
                  <c:v>5.60336852106285E-2</c:v>
                </c:pt>
                <c:pt idx="13">
                  <c:v>6.3663405518656194E-2</c:v>
                </c:pt>
                <c:pt idx="14">
                  <c:v>7.2332012199406298E-2</c:v>
                </c:pt>
                <c:pt idx="15">
                  <c:v>8.2180963242405702E-2</c:v>
                </c:pt>
                <c:pt idx="16">
                  <c:v>9.3370977995619497E-2</c:v>
                </c:pt>
                <c:pt idx="17">
                  <c:v>0.106084659851734</c:v>
                </c:pt>
                <c:pt idx="18">
                  <c:v>0.120529476047537</c:v>
                </c:pt>
                <c:pt idx="19">
                  <c:v>0.136941143202018</c:v>
                </c:pt>
                <c:pt idx="20">
                  <c:v>0.15558747383984001</c:v>
                </c:pt>
                <c:pt idx="21">
                  <c:v>0.17677274666935899</c:v>
                </c:pt>
                <c:pt idx="22">
                  <c:v>0.20084267193126601</c:v>
                </c:pt>
                <c:pt idx="23">
                  <c:v>0.228190032844481</c:v>
                </c:pt>
                <c:pt idx="24">
                  <c:v>0.25926109520881802</c:v>
                </c:pt>
                <c:pt idx="25">
                  <c:v>0.29456288975901901</c:v>
                </c:pt>
                <c:pt idx="26">
                  <c:v>0.33467148610669301</c:v>
                </c:pt>
                <c:pt idx="27">
                  <c:v>0.38024139328784301</c:v>
                </c:pt>
                <c:pt idx="28">
                  <c:v>0.432016240318085</c:v>
                </c:pt>
                <c:pt idx="29">
                  <c:v>0.49084091104539002</c:v>
                </c:pt>
                <c:pt idx="30">
                  <c:v>0.55767533132199099</c:v>
                </c:pt>
                <c:pt idx="31">
                  <c:v>0.63361013348036199</c:v>
                </c:pt>
                <c:pt idx="32">
                  <c:v>0.71988445373282195</c:v>
                </c:pt>
                <c:pt idx="33">
                  <c:v>0.81790615292024205</c:v>
                </c:pt>
                <c:pt idx="34">
                  <c:v>0.92927479058058904</c:v>
                </c:pt>
                <c:pt idx="35">
                  <c:v>1.0558077272378801</c:v>
                </c:pt>
                <c:pt idx="36">
                  <c:v>1.1995697808597201</c:v>
                </c:pt>
                <c:pt idx="37">
                  <c:v>1.36290692143004</c:v>
                </c:pt>
                <c:pt idx="38">
                  <c:v>1.5484845534793801</c:v>
                </c:pt>
                <c:pt idx="39">
                  <c:v>1.75933101128309</c:v>
                </c:pt>
                <c:pt idx="40">
                  <c:v>1.9988869765006601</c:v>
                </c:pt>
                <c:pt idx="41">
                  <c:v>2.2710616246740098</c:v>
                </c:pt>
                <c:pt idx="42">
                  <c:v>2.5802964168070699</c:v>
                </c:pt>
                <c:pt idx="43">
                  <c:v>2.9316375770045799</c:v>
                </c:pt>
                <c:pt idx="44">
                  <c:v>3.3308184388909701</c:v>
                </c:pt>
                <c:pt idx="45">
                  <c:v>3.7843530045728899</c:v>
                </c:pt>
                <c:pt idx="46">
                  <c:v>4.2996422428801804</c:v>
                </c:pt>
                <c:pt idx="47">
                  <c:v>4.8850948615049301</c:v>
                </c:pt>
                <c:pt idx="48">
                  <c:v>5.5502645238493296</c:v>
                </c:pt>
                <c:pt idx="49">
                  <c:v>6.3060057497451298</c:v>
                </c:pt>
                <c:pt idx="50">
                  <c:v>7.1646510440982496</c:v>
                </c:pt>
                <c:pt idx="51">
                  <c:v>8.1402121439189692</c:v>
                </c:pt>
                <c:pt idx="52">
                  <c:v>9.2486086677716006</c:v>
                </c:pt>
                <c:pt idx="53">
                  <c:v>10.507927898842199</c:v>
                </c:pt>
                <c:pt idx="54">
                  <c:v>11.938719940874099</c:v>
                </c:pt>
                <c:pt idx="55">
                  <c:v>13.564333063451</c:v>
                </c:pt>
                <c:pt idx="56">
                  <c:v>15.411294708933401</c:v>
                </c:pt>
                <c:pt idx="57">
                  <c:v>17.509744378480502</c:v>
                </c:pt>
                <c:pt idx="58">
                  <c:v>19.893925461175499</c:v>
                </c:pt>
                <c:pt idx="59">
                  <c:v>22.602744032129198</c:v>
                </c:pt>
                <c:pt idx="60">
                  <c:v>25.680403738265699</c:v>
                </c:pt>
                <c:pt idx="61">
                  <c:v>29.1771271321259</c:v>
                </c:pt>
                <c:pt idx="62">
                  <c:v>33.149975224716798</c:v>
                </c:pt>
                <c:pt idx="63">
                  <c:v>37.6637786312196</c:v>
                </c:pt>
                <c:pt idx="64">
                  <c:v>42.792195504382398</c:v>
                </c:pt>
                <c:pt idx="65">
                  <c:v>48.618913519405098</c:v>
                </c:pt>
                <c:pt idx="66">
                  <c:v>55.239015524812601</c:v>
                </c:pt>
                <c:pt idx="67">
                  <c:v>62.760531144584498</c:v>
                </c:pt>
                <c:pt idx="68">
                  <c:v>71.306199651242395</c:v>
                </c:pt>
                <c:pt idx="69">
                  <c:v>81.015472877201304</c:v>
                </c:pt>
                <c:pt idx="70">
                  <c:v>92.046790848742006</c:v>
                </c:pt>
                <c:pt idx="71">
                  <c:v>104.580167277359</c:v>
                </c:pt>
                <c:pt idx="72">
                  <c:v>118.820127099628</c:v>
                </c:pt>
                <c:pt idx="73">
                  <c:v>134.99904400160801</c:v>
                </c:pt>
                <c:pt idx="74">
                  <c:v>153.380932390916</c:v>
                </c:pt>
                <c:pt idx="75">
                  <c:v>174.26575569547401</c:v>
                </c:pt>
                <c:pt idx="76">
                  <c:v>197.994321293572</c:v>
                </c:pt>
                <c:pt idx="77">
                  <c:v>224.95384195278399</c:v>
                </c:pt>
                <c:pt idx="78">
                  <c:v>255.58425453165401</c:v>
                </c:pt>
                <c:pt idx="79">
                  <c:v>290.38539905538403</c:v>
                </c:pt>
                <c:pt idx="80">
                  <c:v>329.92517531674298</c:v>
                </c:pt>
                <c:pt idx="81">
                  <c:v>374.84881010502301</c:v>
                </c:pt>
                <c:pt idx="82">
                  <c:v>425.88938628964797</c:v>
                </c:pt>
                <c:pt idx="83">
                  <c:v>483.87980557642499</c:v>
                </c:pt>
                <c:pt idx="84">
                  <c:v>549.76638014979801</c:v>
                </c:pt>
                <c:pt idx="85">
                  <c:v>624.62427499523994</c:v>
                </c:pt>
                <c:pt idx="86">
                  <c:v>709.67505289614405</c:v>
                </c:pt>
                <c:pt idx="87">
                  <c:v>806.30660841188399</c:v>
                </c:pt>
                <c:pt idx="88">
                  <c:v>916.09581612814395</c:v>
                </c:pt>
                <c:pt idx="89">
                  <c:v>1040.8342627632101</c:v>
                </c:pt>
                <c:pt idx="90">
                  <c:v>1182.55748303767</c:v>
                </c:pt>
                <c:pt idx="91">
                  <c:v>1343.5781763907301</c:v>
                </c:pt>
                <c:pt idx="92">
                  <c:v>1526.52394658767</c:v>
                </c:pt>
                <c:pt idx="93">
                  <c:v>1734.3801800691999</c:v>
                </c:pt>
                <c:pt idx="94">
                  <c:v>1970.5387627498301</c:v>
                </c:pt>
                <c:pt idx="95">
                  <c:v>2238.8534302466001</c:v>
                </c:pt>
                <c:pt idx="96">
                  <c:v>2543.70265476646</c:v>
                </c:pt>
                <c:pt idx="97">
                  <c:v>2890.0610948673302</c:v>
                </c:pt>
                <c:pt idx="98">
                  <c:v>3283.5807740400201</c:v>
                </c:pt>
              </c:numCache>
            </c:numRef>
          </c:xVal>
          <c:yVal>
            <c:numRef>
              <c:f>'alginato 0,015'!$I$2:$I$100</c:f>
              <c:numCache>
                <c:formatCode>General</c:formatCode>
                <c:ptCount val="99"/>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1.107913996054416E-4</c:v>
                </c:pt>
                <c:pt idx="37">
                  <c:v>9.412974152069634E-3</c:v>
                </c:pt>
                <c:pt idx="38">
                  <c:v>0.10551747587523531</c:v>
                </c:pt>
                <c:pt idx="39">
                  <c:v>0.27159713798712742</c:v>
                </c:pt>
                <c:pt idx="40">
                  <c:v>0.49712325511154742</c:v>
                </c:pt>
                <c:pt idx="41">
                  <c:v>0.76714436016147636</c:v>
                </c:pt>
                <c:pt idx="42">
                  <c:v>1.0691129344620156</c:v>
                </c:pt>
                <c:pt idx="43">
                  <c:v>1.3995340497887299</c:v>
                </c:pt>
                <c:pt idx="44">
                  <c:v>1.762765805366439</c:v>
                </c:pt>
                <c:pt idx="45">
                  <c:v>2.1616462592480596</c:v>
                </c:pt>
                <c:pt idx="46">
                  <c:v>2.5901243712599649</c:v>
                </c:pt>
                <c:pt idx="47">
                  <c:v>3.0339080627385719</c:v>
                </c:pt>
                <c:pt idx="48">
                  <c:v>3.4745101382924775</c:v>
                </c:pt>
                <c:pt idx="49">
                  <c:v>3.9013103367281663</c:v>
                </c:pt>
                <c:pt idx="50">
                  <c:v>4.332817241929706</c:v>
                </c:pt>
                <c:pt idx="51">
                  <c:v>4.8386927468827574</c:v>
                </c:pt>
                <c:pt idx="52">
                  <c:v>5.5570392702534503</c:v>
                </c:pt>
                <c:pt idx="53">
                  <c:v>6.6986922921063545</c:v>
                </c:pt>
                <c:pt idx="54">
                  <c:v>8.533171935090083</c:v>
                </c:pt>
                <c:pt idx="55">
                  <c:v>11.353056500704509</c:v>
                </c:pt>
                <c:pt idx="56">
                  <c:v>15.419290507434793</c:v>
                </c:pt>
                <c:pt idx="57">
                  <c:v>20.896000980281315</c:v>
                </c:pt>
                <c:pt idx="58">
                  <c:v>27.789248390730219</c:v>
                </c:pt>
                <c:pt idx="59">
                  <c:v>35.907657280824836</c:v>
                </c:pt>
                <c:pt idx="60">
                  <c:v>44.861515745839483</c:v>
                </c:pt>
                <c:pt idx="61">
                  <c:v>54.109315224025401</c:v>
                </c:pt>
                <c:pt idx="62">
                  <c:v>63.046896381156778</c:v>
                </c:pt>
                <c:pt idx="63">
                  <c:v>71.118591755414059</c:v>
                </c:pt>
                <c:pt idx="64">
                  <c:v>77.918944751019836</c:v>
                </c:pt>
                <c:pt idx="65">
                  <c:v>83.254994839406535</c:v>
                </c:pt>
                <c:pt idx="66">
                  <c:v>87.153591728051595</c:v>
                </c:pt>
                <c:pt idx="67">
                  <c:v>89.817340546144692</c:v>
                </c:pt>
                <c:pt idx="68">
                  <c:v>91.548221050487115</c:v>
                </c:pt>
                <c:pt idx="69">
                  <c:v>92.665666651821297</c:v>
                </c:pt>
                <c:pt idx="70">
                  <c:v>93.444193044885438</c:v>
                </c:pt>
                <c:pt idx="71">
                  <c:v>94.082661849142283</c:v>
                </c:pt>
                <c:pt idx="72">
                  <c:v>94.700855181865236</c:v>
                </c:pt>
                <c:pt idx="73">
                  <c:v>95.352453418214964</c:v>
                </c:pt>
                <c:pt idx="74">
                  <c:v>96.044104948923248</c:v>
                </c:pt>
                <c:pt idx="75">
                  <c:v>96.754662663108718</c:v>
                </c:pt>
                <c:pt idx="76">
                  <c:v>97.451326509972901</c:v>
                </c:pt>
                <c:pt idx="77">
                  <c:v>98.100305462046123</c:v>
                </c:pt>
                <c:pt idx="78">
                  <c:v>98.66929307570318</c:v>
                </c:pt>
                <c:pt idx="79">
                  <c:v>99.141629861393199</c:v>
                </c:pt>
                <c:pt idx="80">
                  <c:v>99.508176136555292</c:v>
                </c:pt>
                <c:pt idx="81">
                  <c:v>99.769551080575297</c:v>
                </c:pt>
                <c:pt idx="82">
                  <c:v>99.926301896830978</c:v>
                </c:pt>
                <c:pt idx="83">
                  <c:v>99.99400999500466</c:v>
                </c:pt>
                <c:pt idx="84">
                  <c:v>99.999951899798262</c:v>
                </c:pt>
                <c:pt idx="85">
                  <c:v>99.999999999999403</c:v>
                </c:pt>
                <c:pt idx="86">
                  <c:v>99.999999999999403</c:v>
                </c:pt>
                <c:pt idx="87">
                  <c:v>99.999999999999403</c:v>
                </c:pt>
                <c:pt idx="88">
                  <c:v>99.999999999999403</c:v>
                </c:pt>
                <c:pt idx="89">
                  <c:v>99.999999999999403</c:v>
                </c:pt>
                <c:pt idx="90">
                  <c:v>99.999999999999403</c:v>
                </c:pt>
                <c:pt idx="91">
                  <c:v>99.999999999999403</c:v>
                </c:pt>
                <c:pt idx="92">
                  <c:v>99.999999999999403</c:v>
                </c:pt>
                <c:pt idx="93">
                  <c:v>99.999999999999403</c:v>
                </c:pt>
                <c:pt idx="94">
                  <c:v>99.999999999999403</c:v>
                </c:pt>
                <c:pt idx="95">
                  <c:v>99.999999999999403</c:v>
                </c:pt>
                <c:pt idx="96">
                  <c:v>99.999999999999403</c:v>
                </c:pt>
                <c:pt idx="97">
                  <c:v>99.99999999999946</c:v>
                </c:pt>
                <c:pt idx="98">
                  <c:v>100</c:v>
                </c:pt>
              </c:numCache>
            </c:numRef>
          </c:yVal>
          <c:smooth val="1"/>
        </c:ser>
        <c:ser>
          <c:idx val="4"/>
          <c:order val="2"/>
          <c:tx>
            <c:v>0.011</c:v>
          </c:tx>
          <c:spPr>
            <a:ln w="9525" cap="rnd">
              <a:solidFill>
                <a:srgbClr val="BCEE68"/>
              </a:solidFill>
              <a:round/>
            </a:ln>
            <a:effectLst/>
          </c:spPr>
          <c:marker>
            <c:symbol val="none"/>
          </c:marker>
          <c:xVal>
            <c:numRef>
              <c:f>'alginato 0,011'!$A$2:$A$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lginato 0,011'!$D$2:$D$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1.8853126954620635E-5</c:v>
                </c:pt>
                <c:pt idx="40">
                  <c:v>1.8158832588546828E-3</c:v>
                </c:pt>
                <c:pt idx="41">
                  <c:v>2.4556681761261408E-2</c:v>
                </c:pt>
                <c:pt idx="42">
                  <c:v>0.1024550373383929</c:v>
                </c:pt>
                <c:pt idx="43">
                  <c:v>0.22417642548413413</c:v>
                </c:pt>
                <c:pt idx="44">
                  <c:v>0.38952583979105415</c:v>
                </c:pt>
                <c:pt idx="45">
                  <c:v>0.6087514096225225</c:v>
                </c:pt>
                <c:pt idx="46">
                  <c:v>0.89062242295779237</c:v>
                </c:pt>
                <c:pt idx="47">
                  <c:v>1.2350549614709969</c:v>
                </c:pt>
                <c:pt idx="48">
                  <c:v>1.6331922921662387</c:v>
                </c:pt>
                <c:pt idx="49">
                  <c:v>2.0700680986502471</c:v>
                </c:pt>
                <c:pt idx="50">
                  <c:v>2.5366097692056102</c:v>
                </c:pt>
                <c:pt idx="51">
                  <c:v>3.0522483234407711</c:v>
                </c:pt>
                <c:pt idx="52">
                  <c:v>3.6892816149182313</c:v>
                </c:pt>
                <c:pt idx="53">
                  <c:v>4.5938887899080907</c:v>
                </c:pt>
                <c:pt idx="54">
                  <c:v>5.9953948897398277</c:v>
                </c:pt>
                <c:pt idx="55">
                  <c:v>8.1955307785900029</c:v>
                </c:pt>
                <c:pt idx="56">
                  <c:v>11.531317849493147</c:v>
                </c:pt>
                <c:pt idx="57">
                  <c:v>16.312433317447361</c:v>
                </c:pt>
                <c:pt idx="58">
                  <c:v>22.741788248262825</c:v>
                </c:pt>
                <c:pt idx="59">
                  <c:v>30.836657239736624</c:v>
                </c:pt>
                <c:pt idx="60">
                  <c:v>40.37293108262709</c:v>
                </c:pt>
                <c:pt idx="61">
                  <c:v>50.874082160155254</c:v>
                </c:pt>
                <c:pt idx="62">
                  <c:v>61.658329430878624</c:v>
                </c:pt>
                <c:pt idx="63">
                  <c:v>71.942778553909932</c:v>
                </c:pt>
                <c:pt idx="64">
                  <c:v>80.985614658639165</c:v>
                </c:pt>
                <c:pt idx="65">
                  <c:v>88.232099891326214</c:v>
                </c:pt>
                <c:pt idx="66">
                  <c:v>93.423560484405627</c:v>
                </c:pt>
                <c:pt idx="67">
                  <c:v>96.63164473012192</c:v>
                </c:pt>
                <c:pt idx="68">
                  <c:v>98.130416654957017</c:v>
                </c:pt>
                <c:pt idx="69">
                  <c:v>98.354041017921844</c:v>
                </c:pt>
                <c:pt idx="70">
                  <c:v>98.376694350758058</c:v>
                </c:pt>
                <c:pt idx="71">
                  <c:v>98.377962068339386</c:v>
                </c:pt>
                <c:pt idx="72">
                  <c:v>98.377962663058554</c:v>
                </c:pt>
                <c:pt idx="73">
                  <c:v>98.377962663058554</c:v>
                </c:pt>
                <c:pt idx="74">
                  <c:v>98.377962663058554</c:v>
                </c:pt>
                <c:pt idx="75">
                  <c:v>98.377962663058554</c:v>
                </c:pt>
                <c:pt idx="76">
                  <c:v>98.377962663058554</c:v>
                </c:pt>
                <c:pt idx="77">
                  <c:v>98.377962663058554</c:v>
                </c:pt>
                <c:pt idx="78">
                  <c:v>98.377962663058554</c:v>
                </c:pt>
                <c:pt idx="79">
                  <c:v>98.377962663058554</c:v>
                </c:pt>
                <c:pt idx="80">
                  <c:v>98.377962663058554</c:v>
                </c:pt>
                <c:pt idx="81">
                  <c:v>98.377962663058554</c:v>
                </c:pt>
                <c:pt idx="82">
                  <c:v>98.377962663058554</c:v>
                </c:pt>
                <c:pt idx="83">
                  <c:v>98.377987303246144</c:v>
                </c:pt>
                <c:pt idx="84">
                  <c:v>98.379457467338312</c:v>
                </c:pt>
                <c:pt idx="85">
                  <c:v>98.394041559815136</c:v>
                </c:pt>
                <c:pt idx="86">
                  <c:v>98.421836939596744</c:v>
                </c:pt>
                <c:pt idx="87">
                  <c:v>98.464607836831874</c:v>
                </c:pt>
                <c:pt idx="88">
                  <c:v>98.5245228190376</c:v>
                </c:pt>
                <c:pt idx="89">
                  <c:v>98.611935670442747</c:v>
                </c:pt>
                <c:pt idx="90">
                  <c:v>98.726443049416162</c:v>
                </c:pt>
                <c:pt idx="91">
                  <c:v>98.867254192483216</c:v>
                </c:pt>
                <c:pt idx="92">
                  <c:v>99.030813448332651</c:v>
                </c:pt>
                <c:pt idx="93">
                  <c:v>99.209990220501894</c:v>
                </c:pt>
                <c:pt idx="94">
                  <c:v>99.394518179469046</c:v>
                </c:pt>
                <c:pt idx="95">
                  <c:v>99.572282561710651</c:v>
                </c:pt>
                <c:pt idx="96">
                  <c:v>99.731138519352697</c:v>
                </c:pt>
                <c:pt idx="97">
                  <c:v>99.860521056010739</c:v>
                </c:pt>
                <c:pt idx="98">
                  <c:v>99.952053283361181</c:v>
                </c:pt>
                <c:pt idx="99">
                  <c:v>100</c:v>
                </c:pt>
              </c:numCache>
            </c:numRef>
          </c:yVal>
          <c:smooth val="1"/>
        </c:ser>
        <c:ser>
          <c:idx val="5"/>
          <c:order val="3"/>
          <c:tx>
            <c:v>0.007</c:v>
          </c:tx>
          <c:spPr>
            <a:ln w="9525" cap="rnd">
              <a:solidFill>
                <a:srgbClr val="4876FF"/>
              </a:solidFill>
              <a:round/>
            </a:ln>
            <a:effectLst/>
          </c:spPr>
          <c:marker>
            <c:symbol val="none"/>
          </c:marker>
          <c:xVal>
            <c:numRef>
              <c:f>'alginato 0,007'!$F$2:$F$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alginato 0,007'!$I$2:$I$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9.5134622110370801E-5</c:v>
                </c:pt>
                <c:pt idx="39">
                  <c:v>8.0331002298685908E-3</c:v>
                </c:pt>
                <c:pt idx="40">
                  <c:v>8.9530066810414685E-2</c:v>
                </c:pt>
                <c:pt idx="41">
                  <c:v>0.22587431029442001</c:v>
                </c:pt>
                <c:pt idx="42">
                  <c:v>0.4090627106771495</c:v>
                </c:pt>
                <c:pt idx="43">
                  <c:v>0.63301784224817503</c:v>
                </c:pt>
                <c:pt idx="44">
                  <c:v>0.89808161147180365</c:v>
                </c:pt>
                <c:pt idx="45">
                  <c:v>1.210975242776634</c:v>
                </c:pt>
                <c:pt idx="46">
                  <c:v>1.5765106920209979</c:v>
                </c:pt>
                <c:pt idx="47">
                  <c:v>1.9896503495621516</c:v>
                </c:pt>
                <c:pt idx="48">
                  <c:v>2.4338795871653938</c:v>
                </c:pt>
                <c:pt idx="49">
                  <c:v>2.8823962521272199</c:v>
                </c:pt>
                <c:pt idx="50">
                  <c:v>3.3078112455531392</c:v>
                </c:pt>
                <c:pt idx="51">
                  <c:v>3.7026087579552329</c:v>
                </c:pt>
                <c:pt idx="52">
                  <c:v>4.1026428434245066</c:v>
                </c:pt>
                <c:pt idx="53">
                  <c:v>4.6102507204430179</c:v>
                </c:pt>
                <c:pt idx="54">
                  <c:v>5.4122284763096653</c:v>
                </c:pt>
                <c:pt idx="55">
                  <c:v>6.7854431462962754</c:v>
                </c:pt>
                <c:pt idx="56">
                  <c:v>9.078527957313792</c:v>
                </c:pt>
                <c:pt idx="57">
                  <c:v>12.664337220711493</c:v>
                </c:pt>
                <c:pt idx="58">
                  <c:v>17.865967937454815</c:v>
                </c:pt>
                <c:pt idx="59">
                  <c:v>24.868041489197047</c:v>
                </c:pt>
                <c:pt idx="60">
                  <c:v>33.633325793568417</c:v>
                </c:pt>
                <c:pt idx="61">
                  <c:v>43.849932889267109</c:v>
                </c:pt>
                <c:pt idx="62">
                  <c:v>54.933052062882581</c:v>
                </c:pt>
                <c:pt idx="63">
                  <c:v>66.094992759863089</c:v>
                </c:pt>
                <c:pt idx="64">
                  <c:v>76.47864732458784</c:v>
                </c:pt>
                <c:pt idx="65">
                  <c:v>85.326104654932365</c:v>
                </c:pt>
                <c:pt idx="66">
                  <c:v>92.13720368509901</c:v>
                </c:pt>
                <c:pt idx="67">
                  <c:v>96.772099454505224</c:v>
                </c:pt>
                <c:pt idx="68">
                  <c:v>99.328440017790925</c:v>
                </c:pt>
                <c:pt idx="69">
                  <c:v>99.957619771827694</c:v>
                </c:pt>
                <c:pt idx="70">
                  <c:v>99.999925144161381</c:v>
                </c:pt>
                <c:pt idx="71">
                  <c:v>100</c:v>
                </c:pt>
                <c:pt idx="72">
                  <c:v>100</c:v>
                </c:pt>
                <c:pt idx="73">
                  <c:v>100</c:v>
                </c:pt>
                <c:pt idx="74">
                  <c:v>100</c:v>
                </c:pt>
                <c:pt idx="75">
                  <c:v>100</c:v>
                </c:pt>
                <c:pt idx="76">
                  <c:v>100</c:v>
                </c:pt>
                <c:pt idx="77">
                  <c:v>100</c:v>
                </c:pt>
                <c:pt idx="78">
                  <c:v>100</c:v>
                </c:pt>
                <c:pt idx="79">
                  <c:v>100</c:v>
                </c:pt>
                <c:pt idx="80">
                  <c:v>100</c:v>
                </c:pt>
                <c:pt idx="81">
                  <c:v>100</c:v>
                </c:pt>
                <c:pt idx="82">
                  <c:v>100</c:v>
                </c:pt>
                <c:pt idx="83">
                  <c:v>100</c:v>
                </c:pt>
                <c:pt idx="84">
                  <c:v>100</c:v>
                </c:pt>
                <c:pt idx="85">
                  <c:v>100</c:v>
                </c:pt>
                <c:pt idx="86">
                  <c:v>100</c:v>
                </c:pt>
                <c:pt idx="87">
                  <c:v>100</c:v>
                </c:pt>
                <c:pt idx="88">
                  <c:v>100</c:v>
                </c:pt>
                <c:pt idx="89">
                  <c:v>100</c:v>
                </c:pt>
                <c:pt idx="90">
                  <c:v>100</c:v>
                </c:pt>
                <c:pt idx="91">
                  <c:v>100</c:v>
                </c:pt>
                <c:pt idx="92">
                  <c:v>100</c:v>
                </c:pt>
                <c:pt idx="93">
                  <c:v>100</c:v>
                </c:pt>
                <c:pt idx="94">
                  <c:v>100</c:v>
                </c:pt>
                <c:pt idx="95">
                  <c:v>100</c:v>
                </c:pt>
                <c:pt idx="96">
                  <c:v>100</c:v>
                </c:pt>
                <c:pt idx="97">
                  <c:v>100</c:v>
                </c:pt>
                <c:pt idx="98">
                  <c:v>100</c:v>
                </c:pt>
                <c:pt idx="99">
                  <c:v>100</c:v>
                </c:pt>
              </c:numCache>
            </c:numRef>
          </c:yVal>
          <c:smooth val="1"/>
        </c:ser>
        <c:dLbls>
          <c:showLegendKey val="0"/>
          <c:showVal val="0"/>
          <c:showCatName val="0"/>
          <c:showSerName val="0"/>
          <c:showPercent val="0"/>
          <c:showBubbleSize val="0"/>
        </c:dLbls>
        <c:axId val="811515824"/>
        <c:axId val="811516368"/>
      </c:scatterChart>
      <c:valAx>
        <c:axId val="811515824"/>
        <c:scaling>
          <c:logBase val="10"/>
          <c:orientation val="minMax"/>
          <c:max val="1000"/>
          <c:min val="1"/>
        </c:scaling>
        <c:delete val="0"/>
        <c:axPos val="b"/>
        <c:title>
          <c:tx>
            <c:rich>
              <a:bodyPr rot="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r>
                  <a:rPr lang="it-IT" sz="700" dirty="0" err="1" smtClean="0">
                    <a:solidFill>
                      <a:schemeClr val="tx1"/>
                    </a:solidFill>
                    <a:latin typeface="Arial" panose="020B0604020202020204" pitchFamily="34" charset="0"/>
                    <a:cs typeface="Arial" panose="020B0604020202020204" pitchFamily="34" charset="0"/>
                  </a:rPr>
                  <a:t>Particle</a:t>
                </a:r>
                <a:r>
                  <a:rPr lang="it-IT" sz="700" dirty="0" smtClean="0">
                    <a:solidFill>
                      <a:schemeClr val="tx1"/>
                    </a:solidFill>
                    <a:latin typeface="Arial" panose="020B0604020202020204" pitchFamily="34" charset="0"/>
                    <a:cs typeface="Arial" panose="020B0604020202020204" pitchFamily="34" charset="0"/>
                  </a:rPr>
                  <a:t> </a:t>
                </a:r>
                <a:r>
                  <a:rPr lang="it-IT" sz="700" dirty="0" err="1" smtClean="0">
                    <a:solidFill>
                      <a:schemeClr val="tx1"/>
                    </a:solidFill>
                    <a:latin typeface="Arial" panose="020B0604020202020204" pitchFamily="34" charset="0"/>
                    <a:cs typeface="Arial" panose="020B0604020202020204" pitchFamily="34" charset="0"/>
                  </a:rPr>
                  <a:t>Diameter</a:t>
                </a:r>
                <a:r>
                  <a:rPr lang="it-IT" sz="700" dirty="0" smtClean="0">
                    <a:solidFill>
                      <a:schemeClr val="tx1"/>
                    </a:solidFill>
                    <a:latin typeface="Arial" panose="020B0604020202020204" pitchFamily="34" charset="0"/>
                    <a:cs typeface="Arial" panose="020B0604020202020204" pitchFamily="34" charset="0"/>
                  </a:rPr>
                  <a:t> (µm)</a:t>
                </a:r>
                <a:endParaRPr lang="it-IT" sz="700" dirty="0">
                  <a:solidFill>
                    <a:schemeClr val="tx1"/>
                  </a:solidFill>
                  <a:latin typeface="Arial" panose="020B0604020202020204" pitchFamily="34" charset="0"/>
                  <a:cs typeface="Arial" panose="020B0604020202020204" pitchFamily="34" charset="0"/>
                </a:endParaRPr>
              </a:p>
            </c:rich>
          </c:tx>
          <c:layout>
            <c:manualLayout>
              <c:xMode val="edge"/>
              <c:yMode val="edge"/>
              <c:x val="0.39664546607905982"/>
              <c:y val="0.93467921146953403"/>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811516368"/>
        <c:crossesAt val="1.0000000000000002E-2"/>
        <c:crossBetween val="midCat"/>
      </c:valAx>
      <c:valAx>
        <c:axId val="811516368"/>
        <c:scaling>
          <c:orientation val="minMax"/>
          <c:max val="100"/>
          <c:min val="0"/>
        </c:scaling>
        <c:delete val="0"/>
        <c:axPos val="l"/>
        <c:title>
          <c:tx>
            <c:rich>
              <a:bodyPr rot="-54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r>
                  <a:rPr lang="it-IT" sz="700" dirty="0" err="1" smtClean="0">
                    <a:solidFill>
                      <a:schemeClr val="tx1"/>
                    </a:solidFill>
                    <a:latin typeface="Arial" panose="020B0604020202020204" pitchFamily="34" charset="0"/>
                    <a:cs typeface="Arial" panose="020B0604020202020204" pitchFamily="34" charset="0"/>
                  </a:rPr>
                  <a:t>Cumlativr</a:t>
                </a:r>
                <a:r>
                  <a:rPr lang="it-IT" sz="700" baseline="0" dirty="0" err="1" smtClean="0">
                    <a:solidFill>
                      <a:schemeClr val="tx1"/>
                    </a:solidFill>
                    <a:latin typeface="Arial" panose="020B0604020202020204" pitchFamily="34" charset="0"/>
                    <a:cs typeface="Arial" panose="020B0604020202020204" pitchFamily="34" charset="0"/>
                  </a:rPr>
                  <a:t>e</a:t>
                </a:r>
                <a:r>
                  <a:rPr lang="it-IT" sz="700" baseline="0" dirty="0" smtClean="0">
                    <a:solidFill>
                      <a:schemeClr val="tx1"/>
                    </a:solidFill>
                    <a:latin typeface="Arial" panose="020B0604020202020204" pitchFamily="34" charset="0"/>
                    <a:cs typeface="Arial" panose="020B0604020202020204" pitchFamily="34" charset="0"/>
                  </a:rPr>
                  <a:t> Volume % </a:t>
                </a:r>
                <a:endParaRPr lang="it-IT" sz="700" dirty="0">
                  <a:solidFill>
                    <a:schemeClr val="tx1"/>
                  </a:solidFill>
                  <a:latin typeface="Arial" panose="020B0604020202020204" pitchFamily="34" charset="0"/>
                  <a:cs typeface="Arial" panose="020B0604020202020204" pitchFamily="34" charset="0"/>
                </a:endParaRPr>
              </a:p>
            </c:rich>
          </c:tx>
          <c:layout>
            <c:manualLayout>
              <c:xMode val="edge"/>
              <c:yMode val="edge"/>
              <c:x val="1.0409488514957266E-2"/>
              <c:y val="0.27581157194060418"/>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811515824"/>
        <c:crossesAt val="1.0000000000000002E-2"/>
        <c:crossBetween val="midCat"/>
      </c:valAx>
      <c:spPr>
        <a:noFill/>
        <a:ln>
          <a:solidFill>
            <a:schemeClr val="bg1">
              <a:lumMod val="85000"/>
            </a:schemeClr>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67293150495916"/>
          <c:y val="3.8209814457737593E-2"/>
          <c:w val="0.82715364406979675"/>
          <c:h val="0.82449224545590938"/>
        </c:manualLayout>
      </c:layout>
      <c:scatterChart>
        <c:scatterStyle val="smoothMarker"/>
        <c:varyColors val="0"/>
        <c:ser>
          <c:idx val="0"/>
          <c:order val="0"/>
          <c:tx>
            <c:v>2.5 %</c:v>
          </c:tx>
          <c:spPr>
            <a:ln w="9525" cap="rnd">
              <a:solidFill>
                <a:srgbClr val="4876FF"/>
              </a:solidFill>
              <a:round/>
            </a:ln>
            <a:effectLst/>
          </c:spPr>
          <c:marker>
            <c:symbol val="none"/>
          </c:marker>
          <c:xVal>
            <c:numRef>
              <c:f>'conc alginato 2.5'!$K$2:$K$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conc alginato 2.5'!$L$2:$L$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1.90861583999563E-4</c:v>
                </c:pt>
                <c:pt idx="55">
                  <c:v>1.4147698189602299E-2</c:v>
                </c:pt>
                <c:pt idx="56">
                  <c:v>0.17339579684943601</c:v>
                </c:pt>
                <c:pt idx="57">
                  <c:v>0.64516742342422695</c:v>
                </c:pt>
                <c:pt idx="58">
                  <c:v>1.56029894471496</c:v>
                </c:pt>
                <c:pt idx="59">
                  <c:v>2.9849557222029901</c:v>
                </c:pt>
                <c:pt idx="60">
                  <c:v>4.8908508906241597</c:v>
                </c:pt>
                <c:pt idx="61">
                  <c:v>7.1315061366292003</c:v>
                </c:pt>
                <c:pt idx="62">
                  <c:v>9.4508868443187701</c:v>
                </c:pt>
                <c:pt idx="63">
                  <c:v>11.5209491093837</c:v>
                </c:pt>
                <c:pt idx="64">
                  <c:v>13.007140891775</c:v>
                </c:pt>
                <c:pt idx="65">
                  <c:v>13.6459140891383</c:v>
                </c:pt>
                <c:pt idx="66">
                  <c:v>13.311742898653501</c:v>
                </c:pt>
                <c:pt idx="67">
                  <c:v>12.051906934739501</c:v>
                </c:pt>
                <c:pt idx="68">
                  <c:v>10.0769077708652</c:v>
                </c:pt>
                <c:pt idx="69">
                  <c:v>7.7095749746069204</c:v>
                </c:pt>
                <c:pt idx="70">
                  <c:v>5.3100226853541797</c:v>
                </c:pt>
                <c:pt idx="71">
                  <c:v>3.1991613513020001</c:v>
                </c:pt>
                <c:pt idx="72">
                  <c:v>1.59852942724686</c:v>
                </c:pt>
                <c:pt idx="73">
                  <c:v>0.59341795718725598</c:v>
                </c:pt>
                <c:pt idx="74">
                  <c:v>0.124687712856257</c:v>
                </c:pt>
                <c:pt idx="75">
                  <c:v>8.5036186865323805E-3</c:v>
                </c:pt>
                <c:pt idx="76">
                  <c:v>1.66768857283728E-4</c:v>
                </c:pt>
                <c:pt idx="77">
                  <c:v>6.60456763991135E-3</c:v>
                </c:pt>
                <c:pt idx="78">
                  <c:v>6.5952605711572701E-2</c:v>
                </c:pt>
                <c:pt idx="79">
                  <c:v>0.121735688779552</c:v>
                </c:pt>
                <c:pt idx="80">
                  <c:v>0.16529982197495499</c:v>
                </c:pt>
                <c:pt idx="81">
                  <c:v>0.18356936448560601</c:v>
                </c:pt>
                <c:pt idx="82">
                  <c:v>0.170662481828458</c:v>
                </c:pt>
                <c:pt idx="83">
                  <c:v>0.130377745666095</c:v>
                </c:pt>
                <c:pt idx="84">
                  <c:v>6.5867900913872304E-2</c:v>
                </c:pt>
                <c:pt idx="85">
                  <c:v>2.5453918828617399E-2</c:v>
                </c:pt>
                <c:pt idx="86">
                  <c:v>2.4301721451252E-3</c:v>
                </c:pt>
                <c:pt idx="87" formatCode="0.00E+00">
                  <c:v>4.1988821905647503E-5</c:v>
                </c:pt>
                <c:pt idx="88">
                  <c:v>0</c:v>
                </c:pt>
                <c:pt idx="89">
                  <c:v>0</c:v>
                </c:pt>
                <c:pt idx="90">
                  <c:v>0</c:v>
                </c:pt>
                <c:pt idx="91">
                  <c:v>0</c:v>
                </c:pt>
                <c:pt idx="92">
                  <c:v>0</c:v>
                </c:pt>
                <c:pt idx="93">
                  <c:v>0</c:v>
                </c:pt>
                <c:pt idx="94">
                  <c:v>0</c:v>
                </c:pt>
                <c:pt idx="95">
                  <c:v>0</c:v>
                </c:pt>
                <c:pt idx="96">
                  <c:v>0</c:v>
                </c:pt>
                <c:pt idx="97">
                  <c:v>0</c:v>
                </c:pt>
                <c:pt idx="98" formatCode="0.00E+00">
                  <c:v>1.50635059981141E-12</c:v>
                </c:pt>
                <c:pt idx="99" formatCode="0.00E+00">
                  <c:v>1.5035084288683701E-11</c:v>
                </c:pt>
              </c:numCache>
            </c:numRef>
          </c:yVal>
          <c:smooth val="1"/>
        </c:ser>
        <c:ser>
          <c:idx val="1"/>
          <c:order val="1"/>
          <c:tx>
            <c:v>3.0 %</c:v>
          </c:tx>
          <c:spPr>
            <a:ln w="9525" cap="rnd">
              <a:solidFill>
                <a:srgbClr val="BCEE68"/>
              </a:solidFill>
              <a:prstDash val="solid"/>
              <a:round/>
            </a:ln>
            <a:effectLst/>
          </c:spPr>
          <c:marker>
            <c:symbol val="none"/>
          </c:marker>
          <c:xVal>
            <c:numRef>
              <c:f>'conc alginato 3'!$F$2:$F$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conc alginato 3'!$G$2:$G$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1.14112098187299E-4</c:v>
                </c:pt>
                <c:pt idx="39">
                  <c:v>9.5214327943513605E-3</c:v>
                </c:pt>
                <c:pt idx="40">
                  <c:v>9.7754000027635707E-2</c:v>
                </c:pt>
                <c:pt idx="41">
                  <c:v>0.16354222421433001</c:v>
                </c:pt>
                <c:pt idx="42">
                  <c:v>0.21973086419575399</c:v>
                </c:pt>
                <c:pt idx="43">
                  <c:v>0.268629752202447</c:v>
                </c:pt>
                <c:pt idx="44">
                  <c:v>0.31793875025278501</c:v>
                </c:pt>
                <c:pt idx="45">
                  <c:v>0.37530972411089297</c:v>
                </c:pt>
                <c:pt idx="46">
                  <c:v>0.43845254387744298</c:v>
                </c:pt>
                <c:pt idx="47">
                  <c:v>0.49555285048285203</c:v>
                </c:pt>
                <c:pt idx="48">
                  <c:v>0.53284418705358105</c:v>
                </c:pt>
                <c:pt idx="49">
                  <c:v>0.53798687139773105</c:v>
                </c:pt>
                <c:pt idx="50">
                  <c:v>0.51027687316451398</c:v>
                </c:pt>
                <c:pt idx="51">
                  <c:v>0.47355181005567898</c:v>
                </c:pt>
                <c:pt idx="52">
                  <c:v>0.47983297591045798</c:v>
                </c:pt>
                <c:pt idx="53">
                  <c:v>0.60886561188819099</c:v>
                </c:pt>
                <c:pt idx="54">
                  <c:v>0.96195646118521205</c:v>
                </c:pt>
                <c:pt idx="55">
                  <c:v>1.64714384498164</c:v>
                </c:pt>
                <c:pt idx="56">
                  <c:v>2.7505098911630599</c:v>
                </c:pt>
                <c:pt idx="57">
                  <c:v>4.3011073116057403</c:v>
                </c:pt>
                <c:pt idx="58">
                  <c:v>6.2392531963227098</c:v>
                </c:pt>
                <c:pt idx="59">
                  <c:v>8.3988487779360792</c:v>
                </c:pt>
                <c:pt idx="60">
                  <c:v>10.5137852129123</c:v>
                </c:pt>
                <c:pt idx="61">
                  <c:v>12.254618205061799</c:v>
                </c:pt>
                <c:pt idx="62">
                  <c:v>13.2939823095516</c:v>
                </c:pt>
                <c:pt idx="63">
                  <c:v>13.388527168342</c:v>
                </c:pt>
                <c:pt idx="64">
                  <c:v>12.454988341239201</c:v>
                </c:pt>
                <c:pt idx="65">
                  <c:v>10.6123501328141</c:v>
                </c:pt>
                <c:pt idx="66">
                  <c:v>8.1697786153193306</c:v>
                </c:pt>
                <c:pt idx="67">
                  <c:v>5.5594658326679003</c:v>
                </c:pt>
                <c:pt idx="68">
                  <c:v>3.0662799608265301</c:v>
                </c:pt>
                <c:pt idx="69">
                  <c:v>0.75468867461110301</c:v>
                </c:pt>
                <c:pt idx="70">
                  <c:v>5.0744457638046497E-2</c:v>
                </c:pt>
                <c:pt idx="71" formatCode="0.00E+00">
                  <c:v>8.9788098350140899E-5</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1"/>
        </c:ser>
        <c:ser>
          <c:idx val="2"/>
          <c:order val="2"/>
          <c:tx>
            <c:v>3.5 %</c:v>
          </c:tx>
          <c:spPr>
            <a:ln w="9525" cap="rnd">
              <a:solidFill>
                <a:srgbClr val="87CEFF"/>
              </a:solidFill>
              <a:round/>
            </a:ln>
            <a:effectLst/>
          </c:spPr>
          <c:marker>
            <c:symbol val="none"/>
          </c:marker>
          <c:xVal>
            <c:numRef>
              <c:f>'conc alginato 3.5'!$F$2:$F$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conc alginato 3.5'!$G$2:$G$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formatCode="0.00E+00">
                  <c:v>4.2496938429615098E-5</c:v>
                </c:pt>
                <c:pt idx="34">
                  <c:v>4.3860696305575101E-3</c:v>
                </c:pt>
                <c:pt idx="35">
                  <c:v>6.3932288348807306E-2</c:v>
                </c:pt>
                <c:pt idx="36">
                  <c:v>0.29656523199879298</c:v>
                </c:pt>
                <c:pt idx="37">
                  <c:v>0.60285422607211503</c:v>
                </c:pt>
                <c:pt idx="38">
                  <c:v>0.91181647399565002</c:v>
                </c:pt>
                <c:pt idx="39">
                  <c:v>1.1564892238232201</c:v>
                </c:pt>
                <c:pt idx="40">
                  <c:v>1.29339979278371</c:v>
                </c:pt>
                <c:pt idx="41">
                  <c:v>1.3046381496956001</c:v>
                </c:pt>
                <c:pt idx="42">
                  <c:v>1.2040973873790699</c:v>
                </c:pt>
                <c:pt idx="43">
                  <c:v>1.03607830551589</c:v>
                </c:pt>
                <c:pt idx="44">
                  <c:v>0.86049532971369502</c:v>
                </c:pt>
                <c:pt idx="45">
                  <c:v>0.73211845828965605</c:v>
                </c:pt>
                <c:pt idx="46">
                  <c:v>0.68159416202144896</c:v>
                </c:pt>
                <c:pt idx="47">
                  <c:v>0.714905101267583</c:v>
                </c:pt>
                <c:pt idx="48">
                  <c:v>0.82338536342000301</c:v>
                </c:pt>
                <c:pt idx="49">
                  <c:v>0.98403389313001599</c:v>
                </c:pt>
                <c:pt idx="50">
                  <c:v>1.1702600948314299</c:v>
                </c:pt>
                <c:pt idx="51">
                  <c:v>1.3686106768636199</c:v>
                </c:pt>
                <c:pt idx="52">
                  <c:v>1.5849110997815601</c:v>
                </c:pt>
                <c:pt idx="53">
                  <c:v>1.84712264756884</c:v>
                </c:pt>
                <c:pt idx="54">
                  <c:v>2.1992423918482702</c:v>
                </c:pt>
                <c:pt idx="55">
                  <c:v>2.6910465030776902</c:v>
                </c:pt>
                <c:pt idx="56">
                  <c:v>3.3624954317496898</c:v>
                </c:pt>
                <c:pt idx="57">
                  <c:v>4.2271912602646298</c:v>
                </c:pt>
                <c:pt idx="58">
                  <c:v>5.2583500809902004</c:v>
                </c:pt>
                <c:pt idx="59">
                  <c:v>6.3810412295428396</c:v>
                </c:pt>
                <c:pt idx="60">
                  <c:v>7.4751859273533103</c:v>
                </c:pt>
                <c:pt idx="61">
                  <c:v>8.3918700271557007</c:v>
                </c:pt>
                <c:pt idx="62">
                  <c:v>8.9813498284502593</c:v>
                </c:pt>
                <c:pt idx="63">
                  <c:v>9.1278078557408602</c:v>
                </c:pt>
                <c:pt idx="64">
                  <c:v>8.7823779483981195</c:v>
                </c:pt>
                <c:pt idx="65">
                  <c:v>7.9810803585678096</c:v>
                </c:pt>
                <c:pt idx="66">
                  <c:v>6.83842011202574</c:v>
                </c:pt>
                <c:pt idx="67">
                  <c:v>5.5182084537801002</c:v>
                </c:pt>
                <c:pt idx="68">
                  <c:v>4.1919214205009601</c:v>
                </c:pt>
                <c:pt idx="69">
                  <c:v>3.0004862860404602</c:v>
                </c:pt>
                <c:pt idx="70">
                  <c:v>2.0316321873953198</c:v>
                </c:pt>
                <c:pt idx="71">
                  <c:v>1.31621439721611</c:v>
                </c:pt>
                <c:pt idx="72">
                  <c:v>0.83968382948167197</c:v>
                </c:pt>
                <c:pt idx="73">
                  <c:v>0.55918871655140401</c:v>
                </c:pt>
                <c:pt idx="74">
                  <c:v>0.41943126759899502</c:v>
                </c:pt>
                <c:pt idx="75">
                  <c:v>0.36338674839892299</c:v>
                </c:pt>
                <c:pt idx="76">
                  <c:v>0.34127975986289999</c:v>
                </c:pt>
                <c:pt idx="77">
                  <c:v>0.317699794650807</c:v>
                </c:pt>
                <c:pt idx="78">
                  <c:v>0.274406133393086</c:v>
                </c:pt>
                <c:pt idx="79">
                  <c:v>0.207552045091489</c:v>
                </c:pt>
                <c:pt idx="80">
                  <c:v>0.13326255383135799</c:v>
                </c:pt>
                <c:pt idx="81">
                  <c:v>6.6214541220347201E-2</c:v>
                </c:pt>
                <c:pt idx="82">
                  <c:v>1.7992470927111998E-2</c:v>
                </c:pt>
                <c:pt idx="83">
                  <c:v>9.2843918980207701E-3</c:v>
                </c:pt>
                <c:pt idx="84">
                  <c:v>9.6644382774968595E-4</c:v>
                </c:pt>
                <c:pt idx="85" formatCode="0.00E+00">
                  <c:v>1.58961013028147E-5</c:v>
                </c:pt>
                <c:pt idx="86">
                  <c:v>0</c:v>
                </c:pt>
                <c:pt idx="87">
                  <c:v>0</c:v>
                </c:pt>
                <c:pt idx="88">
                  <c:v>0</c:v>
                </c:pt>
                <c:pt idx="89">
                  <c:v>0</c:v>
                </c:pt>
                <c:pt idx="90">
                  <c:v>0</c:v>
                </c:pt>
                <c:pt idx="91">
                  <c:v>0</c:v>
                </c:pt>
                <c:pt idx="92">
                  <c:v>0</c:v>
                </c:pt>
                <c:pt idx="93">
                  <c:v>0</c:v>
                </c:pt>
                <c:pt idx="94">
                  <c:v>0</c:v>
                </c:pt>
                <c:pt idx="95">
                  <c:v>0</c:v>
                </c:pt>
                <c:pt idx="96">
                  <c:v>0</c:v>
                </c:pt>
                <c:pt idx="97">
                  <c:v>0</c:v>
                </c:pt>
                <c:pt idx="98" formatCode="0.00E+00">
                  <c:v>4.2632564145605999E-14</c:v>
                </c:pt>
                <c:pt idx="99" formatCode="0.00E+00">
                  <c:v>4.8316906031686803E-13</c:v>
                </c:pt>
              </c:numCache>
            </c:numRef>
          </c:yVal>
          <c:smooth val="1"/>
        </c:ser>
        <c:dLbls>
          <c:showLegendKey val="0"/>
          <c:showVal val="0"/>
          <c:showCatName val="0"/>
          <c:showSerName val="0"/>
          <c:showPercent val="0"/>
          <c:showBubbleSize val="0"/>
        </c:dLbls>
        <c:axId val="442768528"/>
        <c:axId val="442773424"/>
      </c:scatterChart>
      <c:valAx>
        <c:axId val="442768528"/>
        <c:scaling>
          <c:logBase val="10"/>
          <c:orientation val="minMax"/>
          <c:max val="10000"/>
          <c:min val="0.1"/>
        </c:scaling>
        <c:delete val="0"/>
        <c:axPos val="b"/>
        <c:title>
          <c:tx>
            <c:rich>
              <a:bodyPr rot="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r>
                  <a:rPr lang="it-IT" sz="700" dirty="0" err="1" smtClean="0">
                    <a:solidFill>
                      <a:schemeClr val="tx1"/>
                    </a:solidFill>
                    <a:latin typeface="Arial" panose="020B0604020202020204" pitchFamily="34" charset="0"/>
                    <a:cs typeface="Arial" panose="020B0604020202020204" pitchFamily="34" charset="0"/>
                  </a:rPr>
                  <a:t>Particle</a:t>
                </a:r>
                <a:r>
                  <a:rPr lang="it-IT" sz="700" baseline="0" dirty="0" smtClean="0">
                    <a:solidFill>
                      <a:schemeClr val="tx1"/>
                    </a:solidFill>
                    <a:latin typeface="Arial" panose="020B0604020202020204" pitchFamily="34" charset="0"/>
                    <a:cs typeface="Arial" panose="020B0604020202020204" pitchFamily="34" charset="0"/>
                  </a:rPr>
                  <a:t> </a:t>
                </a:r>
                <a:r>
                  <a:rPr lang="it-IT" sz="700" baseline="0" dirty="0" err="1" smtClean="0">
                    <a:solidFill>
                      <a:schemeClr val="tx1"/>
                    </a:solidFill>
                    <a:latin typeface="Arial" panose="020B0604020202020204" pitchFamily="34" charset="0"/>
                    <a:cs typeface="Arial" panose="020B0604020202020204" pitchFamily="34" charset="0"/>
                  </a:rPr>
                  <a:t>diameter</a:t>
                </a:r>
                <a:r>
                  <a:rPr lang="it-IT" sz="700" baseline="0" dirty="0" smtClean="0">
                    <a:solidFill>
                      <a:schemeClr val="tx1"/>
                    </a:solidFill>
                    <a:latin typeface="Arial" panose="020B0604020202020204" pitchFamily="34" charset="0"/>
                    <a:cs typeface="Arial" panose="020B0604020202020204" pitchFamily="34" charset="0"/>
                  </a:rPr>
                  <a:t> (µm)</a:t>
                </a:r>
                <a:endParaRPr lang="it-IT" sz="700" dirty="0">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42773424"/>
        <c:crossesAt val="0"/>
        <c:crossBetween val="midCat"/>
      </c:valAx>
      <c:valAx>
        <c:axId val="442773424"/>
        <c:scaling>
          <c:orientation val="minMax"/>
          <c:max val="16"/>
          <c:min val="0"/>
        </c:scaling>
        <c:delete val="0"/>
        <c:axPos val="l"/>
        <c:title>
          <c:tx>
            <c:rich>
              <a:bodyPr rot="-54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r>
                  <a:rPr lang="it-IT" sz="700" dirty="0" smtClean="0">
                    <a:solidFill>
                      <a:schemeClr val="tx1"/>
                    </a:solidFill>
                    <a:latin typeface="Arial" panose="020B0604020202020204" pitchFamily="34" charset="0"/>
                    <a:cs typeface="Arial" panose="020B0604020202020204" pitchFamily="34" charset="0"/>
                  </a:rPr>
                  <a:t>Volume </a:t>
                </a:r>
                <a:r>
                  <a:rPr lang="it-IT" sz="700" dirty="0" err="1" smtClean="0">
                    <a:solidFill>
                      <a:schemeClr val="tx1"/>
                    </a:solidFill>
                    <a:latin typeface="Arial" panose="020B0604020202020204" pitchFamily="34" charset="0"/>
                    <a:cs typeface="Arial" panose="020B0604020202020204" pitchFamily="34" charset="0"/>
                  </a:rPr>
                  <a:t>density</a:t>
                </a:r>
                <a:r>
                  <a:rPr lang="it-IT" sz="700" dirty="0" smtClean="0">
                    <a:solidFill>
                      <a:schemeClr val="tx1"/>
                    </a:solidFill>
                    <a:latin typeface="Arial" panose="020B0604020202020204" pitchFamily="34" charset="0"/>
                    <a:cs typeface="Arial" panose="020B0604020202020204" pitchFamily="34" charset="0"/>
                  </a:rPr>
                  <a:t> % </a:t>
                </a:r>
                <a:endParaRPr lang="it-IT" sz="700" dirty="0">
                  <a:solidFill>
                    <a:schemeClr val="tx1"/>
                  </a:solidFill>
                  <a:latin typeface="Arial" panose="020B0604020202020204" pitchFamily="34" charset="0"/>
                  <a:cs typeface="Arial" panose="020B0604020202020204" pitchFamily="34" charset="0"/>
                </a:endParaRPr>
              </a:p>
            </c:rich>
          </c:tx>
          <c:layout>
            <c:manualLayout>
              <c:xMode val="edge"/>
              <c:yMode val="edge"/>
              <c:x val="0"/>
              <c:y val="0.23507132180107687"/>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42768528"/>
        <c:crossesAt val="1.0000000000000002E-2"/>
        <c:crossBetween val="midCat"/>
      </c:valAx>
      <c:spPr>
        <a:noFill/>
        <a:ln>
          <a:solidFill>
            <a:schemeClr val="bg1">
              <a:lumMod val="85000"/>
            </a:schemeClr>
          </a:solidFill>
        </a:ln>
        <a:effectLst/>
      </c:spPr>
    </c:plotArea>
    <c:legend>
      <c:legendPos val="t"/>
      <c:layout>
        <c:manualLayout>
          <c:xMode val="edge"/>
          <c:yMode val="edge"/>
          <c:x val="0.14885865805856582"/>
          <c:y val="0.10869031279346963"/>
          <c:w val="0.21071497951158227"/>
          <c:h val="0.39973438394300925"/>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675325969754356"/>
          <c:y val="3.7755822159491886E-2"/>
          <c:w val="0.82492683236229536"/>
          <c:h val="0.84014636667240872"/>
        </c:manualLayout>
      </c:layout>
      <c:scatterChart>
        <c:scatterStyle val="smoothMarker"/>
        <c:varyColors val="0"/>
        <c:ser>
          <c:idx val="3"/>
          <c:order val="0"/>
          <c:tx>
            <c:v>3</c:v>
          </c:tx>
          <c:spPr>
            <a:ln w="9525" cap="rnd">
              <a:solidFill>
                <a:srgbClr val="BCEE68"/>
              </a:solidFill>
              <a:round/>
            </a:ln>
            <a:effectLst/>
          </c:spPr>
          <c:marker>
            <c:symbol val="none"/>
          </c:marker>
          <c:xVal>
            <c:numRef>
              <c:f>'conc alginato 3'!$F$2:$F$100</c:f>
              <c:numCache>
                <c:formatCode>General</c:formatCode>
                <c:ptCount val="99"/>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numCache>
            </c:numRef>
          </c:xVal>
          <c:yVal>
            <c:numRef>
              <c:f>'conc alginato 3'!$I$2:$I$100</c:f>
              <c:numCache>
                <c:formatCode>General</c:formatCode>
                <c:ptCount val="99"/>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9.5134622110370801E-5</c:v>
                </c:pt>
                <c:pt idx="39">
                  <c:v>8.0331002298685908E-3</c:v>
                </c:pt>
                <c:pt idx="40">
                  <c:v>8.9530066810414685E-2</c:v>
                </c:pt>
                <c:pt idx="41">
                  <c:v>0.22587431029442001</c:v>
                </c:pt>
                <c:pt idx="42">
                  <c:v>0.4090627106771495</c:v>
                </c:pt>
                <c:pt idx="43">
                  <c:v>0.63301784224817503</c:v>
                </c:pt>
                <c:pt idx="44">
                  <c:v>0.89808161147180365</c:v>
                </c:pt>
                <c:pt idx="45">
                  <c:v>1.210975242776634</c:v>
                </c:pt>
                <c:pt idx="46">
                  <c:v>1.5765106920209979</c:v>
                </c:pt>
                <c:pt idx="47">
                  <c:v>1.9896503495621516</c:v>
                </c:pt>
                <c:pt idx="48">
                  <c:v>2.4338795871653938</c:v>
                </c:pt>
                <c:pt idx="49">
                  <c:v>2.8823962521272199</c:v>
                </c:pt>
                <c:pt idx="50">
                  <c:v>3.3078112455531392</c:v>
                </c:pt>
                <c:pt idx="51">
                  <c:v>3.7026087579552329</c:v>
                </c:pt>
                <c:pt idx="52">
                  <c:v>4.1026428434245066</c:v>
                </c:pt>
                <c:pt idx="53">
                  <c:v>4.6102507204430179</c:v>
                </c:pt>
                <c:pt idx="54">
                  <c:v>5.4122284763096653</c:v>
                </c:pt>
                <c:pt idx="55">
                  <c:v>6.7854431462962754</c:v>
                </c:pt>
                <c:pt idx="56">
                  <c:v>9.078527957313792</c:v>
                </c:pt>
                <c:pt idx="57">
                  <c:v>12.664337220711493</c:v>
                </c:pt>
                <c:pt idx="58">
                  <c:v>17.865967937454815</c:v>
                </c:pt>
                <c:pt idx="59">
                  <c:v>24.868041489197047</c:v>
                </c:pt>
                <c:pt idx="60">
                  <c:v>33.633325793568417</c:v>
                </c:pt>
                <c:pt idx="61">
                  <c:v>43.849932889267109</c:v>
                </c:pt>
                <c:pt idx="62">
                  <c:v>54.933052062882581</c:v>
                </c:pt>
                <c:pt idx="63">
                  <c:v>66.094992759863089</c:v>
                </c:pt>
                <c:pt idx="64">
                  <c:v>76.47864732458784</c:v>
                </c:pt>
                <c:pt idx="65">
                  <c:v>85.326104654932365</c:v>
                </c:pt>
                <c:pt idx="66">
                  <c:v>92.13720368509901</c:v>
                </c:pt>
                <c:pt idx="67">
                  <c:v>96.772099454505224</c:v>
                </c:pt>
                <c:pt idx="68">
                  <c:v>99.328440017790925</c:v>
                </c:pt>
                <c:pt idx="69">
                  <c:v>99.957619771827694</c:v>
                </c:pt>
                <c:pt idx="70">
                  <c:v>99.999925144161381</c:v>
                </c:pt>
                <c:pt idx="71">
                  <c:v>100</c:v>
                </c:pt>
                <c:pt idx="72">
                  <c:v>100</c:v>
                </c:pt>
                <c:pt idx="73">
                  <c:v>100</c:v>
                </c:pt>
                <c:pt idx="74">
                  <c:v>100</c:v>
                </c:pt>
                <c:pt idx="75">
                  <c:v>100</c:v>
                </c:pt>
                <c:pt idx="76">
                  <c:v>100</c:v>
                </c:pt>
                <c:pt idx="77">
                  <c:v>100</c:v>
                </c:pt>
                <c:pt idx="78">
                  <c:v>100</c:v>
                </c:pt>
                <c:pt idx="79">
                  <c:v>100</c:v>
                </c:pt>
                <c:pt idx="80">
                  <c:v>100</c:v>
                </c:pt>
                <c:pt idx="81">
                  <c:v>100</c:v>
                </c:pt>
                <c:pt idx="82">
                  <c:v>100</c:v>
                </c:pt>
                <c:pt idx="83">
                  <c:v>100</c:v>
                </c:pt>
                <c:pt idx="84">
                  <c:v>100</c:v>
                </c:pt>
                <c:pt idx="85">
                  <c:v>100</c:v>
                </c:pt>
                <c:pt idx="86">
                  <c:v>100</c:v>
                </c:pt>
                <c:pt idx="87">
                  <c:v>100</c:v>
                </c:pt>
                <c:pt idx="88">
                  <c:v>100</c:v>
                </c:pt>
                <c:pt idx="89">
                  <c:v>100</c:v>
                </c:pt>
                <c:pt idx="90">
                  <c:v>100</c:v>
                </c:pt>
                <c:pt idx="91">
                  <c:v>100</c:v>
                </c:pt>
                <c:pt idx="92">
                  <c:v>100</c:v>
                </c:pt>
                <c:pt idx="93">
                  <c:v>100</c:v>
                </c:pt>
                <c:pt idx="94">
                  <c:v>100</c:v>
                </c:pt>
                <c:pt idx="95">
                  <c:v>100</c:v>
                </c:pt>
                <c:pt idx="96">
                  <c:v>100</c:v>
                </c:pt>
                <c:pt idx="97">
                  <c:v>100</c:v>
                </c:pt>
                <c:pt idx="98">
                  <c:v>100</c:v>
                </c:pt>
              </c:numCache>
            </c:numRef>
          </c:yVal>
          <c:smooth val="1"/>
        </c:ser>
        <c:ser>
          <c:idx val="4"/>
          <c:order val="1"/>
          <c:tx>
            <c:v>2.5</c:v>
          </c:tx>
          <c:spPr>
            <a:ln w="9525" cap="rnd">
              <a:solidFill>
                <a:srgbClr val="4876FF"/>
              </a:solidFill>
              <a:round/>
            </a:ln>
            <a:effectLst/>
          </c:spPr>
          <c:marker>
            <c:symbol val="none"/>
          </c:marker>
          <c:xVal>
            <c:numRef>
              <c:f>'conc alginato 2.5'!$K$2:$K$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conc alginato 2.5'!$N$2:$N$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1.5912024191670177E-4</c:v>
                </c:pt>
                <c:pt idx="55">
                  <c:v>1.195397760042608E-2</c:v>
                </c:pt>
                <c:pt idx="56">
                  <c:v>0.15651308983164752</c:v>
                </c:pt>
                <c:pt idx="57">
                  <c:v>0.69438558538985895</c:v>
                </c:pt>
                <c:pt idx="58">
                  <c:v>1.9951981446421563</c:v>
                </c:pt>
                <c:pt idx="59">
                  <c:v>4.4837391421258124</c:v>
                </c:pt>
                <c:pt idx="60">
                  <c:v>8.5612143500042848</c:v>
                </c:pt>
                <c:pt idx="61">
                  <c:v>14.506711384616972</c:v>
                </c:pt>
                <c:pt idx="62">
                  <c:v>22.38586322587393</c:v>
                </c:pt>
                <c:pt idx="63">
                  <c:v>31.990814473681567</c:v>
                </c:pt>
                <c:pt idx="64">
                  <c:v>42.834795551343589</c:v>
                </c:pt>
                <c:pt idx="65">
                  <c:v>54.211318293831077</c:v>
                </c:pt>
                <c:pt idx="66">
                  <c:v>65.309244371881093</c:v>
                </c:pt>
                <c:pt idx="67">
                  <c:v>75.356852208027505</c:v>
                </c:pt>
                <c:pt idx="68">
                  <c:v>83.757914216797346</c:v>
                </c:pt>
                <c:pt idx="69">
                  <c:v>90.185344029164469</c:v>
                </c:pt>
                <c:pt idx="70">
                  <c:v>94.612280432870861</c:v>
                </c:pt>
                <c:pt idx="71">
                  <c:v>97.279403472942164</c:v>
                </c:pt>
                <c:pt idx="72">
                  <c:v>98.612088573025318</c:v>
                </c:pt>
                <c:pt idx="73">
                  <c:v>99.106817826165994</c:v>
                </c:pt>
                <c:pt idx="74">
                  <c:v>99.210769279454652</c:v>
                </c:pt>
                <c:pt idx="75">
                  <c:v>99.217858699096951</c:v>
                </c:pt>
                <c:pt idx="76">
                  <c:v>99.217997733366488</c:v>
                </c:pt>
                <c:pt idx="77">
                  <c:v>99.223503924704715</c:v>
                </c:pt>
                <c:pt idx="78">
                  <c:v>99.278488245571964</c:v>
                </c:pt>
                <c:pt idx="79">
                  <c:v>99.379978612792968</c:v>
                </c:pt>
                <c:pt idx="80">
                  <c:v>99.517788155762616</c:v>
                </c:pt>
                <c:pt idx="81">
                  <c:v>99.670828914795138</c:v>
                </c:pt>
                <c:pt idx="82">
                  <c:v>99.813109277483065</c:v>
                </c:pt>
                <c:pt idx="83">
                  <c:v>99.921804479504388</c:v>
                </c:pt>
                <c:pt idx="84">
                  <c:v>99.976718182452515</c:v>
                </c:pt>
                <c:pt idx="85">
                  <c:v>99.997938973126395</c:v>
                </c:pt>
                <c:pt idx="86">
                  <c:v>99.999964994138722</c:v>
                </c:pt>
                <c:pt idx="87">
                  <c:v>99.999999999986215</c:v>
                </c:pt>
                <c:pt idx="88">
                  <c:v>99.999999999986215</c:v>
                </c:pt>
                <c:pt idx="89">
                  <c:v>99.999999999986215</c:v>
                </c:pt>
                <c:pt idx="90">
                  <c:v>99.999999999986215</c:v>
                </c:pt>
                <c:pt idx="91">
                  <c:v>99.999999999986215</c:v>
                </c:pt>
                <c:pt idx="92">
                  <c:v>99.999999999986215</c:v>
                </c:pt>
                <c:pt idx="93">
                  <c:v>99.999999999986215</c:v>
                </c:pt>
                <c:pt idx="94">
                  <c:v>99.999999999986215</c:v>
                </c:pt>
                <c:pt idx="95">
                  <c:v>99.999999999986215</c:v>
                </c:pt>
                <c:pt idx="96">
                  <c:v>99.999999999986215</c:v>
                </c:pt>
                <c:pt idx="97">
                  <c:v>99.999999999986215</c:v>
                </c:pt>
                <c:pt idx="98">
                  <c:v>99.999999999987466</c:v>
                </c:pt>
                <c:pt idx="99">
                  <c:v>100</c:v>
                </c:pt>
              </c:numCache>
            </c:numRef>
          </c:yVal>
          <c:smooth val="1"/>
        </c:ser>
        <c:ser>
          <c:idx val="5"/>
          <c:order val="2"/>
          <c:tx>
            <c:v>3.5</c:v>
          </c:tx>
          <c:spPr>
            <a:ln w="9525" cap="rnd">
              <a:solidFill>
                <a:srgbClr val="87CEFF"/>
              </a:solidFill>
              <a:round/>
            </a:ln>
            <a:effectLst/>
          </c:spPr>
          <c:marker>
            <c:symbol val="none"/>
          </c:marker>
          <c:xVal>
            <c:numRef>
              <c:f>'conc alginato 3.5'!$F$2:$F$101</c:f>
              <c:numCache>
                <c:formatCode>General</c:formatCode>
                <c:ptCount val="100"/>
                <c:pt idx="0">
                  <c:v>1.06590951794791E-2</c:v>
                </c:pt>
                <c:pt idx="1">
                  <c:v>1.21104706271294E-2</c:v>
                </c:pt>
                <c:pt idx="2">
                  <c:v>1.37594698556517E-2</c:v>
                </c:pt>
                <c:pt idx="3">
                  <c:v>1.5633001931772299E-2</c:v>
                </c:pt>
                <c:pt idx="4">
                  <c:v>1.7761639944173801E-2</c:v>
                </c:pt>
                <c:pt idx="5">
                  <c:v>2.0180119908083698E-2</c:v>
                </c:pt>
                <c:pt idx="6">
                  <c:v>2.2927907602260499E-2</c:v>
                </c:pt>
                <c:pt idx="7">
                  <c:v>2.6049842588260201E-2</c:v>
                </c:pt>
                <c:pt idx="8">
                  <c:v>2.9596869921362901E-2</c:v>
                </c:pt>
                <c:pt idx="9">
                  <c:v>3.3626871493528797E-2</c:v>
                </c:pt>
                <c:pt idx="10">
                  <c:v>3.8205610574586997E-2</c:v>
                </c:pt>
                <c:pt idx="11">
                  <c:v>4.3407804965082598E-2</c:v>
                </c:pt>
                <c:pt idx="12">
                  <c:v>4.93183462729418E-2</c:v>
                </c:pt>
                <c:pt idx="13">
                  <c:v>5.60336852106285E-2</c:v>
                </c:pt>
                <c:pt idx="14">
                  <c:v>6.3663405518656194E-2</c:v>
                </c:pt>
                <c:pt idx="15">
                  <c:v>7.2332012199406298E-2</c:v>
                </c:pt>
                <c:pt idx="16">
                  <c:v>8.2180963242405702E-2</c:v>
                </c:pt>
                <c:pt idx="17">
                  <c:v>9.3370977995619497E-2</c:v>
                </c:pt>
                <c:pt idx="18">
                  <c:v>0.106084659851734</c:v>
                </c:pt>
                <c:pt idx="19">
                  <c:v>0.120529476047537</c:v>
                </c:pt>
                <c:pt idx="20">
                  <c:v>0.136941143202018</c:v>
                </c:pt>
                <c:pt idx="21">
                  <c:v>0.15558747383984001</c:v>
                </c:pt>
                <c:pt idx="22">
                  <c:v>0.17677274666935899</c:v>
                </c:pt>
                <c:pt idx="23">
                  <c:v>0.20084267193126601</c:v>
                </c:pt>
                <c:pt idx="24">
                  <c:v>0.228190032844481</c:v>
                </c:pt>
                <c:pt idx="25">
                  <c:v>0.25926109520881802</c:v>
                </c:pt>
                <c:pt idx="26">
                  <c:v>0.29456288975901901</c:v>
                </c:pt>
                <c:pt idx="27">
                  <c:v>0.33467148610669301</c:v>
                </c:pt>
                <c:pt idx="28">
                  <c:v>0.38024139328784301</c:v>
                </c:pt>
                <c:pt idx="29">
                  <c:v>0.432016240318085</c:v>
                </c:pt>
                <c:pt idx="30">
                  <c:v>0.49084091104539002</c:v>
                </c:pt>
                <c:pt idx="31">
                  <c:v>0.55767533132199099</c:v>
                </c:pt>
                <c:pt idx="32">
                  <c:v>0.63361013348036199</c:v>
                </c:pt>
                <c:pt idx="33">
                  <c:v>0.71988445373282195</c:v>
                </c:pt>
                <c:pt idx="34">
                  <c:v>0.81790615292024205</c:v>
                </c:pt>
                <c:pt idx="35">
                  <c:v>0.92927479058058904</c:v>
                </c:pt>
                <c:pt idx="36">
                  <c:v>1.0558077272378801</c:v>
                </c:pt>
                <c:pt idx="37">
                  <c:v>1.1995697808597201</c:v>
                </c:pt>
                <c:pt idx="38">
                  <c:v>1.36290692143004</c:v>
                </c:pt>
                <c:pt idx="39">
                  <c:v>1.5484845534793801</c:v>
                </c:pt>
                <c:pt idx="40">
                  <c:v>1.75933101128309</c:v>
                </c:pt>
                <c:pt idx="41">
                  <c:v>1.9988869765006601</c:v>
                </c:pt>
                <c:pt idx="42">
                  <c:v>2.2710616246740098</c:v>
                </c:pt>
                <c:pt idx="43">
                  <c:v>2.5802964168070699</c:v>
                </c:pt>
                <c:pt idx="44">
                  <c:v>2.9316375770045799</c:v>
                </c:pt>
                <c:pt idx="45">
                  <c:v>3.3308184388909701</c:v>
                </c:pt>
                <c:pt idx="46">
                  <c:v>3.7843530045728899</c:v>
                </c:pt>
                <c:pt idx="47">
                  <c:v>4.2996422428801804</c:v>
                </c:pt>
                <c:pt idx="48">
                  <c:v>4.8850948615049301</c:v>
                </c:pt>
                <c:pt idx="49">
                  <c:v>5.5502645238493296</c:v>
                </c:pt>
                <c:pt idx="50">
                  <c:v>6.3060057497451298</c:v>
                </c:pt>
                <c:pt idx="51">
                  <c:v>7.1646510440982496</c:v>
                </c:pt>
                <c:pt idx="52">
                  <c:v>8.1402121439189692</c:v>
                </c:pt>
                <c:pt idx="53">
                  <c:v>9.2486086677716006</c:v>
                </c:pt>
                <c:pt idx="54">
                  <c:v>10.507927898842199</c:v>
                </c:pt>
                <c:pt idx="55">
                  <c:v>11.938719940874099</c:v>
                </c:pt>
                <c:pt idx="56">
                  <c:v>13.564333063451</c:v>
                </c:pt>
                <c:pt idx="57">
                  <c:v>15.411294708933401</c:v>
                </c:pt>
                <c:pt idx="58">
                  <c:v>17.509744378480502</c:v>
                </c:pt>
                <c:pt idx="59">
                  <c:v>19.893925461175499</c:v>
                </c:pt>
                <c:pt idx="60">
                  <c:v>22.602744032129198</c:v>
                </c:pt>
                <c:pt idx="61">
                  <c:v>25.680403738265699</c:v>
                </c:pt>
                <c:pt idx="62">
                  <c:v>29.1771271321259</c:v>
                </c:pt>
                <c:pt idx="63">
                  <c:v>33.149975224716798</c:v>
                </c:pt>
                <c:pt idx="64">
                  <c:v>37.6637786312196</c:v>
                </c:pt>
                <c:pt idx="65">
                  <c:v>42.792195504382398</c:v>
                </c:pt>
                <c:pt idx="66">
                  <c:v>48.618913519405098</c:v>
                </c:pt>
                <c:pt idx="67">
                  <c:v>55.239015524812601</c:v>
                </c:pt>
                <c:pt idx="68">
                  <c:v>62.760531144584498</c:v>
                </c:pt>
                <c:pt idx="69">
                  <c:v>71.306199651242395</c:v>
                </c:pt>
                <c:pt idx="70">
                  <c:v>81.015472877201304</c:v>
                </c:pt>
                <c:pt idx="71">
                  <c:v>92.046790848742006</c:v>
                </c:pt>
                <c:pt idx="72">
                  <c:v>104.580167277359</c:v>
                </c:pt>
                <c:pt idx="73">
                  <c:v>118.820127099628</c:v>
                </c:pt>
                <c:pt idx="74">
                  <c:v>134.99904400160801</c:v>
                </c:pt>
                <c:pt idx="75">
                  <c:v>153.380932390916</c:v>
                </c:pt>
                <c:pt idx="76">
                  <c:v>174.26575569547401</c:v>
                </c:pt>
                <c:pt idx="77">
                  <c:v>197.994321293572</c:v>
                </c:pt>
                <c:pt idx="78">
                  <c:v>224.95384195278399</c:v>
                </c:pt>
                <c:pt idx="79">
                  <c:v>255.58425453165401</c:v>
                </c:pt>
                <c:pt idx="80">
                  <c:v>290.38539905538403</c:v>
                </c:pt>
                <c:pt idx="81">
                  <c:v>329.92517531674298</c:v>
                </c:pt>
                <c:pt idx="82">
                  <c:v>374.84881010502301</c:v>
                </c:pt>
                <c:pt idx="83">
                  <c:v>425.88938628964797</c:v>
                </c:pt>
                <c:pt idx="84">
                  <c:v>483.87980557642499</c:v>
                </c:pt>
                <c:pt idx="85">
                  <c:v>549.76638014979801</c:v>
                </c:pt>
                <c:pt idx="86">
                  <c:v>624.62427499523994</c:v>
                </c:pt>
                <c:pt idx="87">
                  <c:v>709.67505289614405</c:v>
                </c:pt>
                <c:pt idx="88">
                  <c:v>806.30660841188399</c:v>
                </c:pt>
                <c:pt idx="89">
                  <c:v>916.09581612814395</c:v>
                </c:pt>
                <c:pt idx="90">
                  <c:v>1040.8342627632101</c:v>
                </c:pt>
                <c:pt idx="91">
                  <c:v>1182.55748303767</c:v>
                </c:pt>
                <c:pt idx="92">
                  <c:v>1343.5781763907301</c:v>
                </c:pt>
                <c:pt idx="93">
                  <c:v>1526.52394658767</c:v>
                </c:pt>
                <c:pt idx="94">
                  <c:v>1734.3801800691999</c:v>
                </c:pt>
                <c:pt idx="95">
                  <c:v>1970.5387627498301</c:v>
                </c:pt>
                <c:pt idx="96">
                  <c:v>2238.8534302466001</c:v>
                </c:pt>
                <c:pt idx="97">
                  <c:v>2543.70265476646</c:v>
                </c:pt>
                <c:pt idx="98">
                  <c:v>2890.0610948673302</c:v>
                </c:pt>
                <c:pt idx="99">
                  <c:v>3283.5807740400201</c:v>
                </c:pt>
              </c:numCache>
            </c:numRef>
          </c:xVal>
          <c:yVal>
            <c:numRef>
              <c:f>'conc alginato 3.5'!$I$2:$I$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3.5429461403060232E-5</c:v>
                </c:pt>
                <c:pt idx="34">
                  <c:v>3.6920713379548107E-3</c:v>
                </c:pt>
                <c:pt idx="35">
                  <c:v>5.699206484724962E-2</c:v>
                </c:pt>
                <c:pt idx="36">
                  <c:v>0.30423685068030765</c:v>
                </c:pt>
                <c:pt idx="37">
                  <c:v>0.80683306875067362</c:v>
                </c:pt>
                <c:pt idx="38">
                  <c:v>1.5670093959373557</c:v>
                </c:pt>
                <c:pt idx="39">
                  <c:v>2.5311680349499537</c:v>
                </c:pt>
                <c:pt idx="40">
                  <c:v>3.6094682544599452</c:v>
                </c:pt>
                <c:pt idx="41">
                  <c:v>4.6971378296731263</c:v>
                </c:pt>
                <c:pt idx="42">
                  <c:v>5.7009871300722192</c:v>
                </c:pt>
                <c:pt idx="43">
                  <c:v>6.5647598556444349</c:v>
                </c:pt>
                <c:pt idx="44">
                  <c:v>7.2821500300471946</c:v>
                </c:pt>
                <c:pt idx="45">
                  <c:v>7.8925131201648915</c:v>
                </c:pt>
                <c:pt idx="46">
                  <c:v>8.4607543852594524</c:v>
                </c:pt>
                <c:pt idx="47">
                  <c:v>9.0567667952866113</c:v>
                </c:pt>
                <c:pt idx="48">
                  <c:v>9.7432185970193306</c:v>
                </c:pt>
                <c:pt idx="49">
                  <c:v>10.563602185208763</c:v>
                </c:pt>
                <c:pt idx="50">
                  <c:v>11.539241522852862</c:v>
                </c:pt>
                <c:pt idx="51">
                  <c:v>12.680244638455299</c:v>
                </c:pt>
                <c:pt idx="52">
                  <c:v>14.001576214610942</c:v>
                </c:pt>
                <c:pt idx="53">
                  <c:v>15.541512100984189</c:v>
                </c:pt>
                <c:pt idx="54">
                  <c:v>17.375008261349073</c:v>
                </c:pt>
                <c:pt idx="55">
                  <c:v>19.61851877617217</c:v>
                </c:pt>
                <c:pt idx="56">
                  <c:v>22.421812531425893</c:v>
                </c:pt>
                <c:pt idx="57">
                  <c:v>25.945998393589793</c:v>
                </c:pt>
                <c:pt idx="58">
                  <c:v>30.329855634194974</c:v>
                </c:pt>
                <c:pt idx="59">
                  <c:v>35.649694246283708</c:v>
                </c:pt>
                <c:pt idx="60">
                  <c:v>41.881715212511743</c:v>
                </c:pt>
                <c:pt idx="61">
                  <c:v>48.877970618510972</c:v>
                </c:pt>
                <c:pt idx="62">
                  <c:v>56.365672058968421</c:v>
                </c:pt>
                <c:pt idx="63">
                  <c:v>63.975474742875541</c:v>
                </c:pt>
                <c:pt idx="64">
                  <c:v>71.29729443266811</c:v>
                </c:pt>
                <c:pt idx="65">
                  <c:v>77.95107677482261</c:v>
                </c:pt>
                <c:pt idx="66">
                  <c:v>83.652229619472877</c:v>
                </c:pt>
                <c:pt idx="67">
                  <c:v>88.252729341377517</c:v>
                </c:pt>
                <c:pt idx="68">
                  <c:v>91.74751093413343</c:v>
                </c:pt>
                <c:pt idx="69">
                  <c:v>94.248999676381274</c:v>
                </c:pt>
                <c:pt idx="70">
                  <c:v>95.942760140743957</c:v>
                </c:pt>
                <c:pt idx="71">
                  <c:v>97.040080769183007</c:v>
                </c:pt>
                <c:pt idx="72">
                  <c:v>97.740120511496826</c:v>
                </c:pt>
                <c:pt idx="73">
                  <c:v>98.20631303693952</c:v>
                </c:pt>
                <c:pt idx="74">
                  <c:v>98.555990553856361</c:v>
                </c:pt>
                <c:pt idx="75">
                  <c:v>98.858944066568952</c:v>
                </c:pt>
                <c:pt idx="76">
                  <c:v>99.143467105792936</c:v>
                </c:pt>
                <c:pt idx="77">
                  <c:v>99.408331659059129</c:v>
                </c:pt>
                <c:pt idx="78">
                  <c:v>99.637102527528057</c:v>
                </c:pt>
                <c:pt idx="79">
                  <c:v>99.810137514104184</c:v>
                </c:pt>
                <c:pt idx="80">
                  <c:v>99.921237764661313</c:v>
                </c:pt>
                <c:pt idx="81">
                  <c:v>99.976440459706581</c:v>
                </c:pt>
                <c:pt idx="82">
                  <c:v>99.99144068273003</c:v>
                </c:pt>
                <c:pt idx="83">
                  <c:v>99.999181028659805</c:v>
                </c:pt>
                <c:pt idx="84">
                  <c:v>99.999986747508245</c:v>
                </c:pt>
                <c:pt idx="85">
                  <c:v>99.999999999999574</c:v>
                </c:pt>
                <c:pt idx="86">
                  <c:v>99.999999999999574</c:v>
                </c:pt>
                <c:pt idx="87">
                  <c:v>99.999999999999574</c:v>
                </c:pt>
                <c:pt idx="88">
                  <c:v>99.999999999999574</c:v>
                </c:pt>
                <c:pt idx="89">
                  <c:v>99.999999999999574</c:v>
                </c:pt>
                <c:pt idx="90">
                  <c:v>99.999999999999574</c:v>
                </c:pt>
                <c:pt idx="91">
                  <c:v>99.999999999999574</c:v>
                </c:pt>
                <c:pt idx="92">
                  <c:v>99.999999999999574</c:v>
                </c:pt>
                <c:pt idx="93">
                  <c:v>99.999999999999574</c:v>
                </c:pt>
                <c:pt idx="94">
                  <c:v>99.999999999999574</c:v>
                </c:pt>
                <c:pt idx="95">
                  <c:v>99.999999999999574</c:v>
                </c:pt>
                <c:pt idx="96">
                  <c:v>99.999999999999574</c:v>
                </c:pt>
                <c:pt idx="97">
                  <c:v>99.999999999999574</c:v>
                </c:pt>
                <c:pt idx="98">
                  <c:v>99.999999999999602</c:v>
                </c:pt>
                <c:pt idx="99">
                  <c:v>100</c:v>
                </c:pt>
              </c:numCache>
            </c:numRef>
          </c:yVal>
          <c:smooth val="1"/>
        </c:ser>
        <c:dLbls>
          <c:showLegendKey val="0"/>
          <c:showVal val="0"/>
          <c:showCatName val="0"/>
          <c:showSerName val="0"/>
          <c:showPercent val="0"/>
          <c:showBubbleSize val="0"/>
        </c:dLbls>
        <c:axId val="442769072"/>
        <c:axId val="1161178176"/>
      </c:scatterChart>
      <c:valAx>
        <c:axId val="442769072"/>
        <c:scaling>
          <c:logBase val="10"/>
          <c:orientation val="minMax"/>
          <c:max val="1000"/>
          <c:min val="1"/>
        </c:scaling>
        <c:delete val="0"/>
        <c:axPos val="b"/>
        <c:title>
          <c:tx>
            <c:rich>
              <a:bodyPr rot="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r>
                  <a:rPr lang="it-IT" sz="700" dirty="0" err="1" smtClean="0">
                    <a:solidFill>
                      <a:schemeClr val="tx1"/>
                    </a:solidFill>
                    <a:latin typeface="Arial" panose="020B0604020202020204" pitchFamily="34" charset="0"/>
                    <a:cs typeface="Arial" panose="020B0604020202020204" pitchFamily="34" charset="0"/>
                  </a:rPr>
                  <a:t>Particle</a:t>
                </a:r>
                <a:r>
                  <a:rPr lang="it-IT" sz="700" dirty="0" smtClean="0">
                    <a:solidFill>
                      <a:schemeClr val="tx1"/>
                    </a:solidFill>
                    <a:latin typeface="Arial" panose="020B0604020202020204" pitchFamily="34" charset="0"/>
                    <a:cs typeface="Arial" panose="020B0604020202020204" pitchFamily="34" charset="0"/>
                  </a:rPr>
                  <a:t> </a:t>
                </a:r>
                <a:r>
                  <a:rPr lang="it-IT" sz="700" dirty="0" err="1" smtClean="0">
                    <a:solidFill>
                      <a:schemeClr val="tx1"/>
                    </a:solidFill>
                    <a:latin typeface="Arial" panose="020B0604020202020204" pitchFamily="34" charset="0"/>
                    <a:cs typeface="Arial" panose="020B0604020202020204" pitchFamily="34" charset="0"/>
                  </a:rPr>
                  <a:t>Diameter</a:t>
                </a:r>
                <a:r>
                  <a:rPr lang="it-IT" sz="700" dirty="0" smtClean="0">
                    <a:solidFill>
                      <a:schemeClr val="tx1"/>
                    </a:solidFill>
                    <a:latin typeface="Arial" panose="020B0604020202020204" pitchFamily="34" charset="0"/>
                    <a:cs typeface="Arial" panose="020B0604020202020204" pitchFamily="34" charset="0"/>
                  </a:rPr>
                  <a:t> (µm)</a:t>
                </a:r>
                <a:endParaRPr lang="it-IT" sz="700" dirty="0">
                  <a:solidFill>
                    <a:schemeClr val="tx1"/>
                  </a:solidFill>
                  <a:latin typeface="Arial" panose="020B0604020202020204" pitchFamily="34" charset="0"/>
                  <a:cs typeface="Arial" panose="020B0604020202020204" pitchFamily="34" charset="0"/>
                </a:endParaRPr>
              </a:p>
            </c:rich>
          </c:tx>
          <c:layout>
            <c:manualLayout>
              <c:xMode val="edge"/>
              <c:yMode val="edge"/>
              <c:x val="0.39664546607905982"/>
              <c:y val="0.93467921146953403"/>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161178176"/>
        <c:crossesAt val="1.0000000000000002E-2"/>
        <c:crossBetween val="midCat"/>
      </c:valAx>
      <c:valAx>
        <c:axId val="1161178176"/>
        <c:scaling>
          <c:orientation val="minMax"/>
          <c:max val="100"/>
          <c:min val="0"/>
        </c:scaling>
        <c:delete val="0"/>
        <c:axPos val="l"/>
        <c:title>
          <c:tx>
            <c:rich>
              <a:bodyPr rot="-54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r>
                  <a:rPr lang="it-IT" sz="700" dirty="0" err="1" smtClean="0">
                    <a:solidFill>
                      <a:schemeClr val="tx1"/>
                    </a:solidFill>
                    <a:latin typeface="Arial" panose="020B0604020202020204" pitchFamily="34" charset="0"/>
                    <a:cs typeface="Arial" panose="020B0604020202020204" pitchFamily="34" charset="0"/>
                  </a:rPr>
                  <a:t>Cumlativr</a:t>
                </a:r>
                <a:r>
                  <a:rPr lang="it-IT" sz="700" baseline="0" dirty="0" err="1" smtClean="0">
                    <a:solidFill>
                      <a:schemeClr val="tx1"/>
                    </a:solidFill>
                    <a:latin typeface="Arial" panose="020B0604020202020204" pitchFamily="34" charset="0"/>
                    <a:cs typeface="Arial" panose="020B0604020202020204" pitchFamily="34" charset="0"/>
                  </a:rPr>
                  <a:t>e</a:t>
                </a:r>
                <a:r>
                  <a:rPr lang="it-IT" sz="700" baseline="0" dirty="0" smtClean="0">
                    <a:solidFill>
                      <a:schemeClr val="tx1"/>
                    </a:solidFill>
                    <a:latin typeface="Arial" panose="020B0604020202020204" pitchFamily="34" charset="0"/>
                    <a:cs typeface="Arial" panose="020B0604020202020204" pitchFamily="34" charset="0"/>
                  </a:rPr>
                  <a:t> Volume % </a:t>
                </a:r>
                <a:endParaRPr lang="it-IT" sz="700" dirty="0">
                  <a:solidFill>
                    <a:schemeClr val="tx1"/>
                  </a:solidFill>
                  <a:latin typeface="Arial" panose="020B0604020202020204" pitchFamily="34" charset="0"/>
                  <a:cs typeface="Arial" panose="020B0604020202020204" pitchFamily="34" charset="0"/>
                </a:endParaRPr>
              </a:p>
            </c:rich>
          </c:tx>
          <c:layout>
            <c:manualLayout>
              <c:xMode val="edge"/>
              <c:yMode val="edge"/>
              <c:x val="1.0409488514957266E-2"/>
              <c:y val="0.27581157194060418"/>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42769072"/>
        <c:crossesAt val="1.0000000000000002E-2"/>
        <c:crossBetween val="midCat"/>
      </c:valAx>
      <c:spPr>
        <a:noFill/>
        <a:ln>
          <a:solidFill>
            <a:schemeClr val="bg1">
              <a:lumMod val="85000"/>
            </a:schemeClr>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9734</cdr:x>
      <cdr:y>0.44636</cdr:y>
    </cdr:from>
    <cdr:to>
      <cdr:x>0.65058</cdr:x>
      <cdr:y>0.8596</cdr:y>
    </cdr:to>
    <cdr:grpSp>
      <cdr:nvGrpSpPr>
        <cdr:cNvPr id="22" name="Gruppo 21"/>
        <cdr:cNvGrpSpPr/>
      </cdr:nvGrpSpPr>
      <cdr:grpSpPr>
        <a:xfrm xmlns:a="http://schemas.openxmlformats.org/drawingml/2006/main">
          <a:off x="378389" y="1131211"/>
          <a:ext cx="2150704" cy="1047268"/>
          <a:chOff x="408689" y="1211088"/>
          <a:chExt cx="2288408" cy="1114452"/>
        </a:xfrm>
      </cdr:grpSpPr>
      <cdr:grpSp>
        <cdr:nvGrpSpPr>
          <cdr:cNvPr id="11" name="Gruppo 10"/>
          <cdr:cNvGrpSpPr/>
        </cdr:nvGrpSpPr>
        <cdr:grpSpPr>
          <a:xfrm xmlns:a="http://schemas.openxmlformats.org/drawingml/2006/main">
            <a:off x="408689" y="1214077"/>
            <a:ext cx="2288408" cy="1111463"/>
            <a:chOff x="408689" y="1214077"/>
            <a:chExt cx="2288408" cy="1111463"/>
          </a:xfrm>
        </cdr:grpSpPr>
        <cdr:cxnSp macro="">
          <cdr:nvCxnSpPr>
            <cdr:cNvPr id="8" name="Connettore 2 7"/>
            <cdr:cNvCxnSpPr/>
          </cdr:nvCxnSpPr>
          <cdr:spPr>
            <a:xfrm xmlns:a="http://schemas.openxmlformats.org/drawingml/2006/main" flipH="1">
              <a:off x="408689" y="1214077"/>
              <a:ext cx="2288408" cy="6076"/>
            </a:xfrm>
            <a:prstGeom xmlns:a="http://schemas.openxmlformats.org/drawingml/2006/main" prst="straightConnector1">
              <a:avLst/>
            </a:prstGeom>
            <a:ln xmlns:a="http://schemas.openxmlformats.org/drawingml/2006/main" w="6350">
              <a:solidFill>
                <a:schemeClr val="tx1">
                  <a:lumMod val="50000"/>
                  <a:lumOff val="50000"/>
                </a:schemeClr>
              </a:solidFill>
              <a:prstDash val="dash"/>
              <a:tailEnd type="triangle" w="sm" len="sm"/>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cxnSp macro="">
          <cdr:nvCxnSpPr>
            <cdr:cNvPr id="10" name="Connettore 2 9"/>
            <cdr:cNvCxnSpPr/>
          </cdr:nvCxnSpPr>
          <cdr:spPr>
            <a:xfrm xmlns:a="http://schemas.openxmlformats.org/drawingml/2006/main">
              <a:off x="2689416" y="1221761"/>
              <a:ext cx="6828" cy="1103779"/>
            </a:xfrm>
            <a:prstGeom xmlns:a="http://schemas.openxmlformats.org/drawingml/2006/main" prst="straightConnector1">
              <a:avLst/>
            </a:prstGeom>
            <a:ln xmlns:a="http://schemas.openxmlformats.org/drawingml/2006/main" w="6350">
              <a:solidFill>
                <a:schemeClr val="tx1">
                  <a:lumMod val="50000"/>
                  <a:lumOff val="50000"/>
                </a:schemeClr>
              </a:solidFill>
              <a:prstDash val="dash"/>
              <a:tailEnd type="triangle" w="sm" len="sm"/>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cxnSp macro="">
        <cdr:nvCxnSpPr>
          <cdr:cNvPr id="13" name="Connettore 2 12"/>
          <cdr:cNvCxnSpPr/>
        </cdr:nvCxnSpPr>
        <cdr:spPr>
          <a:xfrm xmlns:a="http://schemas.openxmlformats.org/drawingml/2006/main" flipH="1">
            <a:off x="2386163" y="1214077"/>
            <a:ext cx="11255" cy="1107551"/>
          </a:xfrm>
          <a:prstGeom xmlns:a="http://schemas.openxmlformats.org/drawingml/2006/main" prst="straightConnector1">
            <a:avLst/>
          </a:prstGeom>
          <a:ln xmlns:a="http://schemas.openxmlformats.org/drawingml/2006/main" w="6350">
            <a:solidFill>
              <a:schemeClr val="tx1">
                <a:lumMod val="50000"/>
                <a:lumOff val="50000"/>
              </a:schemeClr>
            </a:solidFill>
            <a:prstDash val="dash"/>
            <a:tailEnd type="triangle" w="sm" len="sm"/>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cxnSp macro="">
        <cdr:nvCxnSpPr>
          <cdr:cNvPr id="14" name="Connettore 2 13"/>
          <cdr:cNvCxnSpPr/>
        </cdr:nvCxnSpPr>
        <cdr:spPr>
          <a:xfrm xmlns:a="http://schemas.openxmlformats.org/drawingml/2006/main" flipH="1">
            <a:off x="2323410" y="1218773"/>
            <a:ext cx="12018" cy="1102855"/>
          </a:xfrm>
          <a:prstGeom xmlns:a="http://schemas.openxmlformats.org/drawingml/2006/main" prst="straightConnector1">
            <a:avLst/>
          </a:prstGeom>
          <a:ln xmlns:a="http://schemas.openxmlformats.org/drawingml/2006/main" w="6350">
            <a:solidFill>
              <a:schemeClr val="tx1">
                <a:lumMod val="50000"/>
                <a:lumOff val="50000"/>
              </a:schemeClr>
            </a:solidFill>
            <a:prstDash val="dash"/>
            <a:tailEnd type="triangle" w="sm" len="sm"/>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cxnSp macro="">
        <cdr:nvCxnSpPr>
          <cdr:cNvPr id="15" name="Connettore 2 14"/>
          <cdr:cNvCxnSpPr/>
        </cdr:nvCxnSpPr>
        <cdr:spPr>
          <a:xfrm xmlns:a="http://schemas.openxmlformats.org/drawingml/2006/main" flipH="1">
            <a:off x="2220986" y="1218773"/>
            <a:ext cx="19766" cy="1104355"/>
          </a:xfrm>
          <a:prstGeom xmlns:a="http://schemas.openxmlformats.org/drawingml/2006/main" prst="straightConnector1">
            <a:avLst/>
          </a:prstGeom>
          <a:ln xmlns:a="http://schemas.openxmlformats.org/drawingml/2006/main" w="6350">
            <a:solidFill>
              <a:schemeClr val="tx1">
                <a:lumMod val="50000"/>
                <a:lumOff val="50000"/>
              </a:schemeClr>
            </a:solidFill>
            <a:prstDash val="dash"/>
            <a:tailEnd type="triangle" w="sm" len="sm"/>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cxnSp macro="">
        <cdr:nvCxnSpPr>
          <cdr:cNvPr id="16" name="Connettore 2 15"/>
          <cdr:cNvCxnSpPr/>
        </cdr:nvCxnSpPr>
        <cdr:spPr>
          <a:xfrm xmlns:a="http://schemas.openxmlformats.org/drawingml/2006/main" flipH="1">
            <a:off x="2088086" y="1211088"/>
            <a:ext cx="37403" cy="1108299"/>
          </a:xfrm>
          <a:prstGeom xmlns:a="http://schemas.openxmlformats.org/drawingml/2006/main" prst="straightConnector1">
            <a:avLst/>
          </a:prstGeom>
          <a:ln xmlns:a="http://schemas.openxmlformats.org/drawingml/2006/main" w="6350">
            <a:solidFill>
              <a:schemeClr val="tx1">
                <a:lumMod val="50000"/>
                <a:lumOff val="50000"/>
              </a:schemeClr>
            </a:solidFill>
            <a:prstDash val="dash"/>
            <a:tailEnd type="triangle" w="sm" len="sm"/>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3</b:Tag>
    <b:SourceType>JournalArticle</b:SourceType>
    <b:Guid>{81C69C03-887E-435D-854A-CC847E330145}</b:Guid>
    <b:Title>Virtualization of fluid-dynamics in micro-air assisted extruders for food microfluidic based encapsulation</b:Title>
    <b:Year>2013</b:Year>
    <b:Pages>89-98</b:Pages>
    <b:Author>
      <b:Author>
        <b:NameList>
          <b:Person>
            <b:Last>Marra</b:Last>
            <b:First>F.</b:First>
          </b:Person>
          <b:Person>
            <b:Last>De Vivo</b:Last>
            <b:First>A.</b:First>
          </b:Person>
          <b:Person>
            <b:Last>Sarghini</b:Last>
            <b:First>F.</b:First>
          </b:Person>
        </b:NameList>
      </b:Author>
    </b:Author>
    <b:JournalName>Journal of Food Engineering</b:JournalName>
    <b:RefOrder>31</b:RefOrder>
  </b:Source>
</b:Sources>
</file>

<file path=customXml/itemProps1.xml><?xml version="1.0" encoding="utf-8"?>
<ds:datastoreItem xmlns:ds="http://schemas.openxmlformats.org/officeDocument/2006/customXml" ds:itemID="{2E4D53AE-7C84-41B0-9A22-8A9708019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870</Words>
  <Characters>16363</Characters>
  <Application>Microsoft Office Word</Application>
  <DocSecurity>0</DocSecurity>
  <Lines>136</Lines>
  <Paragraphs>3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abrizio</cp:lastModifiedBy>
  <cp:revision>2</cp:revision>
  <cp:lastPrinted>2015-05-12T18:31:00Z</cp:lastPrinted>
  <dcterms:created xsi:type="dcterms:W3CDTF">2019-04-16T06:13:00Z</dcterms:created>
  <dcterms:modified xsi:type="dcterms:W3CDTF">2019-04-16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